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A89F2D" w14:textId="13C97E64"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0F1D83F5" w:rsidR="0046177F" w:rsidRPr="00A5213C" w:rsidRDefault="00E446C2" w:rsidP="00B915AC">
      <w:pPr>
        <w:spacing w:after="0" w:line="276" w:lineRule="auto"/>
        <w:jc w:val="center"/>
        <w:rPr>
          <w:rFonts w:cs="Times New Roman"/>
        </w:rPr>
      </w:pPr>
      <w:r w:rsidRPr="00A5213C">
        <w:rPr>
          <w:rFonts w:cs="Times New Roman"/>
        </w:rPr>
        <w:t xml:space="preserve">Thursday, </w:t>
      </w:r>
      <w:r w:rsidR="00733B5A">
        <w:rPr>
          <w:rFonts w:cs="Times New Roman"/>
        </w:rPr>
        <w:t>September 26</w:t>
      </w:r>
      <w:r w:rsidR="00733B5A" w:rsidRPr="00733B5A">
        <w:rPr>
          <w:rFonts w:cs="Times New Roman"/>
          <w:vertAlign w:val="superscript"/>
        </w:rPr>
        <w:t>th</w:t>
      </w:r>
      <w:r w:rsidR="00BD0D0A" w:rsidRPr="00A5213C">
        <w:rPr>
          <w:rFonts w:cs="Times New Roman"/>
        </w:rPr>
        <w:t>, 201</w:t>
      </w:r>
      <w:r w:rsidR="00B34C7C">
        <w:rPr>
          <w:rFonts w:cs="Times New Roman"/>
        </w:rPr>
        <w:t>9</w:t>
      </w:r>
    </w:p>
    <w:p w14:paraId="3D2D75DF" w14:textId="6F8561BB" w:rsidR="00E446C2" w:rsidRPr="00A5213C" w:rsidRDefault="00733B5A" w:rsidP="00B915AC">
      <w:pPr>
        <w:spacing w:after="0" w:line="276" w:lineRule="auto"/>
        <w:jc w:val="center"/>
        <w:rPr>
          <w:rFonts w:cs="Times New Roman"/>
        </w:rPr>
      </w:pPr>
      <w:r>
        <w:rPr>
          <w:rFonts w:cs="Times New Roman"/>
        </w:rPr>
        <w:t xml:space="preserve">7:00 </w:t>
      </w:r>
      <w:r w:rsidR="006A75DB" w:rsidRPr="00A5213C">
        <w:rPr>
          <w:rFonts w:cs="Times New Roman"/>
        </w:rPr>
        <w:t xml:space="preserve">pm, Dunning Hall </w:t>
      </w:r>
      <w:r w:rsidR="000A5A91">
        <w:rPr>
          <w:rFonts w:cs="Times New Roman"/>
        </w:rPr>
        <w:t>11</w:t>
      </w:r>
    </w:p>
    <w:p w14:paraId="51490B49" w14:textId="77777777" w:rsidR="005D4AA7" w:rsidRPr="00A5213C" w:rsidRDefault="005D4AA7" w:rsidP="00B915AC">
      <w:pPr>
        <w:spacing w:after="0" w:line="276" w:lineRule="auto"/>
        <w:jc w:val="center"/>
        <w:rPr>
          <w:rFonts w:cs="Times New Roman"/>
        </w:rPr>
      </w:pPr>
    </w:p>
    <w:p w14:paraId="7A42C7EF" w14:textId="37229935" w:rsidR="004479C4" w:rsidRPr="00A5213C" w:rsidRDefault="006A79AA" w:rsidP="00E664A5">
      <w:pPr>
        <w:spacing w:after="0" w:line="276" w:lineRule="auto"/>
        <w:jc w:val="center"/>
        <w:rPr>
          <w:rFonts w:cs="Times New Roman"/>
        </w:rPr>
      </w:pPr>
      <w:r w:rsidRPr="00A5213C">
        <w:rPr>
          <w:rFonts w:cs="Times New Roman"/>
        </w:rPr>
        <w:t xml:space="preserve">Speaker: </w:t>
      </w:r>
      <w:r w:rsidR="00E664A5">
        <w:rPr>
          <w:rFonts w:cs="Times New Roman"/>
        </w:rPr>
        <w:t>Thomas Wright</w:t>
      </w:r>
    </w:p>
    <w:p w14:paraId="6EFD028C" w14:textId="01D9E1AC"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E664A5">
        <w:rPr>
          <w:rFonts w:cs="Times New Roman"/>
        </w:rPr>
        <w:t>Dana Fahey</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16A77DDE"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D4346A">
        <w:rPr>
          <w:rFonts w:cs="Times New Roman"/>
          <w:i/>
        </w:rPr>
        <w:t>7:08</w:t>
      </w:r>
      <w:r w:rsidR="005D4AA7" w:rsidRPr="00A5213C">
        <w:rPr>
          <w:rFonts w:cs="Times New Roman"/>
          <w:i/>
        </w:rPr>
        <w:t>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71CA02FB" w:rsidR="00AC7A97" w:rsidRPr="00733B5A" w:rsidRDefault="00D4346A" w:rsidP="00733B5A">
      <w:pPr>
        <w:spacing w:after="0" w:line="276" w:lineRule="auto"/>
        <w:jc w:val="both"/>
        <w:rPr>
          <w:rFonts w:cs="Times New Roman"/>
          <w:iCs/>
        </w:rPr>
      </w:pPr>
      <w:r>
        <w:rPr>
          <w:rFonts w:cs="Times New Roman"/>
          <w:iCs/>
        </w:rPr>
        <w:t>Thomas: Welcome back everyone, let</w:t>
      </w:r>
      <w:r w:rsidR="00940042">
        <w:rPr>
          <w:rFonts w:cs="Times New Roman"/>
          <w:iCs/>
        </w:rPr>
        <w:t>’</w:t>
      </w:r>
      <w:r>
        <w:rPr>
          <w:rFonts w:cs="Times New Roman"/>
          <w:iCs/>
        </w:rPr>
        <w:t xml:space="preserve">s get right into it. </w:t>
      </w:r>
    </w:p>
    <w:p w14:paraId="3D49CA7B" w14:textId="52E9A25B" w:rsidR="00E446C2" w:rsidRPr="00A5213C" w:rsidRDefault="00E446C2" w:rsidP="00B915AC">
      <w:pPr>
        <w:pStyle w:val="Heading1"/>
        <w:spacing w:line="276" w:lineRule="auto"/>
        <w:jc w:val="both"/>
      </w:pPr>
      <w:r w:rsidRPr="00A5213C">
        <w:t>II. ADOPTION OF THE AGENDA</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28DB7262" w14:textId="77777777" w:rsidR="00733B5A" w:rsidRDefault="00733B5A" w:rsidP="00733B5A">
      <w:pPr>
        <w:spacing w:after="0" w:line="240" w:lineRule="auto"/>
        <w:rPr>
          <w:rFonts w:eastAsia="Times New Roman" w:cs="Times New Roman"/>
          <w:lang w:val="en-US" w:eastAsia="zh-CN"/>
        </w:rPr>
      </w:pPr>
      <w:r w:rsidRPr="00733B5A">
        <w:rPr>
          <w:rFonts w:eastAsia="Times New Roman" w:cs="Times New Roman"/>
          <w:lang w:val="en-US" w:eastAsia="zh-CN"/>
        </w:rPr>
        <w:t xml:space="preserve">Whereas: </w:t>
      </w:r>
      <w:r>
        <w:rPr>
          <w:rFonts w:eastAsia="Times New Roman" w:cs="Times New Roman"/>
          <w:lang w:val="en-US" w:eastAsia="zh-CN"/>
        </w:rPr>
        <w:tab/>
      </w:r>
      <w:r w:rsidRPr="00733B5A">
        <w:rPr>
          <w:rFonts w:eastAsia="Times New Roman" w:cs="Times New Roman"/>
          <w:lang w:val="en-US" w:eastAsia="zh-CN"/>
        </w:rPr>
        <w:t>An agenda was made;</w:t>
      </w:r>
    </w:p>
    <w:p w14:paraId="0A6350E2" w14:textId="77777777" w:rsidR="00733B5A" w:rsidRDefault="00733B5A" w:rsidP="00733B5A">
      <w:pPr>
        <w:spacing w:after="0" w:line="240" w:lineRule="auto"/>
        <w:rPr>
          <w:rFonts w:eastAsia="Times New Roman" w:cs="Times New Roman"/>
          <w:lang w:val="en-US" w:eastAsia="zh-CN"/>
        </w:rPr>
      </w:pPr>
      <w:r w:rsidRPr="00733B5A">
        <w:rPr>
          <w:rFonts w:eastAsia="Times New Roman" w:cs="Times New Roman"/>
          <w:lang w:val="en-US" w:eastAsia="zh-CN"/>
        </w:rPr>
        <w:t xml:space="preserve">&amp; whereas: </w:t>
      </w:r>
      <w:r>
        <w:rPr>
          <w:rFonts w:eastAsia="Times New Roman" w:cs="Times New Roman"/>
          <w:lang w:val="en-US" w:eastAsia="zh-CN"/>
        </w:rPr>
        <w:tab/>
      </w:r>
      <w:r w:rsidRPr="00733B5A">
        <w:rPr>
          <w:rFonts w:eastAsia="Times New Roman" w:cs="Times New Roman"/>
          <w:lang w:val="en-US" w:eastAsia="zh-CN"/>
        </w:rPr>
        <w:t xml:space="preserve">we need to approve it; </w:t>
      </w:r>
    </w:p>
    <w:p w14:paraId="10D3C2F7" w14:textId="77777777" w:rsidR="00733B5A" w:rsidRDefault="00733B5A" w:rsidP="00733B5A">
      <w:pPr>
        <w:spacing w:after="0" w:line="240" w:lineRule="auto"/>
        <w:rPr>
          <w:rFonts w:eastAsia="Times New Roman" w:cs="Times New Roman"/>
          <w:lang w:val="en-US" w:eastAsia="zh-CN"/>
        </w:rPr>
      </w:pPr>
    </w:p>
    <w:p w14:paraId="26EB2A8A" w14:textId="743145B7" w:rsidR="00733B5A" w:rsidRDefault="00733B5A" w:rsidP="00733B5A">
      <w:pPr>
        <w:spacing w:after="0" w:line="240" w:lineRule="auto"/>
        <w:rPr>
          <w:rFonts w:eastAsia="Times New Roman" w:cs="Times New Roman"/>
          <w:lang w:val="en-US" w:eastAsia="zh-CN"/>
        </w:rPr>
      </w:pPr>
      <w:r w:rsidRPr="00733B5A">
        <w:rPr>
          <w:rFonts w:eastAsia="Times New Roman" w:cs="Times New Roman"/>
          <w:lang w:val="en-US" w:eastAsia="zh-CN"/>
        </w:rPr>
        <w:t>BE IT RESOLVED THAT: Council approve the agenda of the Council meeti</w:t>
      </w:r>
      <w:r>
        <w:rPr>
          <w:rFonts w:eastAsia="Times New Roman" w:cs="Times New Roman"/>
          <w:lang w:val="en-US" w:eastAsia="zh-CN"/>
        </w:rPr>
        <w:t>ng of Thursday, September 26</w:t>
      </w:r>
      <w:r w:rsidRPr="00733B5A">
        <w:rPr>
          <w:rFonts w:eastAsia="Times New Roman" w:cs="Times New Roman"/>
          <w:vertAlign w:val="superscript"/>
          <w:lang w:val="en-US" w:eastAsia="zh-CN"/>
        </w:rPr>
        <w:t>th</w:t>
      </w:r>
      <w:r>
        <w:rPr>
          <w:rFonts w:eastAsia="Times New Roman" w:cs="Times New Roman"/>
          <w:lang w:val="en-US" w:eastAsia="zh-CN"/>
        </w:rPr>
        <w:t>,</w:t>
      </w:r>
      <w:r w:rsidRPr="00733B5A">
        <w:rPr>
          <w:rFonts w:eastAsia="Times New Roman" w:cs="Times New Roman"/>
          <w:lang w:val="en-US" w:eastAsia="zh-CN"/>
        </w:rPr>
        <w:t xml:space="preserve"> 2019, as seen on the Engineering Society website. </w:t>
      </w:r>
    </w:p>
    <w:p w14:paraId="7258EE33" w14:textId="77777777" w:rsidR="00733B5A" w:rsidRDefault="00733B5A" w:rsidP="00733B5A">
      <w:pPr>
        <w:spacing w:after="0" w:line="240" w:lineRule="auto"/>
        <w:rPr>
          <w:rFonts w:eastAsia="Times New Roman" w:cs="Times New Roman"/>
          <w:lang w:val="en-US" w:eastAsia="zh-CN"/>
        </w:rPr>
      </w:pPr>
    </w:p>
    <w:p w14:paraId="70E28037" w14:textId="77777777" w:rsidR="00733B5A" w:rsidRDefault="00733B5A" w:rsidP="00733B5A">
      <w:pPr>
        <w:spacing w:after="0" w:line="240" w:lineRule="auto"/>
        <w:jc w:val="right"/>
        <w:rPr>
          <w:rFonts w:eastAsia="Times New Roman" w:cs="Times New Roman"/>
          <w:lang w:val="en-US" w:eastAsia="zh-CN"/>
        </w:rPr>
      </w:pPr>
      <w:r w:rsidRPr="00733B5A">
        <w:rPr>
          <w:rFonts w:eastAsia="Times New Roman" w:cs="Times New Roman"/>
          <w:lang w:val="en-US" w:eastAsia="zh-CN"/>
        </w:rPr>
        <w:t>Moved by: Ben “I’m just a guy, I’m not a god” Zarichny</w:t>
      </w:r>
    </w:p>
    <w:p w14:paraId="510ADB4F" w14:textId="3C5DB797" w:rsidR="00733B5A" w:rsidRPr="00733B5A" w:rsidRDefault="00733B5A" w:rsidP="00733B5A">
      <w:pPr>
        <w:spacing w:after="0" w:line="240" w:lineRule="auto"/>
        <w:jc w:val="right"/>
        <w:rPr>
          <w:rFonts w:eastAsia="Times New Roman" w:cs="Times New Roman"/>
          <w:lang w:val="en-US" w:eastAsia="zh-CN"/>
        </w:rPr>
      </w:pPr>
      <w:r w:rsidRPr="00733B5A">
        <w:rPr>
          <w:rFonts w:eastAsia="Times New Roman" w:cs="Times New Roman"/>
          <w:lang w:val="en-US" w:eastAsia="zh-CN"/>
        </w:rPr>
        <w:t xml:space="preserve"> Seconded by: Thomas “Sometimes I feel like I'm a god, but I'm not a god” Wright</w:t>
      </w:r>
    </w:p>
    <w:p w14:paraId="623FBF93" w14:textId="77777777" w:rsidR="00302ABE" w:rsidRPr="00733B5A" w:rsidRDefault="00302ABE" w:rsidP="00302ABE">
      <w:pPr>
        <w:spacing w:after="0" w:line="276" w:lineRule="auto"/>
        <w:jc w:val="both"/>
        <w:rPr>
          <w:lang w:val="en-US"/>
        </w:rPr>
      </w:pPr>
    </w:p>
    <w:p w14:paraId="065FF7DC" w14:textId="5D626B2C" w:rsidR="00676D66" w:rsidRDefault="00795D5A" w:rsidP="00733B5A">
      <w:pPr>
        <w:spacing w:after="0" w:line="276" w:lineRule="auto"/>
        <w:jc w:val="both"/>
        <w:rPr>
          <w:rFonts w:cs="Times New Roman"/>
          <w:b/>
        </w:rPr>
      </w:pPr>
      <w:r w:rsidRPr="00A5213C">
        <w:rPr>
          <w:rFonts w:cs="Times New Roman"/>
          <w:b/>
        </w:rPr>
        <w:t>Motion passes</w:t>
      </w:r>
      <w:r w:rsidR="00D4346A">
        <w:rPr>
          <w:rFonts w:cs="Times New Roman"/>
          <w:b/>
        </w:rPr>
        <w:t xml:space="preserve"> 7:10 pm</w:t>
      </w:r>
    </w:p>
    <w:p w14:paraId="3AE0174B" w14:textId="77777777" w:rsidR="00137B9A" w:rsidRDefault="00137B9A" w:rsidP="00733B5A">
      <w:pPr>
        <w:spacing w:after="0" w:line="276" w:lineRule="auto"/>
        <w:jc w:val="both"/>
        <w:rPr>
          <w:rFonts w:cs="Times New Roman"/>
          <w:b/>
        </w:rPr>
      </w:pPr>
    </w:p>
    <w:p w14:paraId="2FFAED65" w14:textId="07188456" w:rsidR="00A91D27" w:rsidRPr="006B0F52" w:rsidRDefault="00D4346A" w:rsidP="00B915AC">
      <w:pPr>
        <w:spacing w:after="0" w:line="276" w:lineRule="auto"/>
        <w:jc w:val="both"/>
        <w:rPr>
          <w:rFonts w:cs="Times New Roman"/>
          <w:bCs/>
        </w:rPr>
      </w:pPr>
      <w:r w:rsidRPr="006B0F52">
        <w:rPr>
          <w:rFonts w:cs="Times New Roman"/>
          <w:bCs/>
        </w:rPr>
        <w:t>Andrew</w:t>
      </w:r>
      <w:r w:rsidR="00940042" w:rsidRPr="006B0F52">
        <w:rPr>
          <w:rFonts w:cs="Times New Roman"/>
          <w:bCs/>
        </w:rPr>
        <w:t xml:space="preserve"> Vasila</w:t>
      </w:r>
      <w:r w:rsidRPr="006B0F52">
        <w:rPr>
          <w:rFonts w:cs="Times New Roman"/>
          <w:bCs/>
        </w:rPr>
        <w:t>: Can we turn the light o</w:t>
      </w:r>
      <w:r w:rsidR="00940042" w:rsidRPr="006B0F52">
        <w:rPr>
          <w:rFonts w:cs="Times New Roman"/>
          <w:bCs/>
        </w:rPr>
        <w:t>f</w:t>
      </w:r>
      <w:r w:rsidRPr="006B0F52">
        <w:rPr>
          <w:rFonts w:cs="Times New Roman"/>
          <w:bCs/>
        </w:rPr>
        <w:t>f behind the screen because I can’t see</w:t>
      </w:r>
      <w:r w:rsidR="00940042" w:rsidRPr="006B0F52">
        <w:rPr>
          <w:rFonts w:cs="Times New Roman"/>
          <w:bCs/>
        </w:rPr>
        <w:t>.</w:t>
      </w:r>
    </w:p>
    <w:p w14:paraId="4F8B7CA5" w14:textId="4B29B044" w:rsidR="00D4346A" w:rsidRPr="006B0F52" w:rsidRDefault="00D4346A" w:rsidP="00B915AC">
      <w:pPr>
        <w:spacing w:after="0" w:line="276" w:lineRule="auto"/>
        <w:jc w:val="both"/>
        <w:rPr>
          <w:rFonts w:cs="Times New Roman"/>
          <w:bCs/>
        </w:rPr>
      </w:pPr>
      <w:r w:rsidRPr="006B0F52">
        <w:rPr>
          <w:rFonts w:cs="Times New Roman"/>
          <w:bCs/>
        </w:rPr>
        <w:lastRenderedPageBreak/>
        <w:t>Del</w:t>
      </w:r>
      <w:r w:rsidR="00940042" w:rsidRPr="006B0F52">
        <w:rPr>
          <w:rFonts w:cs="Times New Roman"/>
          <w:bCs/>
        </w:rPr>
        <w:t>aney Benoit</w:t>
      </w:r>
      <w:r w:rsidRPr="006B0F52">
        <w:rPr>
          <w:rFonts w:cs="Times New Roman"/>
          <w:bCs/>
        </w:rPr>
        <w:t>: I</w:t>
      </w:r>
      <w:r w:rsidR="00940042" w:rsidRPr="006B0F52">
        <w:rPr>
          <w:rFonts w:cs="Times New Roman"/>
          <w:bCs/>
        </w:rPr>
        <w:t>’</w:t>
      </w:r>
      <w:r w:rsidRPr="006B0F52">
        <w:rPr>
          <w:rFonts w:cs="Times New Roman"/>
          <w:bCs/>
        </w:rPr>
        <w:t xml:space="preserve">d like to open the agenda and motion to motion the </w:t>
      </w:r>
      <w:r w:rsidR="00940042" w:rsidRPr="006B0F52">
        <w:rPr>
          <w:rFonts w:cs="Times New Roman"/>
          <w:bCs/>
        </w:rPr>
        <w:t>alcohol policy discussion to</w:t>
      </w:r>
      <w:r w:rsidRPr="006B0F52">
        <w:rPr>
          <w:rFonts w:cs="Times New Roman"/>
          <w:bCs/>
        </w:rPr>
        <w:t xml:space="preserve"> before </w:t>
      </w:r>
      <w:r w:rsidR="00940042" w:rsidRPr="006B0F52">
        <w:rPr>
          <w:rFonts w:cs="Times New Roman"/>
          <w:bCs/>
        </w:rPr>
        <w:t>New Business.</w:t>
      </w:r>
    </w:p>
    <w:p w14:paraId="749D7491" w14:textId="52997F8E" w:rsidR="00D4346A" w:rsidRPr="006B0F52" w:rsidRDefault="00D4346A" w:rsidP="00D4346A">
      <w:pPr>
        <w:spacing w:after="0" w:line="276" w:lineRule="auto"/>
        <w:jc w:val="both"/>
        <w:rPr>
          <w:rFonts w:cs="Times New Roman"/>
          <w:bCs/>
        </w:rPr>
      </w:pPr>
      <w:r w:rsidRPr="006B0F52">
        <w:rPr>
          <w:rFonts w:cs="Times New Roman"/>
          <w:bCs/>
        </w:rPr>
        <w:t>Zaid</w:t>
      </w:r>
      <w:r w:rsidR="00940042" w:rsidRPr="006B0F52">
        <w:rPr>
          <w:rFonts w:cs="Times New Roman"/>
          <w:bCs/>
        </w:rPr>
        <w:t xml:space="preserve"> Kasim</w:t>
      </w:r>
      <w:r w:rsidRPr="006B0F52">
        <w:rPr>
          <w:rFonts w:cs="Times New Roman"/>
          <w:bCs/>
        </w:rPr>
        <w:t>: I</w:t>
      </w:r>
      <w:r w:rsidR="00940042" w:rsidRPr="006B0F52">
        <w:rPr>
          <w:rFonts w:cs="Times New Roman"/>
          <w:bCs/>
        </w:rPr>
        <w:t>’</w:t>
      </w:r>
      <w:r w:rsidRPr="006B0F52">
        <w:rPr>
          <w:rFonts w:cs="Times New Roman"/>
          <w:bCs/>
        </w:rPr>
        <w:t>d like to open the agenda and add a motion. I</w:t>
      </w:r>
      <w:r w:rsidR="00940042" w:rsidRPr="006B0F52">
        <w:rPr>
          <w:rFonts w:cs="Times New Roman"/>
          <w:bCs/>
        </w:rPr>
        <w:t>’</w:t>
      </w:r>
      <w:r w:rsidRPr="006B0F52">
        <w:rPr>
          <w:rFonts w:cs="Times New Roman"/>
          <w:bCs/>
        </w:rPr>
        <w:t>d like to add an extra line tha</w:t>
      </w:r>
      <w:r w:rsidR="00940042" w:rsidRPr="006B0F52">
        <w:rPr>
          <w:rFonts w:cs="Times New Roman"/>
          <w:bCs/>
        </w:rPr>
        <w:t>t</w:t>
      </w:r>
      <w:r w:rsidRPr="006B0F52">
        <w:rPr>
          <w:rFonts w:cs="Times New Roman"/>
          <w:bCs/>
        </w:rPr>
        <w:t xml:space="preserve"> says affiliated groups can </w:t>
      </w:r>
      <w:r w:rsidR="00940042" w:rsidRPr="006B0F52">
        <w:rPr>
          <w:rFonts w:cs="Times New Roman"/>
          <w:bCs/>
        </w:rPr>
        <w:t>bank with the Engineering Society and the Faculty of Applied Science.</w:t>
      </w:r>
      <w:r w:rsidRPr="006B0F52">
        <w:rPr>
          <w:rFonts w:cs="Times New Roman"/>
          <w:bCs/>
        </w:rPr>
        <w:t xml:space="preserve"> I</w:t>
      </w:r>
      <w:r w:rsidR="00940042" w:rsidRPr="006B0F52">
        <w:rPr>
          <w:rFonts w:cs="Times New Roman"/>
          <w:bCs/>
        </w:rPr>
        <w:t>’</w:t>
      </w:r>
      <w:r w:rsidRPr="006B0F52">
        <w:rPr>
          <w:rFonts w:cs="Times New Roman"/>
          <w:bCs/>
        </w:rPr>
        <w:t>d also like to get rid of the bad debt motion</w:t>
      </w:r>
      <w:r w:rsidR="00940042" w:rsidRPr="006B0F52">
        <w:rPr>
          <w:rFonts w:cs="Times New Roman"/>
          <w:bCs/>
        </w:rPr>
        <w:t>, and make it a</w:t>
      </w:r>
      <w:r w:rsidRPr="006B0F52">
        <w:rPr>
          <w:rFonts w:cs="Times New Roman"/>
          <w:bCs/>
        </w:rPr>
        <w:t xml:space="preserve"> discussion</w:t>
      </w:r>
      <w:r w:rsidR="00940042" w:rsidRPr="006B0F52">
        <w:rPr>
          <w:rFonts w:cs="Times New Roman"/>
          <w:bCs/>
        </w:rPr>
        <w:t xml:space="preserve"> instead. </w:t>
      </w:r>
    </w:p>
    <w:p w14:paraId="1A1ACBE1" w14:textId="77777777" w:rsidR="00D4346A" w:rsidRPr="00A5213C" w:rsidRDefault="00D4346A" w:rsidP="00D4346A">
      <w:pPr>
        <w:spacing w:after="0" w:line="276" w:lineRule="auto"/>
        <w:jc w:val="both"/>
        <w:rPr>
          <w:rFonts w:cs="Times New Roman"/>
          <w:b/>
        </w:rPr>
      </w:pPr>
    </w:p>
    <w:p w14:paraId="609E8A2C" w14:textId="5A1CD4A8"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3ACD09C9" w14:textId="77777777" w:rsidR="00733B5A" w:rsidRDefault="00733B5A" w:rsidP="00733B5A">
      <w:pPr>
        <w:spacing w:line="240" w:lineRule="auto"/>
        <w:rPr>
          <w:rFonts w:eastAsia="Times New Roman"/>
        </w:rPr>
      </w:pPr>
      <w:r>
        <w:rPr>
          <w:rFonts w:eastAsia="Times New Roman"/>
        </w:rPr>
        <w:t xml:space="preserve">Whereas: It’s been two weeks since the last council; </w:t>
      </w:r>
    </w:p>
    <w:p w14:paraId="1A5DC810" w14:textId="77777777" w:rsidR="00733B5A" w:rsidRDefault="00733B5A" w:rsidP="00733B5A">
      <w:pPr>
        <w:spacing w:line="240" w:lineRule="auto"/>
        <w:rPr>
          <w:rFonts w:eastAsia="Times New Roman"/>
        </w:rPr>
      </w:pPr>
      <w:r>
        <w:rPr>
          <w:rFonts w:eastAsia="Times New Roman"/>
        </w:rPr>
        <w:t xml:space="preserve">&amp; whereas: Dana made the minutes for it and they need to be approved; </w:t>
      </w:r>
    </w:p>
    <w:p w14:paraId="7AB06852" w14:textId="77777777" w:rsidR="00733B5A" w:rsidRDefault="00733B5A" w:rsidP="00733B5A">
      <w:pPr>
        <w:spacing w:line="240" w:lineRule="auto"/>
        <w:rPr>
          <w:rFonts w:eastAsia="Times New Roman"/>
        </w:rPr>
      </w:pPr>
    </w:p>
    <w:p w14:paraId="5A4B4F3D" w14:textId="77777777" w:rsidR="00733B5A" w:rsidRDefault="00733B5A" w:rsidP="00733B5A">
      <w:pPr>
        <w:spacing w:line="240" w:lineRule="auto"/>
        <w:rPr>
          <w:rFonts w:eastAsia="Times New Roman"/>
        </w:rPr>
      </w:pPr>
      <w:r>
        <w:rPr>
          <w:rFonts w:eastAsia="Times New Roman"/>
        </w:rPr>
        <w:t xml:space="preserve">BE IT RESOLVED THAT: Council approve the minutes of the Council meeting of Thursday, September 12th, 2019, as seen on the Engineering Society website. </w:t>
      </w:r>
    </w:p>
    <w:p w14:paraId="24746736" w14:textId="7E914737" w:rsidR="00733B5A" w:rsidRDefault="00733B5A" w:rsidP="00733B5A">
      <w:pPr>
        <w:spacing w:line="240" w:lineRule="auto"/>
        <w:jc w:val="right"/>
        <w:rPr>
          <w:rFonts w:eastAsia="Times New Roman"/>
        </w:rPr>
      </w:pPr>
      <w:r>
        <w:rPr>
          <w:rFonts w:eastAsia="Times New Roman"/>
        </w:rPr>
        <w:t xml:space="preserve">Moved by: Ben “Reads the minutes” Zarichny </w:t>
      </w:r>
    </w:p>
    <w:p w14:paraId="303C6C74" w14:textId="20A83918" w:rsidR="00733B5A" w:rsidRPr="00733B5A" w:rsidRDefault="00733B5A" w:rsidP="00733B5A">
      <w:pPr>
        <w:spacing w:line="240" w:lineRule="auto"/>
        <w:jc w:val="right"/>
        <w:rPr>
          <w:rFonts w:eastAsia="Times New Roman"/>
        </w:rPr>
      </w:pPr>
      <w:r>
        <w:rPr>
          <w:rFonts w:eastAsia="Times New Roman"/>
        </w:rPr>
        <w:t>Seconded by: Dana “Types the minutes” Fahey</w:t>
      </w:r>
    </w:p>
    <w:p w14:paraId="3B50F2D8" w14:textId="24E87915" w:rsidR="002740F2" w:rsidRDefault="00733B5A" w:rsidP="00733B5A">
      <w:pPr>
        <w:spacing w:after="0" w:line="276" w:lineRule="auto"/>
        <w:jc w:val="both"/>
        <w:rPr>
          <w:rFonts w:cs="Times New Roman"/>
          <w:b/>
        </w:rPr>
      </w:pPr>
      <w:r w:rsidRPr="00A5213C">
        <w:rPr>
          <w:rFonts w:cs="Times New Roman"/>
          <w:b/>
        </w:rPr>
        <w:t xml:space="preserve"> </w:t>
      </w:r>
      <w:r w:rsidR="00795D5A" w:rsidRPr="00A5213C">
        <w:rPr>
          <w:rFonts w:cs="Times New Roman"/>
          <w:b/>
        </w:rPr>
        <w:t>M</w:t>
      </w:r>
      <w:r w:rsidR="005969EF" w:rsidRPr="00A5213C">
        <w:rPr>
          <w:rFonts w:cs="Times New Roman"/>
          <w:b/>
        </w:rPr>
        <w:t>otion passes</w:t>
      </w:r>
      <w:r>
        <w:rPr>
          <w:rFonts w:cs="Times New Roman"/>
          <w:b/>
        </w:rPr>
        <w:t xml:space="preserve"> </w:t>
      </w:r>
      <w:r w:rsidR="00D4346A">
        <w:rPr>
          <w:rFonts w:cs="Times New Roman"/>
          <w:b/>
        </w:rPr>
        <w:t>7:11 pm</w:t>
      </w:r>
    </w:p>
    <w:p w14:paraId="23B65505" w14:textId="77777777" w:rsidR="00D4346A" w:rsidRPr="00D4346A" w:rsidRDefault="00D4346A" w:rsidP="00733B5A">
      <w:pPr>
        <w:spacing w:after="0" w:line="276" w:lineRule="auto"/>
        <w:jc w:val="both"/>
        <w:rPr>
          <w:rFonts w:cs="Times New Roman"/>
          <w:bCs/>
        </w:rPr>
      </w:pPr>
    </w:p>
    <w:p w14:paraId="66EB6D6B" w14:textId="5296D876" w:rsidR="00F6516C" w:rsidRPr="00A5213C" w:rsidRDefault="00F6516C" w:rsidP="00B915AC">
      <w:pPr>
        <w:pStyle w:val="Heading1"/>
        <w:spacing w:line="276" w:lineRule="auto"/>
        <w:jc w:val="both"/>
      </w:pPr>
      <w:r w:rsidRPr="00A5213C">
        <w:t>IV. BREAK</w:t>
      </w:r>
    </w:p>
    <w:p w14:paraId="70D18BAB" w14:textId="4886CE53" w:rsidR="00F6516C" w:rsidRPr="00A5213C" w:rsidRDefault="00F6516C" w:rsidP="009E5EB2">
      <w:pPr>
        <w:spacing w:line="276" w:lineRule="auto"/>
        <w:jc w:val="both"/>
        <w:rPr>
          <w:i/>
        </w:rPr>
      </w:pPr>
      <w:r w:rsidRPr="00A5213C">
        <w:rPr>
          <w:i/>
        </w:rPr>
        <w:t>Council breaks,</w:t>
      </w:r>
      <w:r w:rsidR="009E5EB2">
        <w:rPr>
          <w:i/>
        </w:rPr>
        <w:t xml:space="preserve"> </w:t>
      </w:r>
      <w:r w:rsidR="00D4346A">
        <w:rPr>
          <w:i/>
        </w:rPr>
        <w:t>7:11pm</w:t>
      </w:r>
      <w:r w:rsidRPr="00A5213C">
        <w:rPr>
          <w:i/>
        </w:rPr>
        <w:t>.</w:t>
      </w:r>
    </w:p>
    <w:p w14:paraId="716E3EB6" w14:textId="5709AEEE" w:rsidR="00F6516C" w:rsidRPr="00A5213C" w:rsidRDefault="00F6516C" w:rsidP="009E5EB2">
      <w:pPr>
        <w:spacing w:line="276" w:lineRule="auto"/>
        <w:jc w:val="both"/>
        <w:rPr>
          <w:i/>
        </w:rPr>
      </w:pPr>
      <w:r w:rsidRPr="00A5213C">
        <w:rPr>
          <w:i/>
        </w:rPr>
        <w:t>Council resumes,</w:t>
      </w:r>
      <w:r w:rsidR="006B0F52">
        <w:rPr>
          <w:i/>
        </w:rPr>
        <w:t xml:space="preserve"> </w:t>
      </w:r>
      <w:r w:rsidR="004F659E">
        <w:rPr>
          <w:i/>
        </w:rPr>
        <w:t>7:14pm</w:t>
      </w:r>
      <w:r w:rsidR="009E5EB2">
        <w:rPr>
          <w:i/>
        </w:rPr>
        <w:t>.</w:t>
      </w:r>
    </w:p>
    <w:p w14:paraId="5E158AC4" w14:textId="405EF1D5" w:rsidR="00437EED" w:rsidRPr="00A5213C" w:rsidRDefault="00437EED" w:rsidP="00B915AC">
      <w:pPr>
        <w:spacing w:after="0" w:line="276" w:lineRule="auto"/>
        <w:jc w:val="both"/>
        <w:rPr>
          <w:rFonts w:cs="Times New Roman"/>
        </w:rPr>
      </w:pPr>
    </w:p>
    <w:p w14:paraId="7B795C03" w14:textId="746ED7C5" w:rsidR="00437EED" w:rsidRPr="00A5213C" w:rsidRDefault="00882ADD" w:rsidP="00B915AC">
      <w:pPr>
        <w:pStyle w:val="Heading1"/>
        <w:spacing w:before="0" w:after="0" w:line="276" w:lineRule="auto"/>
        <w:jc w:val="both"/>
      </w:pPr>
      <w:r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6C30E025" w14:textId="6F4FCC55" w:rsidR="001F7665" w:rsidRDefault="00302ABE" w:rsidP="00940042">
      <w:pPr>
        <w:spacing w:after="0" w:line="276" w:lineRule="auto"/>
        <w:jc w:val="both"/>
      </w:pPr>
      <w:r>
        <w:t>Thomas Wright</w:t>
      </w:r>
      <w:r w:rsidR="00C36F10" w:rsidRPr="00A5213C">
        <w:t xml:space="preserve">: </w:t>
      </w:r>
      <w:r w:rsidR="004F659E">
        <w:t xml:space="preserve">We’re going to allow laptops out for this council for the </w:t>
      </w:r>
      <w:r w:rsidR="00940042">
        <w:t>portions where we’re discussing the budget. Whenever I say so</w:t>
      </w:r>
      <w:r w:rsidR="004F659E">
        <w:t xml:space="preserve"> you can look at your laptops for references</w:t>
      </w:r>
      <w:r w:rsidR="00940042">
        <w:t>, but otherwise laptops should be away</w:t>
      </w:r>
      <w:r w:rsidR="004F659E">
        <w:t>. Let</w:t>
      </w:r>
      <w:r w:rsidR="00940042">
        <w:t>’</w:t>
      </w:r>
      <w:r w:rsidR="004F659E">
        <w:t xml:space="preserve">s get into the operational budget </w:t>
      </w:r>
      <w:r w:rsidR="00940042">
        <w:t>presentation</w:t>
      </w:r>
      <w:r w:rsidR="004F659E">
        <w:t>.</w:t>
      </w:r>
    </w:p>
    <w:p w14:paraId="69947823" w14:textId="77777777" w:rsidR="001F7665" w:rsidRDefault="001F7665" w:rsidP="00B915AC">
      <w:pPr>
        <w:spacing w:after="0" w:line="276" w:lineRule="auto"/>
        <w:jc w:val="both"/>
      </w:pPr>
    </w:p>
    <w:p w14:paraId="5D1844B1" w14:textId="089C5C97" w:rsidR="001F7665" w:rsidRPr="00A5213C" w:rsidRDefault="001F7665" w:rsidP="00B915AC">
      <w:pPr>
        <w:pStyle w:val="Heading1"/>
        <w:spacing w:before="0" w:after="0" w:line="276" w:lineRule="auto"/>
        <w:jc w:val="both"/>
      </w:pPr>
      <w:r w:rsidRPr="00A5213C">
        <w:t xml:space="preserve">VI. </w:t>
      </w:r>
      <w:r>
        <w:t xml:space="preserve">Presentations </w:t>
      </w:r>
    </w:p>
    <w:p w14:paraId="25A5B312" w14:textId="77777777" w:rsidR="00B34A8C" w:rsidRDefault="00B34A8C" w:rsidP="0072488D">
      <w:pPr>
        <w:rPr>
          <w:rStyle w:val="Heading2Char"/>
        </w:rPr>
      </w:pPr>
      <w:r>
        <w:rPr>
          <w:rStyle w:val="Heading2Char"/>
        </w:rPr>
        <w:t>Operational Budget</w:t>
      </w:r>
    </w:p>
    <w:p w14:paraId="1884E585" w14:textId="3A55B420" w:rsidR="00B34A8C" w:rsidRPr="006B0F52" w:rsidRDefault="006B0F52" w:rsidP="003C21A7">
      <w:pPr>
        <w:pStyle w:val="Quote"/>
        <w:rPr>
          <w:i w:val="0"/>
          <w:iCs w:val="0"/>
        </w:rPr>
      </w:pPr>
      <w:r>
        <w:rPr>
          <w:i w:val="0"/>
          <w:iCs w:val="0"/>
        </w:rPr>
        <w:t>Jinho</w:t>
      </w:r>
      <w:r w:rsidR="0021474B">
        <w:rPr>
          <w:i w:val="0"/>
          <w:iCs w:val="0"/>
        </w:rPr>
        <w:t xml:space="preserve"> Lee</w:t>
      </w:r>
      <w:r>
        <w:rPr>
          <w:i w:val="0"/>
          <w:iCs w:val="0"/>
        </w:rPr>
        <w:t>: I’m the Vice President</w:t>
      </w:r>
      <w:r w:rsidR="004F659E" w:rsidRPr="006B0F52">
        <w:rPr>
          <w:i w:val="0"/>
          <w:iCs w:val="0"/>
        </w:rPr>
        <w:t xml:space="preserve"> of op</w:t>
      </w:r>
      <w:r>
        <w:rPr>
          <w:i w:val="0"/>
          <w:iCs w:val="0"/>
        </w:rPr>
        <w:t>eration</w:t>
      </w:r>
      <w:r w:rsidR="00F0616D">
        <w:rPr>
          <w:i w:val="0"/>
          <w:iCs w:val="0"/>
        </w:rPr>
        <w:t>s for the E</w:t>
      </w:r>
      <w:r w:rsidR="004F659E" w:rsidRPr="006B0F52">
        <w:rPr>
          <w:i w:val="0"/>
          <w:iCs w:val="0"/>
        </w:rPr>
        <w:t>ng</w:t>
      </w:r>
      <w:r w:rsidR="00F0616D">
        <w:rPr>
          <w:i w:val="0"/>
          <w:iCs w:val="0"/>
        </w:rPr>
        <w:t>ineering</w:t>
      </w:r>
      <w:r w:rsidR="004F659E" w:rsidRPr="006B0F52">
        <w:rPr>
          <w:i w:val="0"/>
          <w:iCs w:val="0"/>
        </w:rPr>
        <w:t xml:space="preserve"> soc</w:t>
      </w:r>
      <w:r w:rsidR="00F0616D">
        <w:rPr>
          <w:i w:val="0"/>
          <w:iCs w:val="0"/>
        </w:rPr>
        <w:t>iety,</w:t>
      </w:r>
      <w:r w:rsidR="004F659E" w:rsidRPr="006B0F52">
        <w:rPr>
          <w:i w:val="0"/>
          <w:iCs w:val="0"/>
        </w:rPr>
        <w:t xml:space="preserve"> I made a quick pres</w:t>
      </w:r>
      <w:r w:rsidR="00F0616D">
        <w:rPr>
          <w:i w:val="0"/>
          <w:iCs w:val="0"/>
        </w:rPr>
        <w:t>entation</w:t>
      </w:r>
      <w:r w:rsidR="004F659E" w:rsidRPr="006B0F52">
        <w:rPr>
          <w:i w:val="0"/>
          <w:iCs w:val="0"/>
        </w:rPr>
        <w:t xml:space="preserve"> to su</w:t>
      </w:r>
      <w:r w:rsidR="00F0616D">
        <w:rPr>
          <w:i w:val="0"/>
          <w:iCs w:val="0"/>
        </w:rPr>
        <w:t>m</w:t>
      </w:r>
      <w:r w:rsidR="004F659E" w:rsidRPr="006B0F52">
        <w:rPr>
          <w:i w:val="0"/>
          <w:iCs w:val="0"/>
        </w:rPr>
        <w:t>m</w:t>
      </w:r>
      <w:r w:rsidR="00F0616D">
        <w:rPr>
          <w:i w:val="0"/>
          <w:iCs w:val="0"/>
        </w:rPr>
        <w:t>arize so</w:t>
      </w:r>
      <w:r w:rsidR="004F659E" w:rsidRPr="006B0F52">
        <w:rPr>
          <w:i w:val="0"/>
          <w:iCs w:val="0"/>
        </w:rPr>
        <w:t>me of the big changes, you</w:t>
      </w:r>
      <w:r w:rsidR="00F0616D">
        <w:rPr>
          <w:i w:val="0"/>
          <w:iCs w:val="0"/>
        </w:rPr>
        <w:t>’</w:t>
      </w:r>
      <w:r w:rsidR="004F659E" w:rsidRPr="006B0F52">
        <w:rPr>
          <w:i w:val="0"/>
          <w:iCs w:val="0"/>
        </w:rPr>
        <w:t xml:space="preserve">re </w:t>
      </w:r>
      <w:r w:rsidR="00F0616D">
        <w:rPr>
          <w:i w:val="0"/>
          <w:iCs w:val="0"/>
        </w:rPr>
        <w:t xml:space="preserve">all </w:t>
      </w:r>
      <w:r w:rsidR="004F659E" w:rsidRPr="006B0F52">
        <w:rPr>
          <w:i w:val="0"/>
          <w:iCs w:val="0"/>
        </w:rPr>
        <w:t>more than welcome to look at the excel I sent out. I</w:t>
      </w:r>
      <w:r w:rsidR="00F0616D">
        <w:rPr>
          <w:i w:val="0"/>
          <w:iCs w:val="0"/>
        </w:rPr>
        <w:t>’</w:t>
      </w:r>
      <w:r w:rsidR="004F659E" w:rsidRPr="006B0F52">
        <w:rPr>
          <w:i w:val="0"/>
          <w:iCs w:val="0"/>
        </w:rPr>
        <w:t xml:space="preserve">ll be </w:t>
      </w:r>
      <w:r w:rsidR="004F659E" w:rsidRPr="006B0F52">
        <w:rPr>
          <w:i w:val="0"/>
          <w:iCs w:val="0"/>
        </w:rPr>
        <w:lastRenderedPageBreak/>
        <w:t>answering questions after</w:t>
      </w:r>
      <w:r w:rsidR="00FF7BA4">
        <w:rPr>
          <w:i w:val="0"/>
          <w:iCs w:val="0"/>
        </w:rPr>
        <w:t>wards</w:t>
      </w:r>
      <w:r w:rsidR="004F659E" w:rsidRPr="006B0F52">
        <w:rPr>
          <w:i w:val="0"/>
          <w:iCs w:val="0"/>
        </w:rPr>
        <w:t xml:space="preserve">. </w:t>
      </w:r>
      <w:r w:rsidR="00FF7BA4">
        <w:rPr>
          <w:i w:val="0"/>
          <w:iCs w:val="0"/>
        </w:rPr>
        <w:t>First</w:t>
      </w:r>
      <w:r w:rsidR="00350111">
        <w:rPr>
          <w:i w:val="0"/>
          <w:iCs w:val="0"/>
        </w:rPr>
        <w:t xml:space="preserve">, </w:t>
      </w:r>
      <w:r w:rsidR="004F659E" w:rsidRPr="006B0F52">
        <w:rPr>
          <w:i w:val="0"/>
          <w:iCs w:val="0"/>
        </w:rPr>
        <w:t>I</w:t>
      </w:r>
      <w:r w:rsidR="00FF7BA4">
        <w:rPr>
          <w:i w:val="0"/>
          <w:iCs w:val="0"/>
        </w:rPr>
        <w:t>’</w:t>
      </w:r>
      <w:r w:rsidR="004F659E" w:rsidRPr="006B0F52">
        <w:rPr>
          <w:i w:val="0"/>
          <w:iCs w:val="0"/>
        </w:rPr>
        <w:t>d like to make an ammendment, under D</w:t>
      </w:r>
      <w:r w:rsidR="00FF7BA4">
        <w:rPr>
          <w:i w:val="0"/>
          <w:iCs w:val="0"/>
        </w:rPr>
        <w:t>irector of Conferences,</w:t>
      </w:r>
      <w:r w:rsidR="004F659E" w:rsidRPr="006B0F52">
        <w:rPr>
          <w:i w:val="0"/>
          <w:iCs w:val="0"/>
        </w:rPr>
        <w:t xml:space="preserve"> unfortunately that budget wasn’</w:t>
      </w:r>
      <w:r w:rsidR="00FF7BA4">
        <w:rPr>
          <w:i w:val="0"/>
          <w:iCs w:val="0"/>
        </w:rPr>
        <w:t>t finished befor</w:t>
      </w:r>
      <w:r w:rsidR="004F659E" w:rsidRPr="006B0F52">
        <w:rPr>
          <w:i w:val="0"/>
          <w:iCs w:val="0"/>
        </w:rPr>
        <w:t>e the budget was sent out</w:t>
      </w:r>
      <w:r w:rsidR="00FF7BA4">
        <w:rPr>
          <w:i w:val="0"/>
          <w:iCs w:val="0"/>
        </w:rPr>
        <w:t xml:space="preserve"> so there are some additions</w:t>
      </w:r>
      <w:r w:rsidR="004F659E" w:rsidRPr="006B0F52">
        <w:rPr>
          <w:i w:val="0"/>
          <w:iCs w:val="0"/>
        </w:rPr>
        <w:t>. T</w:t>
      </w:r>
      <w:r w:rsidR="00FF7BA4">
        <w:rPr>
          <w:i w:val="0"/>
          <w:iCs w:val="0"/>
        </w:rPr>
        <w:t>he OAC bus cost and QCC which are</w:t>
      </w:r>
      <w:r w:rsidR="004F659E" w:rsidRPr="006B0F52">
        <w:rPr>
          <w:i w:val="0"/>
          <w:iCs w:val="0"/>
        </w:rPr>
        <w:t xml:space="preserve"> about </w:t>
      </w:r>
      <w:r w:rsidR="00FF7BA4">
        <w:rPr>
          <w:i w:val="0"/>
          <w:iCs w:val="0"/>
        </w:rPr>
        <w:t>$</w:t>
      </w:r>
      <w:r w:rsidR="004F659E" w:rsidRPr="006B0F52">
        <w:rPr>
          <w:i w:val="0"/>
          <w:iCs w:val="0"/>
        </w:rPr>
        <w:t xml:space="preserve">3000 and the </w:t>
      </w:r>
      <w:r w:rsidR="00FF7BA4">
        <w:rPr>
          <w:i w:val="0"/>
          <w:iCs w:val="0"/>
        </w:rPr>
        <w:t>$</w:t>
      </w:r>
      <w:r w:rsidR="004F659E" w:rsidRPr="006B0F52">
        <w:rPr>
          <w:i w:val="0"/>
          <w:iCs w:val="0"/>
        </w:rPr>
        <w:t>2300 for the D</w:t>
      </w:r>
      <w:r w:rsidR="00FF7BA4">
        <w:rPr>
          <w:i w:val="0"/>
          <w:iCs w:val="0"/>
        </w:rPr>
        <w:t xml:space="preserve">irector of </w:t>
      </w:r>
      <w:r w:rsidR="004F659E" w:rsidRPr="006B0F52">
        <w:rPr>
          <w:i w:val="0"/>
          <w:iCs w:val="0"/>
        </w:rPr>
        <w:t>C</w:t>
      </w:r>
      <w:r w:rsidR="00FF7BA4">
        <w:rPr>
          <w:i w:val="0"/>
          <w:iCs w:val="0"/>
        </w:rPr>
        <w:t>onferences</w:t>
      </w:r>
      <w:r w:rsidR="002A02FB">
        <w:rPr>
          <w:i w:val="0"/>
          <w:iCs w:val="0"/>
        </w:rPr>
        <w:t>. Cu</w:t>
      </w:r>
      <w:r w:rsidR="004F659E" w:rsidRPr="006B0F52">
        <w:rPr>
          <w:i w:val="0"/>
          <w:iCs w:val="0"/>
        </w:rPr>
        <w:t xml:space="preserve">rrently the budget surplus adding these </w:t>
      </w:r>
      <w:r w:rsidR="002A02FB">
        <w:rPr>
          <w:i w:val="0"/>
          <w:iCs w:val="0"/>
        </w:rPr>
        <w:t xml:space="preserve">changes </w:t>
      </w:r>
      <w:r w:rsidR="004F659E" w:rsidRPr="006B0F52">
        <w:rPr>
          <w:i w:val="0"/>
          <w:iCs w:val="0"/>
        </w:rPr>
        <w:t xml:space="preserve">will be about </w:t>
      </w:r>
      <w:r w:rsidR="002A02FB">
        <w:rPr>
          <w:i w:val="0"/>
          <w:iCs w:val="0"/>
        </w:rPr>
        <w:t>$</w:t>
      </w:r>
      <w:r w:rsidR="004F659E" w:rsidRPr="006B0F52">
        <w:rPr>
          <w:i w:val="0"/>
          <w:iCs w:val="0"/>
        </w:rPr>
        <w:t>12</w:t>
      </w:r>
      <w:r w:rsidR="002A02FB">
        <w:rPr>
          <w:i w:val="0"/>
          <w:iCs w:val="0"/>
        </w:rPr>
        <w:t>,000 to $13000. S</w:t>
      </w:r>
      <w:r w:rsidR="004F659E" w:rsidRPr="006B0F52">
        <w:rPr>
          <w:i w:val="0"/>
          <w:iCs w:val="0"/>
        </w:rPr>
        <w:t>ome big changes, this</w:t>
      </w:r>
      <w:r w:rsidR="002A02FB">
        <w:rPr>
          <w:i w:val="0"/>
          <w:iCs w:val="0"/>
        </w:rPr>
        <w:t xml:space="preserve"> budget</w:t>
      </w:r>
      <w:r w:rsidR="004F659E" w:rsidRPr="006B0F52">
        <w:rPr>
          <w:i w:val="0"/>
          <w:iCs w:val="0"/>
        </w:rPr>
        <w:t xml:space="preserve"> is now based on a macros basis, so you can see the whole thing clearly. This one now automatically updates for convenience, but for la</w:t>
      </w:r>
      <w:r w:rsidR="002A02FB">
        <w:rPr>
          <w:i w:val="0"/>
          <w:iCs w:val="0"/>
        </w:rPr>
        <w:t>ter youll have to enable macros.</w:t>
      </w:r>
      <w:r w:rsidR="004F659E" w:rsidRPr="006B0F52">
        <w:rPr>
          <w:i w:val="0"/>
          <w:iCs w:val="0"/>
        </w:rPr>
        <w:t xml:space="preserve"> Look</w:t>
      </w:r>
      <w:r w:rsidR="002A02FB">
        <w:rPr>
          <w:i w:val="0"/>
          <w:iCs w:val="0"/>
        </w:rPr>
        <w:t>ing</w:t>
      </w:r>
      <w:r w:rsidR="004F659E" w:rsidRPr="006B0F52">
        <w:rPr>
          <w:i w:val="0"/>
          <w:iCs w:val="0"/>
        </w:rPr>
        <w:t xml:space="preserve"> at</w:t>
      </w:r>
      <w:r w:rsidR="002A02FB">
        <w:rPr>
          <w:i w:val="0"/>
          <w:iCs w:val="0"/>
        </w:rPr>
        <w:t xml:space="preserve"> the</w:t>
      </w:r>
      <w:r w:rsidR="002C0732">
        <w:rPr>
          <w:i w:val="0"/>
          <w:iCs w:val="0"/>
        </w:rPr>
        <w:t xml:space="preserve"> director tabs, the 25% for directors is for our purp</w:t>
      </w:r>
      <w:r w:rsidR="004F659E" w:rsidRPr="006B0F52">
        <w:rPr>
          <w:i w:val="0"/>
          <w:iCs w:val="0"/>
        </w:rPr>
        <w:t>oses to see what the budget will l</w:t>
      </w:r>
      <w:r w:rsidR="002C0732">
        <w:rPr>
          <w:i w:val="0"/>
          <w:iCs w:val="0"/>
        </w:rPr>
        <w:t>ook like if anything goes wrong</w:t>
      </w:r>
      <w:r w:rsidR="004F659E" w:rsidRPr="006B0F52">
        <w:rPr>
          <w:i w:val="0"/>
          <w:iCs w:val="0"/>
        </w:rPr>
        <w:t>. A priority</w:t>
      </w:r>
      <w:r w:rsidR="002C0732">
        <w:rPr>
          <w:i w:val="0"/>
          <w:iCs w:val="0"/>
        </w:rPr>
        <w:t xml:space="preserve"> system </w:t>
      </w:r>
      <w:r w:rsidR="004F659E" w:rsidRPr="006B0F52">
        <w:rPr>
          <w:i w:val="0"/>
          <w:iCs w:val="0"/>
        </w:rPr>
        <w:t>was added</w:t>
      </w:r>
      <w:r w:rsidR="002C0732">
        <w:rPr>
          <w:i w:val="0"/>
          <w:iCs w:val="0"/>
        </w:rPr>
        <w:t xml:space="preserve"> to the budget this year, w</w:t>
      </w:r>
      <w:r w:rsidR="004F659E" w:rsidRPr="006B0F52">
        <w:rPr>
          <w:i w:val="0"/>
          <w:iCs w:val="0"/>
        </w:rPr>
        <w:t>ith the S</w:t>
      </w:r>
      <w:r w:rsidR="002C0732">
        <w:rPr>
          <w:i w:val="0"/>
          <w:iCs w:val="0"/>
        </w:rPr>
        <w:t xml:space="preserve">tudent </w:t>
      </w:r>
      <w:r w:rsidR="004F659E" w:rsidRPr="006B0F52">
        <w:rPr>
          <w:i w:val="0"/>
          <w:iCs w:val="0"/>
        </w:rPr>
        <w:t>C</w:t>
      </w:r>
      <w:r w:rsidR="002C0732">
        <w:rPr>
          <w:i w:val="0"/>
          <w:iCs w:val="0"/>
        </w:rPr>
        <w:t xml:space="preserve">hoice </w:t>
      </w:r>
      <w:r w:rsidR="004F659E" w:rsidRPr="006B0F52">
        <w:rPr>
          <w:i w:val="0"/>
          <w:iCs w:val="0"/>
        </w:rPr>
        <w:t>I</w:t>
      </w:r>
      <w:r w:rsidR="002C0732">
        <w:rPr>
          <w:i w:val="0"/>
          <w:iCs w:val="0"/>
        </w:rPr>
        <w:t>nitiative</w:t>
      </w:r>
      <w:r w:rsidR="004F659E" w:rsidRPr="006B0F52">
        <w:rPr>
          <w:i w:val="0"/>
          <w:iCs w:val="0"/>
        </w:rPr>
        <w:t xml:space="preserve"> if we were to </w:t>
      </w:r>
      <w:r w:rsidR="002C0732">
        <w:rPr>
          <w:i w:val="0"/>
          <w:iCs w:val="0"/>
        </w:rPr>
        <w:t xml:space="preserve">need to </w:t>
      </w:r>
      <w:r w:rsidR="004F659E" w:rsidRPr="006B0F52">
        <w:rPr>
          <w:i w:val="0"/>
          <w:iCs w:val="0"/>
        </w:rPr>
        <w:t>cut things, it outlines the order of things being cut and what expenses won</w:t>
      </w:r>
      <w:r w:rsidR="002C0732">
        <w:rPr>
          <w:i w:val="0"/>
          <w:iCs w:val="0"/>
        </w:rPr>
        <w:t>’</w:t>
      </w:r>
      <w:r w:rsidR="004F659E" w:rsidRPr="006B0F52">
        <w:rPr>
          <w:i w:val="0"/>
          <w:iCs w:val="0"/>
        </w:rPr>
        <w:t>t be used. There</w:t>
      </w:r>
      <w:r w:rsidR="003C21A7">
        <w:rPr>
          <w:i w:val="0"/>
          <w:iCs w:val="0"/>
        </w:rPr>
        <w:t>’</w:t>
      </w:r>
      <w:r w:rsidR="004F659E" w:rsidRPr="006B0F52">
        <w:rPr>
          <w:i w:val="0"/>
          <w:iCs w:val="0"/>
        </w:rPr>
        <w:t>s a diff</w:t>
      </w:r>
      <w:r w:rsidR="003C21A7">
        <w:rPr>
          <w:i w:val="0"/>
          <w:iCs w:val="0"/>
        </w:rPr>
        <w:t>erence</w:t>
      </w:r>
      <w:r w:rsidR="002C0732">
        <w:rPr>
          <w:i w:val="0"/>
          <w:iCs w:val="0"/>
        </w:rPr>
        <w:t xml:space="preserve"> between a bu</w:t>
      </w:r>
      <w:r w:rsidR="003C21A7">
        <w:rPr>
          <w:i w:val="0"/>
          <w:iCs w:val="0"/>
        </w:rPr>
        <w:t>d</w:t>
      </w:r>
      <w:r w:rsidR="002C0732">
        <w:rPr>
          <w:i w:val="0"/>
          <w:iCs w:val="0"/>
        </w:rPr>
        <w:t>get and total</w:t>
      </w:r>
      <w:r w:rsidR="003C21A7">
        <w:rPr>
          <w:i w:val="0"/>
          <w:iCs w:val="0"/>
        </w:rPr>
        <w:t xml:space="preserve"> in this document. The total accounts for the harmonized sales tax so that’s something to look out for and keep in mind when reviewing the document. I know that $13,000</w:t>
      </w:r>
      <w:r w:rsidR="002C0732">
        <w:rPr>
          <w:i w:val="0"/>
          <w:iCs w:val="0"/>
        </w:rPr>
        <w:t xml:space="preserve"> </w:t>
      </w:r>
      <w:r w:rsidR="003C21A7">
        <w:rPr>
          <w:i w:val="0"/>
          <w:iCs w:val="0"/>
        </w:rPr>
        <w:t xml:space="preserve">seems high for a budget surplus, and you may be wondering why. This is to account for is there is anything that could go wrong with the Student Choice Initiative, since the budget is assuming to retain 80% of the fees, or if anything were to go wrong with the directors 25%. </w:t>
      </w:r>
    </w:p>
    <w:p w14:paraId="430D2988" w14:textId="43A41A9F" w:rsidR="004F659E" w:rsidRPr="006B0F52" w:rsidRDefault="003C21A7" w:rsidP="006B0F52">
      <w:pPr>
        <w:pStyle w:val="Quote"/>
        <w:rPr>
          <w:i w:val="0"/>
          <w:iCs w:val="0"/>
        </w:rPr>
      </w:pPr>
      <w:r>
        <w:rPr>
          <w:i w:val="0"/>
          <w:iCs w:val="0"/>
        </w:rPr>
        <w:t xml:space="preserve">Peter Mathews: I’m just curious why you picked an 80% opt-in rate? </w:t>
      </w:r>
    </w:p>
    <w:p w14:paraId="0ED470EE" w14:textId="5DE54769" w:rsidR="004F659E" w:rsidRPr="006B0F52" w:rsidRDefault="003C21A7" w:rsidP="003C21A7">
      <w:pPr>
        <w:pStyle w:val="Quote"/>
        <w:rPr>
          <w:i w:val="0"/>
          <w:iCs w:val="0"/>
        </w:rPr>
      </w:pPr>
      <w:r>
        <w:rPr>
          <w:i w:val="0"/>
          <w:iCs w:val="0"/>
        </w:rPr>
        <w:t>Jinho Lee</w:t>
      </w:r>
      <w:r w:rsidR="004F659E" w:rsidRPr="006B0F52">
        <w:rPr>
          <w:i w:val="0"/>
          <w:iCs w:val="0"/>
        </w:rPr>
        <w:t xml:space="preserve">: </w:t>
      </w:r>
      <w:r>
        <w:rPr>
          <w:i w:val="0"/>
          <w:iCs w:val="0"/>
        </w:rPr>
        <w:t xml:space="preserve"> The </w:t>
      </w:r>
      <w:r w:rsidR="004F659E" w:rsidRPr="006B0F52">
        <w:rPr>
          <w:i w:val="0"/>
          <w:iCs w:val="0"/>
        </w:rPr>
        <w:t xml:space="preserve">AMS </w:t>
      </w:r>
      <w:r>
        <w:rPr>
          <w:i w:val="0"/>
          <w:iCs w:val="0"/>
        </w:rPr>
        <w:t>has told us that the opt-out rate for the fee averages 33 to 34 % per year. Given that we’re the Engineering Society, we thought that the 20% opt-out rate was reasonable, given how many services we offer that are rooted in tradition that a lot of students value. If this response rate does not look likely by October 1</w:t>
      </w:r>
      <w:r w:rsidRPr="003C21A7">
        <w:rPr>
          <w:i w:val="0"/>
          <w:iCs w:val="0"/>
          <w:vertAlign w:val="superscript"/>
        </w:rPr>
        <w:t>st</w:t>
      </w:r>
      <w:r>
        <w:rPr>
          <w:i w:val="0"/>
          <w:iCs w:val="0"/>
        </w:rPr>
        <w:t xml:space="preserve">, we will be reworking the budget and bringing it back to council. </w:t>
      </w:r>
    </w:p>
    <w:p w14:paraId="529A119E" w14:textId="061BCE94" w:rsidR="004F659E" w:rsidRPr="006B0F52" w:rsidRDefault="003C21A7" w:rsidP="003C21A7">
      <w:pPr>
        <w:pStyle w:val="Quote"/>
        <w:rPr>
          <w:i w:val="0"/>
          <w:iCs w:val="0"/>
        </w:rPr>
      </w:pPr>
      <w:r>
        <w:rPr>
          <w:i w:val="0"/>
          <w:iCs w:val="0"/>
        </w:rPr>
        <w:t>Delaney Benoit</w:t>
      </w:r>
      <w:r w:rsidR="004F659E" w:rsidRPr="006B0F52">
        <w:rPr>
          <w:i w:val="0"/>
          <w:iCs w:val="0"/>
        </w:rPr>
        <w:t>: 80</w:t>
      </w:r>
      <w:r>
        <w:rPr>
          <w:i w:val="0"/>
          <w:iCs w:val="0"/>
        </w:rPr>
        <w:t xml:space="preserve">% is what we </w:t>
      </w:r>
      <w:r w:rsidR="00382AB3">
        <w:rPr>
          <w:i w:val="0"/>
          <w:iCs w:val="0"/>
        </w:rPr>
        <w:t>received</w:t>
      </w:r>
      <w:r>
        <w:rPr>
          <w:i w:val="0"/>
          <w:iCs w:val="0"/>
        </w:rPr>
        <w:t xml:space="preserve"> last year, so we’re aiming to spend the same amount as last year. </w:t>
      </w:r>
    </w:p>
    <w:p w14:paraId="109BD19E" w14:textId="69FE4910" w:rsidR="004F659E" w:rsidRPr="006B0F52" w:rsidRDefault="003C21A7" w:rsidP="00317F06">
      <w:pPr>
        <w:pStyle w:val="Quote"/>
        <w:rPr>
          <w:i w:val="0"/>
          <w:iCs w:val="0"/>
        </w:rPr>
      </w:pPr>
      <w:r>
        <w:rPr>
          <w:i w:val="0"/>
          <w:iCs w:val="0"/>
        </w:rPr>
        <w:t>Melissa Young</w:t>
      </w:r>
      <w:r w:rsidR="004F659E" w:rsidRPr="006B0F52">
        <w:rPr>
          <w:i w:val="0"/>
          <w:iCs w:val="0"/>
        </w:rPr>
        <w:t xml:space="preserve">: </w:t>
      </w:r>
      <w:r>
        <w:rPr>
          <w:i w:val="0"/>
          <w:iCs w:val="0"/>
        </w:rPr>
        <w:t xml:space="preserve"> Just wondering, how did you do the calculation for the 80% because it wasn’t quite clear in the excel spreadsheet. </w:t>
      </w:r>
    </w:p>
    <w:p w14:paraId="673FB659" w14:textId="2846B888" w:rsidR="00BA74AD" w:rsidRPr="006B0F52" w:rsidRDefault="00317F06" w:rsidP="00317F06">
      <w:pPr>
        <w:pStyle w:val="Quote"/>
        <w:rPr>
          <w:i w:val="0"/>
          <w:iCs w:val="0"/>
        </w:rPr>
      </w:pPr>
      <w:r>
        <w:rPr>
          <w:i w:val="0"/>
          <w:iCs w:val="0"/>
        </w:rPr>
        <w:t xml:space="preserve">Jinho Lee: In my calculations, I did… </w:t>
      </w:r>
    </w:p>
    <w:p w14:paraId="2905F85C" w14:textId="7C6EF793" w:rsidR="00BA74AD" w:rsidRPr="006B0F52" w:rsidRDefault="00317F06" w:rsidP="00317F06">
      <w:pPr>
        <w:pStyle w:val="Quote"/>
        <w:rPr>
          <w:i w:val="0"/>
          <w:iCs w:val="0"/>
        </w:rPr>
      </w:pPr>
      <w:r>
        <w:rPr>
          <w:i w:val="0"/>
          <w:iCs w:val="0"/>
        </w:rPr>
        <w:t xml:space="preserve">Andrew Vasila: It’s listed as unit price times number of units in the upper bar. </w:t>
      </w:r>
    </w:p>
    <w:p w14:paraId="7CD10042" w14:textId="64CDCC55" w:rsidR="00BA74AD" w:rsidRPr="006B0F52" w:rsidRDefault="00317F06" w:rsidP="00317F06">
      <w:pPr>
        <w:pStyle w:val="Quote"/>
        <w:rPr>
          <w:i w:val="0"/>
          <w:iCs w:val="0"/>
        </w:rPr>
      </w:pPr>
      <w:r>
        <w:rPr>
          <w:i w:val="0"/>
          <w:iCs w:val="0"/>
        </w:rPr>
        <w:t>Peter Mathews</w:t>
      </w:r>
      <w:r w:rsidR="00BA74AD" w:rsidRPr="006B0F52">
        <w:rPr>
          <w:i w:val="0"/>
          <w:iCs w:val="0"/>
        </w:rPr>
        <w:t>:</w:t>
      </w:r>
      <w:r>
        <w:rPr>
          <w:i w:val="0"/>
          <w:iCs w:val="0"/>
        </w:rPr>
        <w:t xml:space="preserve"> I was looking through the tabs I noticed that the President and Director of Services tab do not have a cut priority rating? I was wondering why this is, are they more important? </w:t>
      </w:r>
    </w:p>
    <w:p w14:paraId="2D6D9D8F" w14:textId="1BA0EDD6" w:rsidR="00BA74AD" w:rsidRPr="006B0F52" w:rsidRDefault="00317F06" w:rsidP="00317F06">
      <w:pPr>
        <w:pStyle w:val="Quote"/>
        <w:rPr>
          <w:i w:val="0"/>
          <w:iCs w:val="0"/>
        </w:rPr>
      </w:pPr>
      <w:r>
        <w:rPr>
          <w:i w:val="0"/>
          <w:iCs w:val="0"/>
        </w:rPr>
        <w:t>Zaid Kasim</w:t>
      </w:r>
      <w:r w:rsidR="00BA74AD" w:rsidRPr="006B0F52">
        <w:rPr>
          <w:i w:val="0"/>
          <w:iCs w:val="0"/>
        </w:rPr>
        <w:t>:</w:t>
      </w:r>
      <w:r>
        <w:rPr>
          <w:i w:val="0"/>
          <w:iCs w:val="0"/>
        </w:rPr>
        <w:t xml:space="preserve"> I’d like to amend the budget and add one thing to the Director of Conferences budgets, it/s a $3,200 line called the club fun. This is just because we decided clubs will be funded through this fund through an app Alison and I will be making and it will come out of this money. This is just to support clubs.  </w:t>
      </w:r>
    </w:p>
    <w:p w14:paraId="37574E4F" w14:textId="0300374A" w:rsidR="00BA74AD" w:rsidRPr="006B0F52" w:rsidRDefault="0021474B" w:rsidP="0021474B">
      <w:pPr>
        <w:pStyle w:val="Quote"/>
        <w:rPr>
          <w:i w:val="0"/>
          <w:iCs w:val="0"/>
        </w:rPr>
      </w:pPr>
      <w:r>
        <w:rPr>
          <w:i w:val="0"/>
          <w:iCs w:val="0"/>
        </w:rPr>
        <w:t>Delaney Benoit</w:t>
      </w:r>
      <w:r w:rsidR="00BA74AD" w:rsidRPr="006B0F52">
        <w:rPr>
          <w:i w:val="0"/>
          <w:iCs w:val="0"/>
        </w:rPr>
        <w:t xml:space="preserve">: I didn’t </w:t>
      </w:r>
      <w:r w:rsidR="00317F06">
        <w:rPr>
          <w:i w:val="0"/>
          <w:iCs w:val="0"/>
        </w:rPr>
        <w:t>personally put cut priorities in because I’ll be a part of the executive group, who will be making those cuts, so I was planning on making those cuts as I see fit. That’s not to say my budget is more important, just that I will be</w:t>
      </w:r>
      <w:r>
        <w:rPr>
          <w:i w:val="0"/>
          <w:iCs w:val="0"/>
        </w:rPr>
        <w:t xml:space="preserve"> personally involved in the cut choices so I hadn’t added it to the priority list officially</w:t>
      </w:r>
      <w:r w:rsidR="00317F06">
        <w:rPr>
          <w:i w:val="0"/>
          <w:iCs w:val="0"/>
        </w:rPr>
        <w:t xml:space="preserve">. </w:t>
      </w:r>
      <w:r w:rsidR="00BA74AD" w:rsidRPr="006B0F52">
        <w:rPr>
          <w:i w:val="0"/>
          <w:iCs w:val="0"/>
        </w:rPr>
        <w:t>I</w:t>
      </w:r>
      <w:r>
        <w:rPr>
          <w:i w:val="0"/>
          <w:iCs w:val="0"/>
        </w:rPr>
        <w:t xml:space="preserve">’d like to amend that there are five chairs instead of four, which will add $15 per month for eight months. </w:t>
      </w:r>
      <w:r w:rsidR="00BA74AD" w:rsidRPr="006B0F52">
        <w:rPr>
          <w:i w:val="0"/>
          <w:iCs w:val="0"/>
        </w:rPr>
        <w:t xml:space="preserve"> </w:t>
      </w:r>
    </w:p>
    <w:p w14:paraId="6732ECC8" w14:textId="7B71AC19" w:rsidR="00BA74AD" w:rsidRPr="006B0F52" w:rsidRDefault="0021474B" w:rsidP="0021474B">
      <w:pPr>
        <w:pStyle w:val="Quote"/>
        <w:rPr>
          <w:i w:val="0"/>
          <w:iCs w:val="0"/>
        </w:rPr>
      </w:pPr>
      <w:r>
        <w:rPr>
          <w:i w:val="0"/>
          <w:iCs w:val="0"/>
        </w:rPr>
        <w:t>Felix LeClair</w:t>
      </w:r>
      <w:r w:rsidR="00BA74AD" w:rsidRPr="006B0F52">
        <w:rPr>
          <w:i w:val="0"/>
          <w:iCs w:val="0"/>
        </w:rPr>
        <w:t xml:space="preserve">: </w:t>
      </w:r>
      <w:r>
        <w:rPr>
          <w:i w:val="0"/>
          <w:iCs w:val="0"/>
        </w:rPr>
        <w:t>With the $3,000 being added to the Director of Conferences budget, this would leave our surplus at $9,000 now</w:t>
      </w:r>
      <w:r w:rsidR="00BA74AD" w:rsidRPr="006B0F52">
        <w:rPr>
          <w:i w:val="0"/>
          <w:iCs w:val="0"/>
        </w:rPr>
        <w:t>.</w:t>
      </w:r>
      <w:r>
        <w:rPr>
          <w:i w:val="0"/>
          <w:iCs w:val="0"/>
        </w:rPr>
        <w:t xml:space="preserve"> With such a small surplus and so much uncertainty given the Student Choice </w:t>
      </w:r>
      <w:r>
        <w:rPr>
          <w:i w:val="0"/>
          <w:iCs w:val="0"/>
        </w:rPr>
        <w:lastRenderedPageBreak/>
        <w:t xml:space="preserve">Initiative, is it wise to be adding more things to the budget right now instead of waiting until the results of the opt-out rate come back? </w:t>
      </w:r>
      <w:r w:rsidR="00BA74AD" w:rsidRPr="006B0F52">
        <w:rPr>
          <w:i w:val="0"/>
          <w:iCs w:val="0"/>
        </w:rPr>
        <w:t xml:space="preserve"> </w:t>
      </w:r>
    </w:p>
    <w:p w14:paraId="17FE53B2" w14:textId="6E7CCBAF" w:rsidR="00BA74AD" w:rsidRPr="006B0F52" w:rsidRDefault="0021474B" w:rsidP="0021474B">
      <w:pPr>
        <w:pStyle w:val="Quote"/>
        <w:rPr>
          <w:i w:val="0"/>
          <w:iCs w:val="0"/>
        </w:rPr>
      </w:pPr>
      <w:r>
        <w:rPr>
          <w:i w:val="0"/>
          <w:iCs w:val="0"/>
        </w:rPr>
        <w:t>Zaid Kasim</w:t>
      </w:r>
      <w:r w:rsidR="00BA74AD" w:rsidRPr="006B0F52">
        <w:rPr>
          <w:i w:val="0"/>
          <w:iCs w:val="0"/>
        </w:rPr>
        <w:t xml:space="preserve">: </w:t>
      </w:r>
      <w:r>
        <w:rPr>
          <w:i w:val="0"/>
          <w:iCs w:val="0"/>
        </w:rPr>
        <w:t>We’re adding it as a budgetary item, we had planned on having clubs submit budgets, but we realized that that didn’t make much sense</w:t>
      </w:r>
      <w:r w:rsidR="00BA74AD" w:rsidRPr="006B0F52">
        <w:rPr>
          <w:i w:val="0"/>
          <w:iCs w:val="0"/>
        </w:rPr>
        <w:t xml:space="preserve">. </w:t>
      </w:r>
      <w:r>
        <w:rPr>
          <w:i w:val="0"/>
          <w:iCs w:val="0"/>
        </w:rPr>
        <w:t xml:space="preserve">They won’t get their money right away, they have to apply for it, so it all gets used and doesn’t get wasted. This will actually save money for us. </w:t>
      </w:r>
      <w:r w:rsidR="00BA74AD" w:rsidRPr="006B0F52">
        <w:rPr>
          <w:i w:val="0"/>
          <w:iCs w:val="0"/>
        </w:rPr>
        <w:t xml:space="preserve"> </w:t>
      </w:r>
    </w:p>
    <w:p w14:paraId="550E8C9C" w14:textId="40AA602E" w:rsidR="00BA74AD" w:rsidRPr="006B0F52" w:rsidRDefault="0021474B" w:rsidP="0021474B">
      <w:pPr>
        <w:pStyle w:val="Quote"/>
        <w:rPr>
          <w:i w:val="0"/>
          <w:iCs w:val="0"/>
        </w:rPr>
      </w:pPr>
      <w:r>
        <w:rPr>
          <w:i w:val="0"/>
          <w:iCs w:val="0"/>
        </w:rPr>
        <w:t>Alex McKinnon</w:t>
      </w:r>
      <w:r w:rsidR="00BA74AD" w:rsidRPr="006B0F52">
        <w:rPr>
          <w:i w:val="0"/>
          <w:iCs w:val="0"/>
        </w:rPr>
        <w:t>: Q</w:t>
      </w:r>
      <w:r>
        <w:rPr>
          <w:i w:val="0"/>
          <w:iCs w:val="0"/>
        </w:rPr>
        <w:t>uestion about the</w:t>
      </w:r>
      <w:r w:rsidR="00BA74AD" w:rsidRPr="006B0F52">
        <w:rPr>
          <w:i w:val="0"/>
          <w:iCs w:val="0"/>
        </w:rPr>
        <w:t xml:space="preserve"> D</w:t>
      </w:r>
      <w:r>
        <w:rPr>
          <w:i w:val="0"/>
          <w:iCs w:val="0"/>
        </w:rPr>
        <w:t xml:space="preserve">irector of Human Resources, what is the service option for? I think it said it was $400 for the year. </w:t>
      </w:r>
    </w:p>
    <w:p w14:paraId="0B96E7CB" w14:textId="6B3246B2" w:rsidR="00BA74AD" w:rsidRPr="006B0F52" w:rsidRDefault="0021474B" w:rsidP="006B0F52">
      <w:pPr>
        <w:pStyle w:val="Quote"/>
        <w:rPr>
          <w:i w:val="0"/>
          <w:iCs w:val="0"/>
        </w:rPr>
      </w:pPr>
      <w:r>
        <w:rPr>
          <w:i w:val="0"/>
          <w:iCs w:val="0"/>
        </w:rPr>
        <w:t>Jinho Lee</w:t>
      </w:r>
      <w:r w:rsidR="00BA74AD" w:rsidRPr="006B0F52">
        <w:rPr>
          <w:i w:val="0"/>
          <w:iCs w:val="0"/>
        </w:rPr>
        <w:t>:</w:t>
      </w:r>
      <w:r>
        <w:rPr>
          <w:i w:val="0"/>
          <w:iCs w:val="0"/>
        </w:rPr>
        <w:t xml:space="preserve"> Could you be more clear with what line you’re asking about? </w:t>
      </w:r>
    </w:p>
    <w:p w14:paraId="2F69E19E" w14:textId="07C0A857" w:rsidR="00BA74AD" w:rsidRPr="006B0F52" w:rsidRDefault="0021474B" w:rsidP="006B0F52">
      <w:pPr>
        <w:pStyle w:val="Quote"/>
        <w:rPr>
          <w:i w:val="0"/>
          <w:iCs w:val="0"/>
        </w:rPr>
      </w:pPr>
      <w:r>
        <w:rPr>
          <w:i w:val="0"/>
          <w:iCs w:val="0"/>
        </w:rPr>
        <w:t xml:space="preserve">Alex McKinnon: </w:t>
      </w:r>
      <w:r w:rsidR="00BA74AD" w:rsidRPr="006B0F52">
        <w:rPr>
          <w:i w:val="0"/>
          <w:iCs w:val="0"/>
        </w:rPr>
        <w:t>50102</w:t>
      </w:r>
    </w:p>
    <w:p w14:paraId="3C53AA31" w14:textId="1F2D21FF" w:rsidR="00BA74AD" w:rsidRPr="006B0F52" w:rsidRDefault="0021474B" w:rsidP="0021474B">
      <w:pPr>
        <w:pStyle w:val="Quote"/>
        <w:rPr>
          <w:i w:val="0"/>
          <w:iCs w:val="0"/>
        </w:rPr>
      </w:pPr>
      <w:r>
        <w:rPr>
          <w:i w:val="0"/>
          <w:iCs w:val="0"/>
        </w:rPr>
        <w:t>Bethany Viray</w:t>
      </w:r>
      <w:r w:rsidR="00BA74AD" w:rsidRPr="006B0F52">
        <w:rPr>
          <w:i w:val="0"/>
          <w:iCs w:val="0"/>
        </w:rPr>
        <w:t xml:space="preserve">: </w:t>
      </w:r>
      <w:r>
        <w:rPr>
          <w:i w:val="0"/>
          <w:iCs w:val="0"/>
        </w:rPr>
        <w:t>That was based off of last year’s suggestions, it’s something we discussed and I’ve chosen not to take it this year. So, we can take it out.</w:t>
      </w:r>
    </w:p>
    <w:p w14:paraId="513F373B" w14:textId="3974CA44" w:rsidR="00BA74AD" w:rsidRPr="006B0F52" w:rsidRDefault="0021474B" w:rsidP="0021474B">
      <w:pPr>
        <w:pStyle w:val="Quote"/>
        <w:rPr>
          <w:i w:val="0"/>
          <w:iCs w:val="0"/>
        </w:rPr>
      </w:pPr>
      <w:r>
        <w:rPr>
          <w:i w:val="0"/>
          <w:iCs w:val="0"/>
        </w:rPr>
        <w:t>Sarah Hatherly</w:t>
      </w:r>
      <w:r w:rsidR="00BA74AD" w:rsidRPr="006B0F52">
        <w:rPr>
          <w:i w:val="0"/>
          <w:iCs w:val="0"/>
        </w:rPr>
        <w:t>: M</w:t>
      </w:r>
      <w:r>
        <w:rPr>
          <w:i w:val="0"/>
          <w:iCs w:val="0"/>
        </w:rPr>
        <w:t xml:space="preserve">y budget only has five lines, and doesn’t have a priority list because there is really only one thing on it that I really can’t have cut. The rest can be cut if necessary. </w:t>
      </w:r>
      <w:r w:rsidR="00BA74AD" w:rsidRPr="006B0F52">
        <w:rPr>
          <w:i w:val="0"/>
          <w:iCs w:val="0"/>
        </w:rPr>
        <w:t xml:space="preserve"> </w:t>
      </w:r>
    </w:p>
    <w:p w14:paraId="74154A65" w14:textId="14E5447E" w:rsidR="00BA74AD" w:rsidRPr="006B0F52" w:rsidRDefault="00DE5487" w:rsidP="00DE5487">
      <w:pPr>
        <w:pStyle w:val="Quote"/>
        <w:rPr>
          <w:i w:val="0"/>
          <w:iCs w:val="0"/>
        </w:rPr>
      </w:pPr>
      <w:r>
        <w:rPr>
          <w:i w:val="0"/>
          <w:iCs w:val="0"/>
        </w:rPr>
        <w:t>Liam Cregg</w:t>
      </w:r>
      <w:r w:rsidR="00BA74AD" w:rsidRPr="006B0F52">
        <w:rPr>
          <w:i w:val="0"/>
          <w:iCs w:val="0"/>
        </w:rPr>
        <w:t xml:space="preserve">: </w:t>
      </w:r>
      <w:r>
        <w:rPr>
          <w:i w:val="0"/>
          <w:iCs w:val="0"/>
        </w:rPr>
        <w:t xml:space="preserve">The </w:t>
      </w:r>
      <w:r w:rsidR="00BA74AD" w:rsidRPr="006B0F52">
        <w:rPr>
          <w:i w:val="0"/>
          <w:iCs w:val="0"/>
        </w:rPr>
        <w:t>D</w:t>
      </w:r>
      <w:r>
        <w:rPr>
          <w:i w:val="0"/>
          <w:iCs w:val="0"/>
        </w:rPr>
        <w:t>irector of Conferences budget includes the contingency amount as a separated budget line. That makes an error in the sheet, and takes about $1,500 off of our budget actually.</w:t>
      </w:r>
    </w:p>
    <w:p w14:paraId="3B610731" w14:textId="4584D799" w:rsidR="00BA74AD" w:rsidRPr="006B0F52" w:rsidRDefault="00DE5487" w:rsidP="00DE5487">
      <w:pPr>
        <w:pStyle w:val="Quote"/>
        <w:rPr>
          <w:i w:val="0"/>
          <w:iCs w:val="0"/>
        </w:rPr>
      </w:pPr>
      <w:r>
        <w:rPr>
          <w:i w:val="0"/>
          <w:iCs w:val="0"/>
        </w:rPr>
        <w:t xml:space="preserve">David Hoskin: Under the Director of Internal Affairs, in the Banquet budget. I’d like to know why we’re spending $200 on wine when things are particularly tight this year? </w:t>
      </w:r>
      <w:r w:rsidR="00BA74AD" w:rsidRPr="006B0F52">
        <w:rPr>
          <w:i w:val="0"/>
          <w:iCs w:val="0"/>
        </w:rPr>
        <w:t xml:space="preserve"> </w:t>
      </w:r>
    </w:p>
    <w:p w14:paraId="226B8CE9" w14:textId="22940C88" w:rsidR="00BA74AD" w:rsidRPr="006B0F52" w:rsidRDefault="00DE5487" w:rsidP="00DE5487">
      <w:pPr>
        <w:pStyle w:val="Quote"/>
        <w:rPr>
          <w:i w:val="0"/>
          <w:iCs w:val="0"/>
        </w:rPr>
      </w:pPr>
      <w:r>
        <w:rPr>
          <w:i w:val="0"/>
          <w:iCs w:val="0"/>
        </w:rPr>
        <w:t xml:space="preserve">Ben Zarichny: This is in case we have enough money, I’m willing to cut this if the Student Choice Initiative doesn’t work out in our favour. It has a low cut priority of 2, I’ll change it to lower. </w:t>
      </w:r>
      <w:r w:rsidR="00BA74AD" w:rsidRPr="006B0F52">
        <w:rPr>
          <w:i w:val="0"/>
          <w:iCs w:val="0"/>
        </w:rPr>
        <w:t xml:space="preserve"> </w:t>
      </w:r>
    </w:p>
    <w:p w14:paraId="1865B1B0" w14:textId="42E50215" w:rsidR="00BA74AD" w:rsidRPr="006B0F52" w:rsidRDefault="00DE5487" w:rsidP="00DE5487">
      <w:pPr>
        <w:pStyle w:val="Quote"/>
        <w:rPr>
          <w:i w:val="0"/>
          <w:iCs w:val="0"/>
        </w:rPr>
      </w:pPr>
      <w:r>
        <w:rPr>
          <w:i w:val="0"/>
          <w:iCs w:val="0"/>
        </w:rPr>
        <w:t>Peter Mathews</w:t>
      </w:r>
      <w:r w:rsidR="00BA74AD" w:rsidRPr="006B0F52">
        <w:rPr>
          <w:i w:val="0"/>
          <w:iCs w:val="0"/>
        </w:rPr>
        <w:t xml:space="preserve">: </w:t>
      </w:r>
      <w:r>
        <w:rPr>
          <w:i w:val="0"/>
          <w:iCs w:val="0"/>
        </w:rPr>
        <w:t xml:space="preserve">This may have been fixed already, the overall tab line 20, the budgets for the Vice President of Student Affairs was initially accidentally entered as negative, which cause an overall error of $6,000. </w:t>
      </w:r>
    </w:p>
    <w:p w14:paraId="47F0A77F" w14:textId="15ADC55F" w:rsidR="00BA74AD" w:rsidRPr="006B0F52" w:rsidRDefault="00DE5487" w:rsidP="00DE5487">
      <w:pPr>
        <w:pStyle w:val="Quote"/>
        <w:rPr>
          <w:i w:val="0"/>
          <w:iCs w:val="0"/>
        </w:rPr>
      </w:pPr>
      <w:r>
        <w:rPr>
          <w:i w:val="0"/>
          <w:iCs w:val="0"/>
        </w:rPr>
        <w:t>Jinho Lee</w:t>
      </w:r>
      <w:r w:rsidR="00BA74AD" w:rsidRPr="006B0F52">
        <w:rPr>
          <w:i w:val="0"/>
          <w:iCs w:val="0"/>
        </w:rPr>
        <w:t xml:space="preserve">: </w:t>
      </w:r>
      <w:r>
        <w:rPr>
          <w:i w:val="0"/>
          <w:iCs w:val="0"/>
        </w:rPr>
        <w:t xml:space="preserve">That has been fixed already. </w:t>
      </w:r>
    </w:p>
    <w:p w14:paraId="2B0F985C" w14:textId="60F4EFDB" w:rsidR="00B34A8C" w:rsidRPr="006B0F52" w:rsidRDefault="00DE5487" w:rsidP="00DE5487">
      <w:pPr>
        <w:pStyle w:val="Quote"/>
        <w:rPr>
          <w:i w:val="0"/>
          <w:iCs w:val="0"/>
        </w:rPr>
      </w:pPr>
      <w:r>
        <w:rPr>
          <w:i w:val="0"/>
          <w:iCs w:val="0"/>
        </w:rPr>
        <w:t>Alex McKinnon</w:t>
      </w:r>
      <w:r w:rsidR="00BA74AD" w:rsidRPr="006B0F52">
        <w:rPr>
          <w:i w:val="0"/>
          <w:iCs w:val="0"/>
        </w:rPr>
        <w:t xml:space="preserve">: </w:t>
      </w:r>
      <w:r>
        <w:rPr>
          <w:i w:val="0"/>
          <w:iCs w:val="0"/>
        </w:rPr>
        <w:t xml:space="preserve"> Shout-out to the Director of Conferences, Director of First Years, and Director of Services for their work that really helped with the budget. </w:t>
      </w:r>
    </w:p>
    <w:p w14:paraId="2557105E" w14:textId="5BAA7076" w:rsidR="003C21A7" w:rsidRDefault="003C21A7" w:rsidP="003C21A7">
      <w:pPr>
        <w:pStyle w:val="Heading2"/>
        <w:jc w:val="left"/>
      </w:pPr>
      <w:r>
        <w:t>Affiliated Groups debt</w:t>
      </w:r>
    </w:p>
    <w:p w14:paraId="34A94C6A" w14:textId="77777777" w:rsidR="003C21A7" w:rsidRPr="003C21A7" w:rsidRDefault="003C21A7" w:rsidP="003C21A7"/>
    <w:p w14:paraId="63F19AC9" w14:textId="7BC42E93" w:rsidR="00B34A8C" w:rsidRPr="006B0F52" w:rsidRDefault="00DE5487" w:rsidP="006B0F52">
      <w:pPr>
        <w:pStyle w:val="Quote"/>
        <w:rPr>
          <w:i w:val="0"/>
          <w:iCs w:val="0"/>
        </w:rPr>
      </w:pPr>
      <w:r>
        <w:rPr>
          <w:i w:val="0"/>
          <w:iCs w:val="0"/>
        </w:rPr>
        <w:t>Jinho Lee: Th</w:t>
      </w:r>
      <w:r w:rsidR="00BA74AD" w:rsidRPr="006B0F52">
        <w:rPr>
          <w:i w:val="0"/>
          <w:iCs w:val="0"/>
        </w:rPr>
        <w:t>is is an e</w:t>
      </w:r>
      <w:r>
        <w:rPr>
          <w:i w:val="0"/>
          <w:iCs w:val="0"/>
        </w:rPr>
        <w:t>xtension. Th</w:t>
      </w:r>
      <w:r w:rsidR="00BA74AD" w:rsidRPr="006B0F52">
        <w:rPr>
          <w:i w:val="0"/>
          <w:iCs w:val="0"/>
        </w:rPr>
        <w:t>e A</w:t>
      </w:r>
      <w:r>
        <w:rPr>
          <w:i w:val="0"/>
          <w:iCs w:val="0"/>
        </w:rPr>
        <w:t>ffiliated Groups Debt</w:t>
      </w:r>
      <w:r w:rsidR="00BA74AD" w:rsidRPr="006B0F52">
        <w:rPr>
          <w:i w:val="0"/>
          <w:iCs w:val="0"/>
        </w:rPr>
        <w:t xml:space="preserve"> is something </w:t>
      </w:r>
      <w:r>
        <w:rPr>
          <w:i w:val="0"/>
          <w:iCs w:val="0"/>
        </w:rPr>
        <w:t xml:space="preserve">I came across </w:t>
      </w:r>
      <w:r w:rsidR="00BA74AD" w:rsidRPr="006B0F52">
        <w:rPr>
          <w:i w:val="0"/>
          <w:iCs w:val="0"/>
        </w:rPr>
        <w:t>when I was cleaning our books</w:t>
      </w:r>
      <w:r>
        <w:rPr>
          <w:i w:val="0"/>
          <w:iCs w:val="0"/>
        </w:rPr>
        <w:t>. I noticed and wanted to bring this up as a motion, but then I</w:t>
      </w:r>
      <w:r w:rsidR="00BA74AD" w:rsidRPr="006B0F52">
        <w:rPr>
          <w:i w:val="0"/>
          <w:iCs w:val="0"/>
        </w:rPr>
        <w:t xml:space="preserve"> thought we should have a conversation as council</w:t>
      </w:r>
      <w:r>
        <w:rPr>
          <w:i w:val="0"/>
          <w:iCs w:val="0"/>
        </w:rPr>
        <w:t xml:space="preserve"> to best decide what to motion. In our online books, a lot of our accounts </w:t>
      </w:r>
      <w:r w:rsidR="00BA74AD" w:rsidRPr="006B0F52">
        <w:rPr>
          <w:i w:val="0"/>
          <w:iCs w:val="0"/>
        </w:rPr>
        <w:t>are in debt and they can</w:t>
      </w:r>
      <w:r>
        <w:rPr>
          <w:i w:val="0"/>
          <w:iCs w:val="0"/>
        </w:rPr>
        <w:t>no</w:t>
      </w:r>
      <w:r w:rsidR="00BA74AD" w:rsidRPr="006B0F52">
        <w:rPr>
          <w:i w:val="0"/>
          <w:iCs w:val="0"/>
        </w:rPr>
        <w:t>t pay us back. This info</w:t>
      </w:r>
      <w:r>
        <w:rPr>
          <w:i w:val="0"/>
          <w:iCs w:val="0"/>
        </w:rPr>
        <w:t>rmation</w:t>
      </w:r>
      <w:r w:rsidR="00BA74AD" w:rsidRPr="006B0F52">
        <w:rPr>
          <w:i w:val="0"/>
          <w:iCs w:val="0"/>
        </w:rPr>
        <w:t xml:space="preserve"> is closed for privacy purp</w:t>
      </w:r>
      <w:r>
        <w:rPr>
          <w:i w:val="0"/>
          <w:iCs w:val="0"/>
        </w:rPr>
        <w:t>ose</w:t>
      </w:r>
      <w:r w:rsidR="00BA74AD" w:rsidRPr="006B0F52">
        <w:rPr>
          <w:i w:val="0"/>
          <w:iCs w:val="0"/>
        </w:rPr>
        <w:t xml:space="preserve">s. When these accounts go </w:t>
      </w:r>
      <w:r>
        <w:rPr>
          <w:i w:val="0"/>
          <w:iCs w:val="0"/>
        </w:rPr>
        <w:t>into the n</w:t>
      </w:r>
      <w:r w:rsidR="00BA74AD" w:rsidRPr="006B0F52">
        <w:rPr>
          <w:i w:val="0"/>
          <w:iCs w:val="0"/>
        </w:rPr>
        <w:t>eg</w:t>
      </w:r>
      <w:r>
        <w:rPr>
          <w:i w:val="0"/>
          <w:iCs w:val="0"/>
        </w:rPr>
        <w:t>ative</w:t>
      </w:r>
      <w:r w:rsidR="00BA74AD" w:rsidRPr="006B0F52">
        <w:rPr>
          <w:i w:val="0"/>
          <w:iCs w:val="0"/>
        </w:rPr>
        <w:t xml:space="preserve">, </w:t>
      </w:r>
      <w:r>
        <w:rPr>
          <w:i w:val="0"/>
          <w:iCs w:val="0"/>
        </w:rPr>
        <w:t xml:space="preserve">it is </w:t>
      </w:r>
      <w:r w:rsidR="00BA74AD" w:rsidRPr="006B0F52">
        <w:rPr>
          <w:i w:val="0"/>
          <w:iCs w:val="0"/>
        </w:rPr>
        <w:t>student fees</w:t>
      </w:r>
      <w:r>
        <w:rPr>
          <w:i w:val="0"/>
          <w:iCs w:val="0"/>
        </w:rPr>
        <w:t xml:space="preserve"> that</w:t>
      </w:r>
      <w:r w:rsidR="00BA74AD" w:rsidRPr="006B0F52">
        <w:rPr>
          <w:i w:val="0"/>
          <w:iCs w:val="0"/>
        </w:rPr>
        <w:t xml:space="preserve"> pay them off</w:t>
      </w:r>
      <w:r>
        <w:rPr>
          <w:i w:val="0"/>
          <w:iCs w:val="0"/>
        </w:rPr>
        <w:t>, and I that</w:t>
      </w:r>
      <w:r w:rsidR="00BA74AD" w:rsidRPr="006B0F52">
        <w:rPr>
          <w:i w:val="0"/>
          <w:iCs w:val="0"/>
        </w:rPr>
        <w:t xml:space="preserve"> thought </w:t>
      </w:r>
      <w:r>
        <w:rPr>
          <w:i w:val="0"/>
          <w:iCs w:val="0"/>
        </w:rPr>
        <w:t>council should be aware of that</w:t>
      </w:r>
      <w:r w:rsidR="00BA74AD" w:rsidRPr="006B0F52">
        <w:rPr>
          <w:i w:val="0"/>
          <w:iCs w:val="0"/>
        </w:rPr>
        <w:t>. The term B</w:t>
      </w:r>
      <w:r>
        <w:rPr>
          <w:i w:val="0"/>
          <w:iCs w:val="0"/>
        </w:rPr>
        <w:t xml:space="preserve">ad </w:t>
      </w:r>
      <w:r w:rsidR="00BA74AD" w:rsidRPr="006B0F52">
        <w:rPr>
          <w:i w:val="0"/>
          <w:iCs w:val="0"/>
        </w:rPr>
        <w:t>D</w:t>
      </w:r>
      <w:r>
        <w:rPr>
          <w:i w:val="0"/>
          <w:iCs w:val="0"/>
        </w:rPr>
        <w:t xml:space="preserve">ebt </w:t>
      </w:r>
      <w:r w:rsidR="00BA74AD" w:rsidRPr="006B0F52">
        <w:rPr>
          <w:i w:val="0"/>
          <w:iCs w:val="0"/>
        </w:rPr>
        <w:t>E</w:t>
      </w:r>
      <w:r>
        <w:rPr>
          <w:i w:val="0"/>
          <w:iCs w:val="0"/>
        </w:rPr>
        <w:t>xpense r</w:t>
      </w:r>
      <w:r w:rsidR="00BA74AD" w:rsidRPr="006B0F52">
        <w:rPr>
          <w:i w:val="0"/>
          <w:iCs w:val="0"/>
        </w:rPr>
        <w:t>esults b</w:t>
      </w:r>
      <w:r>
        <w:rPr>
          <w:i w:val="0"/>
          <w:iCs w:val="0"/>
        </w:rPr>
        <w:t>e</w:t>
      </w:r>
      <w:r w:rsidR="00BA74AD" w:rsidRPr="006B0F52">
        <w:rPr>
          <w:i w:val="0"/>
          <w:iCs w:val="0"/>
        </w:rPr>
        <w:t>c</w:t>
      </w:r>
      <w:r>
        <w:rPr>
          <w:i w:val="0"/>
          <w:iCs w:val="0"/>
        </w:rPr>
        <w:t>ause</w:t>
      </w:r>
      <w:r w:rsidR="00BA74AD" w:rsidRPr="006B0F52">
        <w:rPr>
          <w:i w:val="0"/>
          <w:iCs w:val="0"/>
        </w:rPr>
        <w:t xml:space="preserve"> a comp</w:t>
      </w:r>
      <w:r>
        <w:rPr>
          <w:i w:val="0"/>
          <w:iCs w:val="0"/>
        </w:rPr>
        <w:t>any</w:t>
      </w:r>
      <w:r w:rsidR="00BA74AD" w:rsidRPr="006B0F52">
        <w:rPr>
          <w:i w:val="0"/>
          <w:iCs w:val="0"/>
        </w:rPr>
        <w:t xml:space="preserve"> del</w:t>
      </w:r>
      <w:r>
        <w:rPr>
          <w:i w:val="0"/>
          <w:iCs w:val="0"/>
        </w:rPr>
        <w:t>ivers goo</w:t>
      </w:r>
      <w:r w:rsidR="00BA74AD" w:rsidRPr="006B0F52">
        <w:rPr>
          <w:i w:val="0"/>
          <w:iCs w:val="0"/>
        </w:rPr>
        <w:t xml:space="preserve">ds or </w:t>
      </w:r>
      <w:r w:rsidR="00903CE4">
        <w:rPr>
          <w:i w:val="0"/>
          <w:iCs w:val="0"/>
        </w:rPr>
        <w:t>services on credit and don’t ge</w:t>
      </w:r>
      <w:r w:rsidR="00BA74AD" w:rsidRPr="006B0F52">
        <w:rPr>
          <w:i w:val="0"/>
          <w:iCs w:val="0"/>
        </w:rPr>
        <w:t>t</w:t>
      </w:r>
      <w:r w:rsidR="00903CE4">
        <w:rPr>
          <w:i w:val="0"/>
          <w:iCs w:val="0"/>
        </w:rPr>
        <w:t xml:space="preserve"> paid back. Affiliated</w:t>
      </w:r>
      <w:r w:rsidR="00BA74AD" w:rsidRPr="006B0F52">
        <w:rPr>
          <w:i w:val="0"/>
          <w:iCs w:val="0"/>
        </w:rPr>
        <w:t xml:space="preserve"> groups tend to pay us back afterwords, for example</w:t>
      </w:r>
      <w:r w:rsidR="00903CE4">
        <w:rPr>
          <w:i w:val="0"/>
          <w:iCs w:val="0"/>
        </w:rPr>
        <w:t xml:space="preserve"> they may take money </w:t>
      </w:r>
      <w:r w:rsidR="00903CE4">
        <w:rPr>
          <w:i w:val="0"/>
          <w:iCs w:val="0"/>
        </w:rPr>
        <w:lastRenderedPageBreak/>
        <w:t>to hold an event, and pay us back with ticket sale money. M</w:t>
      </w:r>
      <w:r w:rsidR="00BA74AD" w:rsidRPr="006B0F52">
        <w:rPr>
          <w:i w:val="0"/>
          <w:iCs w:val="0"/>
        </w:rPr>
        <w:t>any aff</w:t>
      </w:r>
      <w:r w:rsidR="00903CE4">
        <w:rPr>
          <w:i w:val="0"/>
          <w:iCs w:val="0"/>
        </w:rPr>
        <w:t>iliated</w:t>
      </w:r>
      <w:r w:rsidR="00BA74AD" w:rsidRPr="006B0F52">
        <w:rPr>
          <w:i w:val="0"/>
          <w:iCs w:val="0"/>
        </w:rPr>
        <w:t xml:space="preserve"> </w:t>
      </w:r>
      <w:r w:rsidR="007A1DFB" w:rsidRPr="006B0F52">
        <w:rPr>
          <w:i w:val="0"/>
          <w:iCs w:val="0"/>
        </w:rPr>
        <w:t>gro</w:t>
      </w:r>
      <w:r w:rsidR="00903CE4">
        <w:rPr>
          <w:i w:val="0"/>
          <w:iCs w:val="0"/>
        </w:rPr>
        <w:t>ups are in debt with us, it adds up to $90,000. T</w:t>
      </w:r>
      <w:r w:rsidR="007A1DFB" w:rsidRPr="006B0F52">
        <w:rPr>
          <w:i w:val="0"/>
          <w:iCs w:val="0"/>
        </w:rPr>
        <w:t>h</w:t>
      </w:r>
      <w:r w:rsidR="00903CE4">
        <w:rPr>
          <w:i w:val="0"/>
          <w:iCs w:val="0"/>
        </w:rPr>
        <w:t>e records I found go all the way back to 2012. Last year the Engineering Society lost $30,000</w:t>
      </w:r>
      <w:r w:rsidR="007A1DFB" w:rsidRPr="006B0F52">
        <w:rPr>
          <w:i w:val="0"/>
          <w:iCs w:val="0"/>
        </w:rPr>
        <w:t xml:space="preserve"> due to financial mismanagement. Some grou</w:t>
      </w:r>
      <w:r w:rsidR="00903CE4">
        <w:rPr>
          <w:i w:val="0"/>
          <w:iCs w:val="0"/>
        </w:rPr>
        <w:t>p</w:t>
      </w:r>
      <w:r w:rsidR="007A1DFB" w:rsidRPr="006B0F52">
        <w:rPr>
          <w:i w:val="0"/>
          <w:iCs w:val="0"/>
        </w:rPr>
        <w:t>s have paid us back, like</w:t>
      </w:r>
      <w:r w:rsidR="00903CE4">
        <w:rPr>
          <w:i w:val="0"/>
          <w:iCs w:val="0"/>
        </w:rPr>
        <w:t xml:space="preserve"> the Che</w:t>
      </w:r>
      <w:r w:rsidR="007A1DFB" w:rsidRPr="006B0F52">
        <w:rPr>
          <w:i w:val="0"/>
          <w:iCs w:val="0"/>
        </w:rPr>
        <w:t>m</w:t>
      </w:r>
      <w:r w:rsidR="00903CE4">
        <w:rPr>
          <w:i w:val="0"/>
          <w:iCs w:val="0"/>
        </w:rPr>
        <w:t>ical Engineering</w:t>
      </w:r>
      <w:r w:rsidR="007A1DFB" w:rsidRPr="006B0F52">
        <w:rPr>
          <w:i w:val="0"/>
          <w:iCs w:val="0"/>
        </w:rPr>
        <w:t xml:space="preserve"> dis</w:t>
      </w:r>
      <w:r w:rsidR="00903CE4">
        <w:rPr>
          <w:i w:val="0"/>
          <w:iCs w:val="0"/>
        </w:rPr>
        <w:t>cipline</w:t>
      </w:r>
      <w:r w:rsidR="007A1DFB" w:rsidRPr="006B0F52">
        <w:rPr>
          <w:i w:val="0"/>
          <w:iCs w:val="0"/>
        </w:rPr>
        <w:t xml:space="preserve"> club, I haven</w:t>
      </w:r>
      <w:r w:rsidR="00903CE4">
        <w:rPr>
          <w:i w:val="0"/>
          <w:iCs w:val="0"/>
        </w:rPr>
        <w:t>’</w:t>
      </w:r>
      <w:r w:rsidR="007A1DFB" w:rsidRPr="006B0F52">
        <w:rPr>
          <w:i w:val="0"/>
          <w:iCs w:val="0"/>
        </w:rPr>
        <w:t>t talked to all the groups</w:t>
      </w:r>
      <w:r w:rsidR="00903CE4">
        <w:rPr>
          <w:i w:val="0"/>
          <w:iCs w:val="0"/>
        </w:rPr>
        <w:t xml:space="preserve"> yet</w:t>
      </w:r>
      <w:r w:rsidR="007A1DFB" w:rsidRPr="006B0F52">
        <w:rPr>
          <w:i w:val="0"/>
          <w:iCs w:val="0"/>
        </w:rPr>
        <w:t>. I wanted to ask us as a soc</w:t>
      </w:r>
      <w:r w:rsidR="00903CE4">
        <w:rPr>
          <w:i w:val="0"/>
          <w:iCs w:val="0"/>
        </w:rPr>
        <w:t>iety</w:t>
      </w:r>
      <w:r w:rsidR="007A1DFB" w:rsidRPr="006B0F52">
        <w:rPr>
          <w:i w:val="0"/>
          <w:iCs w:val="0"/>
        </w:rPr>
        <w:t xml:space="preserve"> what we should do. Most of these groups can</w:t>
      </w:r>
      <w:r w:rsidR="00903CE4">
        <w:rPr>
          <w:i w:val="0"/>
          <w:iCs w:val="0"/>
        </w:rPr>
        <w:t xml:space="preserve">’t pay us back. 3 to </w:t>
      </w:r>
      <w:r w:rsidR="007A1DFB" w:rsidRPr="006B0F52">
        <w:rPr>
          <w:i w:val="0"/>
          <w:iCs w:val="0"/>
        </w:rPr>
        <w:t>5 y</w:t>
      </w:r>
      <w:r w:rsidR="00903CE4">
        <w:rPr>
          <w:i w:val="0"/>
          <w:iCs w:val="0"/>
        </w:rPr>
        <w:t>ea</w:t>
      </w:r>
      <w:r w:rsidR="007A1DFB" w:rsidRPr="006B0F52">
        <w:rPr>
          <w:i w:val="0"/>
          <w:iCs w:val="0"/>
        </w:rPr>
        <w:t>r payback plan</w:t>
      </w:r>
      <w:r w:rsidR="00903CE4">
        <w:rPr>
          <w:i w:val="0"/>
          <w:iCs w:val="0"/>
        </w:rPr>
        <w:t>s</w:t>
      </w:r>
      <w:r w:rsidR="007A1DFB" w:rsidRPr="006B0F52">
        <w:rPr>
          <w:i w:val="0"/>
          <w:iCs w:val="0"/>
        </w:rPr>
        <w:t xml:space="preserve"> won</w:t>
      </w:r>
      <w:r w:rsidR="00903CE4">
        <w:rPr>
          <w:i w:val="0"/>
          <w:iCs w:val="0"/>
        </w:rPr>
        <w:t>’</w:t>
      </w:r>
      <w:r w:rsidR="007A1DFB" w:rsidRPr="006B0F52">
        <w:rPr>
          <w:i w:val="0"/>
          <w:iCs w:val="0"/>
        </w:rPr>
        <w:t>t work well</w:t>
      </w:r>
      <w:r w:rsidR="00903CE4">
        <w:rPr>
          <w:i w:val="0"/>
          <w:iCs w:val="0"/>
        </w:rPr>
        <w:t xml:space="preserve"> in this case, due to the high turnover rate of these groups members from year to year</w:t>
      </w:r>
      <w:r w:rsidR="007A1DFB" w:rsidRPr="006B0F52">
        <w:rPr>
          <w:i w:val="0"/>
          <w:iCs w:val="0"/>
        </w:rPr>
        <w:t xml:space="preserve">, and some amounts go back to 2012. These accounts must be cleared for our good accounting practices in the future. </w:t>
      </w:r>
    </w:p>
    <w:p w14:paraId="254948BF" w14:textId="5963E73C" w:rsidR="007A1DFB" w:rsidRPr="006B0F52" w:rsidRDefault="00903CE4" w:rsidP="006B0F52">
      <w:pPr>
        <w:pStyle w:val="Quote"/>
        <w:rPr>
          <w:i w:val="0"/>
          <w:iCs w:val="0"/>
        </w:rPr>
      </w:pPr>
      <w:r>
        <w:rPr>
          <w:i w:val="0"/>
          <w:iCs w:val="0"/>
        </w:rPr>
        <w:t>Fe</w:t>
      </w:r>
      <w:r w:rsidR="007A1DFB" w:rsidRPr="006B0F52">
        <w:rPr>
          <w:i w:val="0"/>
          <w:iCs w:val="0"/>
        </w:rPr>
        <w:t>lix</w:t>
      </w:r>
      <w:r>
        <w:rPr>
          <w:i w:val="0"/>
          <w:iCs w:val="0"/>
        </w:rPr>
        <w:t xml:space="preserve"> LeClair: W</w:t>
      </w:r>
      <w:r w:rsidR="007A1DFB" w:rsidRPr="006B0F52">
        <w:rPr>
          <w:i w:val="0"/>
          <w:iCs w:val="0"/>
        </w:rPr>
        <w:t xml:space="preserve">ith us writing off </w:t>
      </w:r>
      <w:r>
        <w:rPr>
          <w:i w:val="0"/>
          <w:iCs w:val="0"/>
        </w:rPr>
        <w:t>this $90,000</w:t>
      </w:r>
      <w:r w:rsidR="007A1DFB" w:rsidRPr="006B0F52">
        <w:rPr>
          <w:i w:val="0"/>
          <w:iCs w:val="0"/>
        </w:rPr>
        <w:t>, can we right this off in terms fo tax expenditure?</w:t>
      </w:r>
    </w:p>
    <w:p w14:paraId="07788BCD" w14:textId="15AE3593" w:rsidR="007A1DFB" w:rsidRPr="006B0F52" w:rsidRDefault="00903CE4" w:rsidP="006B0F52">
      <w:pPr>
        <w:pStyle w:val="Quote"/>
        <w:rPr>
          <w:i w:val="0"/>
          <w:iCs w:val="0"/>
        </w:rPr>
      </w:pPr>
      <w:r>
        <w:rPr>
          <w:i w:val="0"/>
          <w:iCs w:val="0"/>
        </w:rPr>
        <w:t xml:space="preserve">Jinho Lee: No. </w:t>
      </w:r>
    </w:p>
    <w:p w14:paraId="250A17BE" w14:textId="6AE9DE85" w:rsidR="007A1DFB" w:rsidRPr="006B0F52" w:rsidRDefault="007A1DFB" w:rsidP="006B0F52">
      <w:pPr>
        <w:pStyle w:val="Quote"/>
        <w:rPr>
          <w:i w:val="0"/>
          <w:iCs w:val="0"/>
        </w:rPr>
      </w:pPr>
      <w:r w:rsidRPr="006B0F52">
        <w:rPr>
          <w:i w:val="0"/>
          <w:iCs w:val="0"/>
        </w:rPr>
        <w:t>Peter</w:t>
      </w:r>
      <w:r w:rsidR="00903CE4">
        <w:rPr>
          <w:i w:val="0"/>
          <w:iCs w:val="0"/>
        </w:rPr>
        <w:t xml:space="preserve"> Mathews: If</w:t>
      </w:r>
      <w:r w:rsidRPr="006B0F52">
        <w:rPr>
          <w:i w:val="0"/>
          <w:iCs w:val="0"/>
        </w:rPr>
        <w:t xml:space="preserve"> we write off the deb</w:t>
      </w:r>
      <w:r w:rsidR="00903CE4">
        <w:rPr>
          <w:i w:val="0"/>
          <w:iCs w:val="0"/>
        </w:rPr>
        <w:t>t, would we then have to pay $90,000? Or</w:t>
      </w:r>
      <w:r w:rsidRPr="006B0F52">
        <w:rPr>
          <w:i w:val="0"/>
          <w:iCs w:val="0"/>
        </w:rPr>
        <w:t xml:space="preserve"> has that money already been paid?</w:t>
      </w:r>
    </w:p>
    <w:p w14:paraId="42ABBD90" w14:textId="18E520DD" w:rsidR="007A1DFB" w:rsidRPr="006B0F52" w:rsidRDefault="00903CE4" w:rsidP="006B0F52">
      <w:pPr>
        <w:pStyle w:val="Quote"/>
        <w:rPr>
          <w:i w:val="0"/>
          <w:iCs w:val="0"/>
        </w:rPr>
      </w:pPr>
      <w:r>
        <w:rPr>
          <w:i w:val="0"/>
          <w:iCs w:val="0"/>
        </w:rPr>
        <w:t>Jinho Lee: T</w:t>
      </w:r>
      <w:r w:rsidR="007A1DFB" w:rsidRPr="006B0F52">
        <w:rPr>
          <w:i w:val="0"/>
          <w:iCs w:val="0"/>
        </w:rPr>
        <w:t xml:space="preserve">his </w:t>
      </w:r>
      <w:r>
        <w:rPr>
          <w:i w:val="0"/>
          <w:iCs w:val="0"/>
        </w:rPr>
        <w:t>damage has already occurred. $90,000</w:t>
      </w:r>
      <w:r w:rsidR="007A1DFB" w:rsidRPr="006B0F52">
        <w:rPr>
          <w:i w:val="0"/>
          <w:iCs w:val="0"/>
        </w:rPr>
        <w:t xml:space="preserve"> has already been taken out of our general account</w:t>
      </w:r>
      <w:r>
        <w:rPr>
          <w:i w:val="0"/>
          <w:iCs w:val="0"/>
        </w:rPr>
        <w:t>.</w:t>
      </w:r>
    </w:p>
    <w:p w14:paraId="0DA68158" w14:textId="6AD29FF5" w:rsidR="007A1DFB" w:rsidRPr="006B0F52" w:rsidRDefault="007A1DFB" w:rsidP="006B0F52">
      <w:pPr>
        <w:pStyle w:val="Quote"/>
        <w:rPr>
          <w:i w:val="0"/>
          <w:iCs w:val="0"/>
        </w:rPr>
      </w:pPr>
      <w:r w:rsidRPr="006B0F52">
        <w:rPr>
          <w:i w:val="0"/>
          <w:iCs w:val="0"/>
        </w:rPr>
        <w:t>Sam</w:t>
      </w:r>
      <w:r w:rsidR="00903CE4">
        <w:rPr>
          <w:i w:val="0"/>
          <w:iCs w:val="0"/>
        </w:rPr>
        <w:t xml:space="preserve"> White</w:t>
      </w:r>
      <w:r w:rsidRPr="006B0F52">
        <w:rPr>
          <w:i w:val="0"/>
          <w:iCs w:val="0"/>
        </w:rPr>
        <w:t>: I think so this doesn’t happen again, aff</w:t>
      </w:r>
      <w:r w:rsidR="00903CE4">
        <w:rPr>
          <w:i w:val="0"/>
          <w:iCs w:val="0"/>
        </w:rPr>
        <w:t>iliated</w:t>
      </w:r>
      <w:r w:rsidRPr="006B0F52">
        <w:rPr>
          <w:i w:val="0"/>
          <w:iCs w:val="0"/>
        </w:rPr>
        <w:t xml:space="preserve"> accounts should be cut down in the future </w:t>
      </w:r>
      <w:r w:rsidR="00903CE4">
        <w:rPr>
          <w:i w:val="0"/>
          <w:iCs w:val="0"/>
        </w:rPr>
        <w:t xml:space="preserve">based on </w:t>
      </w:r>
      <w:r w:rsidRPr="006B0F52">
        <w:rPr>
          <w:i w:val="0"/>
          <w:iCs w:val="0"/>
        </w:rPr>
        <w:t>who have reputations</w:t>
      </w:r>
      <w:r w:rsidR="00903CE4">
        <w:rPr>
          <w:i w:val="0"/>
          <w:iCs w:val="0"/>
        </w:rPr>
        <w:t xml:space="preserve"> of these issues</w:t>
      </w:r>
      <w:r w:rsidRPr="006B0F52">
        <w:rPr>
          <w:i w:val="0"/>
          <w:iCs w:val="0"/>
        </w:rPr>
        <w:t xml:space="preserve">. </w:t>
      </w:r>
      <w:r w:rsidR="00903CE4">
        <w:rPr>
          <w:i w:val="0"/>
          <w:iCs w:val="0"/>
        </w:rPr>
        <w:t>It’s like as a</w:t>
      </w:r>
      <w:r w:rsidRPr="006B0F52">
        <w:rPr>
          <w:i w:val="0"/>
          <w:iCs w:val="0"/>
        </w:rPr>
        <w:t xml:space="preserve"> trust issue, have them be accountable</w:t>
      </w:r>
      <w:r w:rsidR="00903CE4">
        <w:rPr>
          <w:i w:val="0"/>
          <w:iCs w:val="0"/>
        </w:rPr>
        <w:t xml:space="preserve"> for this mismanagement</w:t>
      </w:r>
      <w:r w:rsidRPr="006B0F52">
        <w:rPr>
          <w:i w:val="0"/>
          <w:iCs w:val="0"/>
        </w:rPr>
        <w:t>.</w:t>
      </w:r>
    </w:p>
    <w:p w14:paraId="128506B3" w14:textId="4744A5B6" w:rsidR="007A1DFB" w:rsidRPr="006B0F52" w:rsidRDefault="00903CE4" w:rsidP="00903CE4">
      <w:pPr>
        <w:pStyle w:val="Quote"/>
        <w:rPr>
          <w:i w:val="0"/>
          <w:iCs w:val="0"/>
        </w:rPr>
      </w:pPr>
      <w:r>
        <w:rPr>
          <w:i w:val="0"/>
          <w:iCs w:val="0"/>
        </w:rPr>
        <w:t>An</w:t>
      </w:r>
      <w:r w:rsidR="007A1DFB" w:rsidRPr="006B0F52">
        <w:rPr>
          <w:i w:val="0"/>
          <w:iCs w:val="0"/>
        </w:rPr>
        <w:t>drew</w:t>
      </w:r>
      <w:r>
        <w:rPr>
          <w:i w:val="0"/>
          <w:iCs w:val="0"/>
        </w:rPr>
        <w:t xml:space="preserve"> Vasila</w:t>
      </w:r>
      <w:r w:rsidR="007A1DFB" w:rsidRPr="006B0F52">
        <w:rPr>
          <w:i w:val="0"/>
          <w:iCs w:val="0"/>
        </w:rPr>
        <w:t>: I know in the past the AMS has talked about a prob</w:t>
      </w:r>
      <w:r>
        <w:rPr>
          <w:i w:val="0"/>
          <w:iCs w:val="0"/>
        </w:rPr>
        <w:t>ation</w:t>
      </w:r>
      <w:r w:rsidR="007A1DFB" w:rsidRPr="006B0F52">
        <w:rPr>
          <w:i w:val="0"/>
          <w:iCs w:val="0"/>
        </w:rPr>
        <w:t xml:space="preserve"> period, or making cuts for the D</w:t>
      </w:r>
      <w:r>
        <w:rPr>
          <w:i w:val="0"/>
          <w:iCs w:val="0"/>
        </w:rPr>
        <w:t>irector of Finance for groups that are</w:t>
      </w:r>
      <w:r w:rsidR="007A1DFB" w:rsidRPr="006B0F52">
        <w:rPr>
          <w:i w:val="0"/>
          <w:iCs w:val="0"/>
        </w:rPr>
        <w:t xml:space="preserve"> running that kind of path and </w:t>
      </w:r>
      <w:r>
        <w:rPr>
          <w:i w:val="0"/>
          <w:iCs w:val="0"/>
        </w:rPr>
        <w:t>having the authority to do so. T</w:t>
      </w:r>
      <w:r w:rsidR="007A1DFB" w:rsidRPr="006B0F52">
        <w:rPr>
          <w:i w:val="0"/>
          <w:iCs w:val="0"/>
        </w:rPr>
        <w:t xml:space="preserve">he </w:t>
      </w:r>
      <w:r w:rsidRPr="006B0F52">
        <w:rPr>
          <w:i w:val="0"/>
          <w:iCs w:val="0"/>
        </w:rPr>
        <w:t>reality</w:t>
      </w:r>
      <w:r w:rsidR="007A1DFB" w:rsidRPr="006B0F52">
        <w:rPr>
          <w:i w:val="0"/>
          <w:iCs w:val="0"/>
        </w:rPr>
        <w:t xml:space="preserve"> is some clubs have this debt, and a</w:t>
      </w:r>
      <w:r>
        <w:rPr>
          <w:i w:val="0"/>
          <w:iCs w:val="0"/>
        </w:rPr>
        <w:t>re losing money year over year. Asking questions</w:t>
      </w:r>
      <w:r w:rsidR="007A1DFB" w:rsidRPr="006B0F52">
        <w:rPr>
          <w:i w:val="0"/>
          <w:iCs w:val="0"/>
        </w:rPr>
        <w:t xml:space="preserve"> like should these events </w:t>
      </w:r>
      <w:r>
        <w:rPr>
          <w:i w:val="0"/>
          <w:iCs w:val="0"/>
        </w:rPr>
        <w:t xml:space="preserve">that are not making money </w:t>
      </w:r>
      <w:r w:rsidR="007A1DFB" w:rsidRPr="006B0F52">
        <w:rPr>
          <w:i w:val="0"/>
          <w:iCs w:val="0"/>
        </w:rPr>
        <w:t>s</w:t>
      </w:r>
      <w:r>
        <w:rPr>
          <w:i w:val="0"/>
          <w:iCs w:val="0"/>
        </w:rPr>
        <w:t>till be running? We should be analyzing theses s</w:t>
      </w:r>
      <w:r w:rsidRPr="006B0F52">
        <w:rPr>
          <w:i w:val="0"/>
          <w:iCs w:val="0"/>
        </w:rPr>
        <w:t>ystematic</w:t>
      </w:r>
      <w:r w:rsidR="007A1DFB" w:rsidRPr="006B0F52">
        <w:rPr>
          <w:i w:val="0"/>
          <w:iCs w:val="0"/>
        </w:rPr>
        <w:t xml:space="preserve"> problems through that probationary period.</w:t>
      </w:r>
    </w:p>
    <w:p w14:paraId="035A413D" w14:textId="5B95195D" w:rsidR="007A1DFB" w:rsidRPr="006B0F52" w:rsidRDefault="00903CE4" w:rsidP="006B0F52">
      <w:pPr>
        <w:pStyle w:val="Quote"/>
        <w:rPr>
          <w:i w:val="0"/>
          <w:iCs w:val="0"/>
        </w:rPr>
      </w:pPr>
      <w:r>
        <w:rPr>
          <w:i w:val="0"/>
          <w:iCs w:val="0"/>
        </w:rPr>
        <w:t>Melissa Young: S</w:t>
      </w:r>
      <w:r w:rsidR="007A1DFB" w:rsidRPr="006B0F52">
        <w:rPr>
          <w:i w:val="0"/>
          <w:iCs w:val="0"/>
        </w:rPr>
        <w:t xml:space="preserve">ome of these amounts </w:t>
      </w:r>
      <w:r>
        <w:rPr>
          <w:i w:val="0"/>
          <w:iCs w:val="0"/>
        </w:rPr>
        <w:t>go far back, i get clearing those. On the other hand, so</w:t>
      </w:r>
      <w:r w:rsidR="007A1DFB" w:rsidRPr="006B0F52">
        <w:rPr>
          <w:i w:val="0"/>
          <w:iCs w:val="0"/>
        </w:rPr>
        <w:t xml:space="preserve">me debts are </w:t>
      </w:r>
      <w:r>
        <w:rPr>
          <w:i w:val="0"/>
          <w:iCs w:val="0"/>
        </w:rPr>
        <w:t>recent or</w:t>
      </w:r>
      <w:r w:rsidR="007A1DFB" w:rsidRPr="006B0F52">
        <w:rPr>
          <w:i w:val="0"/>
          <w:iCs w:val="0"/>
        </w:rPr>
        <w:t xml:space="preserve"> have incre</w:t>
      </w:r>
      <w:r>
        <w:rPr>
          <w:i w:val="0"/>
          <w:iCs w:val="0"/>
        </w:rPr>
        <w:t>ased recently. Those groups should</w:t>
      </w:r>
      <w:r w:rsidR="007A1DFB" w:rsidRPr="006B0F52">
        <w:rPr>
          <w:i w:val="0"/>
          <w:iCs w:val="0"/>
        </w:rPr>
        <w:t xml:space="preserve"> have to come to explain to council why their debts should be cl</w:t>
      </w:r>
      <w:r>
        <w:rPr>
          <w:i w:val="0"/>
          <w:iCs w:val="0"/>
        </w:rPr>
        <w:t xml:space="preserve">eared. Like mining who lost </w:t>
      </w:r>
      <w:r w:rsidR="00B3277C">
        <w:rPr>
          <w:i w:val="0"/>
          <w:iCs w:val="0"/>
        </w:rPr>
        <w:t>$</w:t>
      </w:r>
      <w:r>
        <w:rPr>
          <w:i w:val="0"/>
          <w:iCs w:val="0"/>
        </w:rPr>
        <w:t>15,000</w:t>
      </w:r>
      <w:r w:rsidR="007A1DFB" w:rsidRPr="006B0F52">
        <w:rPr>
          <w:i w:val="0"/>
          <w:iCs w:val="0"/>
        </w:rPr>
        <w:t xml:space="preserve"> last year, should have to explain that before we clear it</w:t>
      </w:r>
      <w:r>
        <w:rPr>
          <w:i w:val="0"/>
          <w:iCs w:val="0"/>
        </w:rPr>
        <w:t>.</w:t>
      </w:r>
    </w:p>
    <w:p w14:paraId="1CFE67A0" w14:textId="27BC9070" w:rsidR="007A1DFB" w:rsidRPr="006B0F52" w:rsidRDefault="00903CE4" w:rsidP="006B0F52">
      <w:pPr>
        <w:pStyle w:val="Quote"/>
        <w:rPr>
          <w:i w:val="0"/>
          <w:iCs w:val="0"/>
        </w:rPr>
      </w:pPr>
      <w:r>
        <w:rPr>
          <w:i w:val="0"/>
          <w:iCs w:val="0"/>
        </w:rPr>
        <w:t>Ji</w:t>
      </w:r>
      <w:r w:rsidR="007A1DFB" w:rsidRPr="006B0F52">
        <w:rPr>
          <w:i w:val="0"/>
          <w:iCs w:val="0"/>
        </w:rPr>
        <w:t>nho</w:t>
      </w:r>
      <w:r>
        <w:rPr>
          <w:i w:val="0"/>
          <w:iCs w:val="0"/>
        </w:rPr>
        <w:t xml:space="preserve"> Lee: They sp</w:t>
      </w:r>
      <w:r w:rsidR="007A1DFB" w:rsidRPr="006B0F52">
        <w:rPr>
          <w:i w:val="0"/>
          <w:iCs w:val="0"/>
        </w:rPr>
        <w:t xml:space="preserve">ent </w:t>
      </w:r>
      <w:r>
        <w:rPr>
          <w:i w:val="0"/>
          <w:iCs w:val="0"/>
        </w:rPr>
        <w:t>$</w:t>
      </w:r>
      <w:r w:rsidR="007A1DFB" w:rsidRPr="006B0F52">
        <w:rPr>
          <w:i w:val="0"/>
          <w:iCs w:val="0"/>
        </w:rPr>
        <w:t>15</w:t>
      </w:r>
      <w:r>
        <w:rPr>
          <w:i w:val="0"/>
          <w:iCs w:val="0"/>
        </w:rPr>
        <w:t xml:space="preserve">,000, but </w:t>
      </w:r>
      <w:r w:rsidR="007A1DFB" w:rsidRPr="006B0F52">
        <w:rPr>
          <w:i w:val="0"/>
          <w:iCs w:val="0"/>
        </w:rPr>
        <w:t xml:space="preserve">they </w:t>
      </w:r>
      <w:r>
        <w:rPr>
          <w:i w:val="0"/>
          <w:iCs w:val="0"/>
        </w:rPr>
        <w:t xml:space="preserve">already </w:t>
      </w:r>
      <w:r w:rsidR="007A1DFB" w:rsidRPr="006B0F52">
        <w:rPr>
          <w:i w:val="0"/>
          <w:iCs w:val="0"/>
        </w:rPr>
        <w:t xml:space="preserve">had </w:t>
      </w:r>
      <w:r>
        <w:rPr>
          <w:i w:val="0"/>
          <w:iCs w:val="0"/>
        </w:rPr>
        <w:t>$</w:t>
      </w:r>
      <w:r w:rsidR="007A1DFB" w:rsidRPr="006B0F52">
        <w:rPr>
          <w:i w:val="0"/>
          <w:iCs w:val="0"/>
        </w:rPr>
        <w:t>8</w:t>
      </w:r>
      <w:r>
        <w:rPr>
          <w:i w:val="0"/>
          <w:iCs w:val="0"/>
        </w:rPr>
        <w:t xml:space="preserve">,000, they really only lost $6,000. </w:t>
      </w:r>
    </w:p>
    <w:p w14:paraId="5C49F3D3" w14:textId="6AA2748F" w:rsidR="007A1DFB" w:rsidRPr="006B0F52" w:rsidRDefault="007A1DFB" w:rsidP="00903CE4">
      <w:pPr>
        <w:pStyle w:val="Quote"/>
        <w:rPr>
          <w:i w:val="0"/>
          <w:iCs w:val="0"/>
        </w:rPr>
      </w:pPr>
      <w:r w:rsidRPr="006B0F52">
        <w:rPr>
          <w:i w:val="0"/>
          <w:iCs w:val="0"/>
        </w:rPr>
        <w:t>David</w:t>
      </w:r>
      <w:r w:rsidR="00903CE4">
        <w:rPr>
          <w:i w:val="0"/>
          <w:iCs w:val="0"/>
        </w:rPr>
        <w:t xml:space="preserve"> Hoskin: With the A</w:t>
      </w:r>
      <w:r w:rsidRPr="006B0F52">
        <w:rPr>
          <w:i w:val="0"/>
          <w:iCs w:val="0"/>
        </w:rPr>
        <w:t>pp</w:t>
      </w:r>
      <w:r w:rsidR="00903CE4">
        <w:rPr>
          <w:i w:val="0"/>
          <w:iCs w:val="0"/>
        </w:rPr>
        <w:t>le M</w:t>
      </w:r>
      <w:r w:rsidRPr="006B0F52">
        <w:rPr>
          <w:i w:val="0"/>
          <w:iCs w:val="0"/>
        </w:rPr>
        <w:t>ath club our debt comes from years ago and w</w:t>
      </w:r>
      <w:r w:rsidR="00903CE4">
        <w:rPr>
          <w:i w:val="0"/>
          <w:iCs w:val="0"/>
        </w:rPr>
        <w:t>e don’t know how it got there. We’</w:t>
      </w:r>
      <w:r w:rsidRPr="006B0F52">
        <w:rPr>
          <w:i w:val="0"/>
          <w:iCs w:val="0"/>
        </w:rPr>
        <w:t>d like to do some projects like connect with alum</w:t>
      </w:r>
      <w:r w:rsidR="00903CE4">
        <w:rPr>
          <w:i w:val="0"/>
          <w:iCs w:val="0"/>
        </w:rPr>
        <w:t>ni, b</w:t>
      </w:r>
      <w:r w:rsidRPr="006B0F52">
        <w:rPr>
          <w:i w:val="0"/>
          <w:iCs w:val="0"/>
        </w:rPr>
        <w:t>ut we don’t know how to</w:t>
      </w:r>
      <w:r w:rsidR="00903CE4">
        <w:rPr>
          <w:i w:val="0"/>
          <w:iCs w:val="0"/>
        </w:rPr>
        <w:t xml:space="preserve"> so with this debt. W</w:t>
      </w:r>
      <w:r w:rsidRPr="006B0F52">
        <w:rPr>
          <w:i w:val="0"/>
          <w:iCs w:val="0"/>
        </w:rPr>
        <w:t>e</w:t>
      </w:r>
      <w:r w:rsidR="00903CE4">
        <w:rPr>
          <w:i w:val="0"/>
          <w:iCs w:val="0"/>
        </w:rPr>
        <w:t>’</w:t>
      </w:r>
      <w:r w:rsidRPr="006B0F52">
        <w:rPr>
          <w:i w:val="0"/>
          <w:iCs w:val="0"/>
        </w:rPr>
        <w:t>d like to prevent this</w:t>
      </w:r>
      <w:r w:rsidR="00903CE4">
        <w:rPr>
          <w:i w:val="0"/>
          <w:iCs w:val="0"/>
        </w:rPr>
        <w:t xml:space="preserve"> from happening again in the future</w:t>
      </w:r>
      <w:r w:rsidRPr="006B0F52">
        <w:rPr>
          <w:i w:val="0"/>
          <w:iCs w:val="0"/>
        </w:rPr>
        <w:t>,</w:t>
      </w:r>
      <w:r w:rsidR="00903CE4">
        <w:rPr>
          <w:i w:val="0"/>
          <w:iCs w:val="0"/>
        </w:rPr>
        <w:t xml:space="preserve"> but we really have no way of paying it off and clearing it could make a big difference </w:t>
      </w:r>
      <w:r w:rsidRPr="006B0F52">
        <w:rPr>
          <w:i w:val="0"/>
          <w:iCs w:val="0"/>
        </w:rPr>
        <w:t>for us.</w:t>
      </w:r>
    </w:p>
    <w:p w14:paraId="61E21E53" w14:textId="09BDAC84" w:rsidR="007A1DFB" w:rsidRPr="006B0F52" w:rsidRDefault="00D56F42" w:rsidP="006B0F52">
      <w:pPr>
        <w:pStyle w:val="Quote"/>
        <w:rPr>
          <w:i w:val="0"/>
          <w:iCs w:val="0"/>
        </w:rPr>
      </w:pPr>
      <w:r>
        <w:rPr>
          <w:i w:val="0"/>
          <w:iCs w:val="0"/>
        </w:rPr>
        <w:t>Zaid</w:t>
      </w:r>
      <w:r w:rsidR="001268DC">
        <w:rPr>
          <w:i w:val="0"/>
          <w:iCs w:val="0"/>
        </w:rPr>
        <w:t xml:space="preserve"> Kasim</w:t>
      </w:r>
      <w:r>
        <w:rPr>
          <w:i w:val="0"/>
          <w:iCs w:val="0"/>
        </w:rPr>
        <w:t>: Regarding the current plan, I’</w:t>
      </w:r>
      <w:r w:rsidR="007A1DFB" w:rsidRPr="006B0F52">
        <w:rPr>
          <w:i w:val="0"/>
          <w:iCs w:val="0"/>
        </w:rPr>
        <w:t>m on the side of these groups. I don’t think its fair to bl</w:t>
      </w:r>
      <w:r>
        <w:rPr>
          <w:i w:val="0"/>
          <w:iCs w:val="0"/>
        </w:rPr>
        <w:t>ame the current teams now for things that happened before they even got to this school</w:t>
      </w:r>
      <w:r w:rsidR="007A1DFB" w:rsidRPr="006B0F52">
        <w:rPr>
          <w:i w:val="0"/>
          <w:iCs w:val="0"/>
        </w:rPr>
        <w:t>. Many teams aren</w:t>
      </w:r>
      <w:r>
        <w:rPr>
          <w:i w:val="0"/>
          <w:iCs w:val="0"/>
        </w:rPr>
        <w:t>’</w:t>
      </w:r>
      <w:r w:rsidR="007A1DFB" w:rsidRPr="006B0F52">
        <w:rPr>
          <w:i w:val="0"/>
          <w:iCs w:val="0"/>
        </w:rPr>
        <w:t>t fiscally able to pay us back and it won</w:t>
      </w:r>
      <w:r>
        <w:rPr>
          <w:i w:val="0"/>
          <w:iCs w:val="0"/>
        </w:rPr>
        <w:t>’t happen. F</w:t>
      </w:r>
      <w:r w:rsidR="007A1DFB" w:rsidRPr="006B0F52">
        <w:rPr>
          <w:i w:val="0"/>
          <w:iCs w:val="0"/>
        </w:rPr>
        <w:t xml:space="preserve">or any </w:t>
      </w:r>
      <w:r>
        <w:rPr>
          <w:i w:val="0"/>
          <w:iCs w:val="0"/>
        </w:rPr>
        <w:t>of these groups to function well hav</w:t>
      </w:r>
      <w:r w:rsidR="007A1DFB" w:rsidRPr="006B0F52">
        <w:rPr>
          <w:i w:val="0"/>
          <w:iCs w:val="0"/>
        </w:rPr>
        <w:t>e to w</w:t>
      </w:r>
      <w:r>
        <w:rPr>
          <w:i w:val="0"/>
          <w:iCs w:val="0"/>
        </w:rPr>
        <w:t>ork some things out. One thing J</w:t>
      </w:r>
      <w:r w:rsidR="007A1DFB" w:rsidRPr="006B0F52">
        <w:rPr>
          <w:i w:val="0"/>
          <w:iCs w:val="0"/>
        </w:rPr>
        <w:t>in</w:t>
      </w:r>
      <w:r>
        <w:rPr>
          <w:i w:val="0"/>
          <w:iCs w:val="0"/>
        </w:rPr>
        <w:t>ho, L</w:t>
      </w:r>
      <w:r w:rsidR="007A1DFB" w:rsidRPr="006B0F52">
        <w:rPr>
          <w:i w:val="0"/>
          <w:iCs w:val="0"/>
        </w:rPr>
        <w:t>iam</w:t>
      </w:r>
      <w:r>
        <w:rPr>
          <w:i w:val="0"/>
          <w:iCs w:val="0"/>
        </w:rPr>
        <w:t xml:space="preserve">, and I have been </w:t>
      </w:r>
      <w:r w:rsidR="007A1DFB" w:rsidRPr="006B0F52">
        <w:rPr>
          <w:i w:val="0"/>
          <w:iCs w:val="0"/>
        </w:rPr>
        <w:t>forming aff</w:t>
      </w:r>
      <w:r>
        <w:rPr>
          <w:i w:val="0"/>
          <w:iCs w:val="0"/>
        </w:rPr>
        <w:t>iliated group contracts, whi</w:t>
      </w:r>
      <w:r w:rsidR="007A1DFB" w:rsidRPr="006B0F52">
        <w:rPr>
          <w:i w:val="0"/>
          <w:iCs w:val="0"/>
        </w:rPr>
        <w:t>c</w:t>
      </w:r>
      <w:r>
        <w:rPr>
          <w:i w:val="0"/>
          <w:iCs w:val="0"/>
        </w:rPr>
        <w:t>h they will have to sign. It essentially outlines their responsibilities,</w:t>
      </w:r>
      <w:r w:rsidR="007A1DFB" w:rsidRPr="006B0F52">
        <w:rPr>
          <w:i w:val="0"/>
          <w:iCs w:val="0"/>
        </w:rPr>
        <w:t xml:space="preserve"> including finan</w:t>
      </w:r>
      <w:r>
        <w:rPr>
          <w:i w:val="0"/>
          <w:iCs w:val="0"/>
        </w:rPr>
        <w:t>cial responsibilities. If</w:t>
      </w:r>
      <w:r w:rsidR="007A1DFB" w:rsidRPr="006B0F52">
        <w:rPr>
          <w:i w:val="0"/>
          <w:iCs w:val="0"/>
        </w:rPr>
        <w:t xml:space="preserve"> at the end o</w:t>
      </w:r>
      <w:r>
        <w:rPr>
          <w:i w:val="0"/>
          <w:iCs w:val="0"/>
        </w:rPr>
        <w:t>f the year they are</w:t>
      </w:r>
      <w:r w:rsidR="007A1DFB" w:rsidRPr="006B0F52">
        <w:rPr>
          <w:i w:val="0"/>
          <w:iCs w:val="0"/>
        </w:rPr>
        <w:t xml:space="preserve"> in </w:t>
      </w:r>
      <w:r w:rsidRPr="006B0F52">
        <w:rPr>
          <w:i w:val="0"/>
          <w:iCs w:val="0"/>
        </w:rPr>
        <w:t>deficit</w:t>
      </w:r>
      <w:r>
        <w:rPr>
          <w:i w:val="0"/>
          <w:iCs w:val="0"/>
        </w:rPr>
        <w:t>, the Engineering Society</w:t>
      </w:r>
      <w:r w:rsidR="007A1DFB" w:rsidRPr="006B0F52">
        <w:rPr>
          <w:i w:val="0"/>
          <w:iCs w:val="0"/>
        </w:rPr>
        <w:t xml:space="preserve"> will not be covering the debt </w:t>
      </w:r>
      <w:r>
        <w:rPr>
          <w:i w:val="0"/>
          <w:iCs w:val="0"/>
        </w:rPr>
        <w:t xml:space="preserve">they have collected </w:t>
      </w:r>
      <w:r w:rsidR="007A1DFB" w:rsidRPr="006B0F52">
        <w:rPr>
          <w:i w:val="0"/>
          <w:iCs w:val="0"/>
        </w:rPr>
        <w:t>and that group wi</w:t>
      </w:r>
      <w:r>
        <w:rPr>
          <w:i w:val="0"/>
          <w:iCs w:val="0"/>
        </w:rPr>
        <w:t>ll be personally liable. This is</w:t>
      </w:r>
      <w:r w:rsidR="007A1DFB" w:rsidRPr="006B0F52">
        <w:rPr>
          <w:i w:val="0"/>
          <w:iCs w:val="0"/>
        </w:rPr>
        <w:t xml:space="preserve"> a way we</w:t>
      </w:r>
      <w:r>
        <w:rPr>
          <w:i w:val="0"/>
          <w:iCs w:val="0"/>
        </w:rPr>
        <w:t xml:space="preserve"> a</w:t>
      </w:r>
      <w:r w:rsidR="007A1DFB" w:rsidRPr="006B0F52">
        <w:rPr>
          <w:i w:val="0"/>
          <w:iCs w:val="0"/>
        </w:rPr>
        <w:t>re trying to get g</w:t>
      </w:r>
      <w:r>
        <w:rPr>
          <w:i w:val="0"/>
          <w:iCs w:val="0"/>
        </w:rPr>
        <w:t>roups to be more responsible. Th</w:t>
      </w:r>
      <w:r w:rsidR="007A1DFB" w:rsidRPr="006B0F52">
        <w:rPr>
          <w:i w:val="0"/>
          <w:iCs w:val="0"/>
        </w:rPr>
        <w:t>ere are systematic spendin</w:t>
      </w:r>
      <w:r>
        <w:rPr>
          <w:i w:val="0"/>
          <w:iCs w:val="0"/>
        </w:rPr>
        <w:t xml:space="preserve">g issues in the society, and </w:t>
      </w:r>
      <w:r w:rsidR="002D2294">
        <w:rPr>
          <w:i w:val="0"/>
          <w:iCs w:val="0"/>
        </w:rPr>
        <w:t>it’</w:t>
      </w:r>
      <w:r>
        <w:rPr>
          <w:i w:val="0"/>
          <w:iCs w:val="0"/>
        </w:rPr>
        <w:t>s</w:t>
      </w:r>
      <w:r w:rsidR="007A1DFB" w:rsidRPr="006B0F52">
        <w:rPr>
          <w:i w:val="0"/>
          <w:iCs w:val="0"/>
        </w:rPr>
        <w:t xml:space="preserve"> because p</w:t>
      </w:r>
      <w:r>
        <w:rPr>
          <w:i w:val="0"/>
          <w:iCs w:val="0"/>
        </w:rPr>
        <w:t>eo</w:t>
      </w:r>
      <w:r w:rsidR="007A1DFB" w:rsidRPr="006B0F52">
        <w:rPr>
          <w:i w:val="0"/>
          <w:iCs w:val="0"/>
        </w:rPr>
        <w:t>pl</w:t>
      </w:r>
      <w:r>
        <w:rPr>
          <w:i w:val="0"/>
          <w:iCs w:val="0"/>
        </w:rPr>
        <w:t>e</w:t>
      </w:r>
      <w:r w:rsidR="007A1DFB" w:rsidRPr="006B0F52">
        <w:rPr>
          <w:i w:val="0"/>
          <w:iCs w:val="0"/>
        </w:rPr>
        <w:t xml:space="preserve"> don’t care, and this will incentivize that out. We need to give them a platform to do that</w:t>
      </w:r>
      <w:r>
        <w:rPr>
          <w:i w:val="0"/>
          <w:iCs w:val="0"/>
        </w:rPr>
        <w:t xml:space="preserve">. </w:t>
      </w:r>
    </w:p>
    <w:p w14:paraId="4D4DB822" w14:textId="21929082" w:rsidR="007A1DFB" w:rsidRPr="006B0F52" w:rsidRDefault="007A1DFB" w:rsidP="006B0F52">
      <w:pPr>
        <w:pStyle w:val="Quote"/>
        <w:rPr>
          <w:i w:val="0"/>
          <w:iCs w:val="0"/>
        </w:rPr>
      </w:pPr>
      <w:r w:rsidRPr="006B0F52">
        <w:rPr>
          <w:i w:val="0"/>
          <w:iCs w:val="0"/>
        </w:rPr>
        <w:lastRenderedPageBreak/>
        <w:t>Jinho</w:t>
      </w:r>
      <w:r w:rsidR="004741EF">
        <w:rPr>
          <w:i w:val="0"/>
          <w:iCs w:val="0"/>
        </w:rPr>
        <w:t xml:space="preserve"> Lee: M</w:t>
      </w:r>
      <w:r w:rsidRPr="006B0F52">
        <w:rPr>
          <w:i w:val="0"/>
          <w:iCs w:val="0"/>
        </w:rPr>
        <w:t>any groups don’t have access to their standing accounts, a</w:t>
      </w:r>
      <w:r w:rsidR="004741EF">
        <w:rPr>
          <w:i w:val="0"/>
          <w:iCs w:val="0"/>
        </w:rPr>
        <w:t>nd that aspect will be addressed</w:t>
      </w:r>
      <w:r w:rsidRPr="006B0F52">
        <w:rPr>
          <w:i w:val="0"/>
          <w:iCs w:val="0"/>
        </w:rPr>
        <w:t>. Most of the sys</w:t>
      </w:r>
      <w:r w:rsidR="004741EF">
        <w:rPr>
          <w:i w:val="0"/>
          <w:iCs w:val="0"/>
        </w:rPr>
        <w:t>tem</w:t>
      </w:r>
      <w:r w:rsidRPr="006B0F52">
        <w:rPr>
          <w:i w:val="0"/>
          <w:iCs w:val="0"/>
        </w:rPr>
        <w:t xml:space="preserve"> problems we</w:t>
      </w:r>
      <w:r w:rsidR="004741EF">
        <w:rPr>
          <w:i w:val="0"/>
          <w:iCs w:val="0"/>
        </w:rPr>
        <w:t>’ve had in the past will be addressed in the coming months</w:t>
      </w:r>
      <w:r w:rsidRPr="006B0F52">
        <w:rPr>
          <w:i w:val="0"/>
          <w:iCs w:val="0"/>
        </w:rPr>
        <w:t xml:space="preserve">. This mindset </w:t>
      </w:r>
      <w:r w:rsidR="004741EF">
        <w:rPr>
          <w:i w:val="0"/>
          <w:iCs w:val="0"/>
        </w:rPr>
        <w:t>among groups that the E</w:t>
      </w:r>
      <w:r w:rsidRPr="006B0F52">
        <w:rPr>
          <w:i w:val="0"/>
          <w:iCs w:val="0"/>
        </w:rPr>
        <w:t>ng</w:t>
      </w:r>
      <w:r w:rsidR="004741EF">
        <w:rPr>
          <w:i w:val="0"/>
          <w:iCs w:val="0"/>
        </w:rPr>
        <w:t>ineering S</w:t>
      </w:r>
      <w:r w:rsidRPr="006B0F52">
        <w:rPr>
          <w:i w:val="0"/>
          <w:iCs w:val="0"/>
        </w:rPr>
        <w:t>oc</w:t>
      </w:r>
      <w:r w:rsidR="004741EF">
        <w:rPr>
          <w:i w:val="0"/>
          <w:iCs w:val="0"/>
        </w:rPr>
        <w:t>iety can cover</w:t>
      </w:r>
      <w:r w:rsidRPr="006B0F52">
        <w:rPr>
          <w:i w:val="0"/>
          <w:iCs w:val="0"/>
        </w:rPr>
        <w:t xml:space="preserve"> their </w:t>
      </w:r>
      <w:r w:rsidR="004741EF" w:rsidRPr="006B0F52">
        <w:rPr>
          <w:i w:val="0"/>
          <w:iCs w:val="0"/>
        </w:rPr>
        <w:t>deficits</w:t>
      </w:r>
      <w:r w:rsidRPr="006B0F52">
        <w:rPr>
          <w:i w:val="0"/>
          <w:iCs w:val="0"/>
        </w:rPr>
        <w:t xml:space="preserve"> which will be prevented by the aff</w:t>
      </w:r>
      <w:r w:rsidR="004741EF">
        <w:rPr>
          <w:i w:val="0"/>
          <w:iCs w:val="0"/>
        </w:rPr>
        <w:t>iliated group</w:t>
      </w:r>
      <w:r w:rsidRPr="006B0F52">
        <w:rPr>
          <w:i w:val="0"/>
          <w:iCs w:val="0"/>
        </w:rPr>
        <w:t xml:space="preserve"> contracts</w:t>
      </w:r>
      <w:r w:rsidR="004741EF">
        <w:rPr>
          <w:i w:val="0"/>
          <w:iCs w:val="0"/>
        </w:rPr>
        <w:t>.</w:t>
      </w:r>
    </w:p>
    <w:p w14:paraId="482A4665" w14:textId="09A14F0D" w:rsidR="007A1DFB" w:rsidRPr="006B0F52" w:rsidRDefault="007A1DFB" w:rsidP="006B0F52">
      <w:pPr>
        <w:pStyle w:val="Quote"/>
        <w:rPr>
          <w:i w:val="0"/>
          <w:iCs w:val="0"/>
        </w:rPr>
      </w:pPr>
      <w:r w:rsidRPr="006B0F52">
        <w:rPr>
          <w:i w:val="0"/>
          <w:iCs w:val="0"/>
        </w:rPr>
        <w:t>L</w:t>
      </w:r>
      <w:r w:rsidR="0027171D" w:rsidRPr="006B0F52">
        <w:rPr>
          <w:i w:val="0"/>
          <w:iCs w:val="0"/>
        </w:rPr>
        <w:t>iam</w:t>
      </w:r>
      <w:r w:rsidR="004741EF">
        <w:rPr>
          <w:i w:val="0"/>
          <w:iCs w:val="0"/>
        </w:rPr>
        <w:t xml:space="preserve"> Cregg: Jinho exp</w:t>
      </w:r>
      <w:r w:rsidR="0027171D" w:rsidRPr="006B0F52">
        <w:rPr>
          <w:i w:val="0"/>
          <w:iCs w:val="0"/>
        </w:rPr>
        <w:t xml:space="preserve">lained </w:t>
      </w:r>
      <w:r w:rsidR="004741EF">
        <w:rPr>
          <w:i w:val="0"/>
          <w:iCs w:val="0"/>
        </w:rPr>
        <w:t xml:space="preserve">the whole thing </w:t>
      </w:r>
      <w:r w:rsidR="0027171D" w:rsidRPr="006B0F52">
        <w:rPr>
          <w:i w:val="0"/>
          <w:iCs w:val="0"/>
        </w:rPr>
        <w:t xml:space="preserve">well. I think the current vision is once we clear </w:t>
      </w:r>
      <w:r w:rsidR="004741EF">
        <w:rPr>
          <w:i w:val="0"/>
          <w:iCs w:val="0"/>
        </w:rPr>
        <w:t>t</w:t>
      </w:r>
      <w:r w:rsidR="0027171D" w:rsidRPr="006B0F52">
        <w:rPr>
          <w:i w:val="0"/>
          <w:iCs w:val="0"/>
        </w:rPr>
        <w:t>he debts we</w:t>
      </w:r>
      <w:r w:rsidR="004741EF">
        <w:rPr>
          <w:i w:val="0"/>
          <w:iCs w:val="0"/>
        </w:rPr>
        <w:t>’</w:t>
      </w:r>
      <w:r w:rsidR="0027171D" w:rsidRPr="006B0F52">
        <w:rPr>
          <w:i w:val="0"/>
          <w:iCs w:val="0"/>
        </w:rPr>
        <w:t xml:space="preserve">re going to </w:t>
      </w:r>
      <w:r w:rsidR="004741EF">
        <w:rPr>
          <w:i w:val="0"/>
          <w:iCs w:val="0"/>
        </w:rPr>
        <w:t>have groups adhere to their budgets more harshly. Say</w:t>
      </w:r>
      <w:r w:rsidR="00D97210">
        <w:rPr>
          <w:i w:val="0"/>
          <w:iCs w:val="0"/>
        </w:rPr>
        <w:t xml:space="preserve"> if a group</w:t>
      </w:r>
      <w:r w:rsidR="0027171D" w:rsidRPr="006B0F52">
        <w:rPr>
          <w:i w:val="0"/>
          <w:iCs w:val="0"/>
        </w:rPr>
        <w:t xml:space="preserve"> overspends, were going to work with them to make a payback plan for future years a</w:t>
      </w:r>
      <w:r w:rsidR="004741EF">
        <w:rPr>
          <w:i w:val="0"/>
          <w:iCs w:val="0"/>
        </w:rPr>
        <w:t xml:space="preserve">nd be accountable. That way we </w:t>
      </w:r>
      <w:r w:rsidR="0027171D" w:rsidRPr="006B0F52">
        <w:rPr>
          <w:i w:val="0"/>
          <w:iCs w:val="0"/>
        </w:rPr>
        <w:t>aren</w:t>
      </w:r>
      <w:r w:rsidR="004741EF">
        <w:rPr>
          <w:i w:val="0"/>
          <w:iCs w:val="0"/>
        </w:rPr>
        <w:t>’</w:t>
      </w:r>
      <w:r w:rsidR="0027171D" w:rsidRPr="006B0F52">
        <w:rPr>
          <w:i w:val="0"/>
          <w:iCs w:val="0"/>
        </w:rPr>
        <w:t xml:space="preserve">t in a loop of accumaltion of debt. </w:t>
      </w:r>
    </w:p>
    <w:p w14:paraId="004C772C" w14:textId="09BF308A" w:rsidR="0027171D" w:rsidRPr="006B0F52" w:rsidRDefault="0027171D" w:rsidP="006B0F52">
      <w:pPr>
        <w:pStyle w:val="Quote"/>
        <w:rPr>
          <w:i w:val="0"/>
          <w:iCs w:val="0"/>
        </w:rPr>
      </w:pPr>
      <w:r w:rsidRPr="006B0F52">
        <w:rPr>
          <w:i w:val="0"/>
          <w:iCs w:val="0"/>
        </w:rPr>
        <w:t>Nat</w:t>
      </w:r>
      <w:r w:rsidR="004741EF">
        <w:rPr>
          <w:i w:val="0"/>
          <w:iCs w:val="0"/>
        </w:rPr>
        <w:t>alie Arpin</w:t>
      </w:r>
      <w:r w:rsidRPr="006B0F52">
        <w:rPr>
          <w:i w:val="0"/>
          <w:iCs w:val="0"/>
        </w:rPr>
        <w:t xml:space="preserve">: I get this reasoning, but </w:t>
      </w:r>
      <w:r w:rsidR="00D97210">
        <w:rPr>
          <w:i w:val="0"/>
          <w:iCs w:val="0"/>
        </w:rPr>
        <w:t xml:space="preserve">what about </w:t>
      </w:r>
      <w:r w:rsidRPr="006B0F52">
        <w:rPr>
          <w:i w:val="0"/>
          <w:iCs w:val="0"/>
        </w:rPr>
        <w:t>as the year goes on and these things fall away</w:t>
      </w:r>
      <w:r w:rsidR="00D97210">
        <w:rPr>
          <w:i w:val="0"/>
          <w:iCs w:val="0"/>
        </w:rPr>
        <w:t>, as people get distracted by other projects. What are you putting in p</w:t>
      </w:r>
      <w:r w:rsidRPr="006B0F52">
        <w:rPr>
          <w:i w:val="0"/>
          <w:iCs w:val="0"/>
        </w:rPr>
        <w:t xml:space="preserve">lace for these </w:t>
      </w:r>
      <w:r w:rsidR="00D97210">
        <w:rPr>
          <w:i w:val="0"/>
          <w:iCs w:val="0"/>
        </w:rPr>
        <w:t>clubs to keep track of what they’re spending to make sure they</w:t>
      </w:r>
      <w:r w:rsidRPr="006B0F52">
        <w:rPr>
          <w:i w:val="0"/>
          <w:iCs w:val="0"/>
        </w:rPr>
        <w:t xml:space="preserve"> aren</w:t>
      </w:r>
      <w:r w:rsidR="00D97210">
        <w:rPr>
          <w:i w:val="0"/>
          <w:iCs w:val="0"/>
        </w:rPr>
        <w:t>’t going into</w:t>
      </w:r>
      <w:r w:rsidRPr="006B0F52">
        <w:rPr>
          <w:i w:val="0"/>
          <w:iCs w:val="0"/>
        </w:rPr>
        <w:t xml:space="preserve"> debt b</w:t>
      </w:r>
      <w:r w:rsidR="00D97210">
        <w:rPr>
          <w:i w:val="0"/>
          <w:iCs w:val="0"/>
        </w:rPr>
        <w:t>e</w:t>
      </w:r>
      <w:r w:rsidRPr="006B0F52">
        <w:rPr>
          <w:i w:val="0"/>
          <w:iCs w:val="0"/>
        </w:rPr>
        <w:t>c</w:t>
      </w:r>
      <w:r w:rsidR="00D97210">
        <w:rPr>
          <w:i w:val="0"/>
          <w:iCs w:val="0"/>
        </w:rPr>
        <w:t>ause</w:t>
      </w:r>
      <w:r w:rsidRPr="006B0F52">
        <w:rPr>
          <w:i w:val="0"/>
          <w:iCs w:val="0"/>
        </w:rPr>
        <w:t xml:space="preserve"> it</w:t>
      </w:r>
      <w:r w:rsidR="00D97210">
        <w:rPr>
          <w:i w:val="0"/>
          <w:iCs w:val="0"/>
        </w:rPr>
        <w:t>’</w:t>
      </w:r>
      <w:r w:rsidRPr="006B0F52">
        <w:rPr>
          <w:i w:val="0"/>
          <w:iCs w:val="0"/>
        </w:rPr>
        <w:t>s easier said than done</w:t>
      </w:r>
      <w:r w:rsidR="00D97210">
        <w:rPr>
          <w:i w:val="0"/>
          <w:iCs w:val="0"/>
        </w:rPr>
        <w:t xml:space="preserve">. </w:t>
      </w:r>
    </w:p>
    <w:p w14:paraId="6A875898" w14:textId="72D3EAFA" w:rsidR="0027171D" w:rsidRPr="006B0F52" w:rsidRDefault="0027171D" w:rsidP="00D97210">
      <w:pPr>
        <w:pStyle w:val="Quote"/>
        <w:rPr>
          <w:i w:val="0"/>
          <w:iCs w:val="0"/>
        </w:rPr>
      </w:pPr>
      <w:r w:rsidRPr="006B0F52">
        <w:rPr>
          <w:i w:val="0"/>
          <w:iCs w:val="0"/>
        </w:rPr>
        <w:t>Jinho</w:t>
      </w:r>
      <w:r w:rsidR="00D97210">
        <w:rPr>
          <w:i w:val="0"/>
          <w:iCs w:val="0"/>
        </w:rPr>
        <w:t xml:space="preserve"> Lee: To answer</w:t>
      </w:r>
      <w:r w:rsidRPr="006B0F52">
        <w:rPr>
          <w:i w:val="0"/>
          <w:iCs w:val="0"/>
        </w:rPr>
        <w:t>, going back to t</w:t>
      </w:r>
      <w:r w:rsidR="00D97210">
        <w:rPr>
          <w:i w:val="0"/>
          <w:iCs w:val="0"/>
        </w:rPr>
        <w:t>he 2</w:t>
      </w:r>
      <w:r w:rsidR="00D97210" w:rsidRPr="00D97210">
        <w:rPr>
          <w:i w:val="0"/>
          <w:iCs w:val="0"/>
          <w:vertAlign w:val="superscript"/>
        </w:rPr>
        <w:t>nd</w:t>
      </w:r>
      <w:r w:rsidRPr="006B0F52">
        <w:rPr>
          <w:i w:val="0"/>
          <w:iCs w:val="0"/>
        </w:rPr>
        <w:t xml:space="preserve"> last council last year, </w:t>
      </w:r>
      <w:r w:rsidR="00D97210">
        <w:rPr>
          <w:i w:val="0"/>
          <w:iCs w:val="0"/>
        </w:rPr>
        <w:t xml:space="preserve">we starting planning </w:t>
      </w:r>
      <w:r w:rsidRPr="006B0F52">
        <w:rPr>
          <w:i w:val="0"/>
          <w:iCs w:val="0"/>
        </w:rPr>
        <w:t xml:space="preserve">to </w:t>
      </w:r>
      <w:r w:rsidR="00D97210">
        <w:rPr>
          <w:i w:val="0"/>
          <w:iCs w:val="0"/>
        </w:rPr>
        <w:t xml:space="preserve">make </w:t>
      </w:r>
      <w:r w:rsidRPr="006B0F52">
        <w:rPr>
          <w:i w:val="0"/>
          <w:iCs w:val="0"/>
        </w:rPr>
        <w:t>fin</w:t>
      </w:r>
      <w:r w:rsidR="00D97210">
        <w:rPr>
          <w:i w:val="0"/>
          <w:iCs w:val="0"/>
        </w:rPr>
        <w:t>ancial</w:t>
      </w:r>
      <w:r w:rsidRPr="006B0F52">
        <w:rPr>
          <w:i w:val="0"/>
          <w:iCs w:val="0"/>
        </w:rPr>
        <w:t xml:space="preserve"> resources</w:t>
      </w:r>
      <w:r w:rsidR="00D97210">
        <w:rPr>
          <w:i w:val="0"/>
          <w:iCs w:val="0"/>
        </w:rPr>
        <w:t xml:space="preserve"> that will be accessible to everyone. T</w:t>
      </w:r>
      <w:r w:rsidRPr="006B0F52">
        <w:rPr>
          <w:i w:val="0"/>
          <w:iCs w:val="0"/>
        </w:rPr>
        <w:t>hat team is making resources right now like tutorial</w:t>
      </w:r>
      <w:r w:rsidR="00D97210">
        <w:rPr>
          <w:i w:val="0"/>
          <w:iCs w:val="0"/>
        </w:rPr>
        <w:t xml:space="preserve">s and videos. As the contracts come </w:t>
      </w:r>
      <w:r w:rsidRPr="006B0F52">
        <w:rPr>
          <w:i w:val="0"/>
          <w:iCs w:val="0"/>
        </w:rPr>
        <w:t>out that info</w:t>
      </w:r>
      <w:r w:rsidR="00D97210">
        <w:rPr>
          <w:i w:val="0"/>
          <w:iCs w:val="0"/>
        </w:rPr>
        <w:t>rmation will be sh</w:t>
      </w:r>
      <w:r w:rsidRPr="006B0F52">
        <w:rPr>
          <w:i w:val="0"/>
          <w:iCs w:val="0"/>
        </w:rPr>
        <w:t>ared</w:t>
      </w:r>
      <w:r w:rsidR="00D97210">
        <w:rPr>
          <w:i w:val="0"/>
          <w:iCs w:val="0"/>
        </w:rPr>
        <w:t xml:space="preserve"> and promoted. T</w:t>
      </w:r>
      <w:r w:rsidRPr="006B0F52">
        <w:rPr>
          <w:i w:val="0"/>
          <w:iCs w:val="0"/>
        </w:rPr>
        <w:t>hey</w:t>
      </w:r>
      <w:r w:rsidR="00D97210">
        <w:rPr>
          <w:i w:val="0"/>
          <w:iCs w:val="0"/>
        </w:rPr>
        <w:t xml:space="preserve"> are</w:t>
      </w:r>
      <w:r w:rsidRPr="006B0F52">
        <w:rPr>
          <w:i w:val="0"/>
          <w:iCs w:val="0"/>
        </w:rPr>
        <w:t xml:space="preserve"> also running </w:t>
      </w:r>
      <w:r w:rsidR="00D97210">
        <w:rPr>
          <w:i w:val="0"/>
          <w:iCs w:val="0"/>
        </w:rPr>
        <w:t>workshops to help everyone, and groups a</w:t>
      </w:r>
      <w:r w:rsidRPr="006B0F52">
        <w:rPr>
          <w:i w:val="0"/>
          <w:iCs w:val="0"/>
        </w:rPr>
        <w:t>re invited to ask questions so that we can help them from getting in</w:t>
      </w:r>
      <w:r w:rsidR="00D97210">
        <w:rPr>
          <w:i w:val="0"/>
          <w:iCs w:val="0"/>
        </w:rPr>
        <w:t>to these situations. At the end of the day, it’</w:t>
      </w:r>
      <w:r w:rsidRPr="006B0F52">
        <w:rPr>
          <w:i w:val="0"/>
          <w:iCs w:val="0"/>
        </w:rPr>
        <w:t>s up to the groups i</w:t>
      </w:r>
      <w:r w:rsidR="00D97210">
        <w:rPr>
          <w:i w:val="0"/>
          <w:iCs w:val="0"/>
        </w:rPr>
        <w:t>f they want to go th</w:t>
      </w:r>
      <w:r w:rsidRPr="006B0F52">
        <w:rPr>
          <w:i w:val="0"/>
          <w:iCs w:val="0"/>
        </w:rPr>
        <w:t>r</w:t>
      </w:r>
      <w:r w:rsidR="00D97210">
        <w:rPr>
          <w:i w:val="0"/>
          <w:iCs w:val="0"/>
        </w:rPr>
        <w:t>ough the training p</w:t>
      </w:r>
      <w:r w:rsidR="00D97210" w:rsidRPr="006B0F52">
        <w:rPr>
          <w:i w:val="0"/>
          <w:iCs w:val="0"/>
        </w:rPr>
        <w:t>r</w:t>
      </w:r>
      <w:r w:rsidR="00D97210">
        <w:rPr>
          <w:i w:val="0"/>
          <w:iCs w:val="0"/>
        </w:rPr>
        <w:t>o</w:t>
      </w:r>
      <w:r w:rsidR="00D97210" w:rsidRPr="006B0F52">
        <w:rPr>
          <w:i w:val="0"/>
          <w:iCs w:val="0"/>
        </w:rPr>
        <w:t>cess</w:t>
      </w:r>
      <w:r w:rsidRPr="006B0F52">
        <w:rPr>
          <w:i w:val="0"/>
          <w:iCs w:val="0"/>
        </w:rPr>
        <w:t xml:space="preserve">, we </w:t>
      </w:r>
      <w:r w:rsidR="00D97210">
        <w:rPr>
          <w:i w:val="0"/>
          <w:iCs w:val="0"/>
        </w:rPr>
        <w:t xml:space="preserve">highly </w:t>
      </w:r>
      <w:r w:rsidRPr="006B0F52">
        <w:rPr>
          <w:i w:val="0"/>
          <w:iCs w:val="0"/>
        </w:rPr>
        <w:t xml:space="preserve">recommend it. </w:t>
      </w:r>
    </w:p>
    <w:p w14:paraId="089D6D37" w14:textId="3E327CA5" w:rsidR="0027171D" w:rsidRPr="006B0F52" w:rsidRDefault="0027171D" w:rsidP="00D97210">
      <w:pPr>
        <w:pStyle w:val="Quote"/>
        <w:rPr>
          <w:i w:val="0"/>
          <w:iCs w:val="0"/>
        </w:rPr>
      </w:pPr>
      <w:r w:rsidRPr="006B0F52">
        <w:rPr>
          <w:i w:val="0"/>
          <w:iCs w:val="0"/>
        </w:rPr>
        <w:t>Felix</w:t>
      </w:r>
      <w:r w:rsidR="00D97210">
        <w:rPr>
          <w:i w:val="0"/>
          <w:iCs w:val="0"/>
        </w:rPr>
        <w:t xml:space="preserve"> LeClair</w:t>
      </w:r>
      <w:r w:rsidRPr="006B0F52">
        <w:rPr>
          <w:i w:val="0"/>
          <w:iCs w:val="0"/>
        </w:rPr>
        <w:t>:</w:t>
      </w:r>
      <w:r w:rsidR="00D97210">
        <w:rPr>
          <w:i w:val="0"/>
          <w:iCs w:val="0"/>
        </w:rPr>
        <w:t xml:space="preserve"> It was </w:t>
      </w:r>
      <w:r w:rsidRPr="006B0F52">
        <w:rPr>
          <w:i w:val="0"/>
          <w:iCs w:val="0"/>
        </w:rPr>
        <w:t>mentioned earlier that there would</w:t>
      </w:r>
      <w:r w:rsidR="00D97210">
        <w:rPr>
          <w:i w:val="0"/>
          <w:iCs w:val="0"/>
        </w:rPr>
        <w:t xml:space="preserve"> be personal clause for that, that they would</w:t>
      </w:r>
      <w:r w:rsidRPr="006B0F52">
        <w:rPr>
          <w:i w:val="0"/>
          <w:iCs w:val="0"/>
        </w:rPr>
        <w:t xml:space="preserve"> be persona</w:t>
      </w:r>
      <w:r w:rsidR="00D97210">
        <w:rPr>
          <w:i w:val="0"/>
          <w:iCs w:val="0"/>
        </w:rPr>
        <w:t>lly liable. Do we have an appeal process</w:t>
      </w:r>
      <w:r w:rsidRPr="006B0F52">
        <w:rPr>
          <w:i w:val="0"/>
          <w:iCs w:val="0"/>
        </w:rPr>
        <w:t xml:space="preserve"> for this?</w:t>
      </w:r>
      <w:r w:rsidR="00D97210">
        <w:rPr>
          <w:i w:val="0"/>
          <w:iCs w:val="0"/>
        </w:rPr>
        <w:t xml:space="preserve"> Or an exemption I n the case of urgent, unforeseen, but necessary expenses. For</w:t>
      </w:r>
      <w:r w:rsidRPr="006B0F52">
        <w:rPr>
          <w:i w:val="0"/>
          <w:iCs w:val="0"/>
        </w:rPr>
        <w:t xml:space="preserve"> ex</w:t>
      </w:r>
      <w:r w:rsidR="00D97210">
        <w:rPr>
          <w:i w:val="0"/>
          <w:iCs w:val="0"/>
        </w:rPr>
        <w:t>ample, during</w:t>
      </w:r>
      <w:r w:rsidRPr="006B0F52">
        <w:rPr>
          <w:i w:val="0"/>
          <w:iCs w:val="0"/>
        </w:rPr>
        <w:t xml:space="preserve"> frosh week </w:t>
      </w:r>
      <w:r w:rsidR="00D97210">
        <w:rPr>
          <w:i w:val="0"/>
          <w:iCs w:val="0"/>
        </w:rPr>
        <w:t xml:space="preserve">in 2017 </w:t>
      </w:r>
      <w:r w:rsidRPr="006B0F52">
        <w:rPr>
          <w:i w:val="0"/>
          <w:iCs w:val="0"/>
        </w:rPr>
        <w:t>when we had to spend extra money</w:t>
      </w:r>
      <w:r w:rsidR="00D97210">
        <w:rPr>
          <w:i w:val="0"/>
          <w:iCs w:val="0"/>
        </w:rPr>
        <w:t xml:space="preserve"> at the last-minute due to weather troubles in order to keep a day running. It was an unpredicted circumstance that wasn’t predicted in the budget</w:t>
      </w:r>
      <w:r w:rsidRPr="006B0F52">
        <w:rPr>
          <w:i w:val="0"/>
          <w:iCs w:val="0"/>
        </w:rPr>
        <w:t>,</w:t>
      </w:r>
      <w:r w:rsidR="00D97210">
        <w:rPr>
          <w:i w:val="0"/>
          <w:iCs w:val="0"/>
        </w:rPr>
        <w:t xml:space="preserve"> however it was unavoidable. In this case </w:t>
      </w:r>
      <w:r w:rsidRPr="006B0F52">
        <w:rPr>
          <w:i w:val="0"/>
          <w:iCs w:val="0"/>
        </w:rPr>
        <w:t>someone would be very liable</w:t>
      </w:r>
      <w:r w:rsidR="00D97210">
        <w:rPr>
          <w:i w:val="0"/>
          <w:iCs w:val="0"/>
        </w:rPr>
        <w:t xml:space="preserve"> for an unreasonable amount of money for this mistake</w:t>
      </w:r>
      <w:r w:rsidRPr="006B0F52">
        <w:rPr>
          <w:i w:val="0"/>
          <w:iCs w:val="0"/>
        </w:rPr>
        <w:t>.</w:t>
      </w:r>
    </w:p>
    <w:p w14:paraId="40B72F72" w14:textId="65810480" w:rsidR="0027171D" w:rsidRPr="006B0F52" w:rsidRDefault="0027171D" w:rsidP="00D97210">
      <w:pPr>
        <w:pStyle w:val="Quote"/>
        <w:rPr>
          <w:i w:val="0"/>
          <w:iCs w:val="0"/>
        </w:rPr>
      </w:pPr>
      <w:r w:rsidRPr="006B0F52">
        <w:rPr>
          <w:i w:val="0"/>
          <w:iCs w:val="0"/>
        </w:rPr>
        <w:t>J</w:t>
      </w:r>
      <w:r w:rsidR="00D97210" w:rsidRPr="006B0F52">
        <w:rPr>
          <w:i w:val="0"/>
          <w:iCs w:val="0"/>
        </w:rPr>
        <w:t>i</w:t>
      </w:r>
      <w:r w:rsidRPr="006B0F52">
        <w:rPr>
          <w:i w:val="0"/>
          <w:iCs w:val="0"/>
        </w:rPr>
        <w:t>nho</w:t>
      </w:r>
      <w:r w:rsidR="00D97210">
        <w:rPr>
          <w:i w:val="0"/>
          <w:iCs w:val="0"/>
        </w:rPr>
        <w:t xml:space="preserve"> Lee: T</w:t>
      </w:r>
      <w:r w:rsidRPr="006B0F52">
        <w:rPr>
          <w:i w:val="0"/>
          <w:iCs w:val="0"/>
        </w:rPr>
        <w:t>here will b</w:t>
      </w:r>
      <w:r w:rsidR="00D97210">
        <w:rPr>
          <w:i w:val="0"/>
          <w:iCs w:val="0"/>
        </w:rPr>
        <w:t>e a claus</w:t>
      </w:r>
      <w:r w:rsidRPr="006B0F52">
        <w:rPr>
          <w:i w:val="0"/>
          <w:iCs w:val="0"/>
        </w:rPr>
        <w:t>e for if something comes up like that, it will have to be approved by the D</w:t>
      </w:r>
      <w:r w:rsidR="00D97210">
        <w:rPr>
          <w:i w:val="0"/>
          <w:iCs w:val="0"/>
        </w:rPr>
        <w:t>irector of Finance. A</w:t>
      </w:r>
      <w:r w:rsidRPr="006B0F52">
        <w:rPr>
          <w:i w:val="0"/>
          <w:iCs w:val="0"/>
        </w:rPr>
        <w:t>lso</w:t>
      </w:r>
      <w:r w:rsidR="00D97210">
        <w:rPr>
          <w:i w:val="0"/>
          <w:iCs w:val="0"/>
        </w:rPr>
        <w:t>,</w:t>
      </w:r>
      <w:r w:rsidRPr="006B0F52">
        <w:rPr>
          <w:i w:val="0"/>
          <w:iCs w:val="0"/>
        </w:rPr>
        <w:t xml:space="preserve"> O</w:t>
      </w:r>
      <w:r w:rsidR="00D97210">
        <w:rPr>
          <w:i w:val="0"/>
          <w:iCs w:val="0"/>
        </w:rPr>
        <w:t>rientation</w:t>
      </w:r>
      <w:r w:rsidRPr="006B0F52">
        <w:rPr>
          <w:i w:val="0"/>
          <w:iCs w:val="0"/>
        </w:rPr>
        <w:t xml:space="preserve"> week</w:t>
      </w:r>
      <w:r w:rsidR="00D97210">
        <w:rPr>
          <w:i w:val="0"/>
          <w:iCs w:val="0"/>
        </w:rPr>
        <w:t xml:space="preserve"> is not an affiliated group so the contract wouldn’t apply to them. </w:t>
      </w:r>
    </w:p>
    <w:p w14:paraId="4C9CAE6F" w14:textId="3418E450" w:rsidR="0027171D" w:rsidRPr="006B0F52" w:rsidRDefault="0027171D" w:rsidP="006B0F52">
      <w:pPr>
        <w:pStyle w:val="Quote"/>
        <w:rPr>
          <w:i w:val="0"/>
          <w:iCs w:val="0"/>
        </w:rPr>
      </w:pPr>
      <w:r w:rsidRPr="006B0F52">
        <w:rPr>
          <w:i w:val="0"/>
          <w:iCs w:val="0"/>
        </w:rPr>
        <w:t>Felix</w:t>
      </w:r>
      <w:r w:rsidR="00D97210">
        <w:rPr>
          <w:i w:val="0"/>
          <w:iCs w:val="0"/>
        </w:rPr>
        <w:t xml:space="preserve"> LeClair: Could the policy officer </w:t>
      </w:r>
      <w:r w:rsidRPr="006B0F52">
        <w:rPr>
          <w:i w:val="0"/>
          <w:iCs w:val="0"/>
        </w:rPr>
        <w:t>pull up the amount the exec</w:t>
      </w:r>
      <w:r w:rsidR="00D97210">
        <w:rPr>
          <w:i w:val="0"/>
          <w:iCs w:val="0"/>
        </w:rPr>
        <w:t>utives</w:t>
      </w:r>
      <w:r w:rsidRPr="006B0F52">
        <w:rPr>
          <w:i w:val="0"/>
          <w:iCs w:val="0"/>
        </w:rPr>
        <w:t xml:space="preserve"> a</w:t>
      </w:r>
      <w:r w:rsidR="00D97210">
        <w:rPr>
          <w:i w:val="0"/>
          <w:iCs w:val="0"/>
        </w:rPr>
        <w:t>r</w:t>
      </w:r>
      <w:r w:rsidRPr="006B0F52">
        <w:rPr>
          <w:i w:val="0"/>
          <w:iCs w:val="0"/>
        </w:rPr>
        <w:t xml:space="preserve">e allowed to approve? In that case, if it was an </w:t>
      </w:r>
      <w:r w:rsidR="00D97210" w:rsidRPr="006B0F52">
        <w:rPr>
          <w:i w:val="0"/>
          <w:iCs w:val="0"/>
        </w:rPr>
        <w:t>immediate</w:t>
      </w:r>
      <w:r w:rsidRPr="006B0F52">
        <w:rPr>
          <w:i w:val="0"/>
          <w:iCs w:val="0"/>
        </w:rPr>
        <w:t xml:space="preserve"> necessary expense</w:t>
      </w:r>
      <w:r w:rsidR="00D97210">
        <w:rPr>
          <w:i w:val="0"/>
          <w:iCs w:val="0"/>
        </w:rPr>
        <w:t xml:space="preserve"> over that</w:t>
      </w:r>
      <w:r w:rsidRPr="006B0F52">
        <w:rPr>
          <w:i w:val="0"/>
          <w:iCs w:val="0"/>
        </w:rPr>
        <w:t xml:space="preserve"> we wouldn’t be able to approve that</w:t>
      </w:r>
      <w:r w:rsidR="00D97210">
        <w:rPr>
          <w:i w:val="0"/>
          <w:iCs w:val="0"/>
        </w:rPr>
        <w:t>.</w:t>
      </w:r>
    </w:p>
    <w:p w14:paraId="547BDA0D" w14:textId="07C3B231" w:rsidR="0027171D" w:rsidRPr="006B0F52" w:rsidRDefault="00DD0239" w:rsidP="006B0F52">
      <w:pPr>
        <w:pStyle w:val="Quote"/>
        <w:rPr>
          <w:i w:val="0"/>
          <w:iCs w:val="0"/>
        </w:rPr>
      </w:pPr>
      <w:r>
        <w:rPr>
          <w:i w:val="0"/>
          <w:iCs w:val="0"/>
        </w:rPr>
        <w:t>Ji</w:t>
      </w:r>
      <w:r w:rsidR="00243DFA">
        <w:rPr>
          <w:i w:val="0"/>
          <w:iCs w:val="0"/>
        </w:rPr>
        <w:t>nho Lee:</w:t>
      </w:r>
      <w:r w:rsidR="00D97210">
        <w:rPr>
          <w:i w:val="0"/>
          <w:iCs w:val="0"/>
        </w:rPr>
        <w:t xml:space="preserve"> T</w:t>
      </w:r>
      <w:r w:rsidR="0027171D" w:rsidRPr="006B0F52">
        <w:rPr>
          <w:i w:val="0"/>
          <w:iCs w:val="0"/>
        </w:rPr>
        <w:t>hat’s something we</w:t>
      </w:r>
      <w:r>
        <w:rPr>
          <w:i w:val="0"/>
          <w:iCs w:val="0"/>
        </w:rPr>
        <w:t>’</w:t>
      </w:r>
      <w:r w:rsidR="0027171D" w:rsidRPr="006B0F52">
        <w:rPr>
          <w:i w:val="0"/>
          <w:iCs w:val="0"/>
        </w:rPr>
        <w:t>ll have to figure</w:t>
      </w:r>
      <w:r w:rsidR="00D97210">
        <w:rPr>
          <w:i w:val="0"/>
          <w:iCs w:val="0"/>
        </w:rPr>
        <w:t xml:space="preserve"> out.</w:t>
      </w:r>
    </w:p>
    <w:p w14:paraId="6CD44B5D" w14:textId="3CA5493E" w:rsidR="0027171D" w:rsidRPr="006B0F52" w:rsidRDefault="00D97210" w:rsidP="00D97210">
      <w:pPr>
        <w:pStyle w:val="Quote"/>
        <w:rPr>
          <w:i w:val="0"/>
          <w:iCs w:val="0"/>
        </w:rPr>
      </w:pPr>
      <w:r>
        <w:rPr>
          <w:i w:val="0"/>
          <w:iCs w:val="0"/>
        </w:rPr>
        <w:t>A</w:t>
      </w:r>
      <w:r w:rsidR="0027171D" w:rsidRPr="006B0F52">
        <w:rPr>
          <w:i w:val="0"/>
          <w:iCs w:val="0"/>
        </w:rPr>
        <w:t>ndrew</w:t>
      </w:r>
      <w:r>
        <w:rPr>
          <w:i w:val="0"/>
          <w:iCs w:val="0"/>
        </w:rPr>
        <w:t xml:space="preserve"> Vasila: F</w:t>
      </w:r>
      <w:r w:rsidR="0027171D" w:rsidRPr="006B0F52">
        <w:rPr>
          <w:i w:val="0"/>
          <w:iCs w:val="0"/>
        </w:rPr>
        <w:t xml:space="preserve">antastic </w:t>
      </w:r>
      <w:r>
        <w:rPr>
          <w:i w:val="0"/>
          <w:iCs w:val="0"/>
        </w:rPr>
        <w:t xml:space="preserve">job on all the work that was put into the contract for </w:t>
      </w:r>
      <w:r w:rsidR="0027171D" w:rsidRPr="006B0F52">
        <w:rPr>
          <w:i w:val="0"/>
          <w:iCs w:val="0"/>
        </w:rPr>
        <w:t>thes</w:t>
      </w:r>
      <w:r>
        <w:rPr>
          <w:i w:val="0"/>
          <w:iCs w:val="0"/>
        </w:rPr>
        <w:t>e</w:t>
      </w:r>
      <w:r w:rsidR="0027171D" w:rsidRPr="006B0F52">
        <w:rPr>
          <w:i w:val="0"/>
          <w:iCs w:val="0"/>
        </w:rPr>
        <w:t xml:space="preserve"> aff</w:t>
      </w:r>
      <w:r>
        <w:rPr>
          <w:i w:val="0"/>
          <w:iCs w:val="0"/>
        </w:rPr>
        <w:t>iliated</w:t>
      </w:r>
      <w:r w:rsidR="0027171D" w:rsidRPr="006B0F52">
        <w:rPr>
          <w:i w:val="0"/>
          <w:iCs w:val="0"/>
        </w:rPr>
        <w:t xml:space="preserve"> groups. Looking at the year to year nu</w:t>
      </w:r>
      <w:r w:rsidR="00941403">
        <w:rPr>
          <w:i w:val="0"/>
          <w:iCs w:val="0"/>
        </w:rPr>
        <w:t>mbers, I’</w:t>
      </w:r>
      <w:r w:rsidR="0027171D" w:rsidRPr="006B0F52">
        <w:rPr>
          <w:i w:val="0"/>
          <w:iCs w:val="0"/>
        </w:rPr>
        <w:t>d li</w:t>
      </w:r>
      <w:r w:rsidR="00941403">
        <w:rPr>
          <w:i w:val="0"/>
          <w:iCs w:val="0"/>
        </w:rPr>
        <w:t>ke to think</w:t>
      </w:r>
      <w:r w:rsidR="0027171D" w:rsidRPr="006B0F52">
        <w:rPr>
          <w:i w:val="0"/>
          <w:iCs w:val="0"/>
        </w:rPr>
        <w:t xml:space="preserve"> the contracts would help that. We</w:t>
      </w:r>
      <w:r w:rsidR="00941403">
        <w:rPr>
          <w:i w:val="0"/>
          <w:iCs w:val="0"/>
        </w:rPr>
        <w:t>’</w:t>
      </w:r>
      <w:r w:rsidR="0027171D" w:rsidRPr="006B0F52">
        <w:rPr>
          <w:i w:val="0"/>
          <w:iCs w:val="0"/>
        </w:rPr>
        <w:t>re observing these sys</w:t>
      </w:r>
      <w:r w:rsidR="00941403">
        <w:rPr>
          <w:i w:val="0"/>
          <w:iCs w:val="0"/>
        </w:rPr>
        <w:t>tematic problems, but what if a group doesn’t wan</w:t>
      </w:r>
      <w:r w:rsidR="0027171D" w:rsidRPr="006B0F52">
        <w:rPr>
          <w:i w:val="0"/>
          <w:iCs w:val="0"/>
        </w:rPr>
        <w:t xml:space="preserve">t to sign </w:t>
      </w:r>
      <w:r w:rsidR="00941403">
        <w:rPr>
          <w:i w:val="0"/>
          <w:iCs w:val="0"/>
        </w:rPr>
        <w:t>a contract because</w:t>
      </w:r>
      <w:r w:rsidR="0027171D" w:rsidRPr="006B0F52">
        <w:rPr>
          <w:i w:val="0"/>
          <w:iCs w:val="0"/>
        </w:rPr>
        <w:t xml:space="preserve"> they don’t want to be accountable for </w:t>
      </w:r>
      <w:r w:rsidR="00941403">
        <w:rPr>
          <w:i w:val="0"/>
          <w:iCs w:val="0"/>
        </w:rPr>
        <w:t>huge defficits? Some of these n</w:t>
      </w:r>
      <w:r w:rsidR="0027171D" w:rsidRPr="006B0F52">
        <w:rPr>
          <w:i w:val="0"/>
          <w:iCs w:val="0"/>
        </w:rPr>
        <w:t>umbers are too much for one person to choose to be liable for. What is the incentive behind a stud</w:t>
      </w:r>
      <w:r w:rsidR="00941403">
        <w:rPr>
          <w:i w:val="0"/>
          <w:iCs w:val="0"/>
        </w:rPr>
        <w:t>e</w:t>
      </w:r>
      <w:r w:rsidR="0027171D" w:rsidRPr="006B0F52">
        <w:rPr>
          <w:i w:val="0"/>
          <w:iCs w:val="0"/>
        </w:rPr>
        <w:t>nt to</w:t>
      </w:r>
      <w:r w:rsidR="00941403">
        <w:rPr>
          <w:i w:val="0"/>
          <w:iCs w:val="0"/>
        </w:rPr>
        <w:t>wards</w:t>
      </w:r>
      <w:r w:rsidR="0027171D" w:rsidRPr="006B0F52">
        <w:rPr>
          <w:i w:val="0"/>
          <w:iCs w:val="0"/>
        </w:rPr>
        <w:t xml:space="preserve"> signing these contracts.</w:t>
      </w:r>
    </w:p>
    <w:p w14:paraId="7AAB851E" w14:textId="5DCA3E73" w:rsidR="0027171D" w:rsidRPr="006B0F52" w:rsidRDefault="00941403" w:rsidP="006B0F52">
      <w:pPr>
        <w:pStyle w:val="Quote"/>
        <w:rPr>
          <w:i w:val="0"/>
          <w:iCs w:val="0"/>
        </w:rPr>
      </w:pPr>
      <w:r>
        <w:rPr>
          <w:i w:val="0"/>
          <w:iCs w:val="0"/>
        </w:rPr>
        <w:t>Raed Fayed</w:t>
      </w:r>
      <w:r w:rsidR="0027171D" w:rsidRPr="006B0F52">
        <w:rPr>
          <w:i w:val="0"/>
          <w:iCs w:val="0"/>
        </w:rPr>
        <w:t xml:space="preserve">: </w:t>
      </w:r>
      <w:r w:rsidR="00D97210">
        <w:rPr>
          <w:i w:val="0"/>
          <w:iCs w:val="0"/>
        </w:rPr>
        <w:t>$</w:t>
      </w:r>
      <w:r w:rsidR="0027171D" w:rsidRPr="006B0F52">
        <w:rPr>
          <w:i w:val="0"/>
          <w:iCs w:val="0"/>
        </w:rPr>
        <w:t xml:space="preserve">550 and below you can make the call, </w:t>
      </w:r>
      <w:r w:rsidR="00D97210">
        <w:rPr>
          <w:i w:val="0"/>
          <w:iCs w:val="0"/>
        </w:rPr>
        <w:t>$</w:t>
      </w:r>
      <w:r w:rsidR="0027171D" w:rsidRPr="006B0F52">
        <w:rPr>
          <w:i w:val="0"/>
          <w:iCs w:val="0"/>
        </w:rPr>
        <w:t>500 and above it would need to be approved by council</w:t>
      </w:r>
      <w:r w:rsidR="00D97210">
        <w:rPr>
          <w:i w:val="0"/>
          <w:iCs w:val="0"/>
        </w:rPr>
        <w:t>.</w:t>
      </w:r>
    </w:p>
    <w:p w14:paraId="02510B19" w14:textId="5A12688D" w:rsidR="0027171D" w:rsidRPr="006B0F52" w:rsidRDefault="00941403" w:rsidP="00941403">
      <w:pPr>
        <w:pStyle w:val="Quote"/>
        <w:rPr>
          <w:i w:val="0"/>
          <w:iCs w:val="0"/>
        </w:rPr>
      </w:pPr>
      <w:r>
        <w:rPr>
          <w:i w:val="0"/>
          <w:iCs w:val="0"/>
        </w:rPr>
        <w:t>Sam White</w:t>
      </w:r>
      <w:r w:rsidR="0027171D" w:rsidRPr="006B0F52">
        <w:rPr>
          <w:i w:val="0"/>
          <w:iCs w:val="0"/>
        </w:rPr>
        <w:t>:</w:t>
      </w:r>
      <w:r>
        <w:rPr>
          <w:i w:val="0"/>
          <w:iCs w:val="0"/>
        </w:rPr>
        <w:t xml:space="preserve"> I was going to ask the same, I </w:t>
      </w:r>
      <w:r w:rsidR="0027171D" w:rsidRPr="006B0F52">
        <w:rPr>
          <w:i w:val="0"/>
          <w:iCs w:val="0"/>
        </w:rPr>
        <w:t>don’t think it</w:t>
      </w:r>
      <w:r>
        <w:rPr>
          <w:i w:val="0"/>
          <w:iCs w:val="0"/>
        </w:rPr>
        <w:t>’</w:t>
      </w:r>
      <w:r w:rsidR="0027171D" w:rsidRPr="006B0F52">
        <w:rPr>
          <w:i w:val="0"/>
          <w:iCs w:val="0"/>
        </w:rPr>
        <w:t>s fair to make students accou</w:t>
      </w:r>
      <w:r>
        <w:rPr>
          <w:i w:val="0"/>
          <w:iCs w:val="0"/>
        </w:rPr>
        <w:t>nt</w:t>
      </w:r>
      <w:r w:rsidR="0027171D" w:rsidRPr="006B0F52">
        <w:rPr>
          <w:i w:val="0"/>
          <w:iCs w:val="0"/>
        </w:rPr>
        <w:t>able.</w:t>
      </w:r>
      <w:r>
        <w:rPr>
          <w:i w:val="0"/>
          <w:iCs w:val="0"/>
        </w:rPr>
        <w:t xml:space="preserve"> I feel that we</w:t>
      </w:r>
      <w:r w:rsidR="0027171D" w:rsidRPr="006B0F52">
        <w:rPr>
          <w:i w:val="0"/>
          <w:iCs w:val="0"/>
        </w:rPr>
        <w:t xml:space="preserve"> </w:t>
      </w:r>
      <w:r>
        <w:rPr>
          <w:i w:val="0"/>
          <w:iCs w:val="0"/>
        </w:rPr>
        <w:t>should avoid that messy route. I</w:t>
      </w:r>
      <w:r w:rsidR="0027171D" w:rsidRPr="006B0F52">
        <w:rPr>
          <w:i w:val="0"/>
          <w:iCs w:val="0"/>
        </w:rPr>
        <w:t>f someone has a huge overhead</w:t>
      </w:r>
      <w:r>
        <w:rPr>
          <w:i w:val="0"/>
          <w:iCs w:val="0"/>
        </w:rPr>
        <w:t xml:space="preserve"> one year</w:t>
      </w:r>
      <w:r w:rsidR="0027171D" w:rsidRPr="006B0F52">
        <w:rPr>
          <w:i w:val="0"/>
          <w:iCs w:val="0"/>
        </w:rPr>
        <w:t xml:space="preserve">, the new budget should be </w:t>
      </w:r>
      <w:r w:rsidR="0027171D" w:rsidRPr="006B0F52">
        <w:rPr>
          <w:i w:val="0"/>
          <w:iCs w:val="0"/>
        </w:rPr>
        <w:lastRenderedPageBreak/>
        <w:t>what they made last year</w:t>
      </w:r>
      <w:r>
        <w:rPr>
          <w:i w:val="0"/>
          <w:iCs w:val="0"/>
        </w:rPr>
        <w:t xml:space="preserve"> added onto their allowance, or their debt should be subtracted from it. I’m the iCon manager, and if I </w:t>
      </w:r>
      <w:r w:rsidR="0027171D" w:rsidRPr="006B0F52">
        <w:rPr>
          <w:i w:val="0"/>
          <w:iCs w:val="0"/>
        </w:rPr>
        <w:t>over</w:t>
      </w:r>
      <w:r>
        <w:rPr>
          <w:i w:val="0"/>
          <w:iCs w:val="0"/>
        </w:rPr>
        <w:t>-</w:t>
      </w:r>
      <w:r w:rsidR="0027171D" w:rsidRPr="006B0F52">
        <w:rPr>
          <w:i w:val="0"/>
          <w:iCs w:val="0"/>
        </w:rPr>
        <w:t>budg</w:t>
      </w:r>
      <w:r>
        <w:rPr>
          <w:i w:val="0"/>
          <w:iCs w:val="0"/>
        </w:rPr>
        <w:t xml:space="preserve">eted and I </w:t>
      </w:r>
      <w:r w:rsidR="0027171D" w:rsidRPr="006B0F52">
        <w:rPr>
          <w:i w:val="0"/>
          <w:iCs w:val="0"/>
        </w:rPr>
        <w:t>wouldn’t be able to deal wit</w:t>
      </w:r>
      <w:r>
        <w:rPr>
          <w:i w:val="0"/>
          <w:iCs w:val="0"/>
        </w:rPr>
        <w:t>h that. I</w:t>
      </w:r>
      <w:r w:rsidR="0027171D" w:rsidRPr="006B0F52">
        <w:rPr>
          <w:i w:val="0"/>
          <w:iCs w:val="0"/>
        </w:rPr>
        <w:t xml:space="preserve">nstead of making the student </w:t>
      </w:r>
      <w:r>
        <w:rPr>
          <w:i w:val="0"/>
          <w:iCs w:val="0"/>
        </w:rPr>
        <w:t xml:space="preserve">financially </w:t>
      </w:r>
      <w:r w:rsidR="0027171D" w:rsidRPr="006B0F52">
        <w:rPr>
          <w:i w:val="0"/>
          <w:iCs w:val="0"/>
        </w:rPr>
        <w:t xml:space="preserve">accountable, </w:t>
      </w:r>
      <w:r>
        <w:rPr>
          <w:i w:val="0"/>
          <w:iCs w:val="0"/>
        </w:rPr>
        <w:t>make them morally accountable. Th</w:t>
      </w:r>
      <w:r w:rsidR="0027171D" w:rsidRPr="006B0F52">
        <w:rPr>
          <w:i w:val="0"/>
          <w:iCs w:val="0"/>
        </w:rPr>
        <w:t>ey</w:t>
      </w:r>
      <w:r>
        <w:rPr>
          <w:i w:val="0"/>
          <w:iCs w:val="0"/>
        </w:rPr>
        <w:t>’</w:t>
      </w:r>
      <w:r w:rsidR="0027171D" w:rsidRPr="006B0F52">
        <w:rPr>
          <w:i w:val="0"/>
          <w:iCs w:val="0"/>
        </w:rPr>
        <w:t xml:space="preserve">re passionate, </w:t>
      </w:r>
      <w:r>
        <w:rPr>
          <w:i w:val="0"/>
          <w:iCs w:val="0"/>
        </w:rPr>
        <w:t xml:space="preserve">they’re running these groups for a reason, </w:t>
      </w:r>
      <w:r w:rsidR="0027171D" w:rsidRPr="006B0F52">
        <w:rPr>
          <w:i w:val="0"/>
          <w:iCs w:val="0"/>
        </w:rPr>
        <w:t xml:space="preserve">and they will feel accountable for </w:t>
      </w:r>
      <w:r>
        <w:rPr>
          <w:i w:val="0"/>
          <w:iCs w:val="0"/>
        </w:rPr>
        <w:t>future of the</w:t>
      </w:r>
      <w:r w:rsidR="0027171D" w:rsidRPr="006B0F52">
        <w:rPr>
          <w:i w:val="0"/>
          <w:iCs w:val="0"/>
        </w:rPr>
        <w:t xml:space="preserve"> club</w:t>
      </w:r>
      <w:r>
        <w:rPr>
          <w:i w:val="0"/>
          <w:iCs w:val="0"/>
        </w:rPr>
        <w:t xml:space="preserve"> they’re a part of</w:t>
      </w:r>
      <w:r w:rsidR="0027171D" w:rsidRPr="006B0F52">
        <w:rPr>
          <w:i w:val="0"/>
          <w:iCs w:val="0"/>
        </w:rPr>
        <w:t>. I think that’s accountable enough, rather than</w:t>
      </w:r>
      <w:r>
        <w:rPr>
          <w:i w:val="0"/>
          <w:iCs w:val="0"/>
        </w:rPr>
        <w:t xml:space="preserve"> making them financially account</w:t>
      </w:r>
      <w:r w:rsidR="0027171D" w:rsidRPr="006B0F52">
        <w:rPr>
          <w:i w:val="0"/>
          <w:iCs w:val="0"/>
        </w:rPr>
        <w:t>able.</w:t>
      </w:r>
    </w:p>
    <w:p w14:paraId="462D4986" w14:textId="1AE43BBA" w:rsidR="0027171D" w:rsidRPr="006B0F52" w:rsidRDefault="0027171D" w:rsidP="006B0F52">
      <w:pPr>
        <w:pStyle w:val="Quote"/>
        <w:rPr>
          <w:i w:val="0"/>
          <w:iCs w:val="0"/>
        </w:rPr>
      </w:pPr>
      <w:r w:rsidRPr="006B0F52">
        <w:rPr>
          <w:i w:val="0"/>
          <w:iCs w:val="0"/>
        </w:rPr>
        <w:t>Jinho</w:t>
      </w:r>
      <w:r w:rsidR="00941403">
        <w:rPr>
          <w:i w:val="0"/>
          <w:iCs w:val="0"/>
        </w:rPr>
        <w:t xml:space="preserve"> Lee: T</w:t>
      </w:r>
      <w:r w:rsidRPr="006B0F52">
        <w:rPr>
          <w:i w:val="0"/>
          <w:iCs w:val="0"/>
        </w:rPr>
        <w:t>he mindset</w:t>
      </w:r>
      <w:r w:rsidR="00BF6F00">
        <w:rPr>
          <w:i w:val="0"/>
          <w:iCs w:val="0"/>
        </w:rPr>
        <w:t xml:space="preserve"> is</w:t>
      </w:r>
      <w:r w:rsidRPr="006B0F52">
        <w:rPr>
          <w:i w:val="0"/>
          <w:iCs w:val="0"/>
        </w:rPr>
        <w:t xml:space="preserve"> that it</w:t>
      </w:r>
      <w:r w:rsidR="00BF6F00">
        <w:rPr>
          <w:i w:val="0"/>
          <w:iCs w:val="0"/>
        </w:rPr>
        <w:t>’</w:t>
      </w:r>
      <w:r w:rsidRPr="006B0F52">
        <w:rPr>
          <w:i w:val="0"/>
          <w:iCs w:val="0"/>
        </w:rPr>
        <w:t>s ok t</w:t>
      </w:r>
      <w:r w:rsidR="00BF6F00">
        <w:rPr>
          <w:i w:val="0"/>
          <w:iCs w:val="0"/>
        </w:rPr>
        <w:t>o make mistakes, we</w:t>
      </w:r>
      <w:r w:rsidR="00DD0239">
        <w:rPr>
          <w:i w:val="0"/>
          <w:iCs w:val="0"/>
        </w:rPr>
        <w:t>’</w:t>
      </w:r>
      <w:r w:rsidR="00BF6F00">
        <w:rPr>
          <w:i w:val="0"/>
          <w:iCs w:val="0"/>
        </w:rPr>
        <w:t xml:space="preserve">ve been making mistakes for 7 years, but now were in $90,000 of debt. </w:t>
      </w:r>
    </w:p>
    <w:p w14:paraId="29323850" w14:textId="184193D4" w:rsidR="0027171D" w:rsidRPr="006B0F52" w:rsidRDefault="0027171D" w:rsidP="006B0F52">
      <w:pPr>
        <w:pStyle w:val="Quote"/>
        <w:rPr>
          <w:i w:val="0"/>
          <w:iCs w:val="0"/>
        </w:rPr>
      </w:pPr>
      <w:r w:rsidRPr="006B0F52">
        <w:rPr>
          <w:i w:val="0"/>
          <w:iCs w:val="0"/>
        </w:rPr>
        <w:t>Sam</w:t>
      </w:r>
      <w:r w:rsidR="00BF6F00">
        <w:rPr>
          <w:i w:val="0"/>
          <w:iCs w:val="0"/>
        </w:rPr>
        <w:t xml:space="preserve"> White: H</w:t>
      </w:r>
      <w:r w:rsidRPr="006B0F52">
        <w:rPr>
          <w:i w:val="0"/>
          <w:iCs w:val="0"/>
        </w:rPr>
        <w:t>ave we been doing that</w:t>
      </w:r>
      <w:r w:rsidR="00BF6F00">
        <w:rPr>
          <w:i w:val="0"/>
          <w:iCs w:val="0"/>
        </w:rPr>
        <w:t xml:space="preserve"> a groups budget was what they made last year? L</w:t>
      </w:r>
      <w:r w:rsidRPr="006B0F52">
        <w:rPr>
          <w:i w:val="0"/>
          <w:iCs w:val="0"/>
        </w:rPr>
        <w:t>ike if you make more money it can be budgeted to your next year</w:t>
      </w:r>
      <w:r w:rsidR="00BF6F00">
        <w:rPr>
          <w:i w:val="0"/>
          <w:iCs w:val="0"/>
        </w:rPr>
        <w:t>,</w:t>
      </w:r>
      <w:r w:rsidRPr="006B0F52">
        <w:rPr>
          <w:i w:val="0"/>
          <w:iCs w:val="0"/>
        </w:rPr>
        <w:t xml:space="preserve"> and debt can be s</w:t>
      </w:r>
      <w:r w:rsidR="00BF6F00">
        <w:rPr>
          <w:i w:val="0"/>
          <w:iCs w:val="0"/>
        </w:rPr>
        <w:t>ubtracted from it. H</w:t>
      </w:r>
      <w:r w:rsidRPr="006B0F52">
        <w:rPr>
          <w:i w:val="0"/>
          <w:iCs w:val="0"/>
        </w:rPr>
        <w:t>a</w:t>
      </w:r>
      <w:r w:rsidR="00BF6F00">
        <w:rPr>
          <w:i w:val="0"/>
          <w:iCs w:val="0"/>
        </w:rPr>
        <w:t>ve we already been doing that? L</w:t>
      </w:r>
      <w:r w:rsidRPr="006B0F52">
        <w:rPr>
          <w:i w:val="0"/>
          <w:iCs w:val="0"/>
        </w:rPr>
        <w:t xml:space="preserve">ike if you </w:t>
      </w:r>
      <w:r w:rsidR="00BF6F00">
        <w:rPr>
          <w:i w:val="0"/>
          <w:iCs w:val="0"/>
        </w:rPr>
        <w:t>over</w:t>
      </w:r>
      <w:r w:rsidRPr="006B0F52">
        <w:rPr>
          <w:i w:val="0"/>
          <w:iCs w:val="0"/>
        </w:rPr>
        <w:t>spend</w:t>
      </w:r>
      <w:r w:rsidR="00BF6F00">
        <w:rPr>
          <w:i w:val="0"/>
          <w:iCs w:val="0"/>
        </w:rPr>
        <w:t xml:space="preserve"> the it’ll have to be made up for in the upcoming year. </w:t>
      </w:r>
    </w:p>
    <w:p w14:paraId="4D06503A" w14:textId="04DB006E" w:rsidR="0027171D" w:rsidRPr="006B0F52" w:rsidRDefault="00BF6F00" w:rsidP="006B0F52">
      <w:pPr>
        <w:pStyle w:val="Quote"/>
        <w:rPr>
          <w:i w:val="0"/>
          <w:iCs w:val="0"/>
        </w:rPr>
      </w:pPr>
      <w:r>
        <w:rPr>
          <w:i w:val="0"/>
          <w:iCs w:val="0"/>
        </w:rPr>
        <w:t>Za</w:t>
      </w:r>
      <w:r w:rsidR="0027171D" w:rsidRPr="006B0F52">
        <w:rPr>
          <w:i w:val="0"/>
          <w:iCs w:val="0"/>
        </w:rPr>
        <w:t>id</w:t>
      </w:r>
      <w:r>
        <w:rPr>
          <w:i w:val="0"/>
          <w:iCs w:val="0"/>
        </w:rPr>
        <w:t xml:space="preserve"> Kasim: W</w:t>
      </w:r>
      <w:r w:rsidR="0027171D" w:rsidRPr="006B0F52">
        <w:rPr>
          <w:i w:val="0"/>
          <w:iCs w:val="0"/>
        </w:rPr>
        <w:t>e don’t give thes</w:t>
      </w:r>
      <w:r>
        <w:rPr>
          <w:i w:val="0"/>
          <w:iCs w:val="0"/>
        </w:rPr>
        <w:t>e</w:t>
      </w:r>
      <w:r w:rsidR="0027171D" w:rsidRPr="006B0F52">
        <w:rPr>
          <w:i w:val="0"/>
          <w:iCs w:val="0"/>
        </w:rPr>
        <w:t xml:space="preserve"> groups money, they go based on what</w:t>
      </w:r>
      <w:r>
        <w:rPr>
          <w:i w:val="0"/>
          <w:iCs w:val="0"/>
        </w:rPr>
        <w:t>’</w:t>
      </w:r>
      <w:r w:rsidR="0027171D" w:rsidRPr="006B0F52">
        <w:rPr>
          <w:i w:val="0"/>
          <w:iCs w:val="0"/>
        </w:rPr>
        <w:t xml:space="preserve">s in their </w:t>
      </w:r>
      <w:r>
        <w:rPr>
          <w:i w:val="0"/>
          <w:iCs w:val="0"/>
        </w:rPr>
        <w:t>account. U</w:t>
      </w:r>
      <w:r w:rsidR="0027171D" w:rsidRPr="006B0F52">
        <w:rPr>
          <w:i w:val="0"/>
          <w:iCs w:val="0"/>
        </w:rPr>
        <w:t>sually th</w:t>
      </w:r>
      <w:r>
        <w:rPr>
          <w:i w:val="0"/>
          <w:iCs w:val="0"/>
        </w:rPr>
        <w:t>e</w:t>
      </w:r>
      <w:r w:rsidR="0027171D" w:rsidRPr="006B0F52">
        <w:rPr>
          <w:i w:val="0"/>
          <w:iCs w:val="0"/>
        </w:rPr>
        <w:t>ir surplus is never re</w:t>
      </w:r>
      <w:r>
        <w:rPr>
          <w:i w:val="0"/>
          <w:iCs w:val="0"/>
        </w:rPr>
        <w:t>a</w:t>
      </w:r>
      <w:r w:rsidR="0027171D" w:rsidRPr="006B0F52">
        <w:rPr>
          <w:i w:val="0"/>
          <w:iCs w:val="0"/>
        </w:rPr>
        <w:t>ched</w:t>
      </w:r>
      <w:r>
        <w:rPr>
          <w:i w:val="0"/>
          <w:iCs w:val="0"/>
        </w:rPr>
        <w:t>.</w:t>
      </w:r>
    </w:p>
    <w:p w14:paraId="0BFA28B9" w14:textId="60AC397A" w:rsidR="006D670B" w:rsidRPr="006B0F52" w:rsidRDefault="0027171D" w:rsidP="00BF6F00">
      <w:pPr>
        <w:pStyle w:val="Quote"/>
        <w:rPr>
          <w:i w:val="0"/>
          <w:iCs w:val="0"/>
        </w:rPr>
      </w:pPr>
      <w:r w:rsidRPr="006B0F52">
        <w:rPr>
          <w:i w:val="0"/>
          <w:iCs w:val="0"/>
        </w:rPr>
        <w:t>Jay</w:t>
      </w:r>
      <w:r w:rsidR="00BF6F00">
        <w:rPr>
          <w:i w:val="0"/>
          <w:iCs w:val="0"/>
        </w:rPr>
        <w:t xml:space="preserve"> Young</w:t>
      </w:r>
      <w:r w:rsidRPr="006B0F52">
        <w:rPr>
          <w:i w:val="0"/>
          <w:iCs w:val="0"/>
        </w:rPr>
        <w:t xml:space="preserve">: </w:t>
      </w:r>
      <w:r w:rsidR="00BF6F00">
        <w:rPr>
          <w:i w:val="0"/>
          <w:iCs w:val="0"/>
        </w:rPr>
        <w:t>I don’t know</w:t>
      </w:r>
      <w:r w:rsidR="006D670B" w:rsidRPr="006B0F52">
        <w:rPr>
          <w:i w:val="0"/>
          <w:iCs w:val="0"/>
        </w:rPr>
        <w:t xml:space="preserve"> if council </w:t>
      </w:r>
      <w:r w:rsidR="00BF6F00">
        <w:rPr>
          <w:i w:val="0"/>
          <w:iCs w:val="0"/>
        </w:rPr>
        <w:t>is priivy to everything that ca</w:t>
      </w:r>
      <w:r w:rsidR="006D670B" w:rsidRPr="006B0F52">
        <w:rPr>
          <w:i w:val="0"/>
          <w:iCs w:val="0"/>
        </w:rPr>
        <w:t>u</w:t>
      </w:r>
      <w:r w:rsidR="00BF6F00">
        <w:rPr>
          <w:i w:val="0"/>
          <w:iCs w:val="0"/>
        </w:rPr>
        <w:t>s</w:t>
      </w:r>
      <w:r w:rsidR="006D670B" w:rsidRPr="006B0F52">
        <w:rPr>
          <w:i w:val="0"/>
          <w:iCs w:val="0"/>
        </w:rPr>
        <w:t>ed these debts. These aren</w:t>
      </w:r>
      <w:r w:rsidR="00BF6F00">
        <w:rPr>
          <w:i w:val="0"/>
          <w:iCs w:val="0"/>
        </w:rPr>
        <w:t>’</w:t>
      </w:r>
      <w:r w:rsidR="006D670B" w:rsidRPr="006B0F52">
        <w:rPr>
          <w:i w:val="0"/>
          <w:iCs w:val="0"/>
        </w:rPr>
        <w:t>t students who made honest mistakes, these are p</w:t>
      </w:r>
      <w:r w:rsidR="00BF6F00">
        <w:rPr>
          <w:i w:val="0"/>
          <w:iCs w:val="0"/>
        </w:rPr>
        <w:t>eo</w:t>
      </w:r>
      <w:r w:rsidR="006D670B" w:rsidRPr="006B0F52">
        <w:rPr>
          <w:i w:val="0"/>
          <w:iCs w:val="0"/>
        </w:rPr>
        <w:t>pl</w:t>
      </w:r>
      <w:r w:rsidR="00BF6F00">
        <w:rPr>
          <w:i w:val="0"/>
          <w:iCs w:val="0"/>
        </w:rPr>
        <w:t>e</w:t>
      </w:r>
      <w:r w:rsidR="006D670B" w:rsidRPr="006B0F52">
        <w:rPr>
          <w:i w:val="0"/>
          <w:iCs w:val="0"/>
        </w:rPr>
        <w:t xml:space="preserve"> who were</w:t>
      </w:r>
      <w:r w:rsidR="00BF6F00">
        <w:rPr>
          <w:i w:val="0"/>
          <w:iCs w:val="0"/>
        </w:rPr>
        <w:t xml:space="preserve"> aware of their budgets and kno</w:t>
      </w:r>
      <w:r w:rsidR="006D670B" w:rsidRPr="006B0F52">
        <w:rPr>
          <w:i w:val="0"/>
          <w:iCs w:val="0"/>
        </w:rPr>
        <w:t>wing</w:t>
      </w:r>
      <w:r w:rsidR="00BF6F00">
        <w:rPr>
          <w:i w:val="0"/>
          <w:iCs w:val="0"/>
        </w:rPr>
        <w:t>ly</w:t>
      </w:r>
      <w:r w:rsidR="006D670B" w:rsidRPr="006B0F52">
        <w:rPr>
          <w:i w:val="0"/>
          <w:iCs w:val="0"/>
        </w:rPr>
        <w:t xml:space="preserve"> went over. This protects student money, and targets p</w:t>
      </w:r>
      <w:r w:rsidR="00BF6F00">
        <w:rPr>
          <w:i w:val="0"/>
          <w:iCs w:val="0"/>
        </w:rPr>
        <w:t>eople who intentionally take advantage of the system. W</w:t>
      </w:r>
      <w:r w:rsidR="006D670B" w:rsidRPr="006B0F52">
        <w:rPr>
          <w:i w:val="0"/>
          <w:iCs w:val="0"/>
        </w:rPr>
        <w:t>e want</w:t>
      </w:r>
      <w:r w:rsidR="00BF6F00">
        <w:rPr>
          <w:i w:val="0"/>
          <w:iCs w:val="0"/>
        </w:rPr>
        <w:t xml:space="preserve"> to protect student money, not punish people for making honest mistakes or miscalculations with their budget. </w:t>
      </w:r>
    </w:p>
    <w:p w14:paraId="13DF7EA9" w14:textId="32CBDB36" w:rsidR="006D670B" w:rsidRPr="006B0F52" w:rsidRDefault="006D670B" w:rsidP="00BF6F00">
      <w:pPr>
        <w:pStyle w:val="Quote"/>
        <w:rPr>
          <w:i w:val="0"/>
          <w:iCs w:val="0"/>
        </w:rPr>
      </w:pPr>
      <w:r w:rsidRPr="006B0F52">
        <w:rPr>
          <w:i w:val="0"/>
          <w:iCs w:val="0"/>
        </w:rPr>
        <w:t>Kaija</w:t>
      </w:r>
      <w:r w:rsidR="00BF6F00">
        <w:rPr>
          <w:i w:val="0"/>
          <w:iCs w:val="0"/>
        </w:rPr>
        <w:t xml:space="preserve"> Edwards: I have a p</w:t>
      </w:r>
      <w:r w:rsidRPr="006B0F52">
        <w:rPr>
          <w:i w:val="0"/>
          <w:iCs w:val="0"/>
        </w:rPr>
        <w:t>otential po</w:t>
      </w:r>
      <w:r w:rsidR="00BF6F00">
        <w:rPr>
          <w:i w:val="0"/>
          <w:iCs w:val="0"/>
        </w:rPr>
        <w:t>int, if it was madatory for ever</w:t>
      </w:r>
      <w:r w:rsidRPr="006B0F52">
        <w:rPr>
          <w:i w:val="0"/>
          <w:iCs w:val="0"/>
        </w:rPr>
        <w:t xml:space="preserve">yone dealing with large sums of money </w:t>
      </w:r>
      <w:r w:rsidR="00BF6F00">
        <w:rPr>
          <w:i w:val="0"/>
          <w:iCs w:val="0"/>
        </w:rPr>
        <w:t xml:space="preserve">to undergo a briefing on the contract </w:t>
      </w:r>
      <w:r w:rsidRPr="006B0F52">
        <w:rPr>
          <w:i w:val="0"/>
          <w:iCs w:val="0"/>
        </w:rPr>
        <w:t>so they understand why it</w:t>
      </w:r>
      <w:r w:rsidR="00BF6F00">
        <w:rPr>
          <w:i w:val="0"/>
          <w:iCs w:val="0"/>
        </w:rPr>
        <w:t>’</w:t>
      </w:r>
      <w:r w:rsidRPr="006B0F52">
        <w:rPr>
          <w:i w:val="0"/>
          <w:iCs w:val="0"/>
        </w:rPr>
        <w:t>s necessary t</w:t>
      </w:r>
      <w:r w:rsidR="00BF6F00">
        <w:rPr>
          <w:i w:val="0"/>
          <w:iCs w:val="0"/>
        </w:rPr>
        <w:t>o protect them and the club. So that they understand that it’s</w:t>
      </w:r>
      <w:r w:rsidRPr="006B0F52">
        <w:rPr>
          <w:i w:val="0"/>
          <w:iCs w:val="0"/>
        </w:rPr>
        <w:t xml:space="preserve"> not meant </w:t>
      </w:r>
      <w:r w:rsidR="00BF6F00">
        <w:rPr>
          <w:i w:val="0"/>
          <w:iCs w:val="0"/>
        </w:rPr>
        <w:t>to try and catch if they accidentally mess up, but rather to protect everyone from</w:t>
      </w:r>
      <w:r w:rsidRPr="006B0F52">
        <w:rPr>
          <w:i w:val="0"/>
          <w:iCs w:val="0"/>
        </w:rPr>
        <w:t xml:space="preserve"> problems that</w:t>
      </w:r>
      <w:r w:rsidR="00BF6F00">
        <w:rPr>
          <w:i w:val="0"/>
          <w:iCs w:val="0"/>
        </w:rPr>
        <w:t xml:space="preserve"> happened </w:t>
      </w:r>
      <w:r w:rsidRPr="006B0F52">
        <w:rPr>
          <w:i w:val="0"/>
          <w:iCs w:val="0"/>
        </w:rPr>
        <w:t>in the past</w:t>
      </w:r>
      <w:r w:rsidR="00BF6F00">
        <w:rPr>
          <w:i w:val="0"/>
          <w:iCs w:val="0"/>
        </w:rPr>
        <w:t>. Maybe we could have a</w:t>
      </w:r>
      <w:r w:rsidRPr="006B0F52">
        <w:rPr>
          <w:i w:val="0"/>
          <w:iCs w:val="0"/>
        </w:rPr>
        <w:t xml:space="preserve"> mi</w:t>
      </w:r>
      <w:r w:rsidR="00BF6F00">
        <w:rPr>
          <w:i w:val="0"/>
          <w:iCs w:val="0"/>
        </w:rPr>
        <w:t>nimum overage you have to get to before it’s a problem. Wh</w:t>
      </w:r>
      <w:r w:rsidRPr="006B0F52">
        <w:rPr>
          <w:i w:val="0"/>
          <w:iCs w:val="0"/>
        </w:rPr>
        <w:t>o in the aff</w:t>
      </w:r>
      <w:r w:rsidR="00BF6F00">
        <w:rPr>
          <w:i w:val="0"/>
          <w:iCs w:val="0"/>
        </w:rPr>
        <w:t>iliated</w:t>
      </w:r>
      <w:r w:rsidRPr="006B0F52">
        <w:rPr>
          <w:i w:val="0"/>
          <w:iCs w:val="0"/>
        </w:rPr>
        <w:t xml:space="preserve"> group takes that liability? </w:t>
      </w:r>
    </w:p>
    <w:p w14:paraId="2F25EBE0" w14:textId="39523B27" w:rsidR="006D670B" w:rsidRPr="006B0F52" w:rsidRDefault="006D670B" w:rsidP="006B0F52">
      <w:pPr>
        <w:pStyle w:val="Quote"/>
        <w:rPr>
          <w:i w:val="0"/>
          <w:iCs w:val="0"/>
        </w:rPr>
      </w:pPr>
      <w:r w:rsidRPr="006B0F52">
        <w:rPr>
          <w:i w:val="0"/>
          <w:iCs w:val="0"/>
        </w:rPr>
        <w:t>Jinho</w:t>
      </w:r>
      <w:r w:rsidR="00BF6F00">
        <w:rPr>
          <w:i w:val="0"/>
          <w:iCs w:val="0"/>
        </w:rPr>
        <w:t xml:space="preserve"> Lee: There is a gr</w:t>
      </w:r>
      <w:r w:rsidRPr="006B0F52">
        <w:rPr>
          <w:i w:val="0"/>
          <w:iCs w:val="0"/>
        </w:rPr>
        <w:t>ey area</w:t>
      </w:r>
      <w:r w:rsidR="00BF6F00">
        <w:rPr>
          <w:i w:val="0"/>
          <w:iCs w:val="0"/>
        </w:rPr>
        <w:t xml:space="preserve"> at this point, we’re still in the discussion phase of this plan. </w:t>
      </w:r>
    </w:p>
    <w:p w14:paraId="5CD6A9BB" w14:textId="0EE01BBA" w:rsidR="006D670B" w:rsidRPr="006B0F52" w:rsidRDefault="006D670B" w:rsidP="006B0F52">
      <w:pPr>
        <w:pStyle w:val="Quote"/>
        <w:rPr>
          <w:i w:val="0"/>
          <w:iCs w:val="0"/>
        </w:rPr>
      </w:pPr>
      <w:r w:rsidRPr="006B0F52">
        <w:rPr>
          <w:i w:val="0"/>
          <w:iCs w:val="0"/>
        </w:rPr>
        <w:t>Alex</w:t>
      </w:r>
      <w:r w:rsidR="00BF6F00">
        <w:rPr>
          <w:i w:val="0"/>
          <w:iCs w:val="0"/>
        </w:rPr>
        <w:t xml:space="preserve"> McKinnon</w:t>
      </w:r>
      <w:r w:rsidRPr="006B0F52">
        <w:rPr>
          <w:i w:val="0"/>
          <w:iCs w:val="0"/>
        </w:rPr>
        <w:t xml:space="preserve">: </w:t>
      </w:r>
      <w:r w:rsidR="00BF6F00">
        <w:rPr>
          <w:i w:val="0"/>
          <w:iCs w:val="0"/>
        </w:rPr>
        <w:t>I’m won</w:t>
      </w:r>
      <w:r w:rsidRPr="006B0F52">
        <w:rPr>
          <w:i w:val="0"/>
          <w:iCs w:val="0"/>
        </w:rPr>
        <w:t>dering</w:t>
      </w:r>
      <w:r w:rsidR="00BF6F00">
        <w:rPr>
          <w:i w:val="0"/>
          <w:iCs w:val="0"/>
        </w:rPr>
        <w:t xml:space="preserve"> </w:t>
      </w:r>
      <w:r w:rsidRPr="006B0F52">
        <w:rPr>
          <w:i w:val="0"/>
          <w:iCs w:val="0"/>
        </w:rPr>
        <w:t>how it</w:t>
      </w:r>
      <w:r w:rsidR="00BF6F00">
        <w:rPr>
          <w:i w:val="0"/>
          <w:iCs w:val="0"/>
        </w:rPr>
        <w:t>’s decided what is an extreme case? W</w:t>
      </w:r>
      <w:r w:rsidRPr="006B0F52">
        <w:rPr>
          <w:i w:val="0"/>
          <w:iCs w:val="0"/>
        </w:rPr>
        <w:t>ho makes the call fo</w:t>
      </w:r>
      <w:r w:rsidR="00BF6F00">
        <w:rPr>
          <w:i w:val="0"/>
          <w:iCs w:val="0"/>
        </w:rPr>
        <w:t>r whether a student will b</w:t>
      </w:r>
      <w:r w:rsidRPr="006B0F52">
        <w:rPr>
          <w:i w:val="0"/>
          <w:iCs w:val="0"/>
        </w:rPr>
        <w:t>e</w:t>
      </w:r>
      <w:r w:rsidR="00BF6F00">
        <w:rPr>
          <w:i w:val="0"/>
          <w:iCs w:val="0"/>
        </w:rPr>
        <w:t xml:space="preserve"> </w:t>
      </w:r>
      <w:r w:rsidRPr="006B0F52">
        <w:rPr>
          <w:i w:val="0"/>
          <w:iCs w:val="0"/>
        </w:rPr>
        <w:t>paying back debt</w:t>
      </w:r>
      <w:r w:rsidR="00BF6F00">
        <w:rPr>
          <w:i w:val="0"/>
          <w:iCs w:val="0"/>
        </w:rPr>
        <w:t>.</w:t>
      </w:r>
    </w:p>
    <w:p w14:paraId="5F320916" w14:textId="404F304E" w:rsidR="006D670B" w:rsidRPr="006B0F52" w:rsidRDefault="006D670B" w:rsidP="006B0F52">
      <w:pPr>
        <w:pStyle w:val="Quote"/>
        <w:rPr>
          <w:i w:val="0"/>
          <w:iCs w:val="0"/>
        </w:rPr>
      </w:pPr>
      <w:r w:rsidRPr="006B0F52">
        <w:rPr>
          <w:i w:val="0"/>
          <w:iCs w:val="0"/>
        </w:rPr>
        <w:t>J</w:t>
      </w:r>
      <w:r w:rsidR="00BF6F00" w:rsidRPr="006B0F52">
        <w:rPr>
          <w:i w:val="0"/>
          <w:iCs w:val="0"/>
        </w:rPr>
        <w:t>i</w:t>
      </w:r>
      <w:r w:rsidRPr="006B0F52">
        <w:rPr>
          <w:i w:val="0"/>
          <w:iCs w:val="0"/>
        </w:rPr>
        <w:t>nho</w:t>
      </w:r>
      <w:r w:rsidR="00BF6F00">
        <w:rPr>
          <w:i w:val="0"/>
          <w:iCs w:val="0"/>
        </w:rPr>
        <w:t xml:space="preserve"> Lee: That will have to be determined. T</w:t>
      </w:r>
      <w:r w:rsidRPr="006B0F52">
        <w:rPr>
          <w:i w:val="0"/>
          <w:iCs w:val="0"/>
        </w:rPr>
        <w:t>he p</w:t>
      </w:r>
      <w:r w:rsidR="00BF6F00">
        <w:rPr>
          <w:i w:val="0"/>
          <w:iCs w:val="0"/>
        </w:rPr>
        <w:t>eo</w:t>
      </w:r>
      <w:r w:rsidRPr="006B0F52">
        <w:rPr>
          <w:i w:val="0"/>
          <w:iCs w:val="0"/>
        </w:rPr>
        <w:t>pl</w:t>
      </w:r>
      <w:r w:rsidR="00BF6F00">
        <w:rPr>
          <w:i w:val="0"/>
          <w:iCs w:val="0"/>
        </w:rPr>
        <w:t>e</w:t>
      </w:r>
      <w:r w:rsidRPr="006B0F52">
        <w:rPr>
          <w:i w:val="0"/>
          <w:iCs w:val="0"/>
        </w:rPr>
        <w:t xml:space="preserve"> who will be approving unexpected budget items, </w:t>
      </w:r>
      <w:r w:rsidR="00BF6F00">
        <w:rPr>
          <w:i w:val="0"/>
          <w:iCs w:val="0"/>
        </w:rPr>
        <w:t xml:space="preserve">and </w:t>
      </w:r>
      <w:r w:rsidRPr="006B0F52">
        <w:rPr>
          <w:i w:val="0"/>
          <w:iCs w:val="0"/>
        </w:rPr>
        <w:t>exceed</w:t>
      </w:r>
      <w:r w:rsidR="00BF6F00">
        <w:rPr>
          <w:i w:val="0"/>
          <w:iCs w:val="0"/>
        </w:rPr>
        <w:t>ing certain amo</w:t>
      </w:r>
      <w:r w:rsidR="00BF6F00" w:rsidRPr="006B0F52">
        <w:rPr>
          <w:i w:val="0"/>
          <w:iCs w:val="0"/>
        </w:rPr>
        <w:t>unts</w:t>
      </w:r>
      <w:r w:rsidRPr="006B0F52">
        <w:rPr>
          <w:i w:val="0"/>
          <w:iCs w:val="0"/>
        </w:rPr>
        <w:t xml:space="preserve"> would be for council</w:t>
      </w:r>
      <w:r w:rsidR="00BF6F00">
        <w:rPr>
          <w:i w:val="0"/>
          <w:iCs w:val="0"/>
        </w:rPr>
        <w:t xml:space="preserve"> to decide. S</w:t>
      </w:r>
      <w:r w:rsidRPr="006B0F52">
        <w:rPr>
          <w:i w:val="0"/>
          <w:iCs w:val="0"/>
        </w:rPr>
        <w:t>mall</w:t>
      </w:r>
      <w:r w:rsidR="00BF6F00">
        <w:rPr>
          <w:i w:val="0"/>
          <w:iCs w:val="0"/>
        </w:rPr>
        <w:t xml:space="preserve">er amounts would fall to the Director of Finance.  </w:t>
      </w:r>
    </w:p>
    <w:p w14:paraId="52C1F4F1" w14:textId="73123955" w:rsidR="006D670B" w:rsidRPr="006B0F52" w:rsidRDefault="006D670B" w:rsidP="006B0F52">
      <w:pPr>
        <w:pStyle w:val="Quote"/>
        <w:rPr>
          <w:i w:val="0"/>
          <w:iCs w:val="0"/>
        </w:rPr>
      </w:pPr>
      <w:r w:rsidRPr="006B0F52">
        <w:rPr>
          <w:i w:val="0"/>
          <w:iCs w:val="0"/>
        </w:rPr>
        <w:t>Andrew</w:t>
      </w:r>
      <w:r w:rsidR="00BF6F00">
        <w:rPr>
          <w:i w:val="0"/>
          <w:iCs w:val="0"/>
        </w:rPr>
        <w:t xml:space="preserve"> Farley</w:t>
      </w:r>
      <w:r w:rsidRPr="006B0F52">
        <w:rPr>
          <w:i w:val="0"/>
          <w:iCs w:val="0"/>
        </w:rPr>
        <w:t>: I feel we</w:t>
      </w:r>
      <w:r w:rsidR="00BF6F00">
        <w:rPr>
          <w:i w:val="0"/>
          <w:iCs w:val="0"/>
        </w:rPr>
        <w:t>’</w:t>
      </w:r>
      <w:r w:rsidRPr="006B0F52">
        <w:rPr>
          <w:i w:val="0"/>
          <w:iCs w:val="0"/>
        </w:rPr>
        <w:t>ve moved away fro</w:t>
      </w:r>
      <w:r w:rsidR="00BF6F00">
        <w:rPr>
          <w:i w:val="0"/>
          <w:iCs w:val="0"/>
        </w:rPr>
        <w:t xml:space="preserve">m the idea of this presentation, and are circling the same ideas. </w:t>
      </w:r>
    </w:p>
    <w:p w14:paraId="16B30FEA" w14:textId="6CAED722" w:rsidR="006D670B" w:rsidRPr="006B0F52" w:rsidRDefault="006D670B" w:rsidP="006B0F52">
      <w:pPr>
        <w:pStyle w:val="Quote"/>
        <w:rPr>
          <w:i w:val="0"/>
          <w:iCs w:val="0"/>
        </w:rPr>
      </w:pPr>
      <w:r w:rsidRPr="006B0F52">
        <w:rPr>
          <w:i w:val="0"/>
          <w:iCs w:val="0"/>
        </w:rPr>
        <w:t>Del</w:t>
      </w:r>
      <w:r w:rsidR="00BF6F00">
        <w:rPr>
          <w:i w:val="0"/>
          <w:iCs w:val="0"/>
        </w:rPr>
        <w:t>aney Benoit: Peo</w:t>
      </w:r>
      <w:r w:rsidRPr="006B0F52">
        <w:rPr>
          <w:i w:val="0"/>
          <w:iCs w:val="0"/>
        </w:rPr>
        <w:t>pl</w:t>
      </w:r>
      <w:r w:rsidR="00BF6F00">
        <w:rPr>
          <w:i w:val="0"/>
          <w:iCs w:val="0"/>
        </w:rPr>
        <w:t>e</w:t>
      </w:r>
      <w:r w:rsidRPr="006B0F52">
        <w:rPr>
          <w:i w:val="0"/>
          <w:iCs w:val="0"/>
        </w:rPr>
        <w:t xml:space="preserve"> </w:t>
      </w:r>
      <w:r w:rsidR="00BF6F00">
        <w:rPr>
          <w:i w:val="0"/>
          <w:iCs w:val="0"/>
        </w:rPr>
        <w:t>seem</w:t>
      </w:r>
      <w:r w:rsidRPr="006B0F52">
        <w:rPr>
          <w:i w:val="0"/>
          <w:iCs w:val="0"/>
        </w:rPr>
        <w:t xml:space="preserve"> concerned as to wher</w:t>
      </w:r>
      <w:r w:rsidR="00BF6F00">
        <w:rPr>
          <w:i w:val="0"/>
          <w:iCs w:val="0"/>
        </w:rPr>
        <w:t>e</w:t>
      </w:r>
      <w:r w:rsidRPr="006B0F52">
        <w:rPr>
          <w:i w:val="0"/>
          <w:iCs w:val="0"/>
        </w:rPr>
        <w:t xml:space="preserve"> we</w:t>
      </w:r>
      <w:r w:rsidR="00BF6F00">
        <w:rPr>
          <w:i w:val="0"/>
          <w:iCs w:val="0"/>
        </w:rPr>
        <w:t>’re drawin</w:t>
      </w:r>
      <w:r w:rsidRPr="006B0F52">
        <w:rPr>
          <w:i w:val="0"/>
          <w:iCs w:val="0"/>
        </w:rPr>
        <w:t>g</w:t>
      </w:r>
      <w:r w:rsidR="00BF6F00">
        <w:rPr>
          <w:i w:val="0"/>
          <w:iCs w:val="0"/>
        </w:rPr>
        <w:t xml:space="preserve"> the line of malicious purp</w:t>
      </w:r>
      <w:r w:rsidRPr="006B0F52">
        <w:rPr>
          <w:i w:val="0"/>
          <w:iCs w:val="0"/>
        </w:rPr>
        <w:t>oses and making mistakes. We</w:t>
      </w:r>
      <w:r w:rsidR="00BF6F00">
        <w:rPr>
          <w:i w:val="0"/>
          <w:iCs w:val="0"/>
        </w:rPr>
        <w:t>’</w:t>
      </w:r>
      <w:r w:rsidRPr="006B0F52">
        <w:rPr>
          <w:i w:val="0"/>
          <w:iCs w:val="0"/>
        </w:rPr>
        <w:t>d have to put thos</w:t>
      </w:r>
      <w:r w:rsidR="00BF6F00">
        <w:rPr>
          <w:i w:val="0"/>
          <w:iCs w:val="0"/>
        </w:rPr>
        <w:t>e curcumstances u</w:t>
      </w:r>
      <w:r w:rsidRPr="006B0F52">
        <w:rPr>
          <w:i w:val="0"/>
          <w:iCs w:val="0"/>
        </w:rPr>
        <w:t>nder review to look into what happened if p</w:t>
      </w:r>
      <w:r w:rsidR="00BF6F00">
        <w:rPr>
          <w:i w:val="0"/>
          <w:iCs w:val="0"/>
        </w:rPr>
        <w:t>eo</w:t>
      </w:r>
      <w:r w:rsidRPr="006B0F52">
        <w:rPr>
          <w:i w:val="0"/>
          <w:iCs w:val="0"/>
        </w:rPr>
        <w:t>pl</w:t>
      </w:r>
      <w:r w:rsidR="00BF6F00">
        <w:rPr>
          <w:i w:val="0"/>
          <w:iCs w:val="0"/>
        </w:rPr>
        <w:t>e</w:t>
      </w:r>
      <w:r w:rsidRPr="006B0F52">
        <w:rPr>
          <w:i w:val="0"/>
          <w:iCs w:val="0"/>
        </w:rPr>
        <w:t xml:space="preserve"> are conce</w:t>
      </w:r>
      <w:r w:rsidR="00BF6F00">
        <w:rPr>
          <w:i w:val="0"/>
          <w:iCs w:val="0"/>
        </w:rPr>
        <w:t>nerned for being penalized of t</w:t>
      </w:r>
      <w:r w:rsidRPr="006B0F52">
        <w:rPr>
          <w:i w:val="0"/>
          <w:iCs w:val="0"/>
        </w:rPr>
        <w:t>rue mistakes</w:t>
      </w:r>
      <w:r w:rsidR="00BF6F00">
        <w:rPr>
          <w:i w:val="0"/>
          <w:iCs w:val="0"/>
        </w:rPr>
        <w:t xml:space="preserve">. </w:t>
      </w:r>
    </w:p>
    <w:p w14:paraId="607289EA" w14:textId="6F0CBC00" w:rsidR="006D670B" w:rsidRPr="006B0F52" w:rsidRDefault="00BF6F00" w:rsidP="006B0F52">
      <w:pPr>
        <w:pStyle w:val="Quote"/>
        <w:rPr>
          <w:i w:val="0"/>
          <w:iCs w:val="0"/>
        </w:rPr>
      </w:pPr>
      <w:r>
        <w:rPr>
          <w:i w:val="0"/>
          <w:iCs w:val="0"/>
        </w:rPr>
        <w:t>Zaid Kasim: F</w:t>
      </w:r>
      <w:r w:rsidR="006D670B" w:rsidRPr="006B0F52">
        <w:rPr>
          <w:i w:val="0"/>
          <w:iCs w:val="0"/>
        </w:rPr>
        <w:t>i</w:t>
      </w:r>
      <w:r>
        <w:rPr>
          <w:i w:val="0"/>
          <w:iCs w:val="0"/>
        </w:rPr>
        <w:t>nancial</w:t>
      </w:r>
      <w:r w:rsidR="006D670B" w:rsidRPr="006B0F52">
        <w:rPr>
          <w:i w:val="0"/>
          <w:iCs w:val="0"/>
        </w:rPr>
        <w:t xml:space="preserve"> account</w:t>
      </w:r>
      <w:r>
        <w:rPr>
          <w:i w:val="0"/>
          <w:iCs w:val="0"/>
        </w:rPr>
        <w:t>ability</w:t>
      </w:r>
      <w:r w:rsidR="006D670B" w:rsidRPr="006B0F52">
        <w:rPr>
          <w:i w:val="0"/>
          <w:iCs w:val="0"/>
        </w:rPr>
        <w:t>, and putting the debt on p</w:t>
      </w:r>
      <w:r>
        <w:rPr>
          <w:i w:val="0"/>
          <w:iCs w:val="0"/>
        </w:rPr>
        <w:t>eople</w:t>
      </w:r>
      <w:r w:rsidR="006D670B" w:rsidRPr="006B0F52">
        <w:rPr>
          <w:i w:val="0"/>
          <w:iCs w:val="0"/>
        </w:rPr>
        <w:t>, this isn</w:t>
      </w:r>
      <w:r>
        <w:rPr>
          <w:i w:val="0"/>
          <w:iCs w:val="0"/>
        </w:rPr>
        <w:t>’t meant to be a punitive measure on mistakes. This is</w:t>
      </w:r>
      <w:r w:rsidR="006D670B" w:rsidRPr="006B0F52">
        <w:rPr>
          <w:i w:val="0"/>
          <w:iCs w:val="0"/>
        </w:rPr>
        <w:t xml:space="preserve"> meant for the p</w:t>
      </w:r>
      <w:r>
        <w:rPr>
          <w:i w:val="0"/>
          <w:iCs w:val="0"/>
        </w:rPr>
        <w:t>eople</w:t>
      </w:r>
      <w:r w:rsidR="006D670B" w:rsidRPr="006B0F52">
        <w:rPr>
          <w:i w:val="0"/>
          <w:iCs w:val="0"/>
        </w:rPr>
        <w:t xml:space="preserve"> w</w:t>
      </w:r>
      <w:r>
        <w:rPr>
          <w:i w:val="0"/>
          <w:iCs w:val="0"/>
        </w:rPr>
        <w:t>ho have</w:t>
      </w:r>
      <w:r w:rsidR="006D670B" w:rsidRPr="006B0F52">
        <w:rPr>
          <w:i w:val="0"/>
          <w:iCs w:val="0"/>
        </w:rPr>
        <w:t xml:space="preserve"> gone over the heads</w:t>
      </w:r>
      <w:r>
        <w:rPr>
          <w:i w:val="0"/>
          <w:iCs w:val="0"/>
        </w:rPr>
        <w:t xml:space="preserve"> </w:t>
      </w:r>
      <w:r w:rsidR="006D670B" w:rsidRPr="006B0F52">
        <w:rPr>
          <w:i w:val="0"/>
          <w:iCs w:val="0"/>
        </w:rPr>
        <w:t>of council and ignored their budget comp</w:t>
      </w:r>
      <w:r>
        <w:rPr>
          <w:i w:val="0"/>
          <w:iCs w:val="0"/>
        </w:rPr>
        <w:t>letely</w:t>
      </w:r>
      <w:r w:rsidR="006D670B" w:rsidRPr="006B0F52">
        <w:rPr>
          <w:i w:val="0"/>
          <w:iCs w:val="0"/>
        </w:rPr>
        <w:t>. We</w:t>
      </w:r>
      <w:r>
        <w:rPr>
          <w:i w:val="0"/>
          <w:iCs w:val="0"/>
        </w:rPr>
        <w:t xml:space="preserve"> a</w:t>
      </w:r>
      <w:r w:rsidR="006D670B" w:rsidRPr="006B0F52">
        <w:rPr>
          <w:i w:val="0"/>
          <w:iCs w:val="0"/>
        </w:rPr>
        <w:t>re al</w:t>
      </w:r>
      <w:r>
        <w:rPr>
          <w:i w:val="0"/>
          <w:iCs w:val="0"/>
        </w:rPr>
        <w:t>l</w:t>
      </w:r>
      <w:r w:rsidR="006D670B" w:rsidRPr="006B0F52">
        <w:rPr>
          <w:i w:val="0"/>
          <w:iCs w:val="0"/>
        </w:rPr>
        <w:t xml:space="preserve"> accountable</w:t>
      </w:r>
      <w:r w:rsidR="00013E79">
        <w:rPr>
          <w:i w:val="0"/>
          <w:iCs w:val="0"/>
        </w:rPr>
        <w:t>, at the end of</w:t>
      </w:r>
      <w:r w:rsidR="006D670B" w:rsidRPr="006B0F52">
        <w:rPr>
          <w:i w:val="0"/>
          <w:iCs w:val="0"/>
        </w:rPr>
        <w:t xml:space="preserve"> the day </w:t>
      </w:r>
      <w:r w:rsidR="00013E79">
        <w:rPr>
          <w:i w:val="0"/>
          <w:iCs w:val="0"/>
        </w:rPr>
        <w:t xml:space="preserve">this </w:t>
      </w:r>
      <w:r w:rsidR="006D670B" w:rsidRPr="006B0F52">
        <w:rPr>
          <w:i w:val="0"/>
          <w:iCs w:val="0"/>
        </w:rPr>
        <w:t>is student money, putting a price tag on the person who signs the contract is worth saving everyone money</w:t>
      </w:r>
      <w:r w:rsidR="00013E79">
        <w:rPr>
          <w:i w:val="0"/>
          <w:iCs w:val="0"/>
        </w:rPr>
        <w:t>.</w:t>
      </w:r>
    </w:p>
    <w:p w14:paraId="4561743B" w14:textId="3E8D4BC0" w:rsidR="006D670B" w:rsidRPr="006B0F52" w:rsidRDefault="006D670B" w:rsidP="00013E79">
      <w:pPr>
        <w:pStyle w:val="Quote"/>
        <w:rPr>
          <w:i w:val="0"/>
          <w:iCs w:val="0"/>
        </w:rPr>
      </w:pPr>
      <w:r w:rsidRPr="006B0F52">
        <w:rPr>
          <w:i w:val="0"/>
          <w:iCs w:val="0"/>
        </w:rPr>
        <w:lastRenderedPageBreak/>
        <w:t>Julia</w:t>
      </w:r>
      <w:r w:rsidR="00013E79">
        <w:rPr>
          <w:i w:val="0"/>
          <w:iCs w:val="0"/>
        </w:rPr>
        <w:t xml:space="preserve"> Takimoto</w:t>
      </w:r>
      <w:r w:rsidRPr="006B0F52">
        <w:rPr>
          <w:i w:val="0"/>
          <w:iCs w:val="0"/>
        </w:rPr>
        <w:t>:</w:t>
      </w:r>
      <w:r w:rsidR="00013E79">
        <w:rPr>
          <w:i w:val="0"/>
          <w:iCs w:val="0"/>
        </w:rPr>
        <w:t xml:space="preserve"> I’m c</w:t>
      </w:r>
      <w:r w:rsidRPr="006B0F52">
        <w:rPr>
          <w:i w:val="0"/>
          <w:iCs w:val="0"/>
        </w:rPr>
        <w:t xml:space="preserve">urious </w:t>
      </w:r>
      <w:r w:rsidR="00013E79">
        <w:rPr>
          <w:i w:val="0"/>
          <w:iCs w:val="0"/>
        </w:rPr>
        <w:t xml:space="preserve">as to </w:t>
      </w:r>
      <w:r w:rsidRPr="006B0F52">
        <w:rPr>
          <w:i w:val="0"/>
          <w:iCs w:val="0"/>
        </w:rPr>
        <w:t>why we</w:t>
      </w:r>
      <w:r w:rsidR="00013E79">
        <w:rPr>
          <w:i w:val="0"/>
          <w:iCs w:val="0"/>
        </w:rPr>
        <w:t xml:space="preserve"> are clearing a</w:t>
      </w:r>
      <w:r w:rsidRPr="006B0F52">
        <w:rPr>
          <w:i w:val="0"/>
          <w:iCs w:val="0"/>
        </w:rPr>
        <w:t xml:space="preserve">ll 7 years of debt and not </w:t>
      </w:r>
      <w:r w:rsidR="00013E79">
        <w:rPr>
          <w:i w:val="0"/>
          <w:iCs w:val="0"/>
        </w:rPr>
        <w:t>leaving the more recent debt. Clearing 2012 to 2017’s debt, an</w:t>
      </w:r>
      <w:r w:rsidRPr="006B0F52">
        <w:rPr>
          <w:i w:val="0"/>
          <w:iCs w:val="0"/>
        </w:rPr>
        <w:t>d leaving them with last year</w:t>
      </w:r>
      <w:r w:rsidR="00013E79">
        <w:rPr>
          <w:i w:val="0"/>
          <w:iCs w:val="0"/>
        </w:rPr>
        <w:t>’</w:t>
      </w:r>
      <w:r w:rsidRPr="006B0F52">
        <w:rPr>
          <w:i w:val="0"/>
          <w:iCs w:val="0"/>
        </w:rPr>
        <w:t>s spending</w:t>
      </w:r>
      <w:r w:rsidR="00013E79">
        <w:rPr>
          <w:i w:val="0"/>
          <w:iCs w:val="0"/>
        </w:rPr>
        <w:t xml:space="preserve"> might be better, since there would still be member overlap there. </w:t>
      </w:r>
    </w:p>
    <w:p w14:paraId="2DBABEFC" w14:textId="3FC03577" w:rsidR="006D670B" w:rsidRPr="006B0F52" w:rsidRDefault="006D670B" w:rsidP="006B0F52">
      <w:pPr>
        <w:pStyle w:val="Quote"/>
        <w:rPr>
          <w:i w:val="0"/>
          <w:iCs w:val="0"/>
        </w:rPr>
      </w:pPr>
      <w:r w:rsidRPr="006B0F52">
        <w:rPr>
          <w:i w:val="0"/>
          <w:iCs w:val="0"/>
        </w:rPr>
        <w:t>J</w:t>
      </w:r>
      <w:r w:rsidR="00013E79" w:rsidRPr="006B0F52">
        <w:rPr>
          <w:i w:val="0"/>
          <w:iCs w:val="0"/>
        </w:rPr>
        <w:t>i</w:t>
      </w:r>
      <w:r w:rsidRPr="006B0F52">
        <w:rPr>
          <w:i w:val="0"/>
          <w:iCs w:val="0"/>
        </w:rPr>
        <w:t>nho</w:t>
      </w:r>
      <w:r w:rsidR="00013E79">
        <w:rPr>
          <w:i w:val="0"/>
          <w:iCs w:val="0"/>
        </w:rPr>
        <w:t xml:space="preserve"> Lee: T</w:t>
      </w:r>
      <w:r w:rsidRPr="006B0F52">
        <w:rPr>
          <w:i w:val="0"/>
          <w:iCs w:val="0"/>
        </w:rPr>
        <w:t>he aff</w:t>
      </w:r>
      <w:r w:rsidR="00013E79">
        <w:rPr>
          <w:i w:val="0"/>
          <w:iCs w:val="0"/>
        </w:rPr>
        <w:t>iliated</w:t>
      </w:r>
      <w:r w:rsidRPr="006B0F52">
        <w:rPr>
          <w:i w:val="0"/>
          <w:iCs w:val="0"/>
        </w:rPr>
        <w:t xml:space="preserve"> groups will say if you clear</w:t>
      </w:r>
      <w:r w:rsidR="00013E79">
        <w:rPr>
          <w:i w:val="0"/>
          <w:iCs w:val="0"/>
        </w:rPr>
        <w:t>ed our debt</w:t>
      </w:r>
      <w:r w:rsidRPr="006B0F52">
        <w:rPr>
          <w:i w:val="0"/>
          <w:iCs w:val="0"/>
        </w:rPr>
        <w:t xml:space="preserve"> until this time</w:t>
      </w:r>
      <w:r w:rsidR="00013E79">
        <w:rPr>
          <w:i w:val="0"/>
          <w:iCs w:val="0"/>
        </w:rPr>
        <w:t>, why not another year? A</w:t>
      </w:r>
      <w:r w:rsidRPr="006B0F52">
        <w:rPr>
          <w:i w:val="0"/>
          <w:iCs w:val="0"/>
        </w:rPr>
        <w:t>nd if we clear different percentage</w:t>
      </w:r>
      <w:r w:rsidR="00013E79">
        <w:rPr>
          <w:i w:val="0"/>
          <w:iCs w:val="0"/>
        </w:rPr>
        <w:t>s of different group’s accounts,</w:t>
      </w:r>
      <w:r w:rsidRPr="006B0F52">
        <w:rPr>
          <w:i w:val="0"/>
          <w:iCs w:val="0"/>
        </w:rPr>
        <w:t xml:space="preserve"> it creates </w:t>
      </w:r>
      <w:r w:rsidR="00013E79">
        <w:rPr>
          <w:i w:val="0"/>
          <w:iCs w:val="0"/>
        </w:rPr>
        <w:t>a discrepancy between groups. Those group members who just got their p</w:t>
      </w:r>
      <w:r w:rsidR="00013E79" w:rsidRPr="006B0F52">
        <w:rPr>
          <w:i w:val="0"/>
          <w:iCs w:val="0"/>
        </w:rPr>
        <w:t>osition</w:t>
      </w:r>
      <w:r w:rsidR="00013E79">
        <w:rPr>
          <w:i w:val="0"/>
          <w:iCs w:val="0"/>
        </w:rPr>
        <w:t xml:space="preserve">s this year </w:t>
      </w:r>
      <w:r w:rsidRPr="006B0F52">
        <w:rPr>
          <w:i w:val="0"/>
          <w:iCs w:val="0"/>
        </w:rPr>
        <w:t>s</w:t>
      </w:r>
      <w:r w:rsidR="00013E79">
        <w:rPr>
          <w:i w:val="0"/>
          <w:iCs w:val="0"/>
        </w:rPr>
        <w:t xml:space="preserve">houldn’t be under more pressure just because their debt timeline lined up differently from another groups. </w:t>
      </w:r>
    </w:p>
    <w:p w14:paraId="002026EC" w14:textId="3DB98634" w:rsidR="006D670B" w:rsidRPr="006B0F52" w:rsidRDefault="006D670B" w:rsidP="006B0F52">
      <w:pPr>
        <w:pStyle w:val="Quote"/>
        <w:rPr>
          <w:i w:val="0"/>
          <w:iCs w:val="0"/>
        </w:rPr>
      </w:pPr>
      <w:r w:rsidRPr="006B0F52">
        <w:rPr>
          <w:i w:val="0"/>
          <w:iCs w:val="0"/>
        </w:rPr>
        <w:t>Liam</w:t>
      </w:r>
      <w:r w:rsidR="00013E79">
        <w:rPr>
          <w:i w:val="0"/>
          <w:iCs w:val="0"/>
        </w:rPr>
        <w:t xml:space="preserve"> Cregg: F</w:t>
      </w:r>
      <w:r w:rsidRPr="006B0F52">
        <w:rPr>
          <w:i w:val="0"/>
          <w:iCs w:val="0"/>
        </w:rPr>
        <w:t>irst</w:t>
      </w:r>
      <w:r w:rsidR="00013E79">
        <w:rPr>
          <w:i w:val="0"/>
          <w:iCs w:val="0"/>
        </w:rPr>
        <w:t>ly,</w:t>
      </w:r>
      <w:r w:rsidRPr="006B0F52">
        <w:rPr>
          <w:i w:val="0"/>
          <w:iCs w:val="0"/>
        </w:rPr>
        <w:t xml:space="preserve"> thanks everyone for this discussion</w:t>
      </w:r>
      <w:r w:rsidR="00013E79">
        <w:rPr>
          <w:i w:val="0"/>
          <w:iCs w:val="0"/>
        </w:rPr>
        <w:t>. I</w:t>
      </w:r>
      <w:r w:rsidRPr="006B0F52">
        <w:rPr>
          <w:i w:val="0"/>
          <w:iCs w:val="0"/>
        </w:rPr>
        <w:t>t</w:t>
      </w:r>
      <w:r w:rsidR="00013E79">
        <w:rPr>
          <w:i w:val="0"/>
          <w:iCs w:val="0"/>
        </w:rPr>
        <w:t>’</w:t>
      </w:r>
      <w:r w:rsidRPr="006B0F52">
        <w:rPr>
          <w:i w:val="0"/>
          <w:iCs w:val="0"/>
        </w:rPr>
        <w:t>s good to get everyone</w:t>
      </w:r>
      <w:r w:rsidR="00013E79">
        <w:rPr>
          <w:i w:val="0"/>
          <w:iCs w:val="0"/>
        </w:rPr>
        <w:t>’s</w:t>
      </w:r>
      <w:r w:rsidRPr="006B0F52">
        <w:rPr>
          <w:i w:val="0"/>
          <w:iCs w:val="0"/>
        </w:rPr>
        <w:t xml:space="preserve"> feedback. Another </w:t>
      </w:r>
      <w:r w:rsidR="00013E79">
        <w:rPr>
          <w:i w:val="0"/>
          <w:iCs w:val="0"/>
        </w:rPr>
        <w:t xml:space="preserve">thing, people who are asking </w:t>
      </w:r>
      <w:r w:rsidRPr="006B0F52">
        <w:rPr>
          <w:i w:val="0"/>
          <w:iCs w:val="0"/>
        </w:rPr>
        <w:t xml:space="preserve">how </w:t>
      </w:r>
      <w:r w:rsidR="00013E79">
        <w:rPr>
          <w:i w:val="0"/>
          <w:iCs w:val="0"/>
        </w:rPr>
        <w:t>are we go</w:t>
      </w:r>
      <w:r w:rsidRPr="006B0F52">
        <w:rPr>
          <w:i w:val="0"/>
          <w:iCs w:val="0"/>
        </w:rPr>
        <w:t>ing t</w:t>
      </w:r>
      <w:r w:rsidR="00013E79">
        <w:rPr>
          <w:i w:val="0"/>
          <w:iCs w:val="0"/>
        </w:rPr>
        <w:t>o be handling how people will be having to pay back huge sums like $10,000</w:t>
      </w:r>
      <w:r w:rsidRPr="006B0F52">
        <w:rPr>
          <w:i w:val="0"/>
          <w:iCs w:val="0"/>
        </w:rPr>
        <w:t>, that won</w:t>
      </w:r>
      <w:r w:rsidR="00013E79">
        <w:rPr>
          <w:i w:val="0"/>
          <w:iCs w:val="0"/>
        </w:rPr>
        <w:t>’t happen. T</w:t>
      </w:r>
      <w:r w:rsidRPr="006B0F52">
        <w:rPr>
          <w:i w:val="0"/>
          <w:iCs w:val="0"/>
        </w:rPr>
        <w:t>he idea behind the financial account</w:t>
      </w:r>
      <w:r w:rsidR="00013E79">
        <w:rPr>
          <w:i w:val="0"/>
          <w:iCs w:val="0"/>
        </w:rPr>
        <w:t>ability is</w:t>
      </w:r>
      <w:r w:rsidRPr="006B0F52">
        <w:rPr>
          <w:i w:val="0"/>
          <w:iCs w:val="0"/>
        </w:rPr>
        <w:t xml:space="preserve"> that it curbs th</w:t>
      </w:r>
      <w:r w:rsidR="00013E79">
        <w:rPr>
          <w:i w:val="0"/>
          <w:iCs w:val="0"/>
        </w:rPr>
        <w:t>ese habits before it gets to that high level. The financial officers will direct</w:t>
      </w:r>
      <w:r w:rsidRPr="006B0F52">
        <w:rPr>
          <w:i w:val="0"/>
          <w:iCs w:val="0"/>
        </w:rPr>
        <w:t>l</w:t>
      </w:r>
      <w:r w:rsidR="00013E79">
        <w:rPr>
          <w:i w:val="0"/>
          <w:iCs w:val="0"/>
        </w:rPr>
        <w:t>y</w:t>
      </w:r>
      <w:r w:rsidRPr="006B0F52">
        <w:rPr>
          <w:i w:val="0"/>
          <w:iCs w:val="0"/>
        </w:rPr>
        <w:t xml:space="preserve"> oversee the </w:t>
      </w:r>
      <w:r w:rsidR="00013E79" w:rsidRPr="006B0F52">
        <w:rPr>
          <w:i w:val="0"/>
          <w:iCs w:val="0"/>
        </w:rPr>
        <w:t>transaction</w:t>
      </w:r>
      <w:r w:rsidR="00013E79">
        <w:rPr>
          <w:i w:val="0"/>
          <w:iCs w:val="0"/>
        </w:rPr>
        <w:t>s</w:t>
      </w:r>
      <w:r w:rsidRPr="006B0F52">
        <w:rPr>
          <w:i w:val="0"/>
          <w:iCs w:val="0"/>
        </w:rPr>
        <w:t>, and we</w:t>
      </w:r>
      <w:r w:rsidR="00013E79">
        <w:rPr>
          <w:i w:val="0"/>
          <w:iCs w:val="0"/>
        </w:rPr>
        <w:t>’</w:t>
      </w:r>
      <w:r w:rsidRPr="006B0F52">
        <w:rPr>
          <w:i w:val="0"/>
          <w:iCs w:val="0"/>
        </w:rPr>
        <w:t>ll be keeping a much ti</w:t>
      </w:r>
      <w:r w:rsidR="00013E79">
        <w:rPr>
          <w:i w:val="0"/>
          <w:iCs w:val="0"/>
        </w:rPr>
        <w:t>ghter watch on what’s happening. We’ll be keeping people</w:t>
      </w:r>
      <w:r w:rsidRPr="006B0F52">
        <w:rPr>
          <w:i w:val="0"/>
          <w:iCs w:val="0"/>
        </w:rPr>
        <w:t xml:space="preserve"> from getting that deep into the hole. It</w:t>
      </w:r>
      <w:r w:rsidR="00013E79">
        <w:rPr>
          <w:i w:val="0"/>
          <w:iCs w:val="0"/>
        </w:rPr>
        <w:t>’</w:t>
      </w:r>
      <w:r w:rsidRPr="006B0F52">
        <w:rPr>
          <w:i w:val="0"/>
          <w:iCs w:val="0"/>
        </w:rPr>
        <w:t>s not</w:t>
      </w:r>
      <w:r w:rsidR="00013E79">
        <w:rPr>
          <w:i w:val="0"/>
          <w:iCs w:val="0"/>
        </w:rPr>
        <w:t xml:space="preserve"> goi</w:t>
      </w:r>
      <w:r w:rsidRPr="006B0F52">
        <w:rPr>
          <w:i w:val="0"/>
          <w:iCs w:val="0"/>
        </w:rPr>
        <w:t xml:space="preserve">ng to be something they have free </w:t>
      </w:r>
      <w:r w:rsidR="00013E79">
        <w:rPr>
          <w:i w:val="0"/>
          <w:iCs w:val="0"/>
        </w:rPr>
        <w:t xml:space="preserve">range over. </w:t>
      </w:r>
    </w:p>
    <w:p w14:paraId="1A2781AC" w14:textId="418C3343" w:rsidR="006D670B" w:rsidRPr="006B0F52" w:rsidRDefault="00013E79" w:rsidP="00A2524D">
      <w:pPr>
        <w:pStyle w:val="Quote"/>
        <w:rPr>
          <w:i w:val="0"/>
          <w:iCs w:val="0"/>
        </w:rPr>
      </w:pPr>
      <w:r>
        <w:rPr>
          <w:i w:val="0"/>
          <w:iCs w:val="0"/>
        </w:rPr>
        <w:t>Peter Mathews</w:t>
      </w:r>
      <w:r w:rsidR="006D670B" w:rsidRPr="006B0F52">
        <w:rPr>
          <w:i w:val="0"/>
          <w:iCs w:val="0"/>
        </w:rPr>
        <w:t>:</w:t>
      </w:r>
      <w:r w:rsidR="00667A1F" w:rsidRPr="006B0F52">
        <w:rPr>
          <w:i w:val="0"/>
          <w:iCs w:val="0"/>
        </w:rPr>
        <w:t xml:space="preserve"> </w:t>
      </w:r>
      <w:r w:rsidR="00A2524D">
        <w:rPr>
          <w:i w:val="0"/>
          <w:iCs w:val="0"/>
        </w:rPr>
        <w:t xml:space="preserve">I </w:t>
      </w:r>
      <w:r w:rsidR="006D670B" w:rsidRPr="006B0F52">
        <w:rPr>
          <w:i w:val="0"/>
          <w:iCs w:val="0"/>
        </w:rPr>
        <w:t>think it</w:t>
      </w:r>
      <w:r w:rsidR="00A2524D">
        <w:rPr>
          <w:i w:val="0"/>
          <w:iCs w:val="0"/>
        </w:rPr>
        <w:t>’</w:t>
      </w:r>
      <w:r w:rsidR="006D670B" w:rsidRPr="006B0F52">
        <w:rPr>
          <w:i w:val="0"/>
          <w:iCs w:val="0"/>
        </w:rPr>
        <w:t>s unreasonable to expect student</w:t>
      </w:r>
      <w:r w:rsidR="00A2524D">
        <w:rPr>
          <w:i w:val="0"/>
          <w:iCs w:val="0"/>
        </w:rPr>
        <w:t>s</w:t>
      </w:r>
      <w:r w:rsidR="006D670B" w:rsidRPr="006B0F52">
        <w:rPr>
          <w:i w:val="0"/>
          <w:iCs w:val="0"/>
        </w:rPr>
        <w:t xml:space="preserve"> to pay out of pocket</w:t>
      </w:r>
      <w:r w:rsidR="00A2524D">
        <w:rPr>
          <w:i w:val="0"/>
          <w:iCs w:val="0"/>
        </w:rPr>
        <w:t>,</w:t>
      </w:r>
      <w:r w:rsidR="006D670B" w:rsidRPr="006B0F52">
        <w:rPr>
          <w:i w:val="0"/>
          <w:iCs w:val="0"/>
        </w:rPr>
        <w:t xml:space="preserve"> even if they</w:t>
      </w:r>
      <w:r w:rsidR="00A2524D">
        <w:rPr>
          <w:i w:val="0"/>
          <w:iCs w:val="0"/>
        </w:rPr>
        <w:t>’</w:t>
      </w:r>
      <w:r w:rsidR="006D670B" w:rsidRPr="006B0F52">
        <w:rPr>
          <w:i w:val="0"/>
          <w:iCs w:val="0"/>
        </w:rPr>
        <w:t xml:space="preserve">re being </w:t>
      </w:r>
      <w:r w:rsidR="00A2524D">
        <w:rPr>
          <w:i w:val="0"/>
          <w:iCs w:val="0"/>
        </w:rPr>
        <w:t>irresponsible, especially when there are other options</w:t>
      </w:r>
      <w:r w:rsidR="006D670B" w:rsidRPr="006B0F52">
        <w:rPr>
          <w:i w:val="0"/>
          <w:iCs w:val="0"/>
        </w:rPr>
        <w:t xml:space="preserve"> like training and reducing their budget in th</w:t>
      </w:r>
      <w:r w:rsidR="00A2524D">
        <w:rPr>
          <w:i w:val="0"/>
          <w:iCs w:val="0"/>
        </w:rPr>
        <w:t xml:space="preserve">e future. I want to reiterate I </w:t>
      </w:r>
      <w:r w:rsidR="006D670B" w:rsidRPr="006B0F52">
        <w:rPr>
          <w:i w:val="0"/>
          <w:iCs w:val="0"/>
        </w:rPr>
        <w:t>think it</w:t>
      </w:r>
      <w:r w:rsidR="00A2524D">
        <w:rPr>
          <w:i w:val="0"/>
          <w:iCs w:val="0"/>
        </w:rPr>
        <w:t>’</w:t>
      </w:r>
      <w:r w:rsidR="006D670B" w:rsidRPr="006B0F52">
        <w:rPr>
          <w:i w:val="0"/>
          <w:iCs w:val="0"/>
        </w:rPr>
        <w:t xml:space="preserve">s </w:t>
      </w:r>
      <w:r w:rsidR="00A2524D">
        <w:rPr>
          <w:i w:val="0"/>
          <w:iCs w:val="0"/>
        </w:rPr>
        <w:t xml:space="preserve">an </w:t>
      </w:r>
      <w:r w:rsidR="006D670B" w:rsidRPr="006B0F52">
        <w:rPr>
          <w:i w:val="0"/>
          <w:iCs w:val="0"/>
        </w:rPr>
        <w:t>unreasonable</w:t>
      </w:r>
      <w:r w:rsidR="00A2524D">
        <w:rPr>
          <w:i w:val="0"/>
          <w:iCs w:val="0"/>
        </w:rPr>
        <w:t xml:space="preserve"> thing to ask. </w:t>
      </w:r>
    </w:p>
    <w:p w14:paraId="665C95DA" w14:textId="0D1DC121" w:rsidR="006D670B" w:rsidRPr="006B0F52" w:rsidRDefault="006D670B" w:rsidP="006B0F52">
      <w:pPr>
        <w:pStyle w:val="Quote"/>
        <w:rPr>
          <w:i w:val="0"/>
          <w:iCs w:val="0"/>
        </w:rPr>
      </w:pPr>
      <w:r w:rsidRPr="006B0F52">
        <w:rPr>
          <w:i w:val="0"/>
          <w:iCs w:val="0"/>
        </w:rPr>
        <w:t>Andrew</w:t>
      </w:r>
      <w:r w:rsidR="00A2524D">
        <w:rPr>
          <w:i w:val="0"/>
          <w:iCs w:val="0"/>
        </w:rPr>
        <w:t xml:space="preserve"> Farley: T</w:t>
      </w:r>
      <w:r w:rsidRPr="006B0F52">
        <w:rPr>
          <w:i w:val="0"/>
          <w:iCs w:val="0"/>
        </w:rPr>
        <w:t>his conversati</w:t>
      </w:r>
      <w:r w:rsidR="00A2524D">
        <w:rPr>
          <w:i w:val="0"/>
          <w:iCs w:val="0"/>
        </w:rPr>
        <w:t xml:space="preserve">on is circling in my opinion, I </w:t>
      </w:r>
      <w:r w:rsidRPr="006B0F52">
        <w:rPr>
          <w:i w:val="0"/>
          <w:iCs w:val="0"/>
        </w:rPr>
        <w:t>don’t think we</w:t>
      </w:r>
      <w:r w:rsidR="00A2524D">
        <w:rPr>
          <w:i w:val="0"/>
          <w:iCs w:val="0"/>
        </w:rPr>
        <w:t>’</w:t>
      </w:r>
      <w:r w:rsidRPr="006B0F52">
        <w:rPr>
          <w:i w:val="0"/>
          <w:iCs w:val="0"/>
        </w:rPr>
        <w:t xml:space="preserve">re making </w:t>
      </w:r>
      <w:r w:rsidR="00A2524D" w:rsidRPr="006B0F52">
        <w:rPr>
          <w:i w:val="0"/>
          <w:iCs w:val="0"/>
        </w:rPr>
        <w:t>pr</w:t>
      </w:r>
      <w:r w:rsidR="00A2524D">
        <w:rPr>
          <w:i w:val="0"/>
          <w:iCs w:val="0"/>
        </w:rPr>
        <w:t>ogress anymore</w:t>
      </w:r>
      <w:r w:rsidRPr="006B0F52">
        <w:rPr>
          <w:i w:val="0"/>
          <w:iCs w:val="0"/>
        </w:rPr>
        <w:t xml:space="preserve"> at this point.</w:t>
      </w:r>
    </w:p>
    <w:p w14:paraId="6AD71BDA" w14:textId="45FB277E" w:rsidR="00667A1F" w:rsidRDefault="00667A1F" w:rsidP="006B0F52">
      <w:pPr>
        <w:pStyle w:val="Quote"/>
        <w:rPr>
          <w:i w:val="0"/>
          <w:iCs w:val="0"/>
        </w:rPr>
      </w:pPr>
      <w:r w:rsidRPr="006B0F52">
        <w:rPr>
          <w:i w:val="0"/>
          <w:iCs w:val="0"/>
        </w:rPr>
        <w:t>Jinho</w:t>
      </w:r>
      <w:r w:rsidR="00A2524D">
        <w:rPr>
          <w:i w:val="0"/>
          <w:iCs w:val="0"/>
        </w:rPr>
        <w:t xml:space="preserve"> Lee</w:t>
      </w:r>
      <w:r w:rsidRPr="006B0F52">
        <w:rPr>
          <w:i w:val="0"/>
          <w:iCs w:val="0"/>
        </w:rPr>
        <w:t xml:space="preserve">: </w:t>
      </w:r>
      <w:r w:rsidR="00A2524D">
        <w:rPr>
          <w:i w:val="0"/>
          <w:iCs w:val="0"/>
        </w:rPr>
        <w:t xml:space="preserve">We’re </w:t>
      </w:r>
      <w:r w:rsidRPr="006B0F52">
        <w:rPr>
          <w:i w:val="0"/>
          <w:iCs w:val="0"/>
        </w:rPr>
        <w:t>circling wh</w:t>
      </w:r>
      <w:r w:rsidR="00A2524D">
        <w:rPr>
          <w:i w:val="0"/>
          <w:iCs w:val="0"/>
        </w:rPr>
        <w:t>e</w:t>
      </w:r>
      <w:r w:rsidRPr="006B0F52">
        <w:rPr>
          <w:i w:val="0"/>
          <w:iCs w:val="0"/>
        </w:rPr>
        <w:t xml:space="preserve">ther the student </w:t>
      </w:r>
      <w:r w:rsidR="00A2524D" w:rsidRPr="006B0F52">
        <w:rPr>
          <w:i w:val="0"/>
          <w:iCs w:val="0"/>
        </w:rPr>
        <w:t>individually</w:t>
      </w:r>
      <w:r w:rsidRPr="006B0F52">
        <w:rPr>
          <w:i w:val="0"/>
          <w:iCs w:val="0"/>
        </w:rPr>
        <w:t xml:space="preserve"> s</w:t>
      </w:r>
      <w:r w:rsidR="00A2524D">
        <w:rPr>
          <w:i w:val="0"/>
          <w:iCs w:val="0"/>
        </w:rPr>
        <w:t>hould be held accountable. Please feel free to email me or Li</w:t>
      </w:r>
      <w:r w:rsidRPr="006B0F52">
        <w:rPr>
          <w:i w:val="0"/>
          <w:iCs w:val="0"/>
        </w:rPr>
        <w:t>am</w:t>
      </w:r>
      <w:r w:rsidR="00A2524D">
        <w:rPr>
          <w:i w:val="0"/>
          <w:iCs w:val="0"/>
        </w:rPr>
        <w:t>, and hopefully b</w:t>
      </w:r>
      <w:r w:rsidRPr="006B0F52">
        <w:rPr>
          <w:i w:val="0"/>
          <w:iCs w:val="0"/>
        </w:rPr>
        <w:t>y next council we</w:t>
      </w:r>
      <w:r w:rsidR="00A2524D">
        <w:rPr>
          <w:i w:val="0"/>
          <w:iCs w:val="0"/>
        </w:rPr>
        <w:t>’</w:t>
      </w:r>
      <w:r w:rsidRPr="006B0F52">
        <w:rPr>
          <w:i w:val="0"/>
          <w:iCs w:val="0"/>
        </w:rPr>
        <w:t>ll have some sort of plan</w:t>
      </w:r>
      <w:r w:rsidR="00A2524D">
        <w:rPr>
          <w:i w:val="0"/>
          <w:iCs w:val="0"/>
        </w:rPr>
        <w:t xml:space="preserve"> ready to present</w:t>
      </w:r>
      <w:r w:rsidRPr="006B0F52">
        <w:rPr>
          <w:i w:val="0"/>
          <w:iCs w:val="0"/>
        </w:rPr>
        <w:t xml:space="preserve"> based on this. I wanted to be v</w:t>
      </w:r>
      <w:r w:rsidR="00A2524D">
        <w:rPr>
          <w:i w:val="0"/>
          <w:iCs w:val="0"/>
        </w:rPr>
        <w:t>ery transparent about where we’re</w:t>
      </w:r>
      <w:r w:rsidRPr="006B0F52">
        <w:rPr>
          <w:i w:val="0"/>
          <w:iCs w:val="0"/>
        </w:rPr>
        <w:t xml:space="preserve"> standing</w:t>
      </w:r>
      <w:r w:rsidR="00A2524D">
        <w:rPr>
          <w:i w:val="0"/>
          <w:iCs w:val="0"/>
        </w:rPr>
        <w:t>, which is why I opened this discussion.</w:t>
      </w:r>
      <w:r w:rsidRPr="006B0F52">
        <w:rPr>
          <w:i w:val="0"/>
          <w:iCs w:val="0"/>
        </w:rPr>
        <w:t xml:space="preserve"> Ov</w:t>
      </w:r>
      <w:r w:rsidR="00A2524D">
        <w:rPr>
          <w:i w:val="0"/>
          <w:iCs w:val="0"/>
        </w:rPr>
        <w:t>erspending is a recurring theme in the Engineering Society, and with the Student Choice Initiative coming up</w:t>
      </w:r>
      <w:r w:rsidRPr="006B0F52">
        <w:rPr>
          <w:i w:val="0"/>
          <w:iCs w:val="0"/>
        </w:rPr>
        <w:t xml:space="preserve"> this is where it should end.</w:t>
      </w:r>
    </w:p>
    <w:p w14:paraId="618571CD" w14:textId="37FBDA06" w:rsidR="00DD0239" w:rsidRDefault="00DD0239" w:rsidP="00DD0239">
      <w:pPr>
        <w:pStyle w:val="Heading1"/>
        <w:jc w:val="left"/>
      </w:pPr>
      <w:r>
        <w:t>VII. DIscussion Period – ALcohol Policy</w:t>
      </w:r>
    </w:p>
    <w:p w14:paraId="7997A397" w14:textId="580529C3" w:rsidR="00DD0239" w:rsidRPr="00DD0239" w:rsidRDefault="00DD0239" w:rsidP="00DD0239">
      <w:r w:rsidRPr="00DD0239">
        <w:t>Delaney Benoit:</w:t>
      </w:r>
      <w:r>
        <w:t xml:space="preserve"> A</w:t>
      </w:r>
      <w:r w:rsidRPr="00DD0239">
        <w:t xml:space="preserve"> q</w:t>
      </w:r>
      <w:r>
        <w:t>uestion</w:t>
      </w:r>
      <w:r w:rsidRPr="00DD0239">
        <w:t xml:space="preserve"> for the speaker </w:t>
      </w:r>
      <w:r>
        <w:t xml:space="preserve">before I start, </w:t>
      </w:r>
      <w:r w:rsidRPr="00DD0239">
        <w:t>can I have it</w:t>
      </w:r>
      <w:r>
        <w:t xml:space="preserve"> up</w:t>
      </w:r>
      <w:r w:rsidRPr="00DD0239">
        <w:t xml:space="preserve"> on my laptop?</w:t>
      </w:r>
    </w:p>
    <w:p w14:paraId="496BD4FC" w14:textId="7FB3E349" w:rsidR="00DD0239" w:rsidRPr="00DD0239" w:rsidRDefault="00DD0239" w:rsidP="00DD0239">
      <w:r>
        <w:t xml:space="preserve">Thomas Wright: </w:t>
      </w:r>
      <w:r w:rsidRPr="00DD0239">
        <w:t>Yes</w:t>
      </w:r>
      <w:r>
        <w:t>.</w:t>
      </w:r>
    </w:p>
    <w:p w14:paraId="48D6AE93" w14:textId="2106F3F7" w:rsidR="00DD0239" w:rsidRPr="00DD0239" w:rsidRDefault="00DD0239" w:rsidP="00DD0239">
      <w:r>
        <w:t xml:space="preserve">Delaney Benoit: </w:t>
      </w:r>
      <w:r w:rsidRPr="00DD0239">
        <w:t>I mentioned I was working on the alc</w:t>
      </w:r>
      <w:r>
        <w:t>ohol</w:t>
      </w:r>
      <w:r w:rsidRPr="00DD0239">
        <w:t xml:space="preserve"> poli</w:t>
      </w:r>
      <w:r>
        <w:t>cy before</w:t>
      </w:r>
      <w:r w:rsidRPr="00DD0239">
        <w:t xml:space="preserve"> and would bring it up now b</w:t>
      </w:r>
      <w:r>
        <w:t>e</w:t>
      </w:r>
      <w:r w:rsidRPr="00DD0239">
        <w:t>c</w:t>
      </w:r>
      <w:r>
        <w:t>ause</w:t>
      </w:r>
      <w:r w:rsidRPr="00DD0239">
        <w:t xml:space="preserve"> at the time it wasn’t public</w:t>
      </w:r>
      <w:r>
        <w:t>,</w:t>
      </w:r>
      <w:r w:rsidRPr="00DD0239">
        <w:t xml:space="preserve"> but it is now and </w:t>
      </w:r>
      <w:r>
        <w:t xml:space="preserve">we </w:t>
      </w:r>
      <w:r w:rsidRPr="00DD0239">
        <w:t>can talk about it freely. There</w:t>
      </w:r>
      <w:r>
        <w:t>’</w:t>
      </w:r>
      <w:r w:rsidRPr="00DD0239">
        <w:t xml:space="preserve">s </w:t>
      </w:r>
      <w:r>
        <w:t>a draft online that we sent out.</w:t>
      </w:r>
      <w:r w:rsidRPr="00DD0239">
        <w:t xml:space="preserve"> There was lots of back and forth reg</w:t>
      </w:r>
      <w:r w:rsidR="00E92FAD">
        <w:t>arding this policy, a lot of people</w:t>
      </w:r>
      <w:r w:rsidRPr="00DD0239">
        <w:t xml:space="preserve"> contributed a lot to make this the best draft </w:t>
      </w:r>
      <w:r w:rsidR="00E92FAD">
        <w:t xml:space="preserve">possible </w:t>
      </w:r>
      <w:r w:rsidRPr="00DD0239">
        <w:t>to be put out</w:t>
      </w:r>
      <w:r w:rsidR="00E92FAD">
        <w:t>,</w:t>
      </w:r>
      <w:r w:rsidRPr="00DD0239">
        <w:t xml:space="preserve"> and </w:t>
      </w:r>
      <w:r w:rsidR="00E92FAD">
        <w:t xml:space="preserve">we </w:t>
      </w:r>
      <w:r w:rsidRPr="00DD0239">
        <w:t>fought our way into meetings and put a lot o</w:t>
      </w:r>
      <w:r w:rsidR="00E92FAD">
        <w:t>f work into making it what it is</w:t>
      </w:r>
      <w:r w:rsidRPr="00DD0239">
        <w:t xml:space="preserve"> today. It</w:t>
      </w:r>
      <w:r w:rsidR="00E92FAD">
        <w:t>’</w:t>
      </w:r>
      <w:r w:rsidRPr="00DD0239">
        <w:t xml:space="preserve">s even been changed since the last council. I thought </w:t>
      </w:r>
      <w:r w:rsidR="00E92FAD">
        <w:t>we could all read the policy on</w:t>
      </w:r>
      <w:r w:rsidRPr="00DD0239">
        <w:t xml:space="preserve"> our own and discuss and ask q</w:t>
      </w:r>
      <w:r w:rsidR="00E92FAD">
        <w:t>uestions now. Jay Yo</w:t>
      </w:r>
      <w:r w:rsidRPr="00DD0239">
        <w:t>ung is here now and can answer some practical q</w:t>
      </w:r>
      <w:r w:rsidR="00E92FAD">
        <w:t>uestion</w:t>
      </w:r>
      <w:r w:rsidRPr="00DD0239">
        <w:t xml:space="preserve">s. </w:t>
      </w:r>
      <w:r w:rsidR="00E92FAD" w:rsidRPr="00DD0239">
        <w:t>Specificall</w:t>
      </w:r>
      <w:r w:rsidR="00E92FAD">
        <w:t>y,</w:t>
      </w:r>
      <w:r w:rsidRPr="00DD0239">
        <w:t xml:space="preserve"> art</w:t>
      </w:r>
      <w:r w:rsidR="00E92FAD">
        <w:t>icle</w:t>
      </w:r>
      <w:r w:rsidRPr="00DD0239">
        <w:t xml:space="preserve"> 2.1</w:t>
      </w:r>
      <w:r w:rsidR="00E92FAD">
        <w:t xml:space="preserve">, </w:t>
      </w:r>
      <w:r w:rsidRPr="00DD0239">
        <w:t>O</w:t>
      </w:r>
      <w:r w:rsidR="00E92FAD">
        <w:t>rientation W</w:t>
      </w:r>
      <w:r w:rsidRPr="00DD0239">
        <w:t>eek event</w:t>
      </w:r>
      <w:r w:rsidR="00E92FAD">
        <w:t>s</w:t>
      </w:r>
      <w:r w:rsidRPr="00DD0239">
        <w:t xml:space="preserve"> for all student</w:t>
      </w:r>
      <w:r w:rsidR="00E92FAD">
        <w:t>s should be dr</w:t>
      </w:r>
      <w:r w:rsidRPr="00DD0239">
        <w:t>y and subst</w:t>
      </w:r>
      <w:r w:rsidR="00E92FAD">
        <w:t>ance free, which seems standard</w:t>
      </w:r>
      <w:r w:rsidRPr="00DD0239">
        <w:t xml:space="preserve"> but that now counts for NEWTS week,</w:t>
      </w:r>
      <w:r w:rsidR="00E92FAD">
        <w:t xml:space="preserve"> and</w:t>
      </w:r>
      <w:r w:rsidRPr="00DD0239">
        <w:t xml:space="preserve"> professional degre</w:t>
      </w:r>
      <w:r w:rsidR="00E92FAD">
        <w:t>e</w:t>
      </w:r>
      <w:r w:rsidRPr="00DD0239">
        <w:t>s like med</w:t>
      </w:r>
      <w:r w:rsidR="00E92FAD">
        <w:t>ical</w:t>
      </w:r>
      <w:r w:rsidRPr="00DD0239">
        <w:t xml:space="preserve"> and law students which was a big one. It</w:t>
      </w:r>
      <w:r w:rsidR="00E92FAD">
        <w:t xml:space="preserve"> may not affect us as much since, but</w:t>
      </w:r>
      <w:r w:rsidRPr="00DD0239">
        <w:t xml:space="preserve"> it affects their dinners </w:t>
      </w:r>
      <w:r w:rsidR="00E92FAD">
        <w:t xml:space="preserve">and social gatherings </w:t>
      </w:r>
      <w:r w:rsidRPr="00DD0239">
        <w:t xml:space="preserve">having </w:t>
      </w:r>
      <w:r w:rsidR="00E92FAD" w:rsidRPr="00DD0239">
        <w:t>alcohol</w:t>
      </w:r>
      <w:r w:rsidRPr="00DD0239">
        <w:t xml:space="preserve"> and they are </w:t>
      </w:r>
      <w:r w:rsidR="00E92FAD">
        <w:t>grown adults so that was a highly  argued point. 4.2.2, small mixe</w:t>
      </w:r>
      <w:r w:rsidRPr="00DD0239">
        <w:t>s are only available at the bar</w:t>
      </w:r>
      <w:r w:rsidR="00E92FAD">
        <w:t>s</w:t>
      </w:r>
      <w:r w:rsidRPr="00DD0239">
        <w:t xml:space="preserve"> on campus, and are limited one per cust</w:t>
      </w:r>
      <w:r w:rsidR="00E92FAD">
        <w:t>omer</w:t>
      </w:r>
      <w:r w:rsidRPr="00DD0239">
        <w:t xml:space="preserve"> per transaction</w:t>
      </w:r>
      <w:r w:rsidR="00E92FAD">
        <w:t>,</w:t>
      </w:r>
      <w:r w:rsidRPr="00DD0239">
        <w:t xml:space="preserve"> and not during peak periods</w:t>
      </w:r>
      <w:r w:rsidR="00E92FAD">
        <w:t>, which are orientation</w:t>
      </w:r>
      <w:r w:rsidRPr="00DD0239">
        <w:t xml:space="preserve"> week</w:t>
      </w:r>
      <w:r w:rsidR="00E92FAD">
        <w:t xml:space="preserve">, Homecoming </w:t>
      </w:r>
      <w:r w:rsidR="00E92FAD">
        <w:lastRenderedPageBreak/>
        <w:t>weekend, and</w:t>
      </w:r>
      <w:r w:rsidRPr="00DD0239">
        <w:t xml:space="preserve"> </w:t>
      </w:r>
      <w:r w:rsidR="00E92FAD">
        <w:t>St. Patrick’s Day</w:t>
      </w:r>
      <w:r w:rsidRPr="00DD0239">
        <w:t xml:space="preserve">. I couldn’t go buy two shots for </w:t>
      </w:r>
      <w:r w:rsidR="00E92FAD">
        <w:t>myself, or even for me and someone else who isn’t present. This originally</w:t>
      </w:r>
      <w:r w:rsidRPr="00DD0239">
        <w:t xml:space="preserve"> read one per visit to </w:t>
      </w:r>
      <w:r w:rsidR="00E92FAD">
        <w:t xml:space="preserve">a </w:t>
      </w:r>
      <w:r w:rsidRPr="00DD0239">
        <w:t>facility, this was a last minute change and I think that this new section is p</w:t>
      </w:r>
      <w:r w:rsidR="00E92FAD">
        <w:t xml:space="preserve">ositive and fair but not perfect. </w:t>
      </w:r>
    </w:p>
    <w:p w14:paraId="6EF40DDF" w14:textId="53058948" w:rsidR="00DD0239" w:rsidRPr="00DD0239" w:rsidRDefault="00DD0239" w:rsidP="00DD0239">
      <w:r w:rsidRPr="00DD0239">
        <w:t>Sam White:</w:t>
      </w:r>
      <w:r w:rsidR="00E92FAD">
        <w:t xml:space="preserve"> I</w:t>
      </w:r>
      <w:r w:rsidRPr="00DD0239">
        <w:t>s this just for shots or also for drinks like beer</w:t>
      </w:r>
      <w:r w:rsidR="00E92FAD">
        <w:t xml:space="preserve">, since it’s the same amount of </w:t>
      </w:r>
      <w:r w:rsidRPr="00DD0239">
        <w:t>alchohol</w:t>
      </w:r>
      <w:r w:rsidR="00E92FAD">
        <w:t>?</w:t>
      </w:r>
    </w:p>
    <w:p w14:paraId="23C5275D" w14:textId="1348974F" w:rsidR="00DD0239" w:rsidRPr="00DD0239" w:rsidRDefault="00DD0239" w:rsidP="00DD0239">
      <w:r w:rsidRPr="00DD0239">
        <w:t>Delaney Benoit:</w:t>
      </w:r>
      <w:r w:rsidR="00E92FAD">
        <w:t xml:space="preserve"> Ye</w:t>
      </w:r>
      <w:r w:rsidRPr="00DD0239">
        <w:t>s</w:t>
      </w:r>
      <w:r w:rsidR="00E92FAD">
        <w:t xml:space="preserve">, this is </w:t>
      </w:r>
      <w:r w:rsidRPr="00DD0239">
        <w:t>specifically shots, not mixed drink</w:t>
      </w:r>
      <w:r w:rsidR="00E92FAD">
        <w:t>s</w:t>
      </w:r>
      <w:r w:rsidRPr="00DD0239">
        <w:t xml:space="preserve"> or beers.</w:t>
      </w:r>
    </w:p>
    <w:p w14:paraId="5D83DE4B" w14:textId="496FA8C1" w:rsidR="00DD0239" w:rsidRPr="00DD0239" w:rsidRDefault="00DD0239" w:rsidP="00DD0239">
      <w:r w:rsidRPr="00DD0239">
        <w:t>Kaija</w:t>
      </w:r>
      <w:r w:rsidR="00E92FAD">
        <w:t xml:space="preserve"> Edwards: I</w:t>
      </w:r>
      <w:r w:rsidRPr="00DD0239">
        <w:t>t says they won</w:t>
      </w:r>
      <w:r w:rsidR="00E92FAD">
        <w:t>’</w:t>
      </w:r>
      <w:r w:rsidRPr="00DD0239">
        <w:t>t be served during the peak</w:t>
      </w:r>
      <w:r w:rsidR="00E92FAD">
        <w:t xml:space="preserve"> periods</w:t>
      </w:r>
      <w:r w:rsidRPr="00DD0239">
        <w:t>, how will this affect alum</w:t>
      </w:r>
      <w:r w:rsidR="00E92FAD">
        <w:t>ni relations?: For people</w:t>
      </w:r>
      <w:r w:rsidRPr="00DD0239">
        <w:t xml:space="preserve"> com</w:t>
      </w:r>
      <w:r w:rsidR="00E92FAD">
        <w:t>i</w:t>
      </w:r>
      <w:r w:rsidRPr="00DD0239">
        <w:t xml:space="preserve">ng back </w:t>
      </w:r>
      <w:r w:rsidR="00E92FAD">
        <w:t xml:space="preserve">to campus </w:t>
      </w:r>
      <w:r w:rsidRPr="00DD0239">
        <w:t>and wanting to have a good time? How will the uni</w:t>
      </w:r>
      <w:r w:rsidR="00E92FAD">
        <w:t>versity</w:t>
      </w:r>
      <w:r w:rsidRPr="00DD0239">
        <w:t xml:space="preserve"> market that new change</w:t>
      </w:r>
      <w:r w:rsidR="00E92FAD">
        <w:t>?</w:t>
      </w:r>
    </w:p>
    <w:p w14:paraId="26F3D656" w14:textId="78198B6F" w:rsidR="00DD0239" w:rsidRPr="00DD0239" w:rsidRDefault="00DD0239" w:rsidP="00DD0239">
      <w:r w:rsidRPr="00DD0239">
        <w:t>Delaney Benoit: I share that recognition, alum</w:t>
      </w:r>
      <w:r w:rsidR="00E92FAD">
        <w:t>ni</w:t>
      </w:r>
      <w:r w:rsidRPr="00DD0239">
        <w:t xml:space="preserve"> us</w:t>
      </w:r>
      <w:r w:rsidR="00E92FAD">
        <w:t>ually want to buy lots of drink</w:t>
      </w:r>
      <w:r w:rsidRPr="00DD0239">
        <w:t>s</w:t>
      </w:r>
      <w:r w:rsidR="00E92FAD">
        <w:t xml:space="preserve"> </w:t>
      </w:r>
      <w:r w:rsidRPr="00DD0239">
        <w:t xml:space="preserve">those weekends, it was a big reason we tried to change this from </w:t>
      </w:r>
      <w:r w:rsidR="00E92FAD">
        <w:t xml:space="preserve">a rule that would be applied </w:t>
      </w:r>
      <w:r w:rsidRPr="00DD0239">
        <w:t xml:space="preserve">every night. Peak periods was </w:t>
      </w:r>
      <w:r w:rsidR="00E92FAD">
        <w:t xml:space="preserve">a time we had to compromise on. </w:t>
      </w:r>
    </w:p>
    <w:p w14:paraId="73727B14" w14:textId="4074101A" w:rsidR="00DD0239" w:rsidRPr="00DD0239" w:rsidRDefault="00DD0239" w:rsidP="00DD0239">
      <w:r w:rsidRPr="00DD0239">
        <w:t>Nick</w:t>
      </w:r>
      <w:r w:rsidR="00E92FAD">
        <w:t xml:space="preserve"> </w:t>
      </w:r>
      <w:r w:rsidR="00C46B66">
        <w:t>Neokleous</w:t>
      </w:r>
      <w:r w:rsidR="00E92FAD">
        <w:t>: H</w:t>
      </w:r>
      <w:r w:rsidRPr="00DD0239">
        <w:t>ow will</w:t>
      </w:r>
      <w:r w:rsidR="00E92FAD">
        <w:t xml:space="preserve"> the bar staff keep track if</w:t>
      </w:r>
      <w:r w:rsidRPr="00DD0239">
        <w:t xml:space="preserve"> it</w:t>
      </w:r>
      <w:r w:rsidR="00E92FAD">
        <w:t>’</w:t>
      </w:r>
      <w:r w:rsidRPr="00DD0239">
        <w:t xml:space="preserve">s </w:t>
      </w:r>
      <w:r w:rsidR="00E92FAD" w:rsidRPr="00DD0239">
        <w:t>particular</w:t>
      </w:r>
      <w:r w:rsidR="00E92FAD">
        <w:t>ly</w:t>
      </w:r>
      <w:r w:rsidR="00C46B66">
        <w:t xml:space="preserve"> busy and are the ramifications on the staff or bar if there ar</w:t>
      </w:r>
      <w:r w:rsidRPr="00DD0239">
        <w:t>e mistakes?</w:t>
      </w:r>
    </w:p>
    <w:p w14:paraId="09E8A64E" w14:textId="36B98116" w:rsidR="00DD0239" w:rsidRPr="00DD0239" w:rsidRDefault="00DD0239" w:rsidP="00C46B66">
      <w:r w:rsidRPr="00DD0239">
        <w:t>Delaney Benoit:</w:t>
      </w:r>
      <w:r w:rsidR="00C46B66">
        <w:t xml:space="preserve"> L</w:t>
      </w:r>
      <w:r w:rsidRPr="00DD0239">
        <w:t>ogistically this policy doesn’t take into account how it will practically wor</w:t>
      </w:r>
      <w:r w:rsidR="00C46B66">
        <w:t xml:space="preserve">k. Keeping track of </w:t>
      </w:r>
      <w:r w:rsidRPr="00DD0239">
        <w:t>drinks for customers is standard for bart</w:t>
      </w:r>
      <w:r w:rsidR="00C46B66">
        <w:t>enders, if they knowingly broke</w:t>
      </w:r>
      <w:r w:rsidRPr="00DD0239">
        <w:t xml:space="preserve"> this policy they</w:t>
      </w:r>
      <w:r w:rsidR="00C46B66">
        <w:t>’</w:t>
      </w:r>
      <w:r w:rsidRPr="00DD0239">
        <w:t xml:space="preserve">d be </w:t>
      </w:r>
      <w:r w:rsidR="00C46B66">
        <w:t xml:space="preserve">acting </w:t>
      </w:r>
      <w:r w:rsidRPr="00DD0239">
        <w:t xml:space="preserve">against </w:t>
      </w:r>
      <w:r w:rsidR="00C46B66" w:rsidRPr="00DD0239">
        <w:t>uni</w:t>
      </w:r>
      <w:r w:rsidR="00C46B66">
        <w:t>versity</w:t>
      </w:r>
      <w:r w:rsidRPr="00DD0239">
        <w:t xml:space="preserve"> policy</w:t>
      </w:r>
      <w:r w:rsidR="00C46B66">
        <w:t xml:space="preserve"> which</w:t>
      </w:r>
      <w:r w:rsidRPr="00DD0239">
        <w:t xml:space="preserve"> </w:t>
      </w:r>
      <w:r w:rsidR="00C46B66">
        <w:t>they must adhere to</w:t>
      </w:r>
      <w:r w:rsidRPr="00DD0239">
        <w:t xml:space="preserve"> and there would be </w:t>
      </w:r>
      <w:r w:rsidR="00C46B66" w:rsidRPr="00DD0239">
        <w:t>repercussions</w:t>
      </w:r>
      <w:r w:rsidR="00C46B66">
        <w:t>.</w:t>
      </w:r>
    </w:p>
    <w:p w14:paraId="3D40B183" w14:textId="0B80EA6B" w:rsidR="00DD0239" w:rsidRPr="00DD0239" w:rsidRDefault="00C46B66" w:rsidP="00C46B66">
      <w:r>
        <w:t>Salma Ibrahim: Are other universities doing this? Is this going to</w:t>
      </w:r>
      <w:r w:rsidR="00DD0239" w:rsidRPr="00DD0239">
        <w:t xml:space="preserve"> be </w:t>
      </w:r>
      <w:r>
        <w:t xml:space="preserve">brought </w:t>
      </w:r>
      <w:r w:rsidR="00DD0239" w:rsidRPr="00DD0239">
        <w:t>to senate? Some bars can let</w:t>
      </w:r>
      <w:r>
        <w:t>,</w:t>
      </w:r>
      <w:r w:rsidR="00DD0239" w:rsidRPr="00DD0239">
        <w:t xml:space="preserve"> let</w:t>
      </w:r>
      <w:r>
        <w:t>’</w:t>
      </w:r>
      <w:r w:rsidR="00DD0239" w:rsidRPr="00DD0239">
        <w:t>s say</w:t>
      </w:r>
      <w:r>
        <w:t xml:space="preserve">, ISAAC Operations come, can these people </w:t>
      </w:r>
      <w:r w:rsidR="00DD0239" w:rsidRPr="00DD0239">
        <w:t>apply to break a rule for the</w:t>
      </w:r>
      <w:r>
        <w:t xml:space="preserve">se </w:t>
      </w:r>
      <w:r w:rsidR="00DD0239" w:rsidRPr="00DD0239">
        <w:t xml:space="preserve">special </w:t>
      </w:r>
      <w:r w:rsidRPr="00DD0239">
        <w:t>circumstances</w:t>
      </w:r>
      <w:r w:rsidR="00DD0239" w:rsidRPr="00DD0239">
        <w:t xml:space="preserve">? </w:t>
      </w:r>
      <w:r>
        <w:t>You could app</w:t>
      </w:r>
      <w:r w:rsidR="00DD0239" w:rsidRPr="00DD0239">
        <w:t>ly to break a rule for a certain party in a cert</w:t>
      </w:r>
      <w:r>
        <w:t>a</w:t>
      </w:r>
      <w:r w:rsidR="00DD0239" w:rsidRPr="00DD0239">
        <w:t>in time</w:t>
      </w:r>
      <w:r>
        <w:t xml:space="preserve"> period. </w:t>
      </w:r>
    </w:p>
    <w:p w14:paraId="75E6CAC0" w14:textId="6E47BBEB" w:rsidR="00DD0239" w:rsidRPr="00DD0239" w:rsidRDefault="00DD0239" w:rsidP="00DD0239">
      <w:r w:rsidRPr="00DD0239">
        <w:t>Delaney Benoit:</w:t>
      </w:r>
      <w:r w:rsidR="00C46B66">
        <w:t xml:space="preserve"> Other universities are</w:t>
      </w:r>
      <w:r w:rsidRPr="00DD0239">
        <w:t xml:space="preserve"> not really</w:t>
      </w:r>
      <w:r w:rsidR="00C46B66">
        <w:t xml:space="preserve"> doing this, Queen’s</w:t>
      </w:r>
      <w:r w:rsidRPr="00DD0239">
        <w:t xml:space="preserve"> is modeling this based off Dal</w:t>
      </w:r>
      <w:r w:rsidR="00C46B66">
        <w:t>housie University</w:t>
      </w:r>
      <w:r w:rsidRPr="00DD0239">
        <w:t xml:space="preserve"> in Hali</w:t>
      </w:r>
      <w:r w:rsidR="00C46B66">
        <w:t>fax</w:t>
      </w:r>
      <w:r w:rsidRPr="00DD0239">
        <w:t>,</w:t>
      </w:r>
      <w:r w:rsidR="00C46B66">
        <w:t xml:space="preserve"> where</w:t>
      </w:r>
      <w:r w:rsidRPr="00DD0239">
        <w:t xml:space="preserve"> a preventative measure that was found to </w:t>
      </w:r>
      <w:r w:rsidR="00C46B66">
        <w:t xml:space="preserve">work there. We have a very different </w:t>
      </w:r>
      <w:r w:rsidRPr="00DD0239">
        <w:t>culture and community</w:t>
      </w:r>
      <w:r w:rsidR="00C46B66">
        <w:t xml:space="preserve"> here. At Dalhousie, </w:t>
      </w:r>
      <w:r w:rsidRPr="00DD0239">
        <w:t>the only bars are on camp</w:t>
      </w:r>
      <w:r w:rsidR="00C46B66">
        <w:t>us. Where here we have lots of</w:t>
      </w:r>
      <w:r w:rsidRPr="00DD0239">
        <w:t xml:space="preserve"> local bars and </w:t>
      </w:r>
      <w:r w:rsidR="00C46B66" w:rsidRPr="00DD0239">
        <w:t>competition</w:t>
      </w:r>
      <w:r w:rsidR="00C46B66">
        <w:t xml:space="preserve"> that is not far from campus at all</w:t>
      </w:r>
      <w:r w:rsidR="00C46B66" w:rsidRPr="00DD0239">
        <w:t>. I</w:t>
      </w:r>
      <w:r w:rsidRPr="00DD0239">
        <w:t xml:space="preserve"> don’t think we can compare Queen</w:t>
      </w:r>
      <w:r w:rsidR="00C46B66">
        <w:t>’</w:t>
      </w:r>
      <w:r w:rsidRPr="00DD0239">
        <w:t xml:space="preserve">s to this, </w:t>
      </w:r>
      <w:r w:rsidR="00C46B66">
        <w:t xml:space="preserve">but </w:t>
      </w:r>
      <w:r w:rsidRPr="00DD0239">
        <w:t>there</w:t>
      </w:r>
      <w:r w:rsidR="00C46B66">
        <w:t>’</w:t>
      </w:r>
      <w:r w:rsidRPr="00DD0239">
        <w:t>s been a lot of research</w:t>
      </w:r>
      <w:r w:rsidR="00C46B66">
        <w:t xml:space="preserve"> into the Dalhousie scenario</w:t>
      </w:r>
      <w:r w:rsidRPr="00DD0239">
        <w:t>. There</w:t>
      </w:r>
      <w:r w:rsidR="00C46B66">
        <w:t>’</w:t>
      </w:r>
      <w:r w:rsidRPr="00DD0239">
        <w:t>s been lots of research around this but this is where we landed. I was under the assumption that is was already brought to senate</w:t>
      </w:r>
      <w:r w:rsidR="00C46B66">
        <w:t>, I suppose it hasn’t. I don’</w:t>
      </w:r>
      <w:r w:rsidRPr="00DD0239">
        <w:t>t</w:t>
      </w:r>
      <w:r w:rsidR="00C46B66">
        <w:t xml:space="preserve"> think senate is the one appr</w:t>
      </w:r>
      <w:r w:rsidR="00C46B66" w:rsidRPr="00DD0239">
        <w:t>oving</w:t>
      </w:r>
      <w:r w:rsidRPr="00DD0239">
        <w:t xml:space="preserve"> it, it</w:t>
      </w:r>
      <w:r w:rsidR="00C46B66">
        <w:t xml:space="preserve"> is going to </w:t>
      </w:r>
      <w:r w:rsidRPr="00DD0239">
        <w:t>be the alc</w:t>
      </w:r>
      <w:r w:rsidR="00C46B66">
        <w:t>ohol</w:t>
      </w:r>
      <w:r w:rsidRPr="00DD0239">
        <w:t xml:space="preserve"> board. If ext</w:t>
      </w:r>
      <w:r w:rsidR="00C46B66">
        <w:t>ernal</w:t>
      </w:r>
      <w:r w:rsidRPr="00DD0239">
        <w:t xml:space="preserve"> comp</w:t>
      </w:r>
      <w:r w:rsidR="00C46B66">
        <w:t>anies</w:t>
      </w:r>
      <w:r w:rsidRPr="00DD0239">
        <w:t xml:space="preserve"> are coming </w:t>
      </w:r>
      <w:r w:rsidR="00C46B66">
        <w:t xml:space="preserve">to visit </w:t>
      </w:r>
      <w:r w:rsidRPr="00DD0239">
        <w:t>they’ll have to adhere to the policy, there</w:t>
      </w:r>
      <w:r w:rsidR="00C46B66">
        <w:t>’</w:t>
      </w:r>
      <w:r w:rsidRPr="00DD0239">
        <w:t>s been no mention of special circumstance</w:t>
      </w:r>
      <w:r w:rsidR="00C46B66">
        <w:t>s.</w:t>
      </w:r>
    </w:p>
    <w:p w14:paraId="31FD11A0" w14:textId="71360F62" w:rsidR="00DD0239" w:rsidRPr="00DD0239" w:rsidRDefault="00C46B66" w:rsidP="00DD0239">
      <w:r>
        <w:t>Fe</w:t>
      </w:r>
      <w:r w:rsidR="00DD0239" w:rsidRPr="00DD0239">
        <w:t>lix</w:t>
      </w:r>
      <w:r>
        <w:t xml:space="preserve"> LeClair: W</w:t>
      </w:r>
      <w:r w:rsidR="00DD0239" w:rsidRPr="00DD0239">
        <w:t>ould that not be why ISSAAC uses the credit system?</w:t>
      </w:r>
    </w:p>
    <w:p w14:paraId="5499F3ED" w14:textId="3CF65B5C" w:rsidR="00DD0239" w:rsidRPr="00DD0239" w:rsidRDefault="00DD0239" w:rsidP="00DD0239">
      <w:r w:rsidRPr="00DD0239">
        <w:t>Jay</w:t>
      </w:r>
      <w:r w:rsidR="00C46B66">
        <w:t xml:space="preserve"> Young: O</w:t>
      </w:r>
      <w:r w:rsidRPr="00DD0239">
        <w:t>ne person can</w:t>
      </w:r>
      <w:r w:rsidR="00C46B66">
        <w:t xml:space="preserve">’t buy drinks for people who are not present. You can bring people to the bar and buy them drinks, you </w:t>
      </w:r>
      <w:r w:rsidRPr="00DD0239">
        <w:t xml:space="preserve">just </w:t>
      </w:r>
      <w:r w:rsidR="00C46B66">
        <w:t>can</w:t>
      </w:r>
      <w:r w:rsidRPr="00DD0239">
        <w:t>not buy for others who aren’t with you. This is based on Dal</w:t>
      </w:r>
      <w:r w:rsidR="00C46B66">
        <w:t>housie who went into a who</w:t>
      </w:r>
      <w:r w:rsidRPr="00DD0239">
        <w:t>le thing and made</w:t>
      </w:r>
      <w:r w:rsidR="00C46B66">
        <w:t xml:space="preserve"> the</w:t>
      </w:r>
      <w:r w:rsidRPr="00DD0239">
        <w:t xml:space="preserve"> recommendation. 4.2.2 </w:t>
      </w:r>
      <w:r w:rsidR="00C46B66" w:rsidRPr="00DD0239">
        <w:t>originally</w:t>
      </w:r>
      <w:r w:rsidRPr="00DD0239">
        <w:t xml:space="preserve"> stated s</w:t>
      </w:r>
      <w:r w:rsidR="00C46B66">
        <w:t xml:space="preserve">hots shall not be served period, but that was remedied to this version. </w:t>
      </w:r>
    </w:p>
    <w:p w14:paraId="312FABE8" w14:textId="792060B0" w:rsidR="00DD0239" w:rsidRPr="00DD0239" w:rsidRDefault="00DD0239" w:rsidP="00C46B66">
      <w:r w:rsidRPr="00DD0239">
        <w:t>Kaija</w:t>
      </w:r>
      <w:r w:rsidR="00C46B66">
        <w:t xml:space="preserve"> Edwards: I</w:t>
      </w:r>
      <w:r w:rsidRPr="00DD0239">
        <w:t>s ther</w:t>
      </w:r>
      <w:r w:rsidR="00C46B66">
        <w:t>e</w:t>
      </w:r>
      <w:r w:rsidRPr="00DD0239">
        <w:t xml:space="preserve"> any concern o</w:t>
      </w:r>
      <w:r w:rsidR="00C46B66">
        <w:t>r thought as to how this will i</w:t>
      </w:r>
      <w:r w:rsidRPr="00DD0239">
        <w:t xml:space="preserve">mpact students </w:t>
      </w:r>
      <w:r w:rsidR="00C46B66">
        <w:t xml:space="preserve">wanting </w:t>
      </w:r>
      <w:r w:rsidRPr="00DD0239">
        <w:t>to drink elsewhere? If these student</w:t>
      </w:r>
      <w:r w:rsidR="00C46B66">
        <w:t>s</w:t>
      </w:r>
      <w:r w:rsidRPr="00DD0239">
        <w:t xml:space="preserve"> who are of age</w:t>
      </w:r>
      <w:r w:rsidR="00C46B66">
        <w:t xml:space="preserve">, might be choosing to </w:t>
      </w:r>
      <w:r w:rsidRPr="00DD0239">
        <w:t>going out into the town without these options a</w:t>
      </w:r>
      <w:r w:rsidR="00C46B66">
        <w:t>t the campus bars a</w:t>
      </w:r>
      <w:r w:rsidRPr="00DD0239">
        <w:t>nd potentially causing more problems?</w:t>
      </w:r>
    </w:p>
    <w:p w14:paraId="6FA6B524" w14:textId="1EA40F6D" w:rsidR="00DD0239" w:rsidRPr="00DD0239" w:rsidRDefault="00DD0239" w:rsidP="00C46B66">
      <w:r w:rsidRPr="00DD0239">
        <w:lastRenderedPageBreak/>
        <w:t>Delaney Benoit:</w:t>
      </w:r>
      <w:r w:rsidR="00C46B66">
        <w:t xml:space="preserve"> Y</w:t>
      </w:r>
      <w:r w:rsidRPr="00DD0239">
        <w:t>es</w:t>
      </w:r>
      <w:r w:rsidR="00C46B66">
        <w:t>,</w:t>
      </w:r>
      <w:r w:rsidRPr="00DD0239">
        <w:t xml:space="preserve"> that’s been brought up a lot, oth</w:t>
      </w:r>
      <w:r w:rsidR="00C46B66">
        <w:t xml:space="preserve">er pubs are so close and if people </w:t>
      </w:r>
      <w:r w:rsidRPr="00DD0239">
        <w:t>can</w:t>
      </w:r>
      <w:r w:rsidR="00C46B66">
        <w:t>’t have the drinks they want on campus where</w:t>
      </w:r>
      <w:r w:rsidRPr="00DD0239">
        <w:t xml:space="preserve"> th</w:t>
      </w:r>
      <w:r w:rsidR="00C46B66">
        <w:t>ere is</w:t>
      </w:r>
      <w:r w:rsidRPr="00DD0239">
        <w:t xml:space="preserve"> lots of security and </w:t>
      </w:r>
      <w:r w:rsidR="00C46B66" w:rsidRPr="00DD0239">
        <w:t>restrictions</w:t>
      </w:r>
      <w:r w:rsidR="00C46B66">
        <w:t>,</w:t>
      </w:r>
      <w:r w:rsidRPr="00DD0239">
        <w:t xml:space="preserve"> they can </w:t>
      </w:r>
      <w:r w:rsidR="00C46B66">
        <w:t xml:space="preserve">easily </w:t>
      </w:r>
      <w:r w:rsidRPr="00DD0239">
        <w:t>go el</w:t>
      </w:r>
      <w:r w:rsidR="00C46B66">
        <w:t>sewhere that is potentially not</w:t>
      </w:r>
      <w:r w:rsidRPr="00DD0239">
        <w:t xml:space="preserve"> </w:t>
      </w:r>
      <w:r w:rsidR="00C46B66">
        <w:t>a</w:t>
      </w:r>
      <w:r w:rsidRPr="00DD0239">
        <w:t>s safe. Regarding what</w:t>
      </w:r>
      <w:r w:rsidR="00C46B66">
        <w:t>’</w:t>
      </w:r>
      <w:r w:rsidRPr="00DD0239">
        <w:t>s wrong with shots, the arg</w:t>
      </w:r>
      <w:r w:rsidR="00C46B66">
        <w:t>ument we made was that there were</w:t>
      </w:r>
      <w:r w:rsidRPr="00DD0239">
        <w:t xml:space="preserve"> other reasons to bu</w:t>
      </w:r>
      <w:r w:rsidR="00C46B66">
        <w:t>y shots other than to get drunk. Reasons we mentioned included</w:t>
      </w:r>
      <w:r w:rsidRPr="00DD0239">
        <w:t xml:space="preserve"> wanting to dance, not being able to mix drinks, </w:t>
      </w:r>
      <w:r w:rsidR="00C46B66">
        <w:t xml:space="preserve">and </w:t>
      </w:r>
      <w:r w:rsidRPr="00DD0239">
        <w:t>keeping your drink safe. That</w:t>
      </w:r>
      <w:r w:rsidR="00C46B66">
        <w:t>’s</w:t>
      </w:r>
      <w:r w:rsidRPr="00DD0239">
        <w:t xml:space="preserve"> my personal opinion t</w:t>
      </w:r>
      <w:r w:rsidR="00C46B66">
        <w:t>hat shots aren’t just a vehicle to get d</w:t>
      </w:r>
      <w:r w:rsidRPr="00DD0239">
        <w:t>runk</w:t>
      </w:r>
      <w:r w:rsidR="00C46B66">
        <w:t>.</w:t>
      </w:r>
    </w:p>
    <w:p w14:paraId="69801725" w14:textId="57EC0260" w:rsidR="00DD0239" w:rsidRPr="00DD0239" w:rsidRDefault="00C46B66" w:rsidP="00DD0239">
      <w:r>
        <w:t>Ji</w:t>
      </w:r>
      <w:r w:rsidR="00DD0239" w:rsidRPr="00DD0239">
        <w:t>nho Lee:</w:t>
      </w:r>
      <w:r>
        <w:t xml:space="preserve"> B</w:t>
      </w:r>
      <w:r w:rsidR="00DD0239" w:rsidRPr="00DD0239">
        <w:t>asically</w:t>
      </w:r>
      <w:r>
        <w:t>,</w:t>
      </w:r>
      <w:r w:rsidR="00DD0239" w:rsidRPr="00DD0239">
        <w:t xml:space="preserve"> during the stu</w:t>
      </w:r>
      <w:r>
        <w:t>d</w:t>
      </w:r>
      <w:r w:rsidR="00DD0239" w:rsidRPr="00DD0239">
        <w:t xml:space="preserve">ent </w:t>
      </w:r>
      <w:r w:rsidRPr="00DD0239">
        <w:t>consultation</w:t>
      </w:r>
      <w:r w:rsidR="00DD0239" w:rsidRPr="00DD0239">
        <w:t>, we decided that the uni</w:t>
      </w:r>
      <w:r>
        <w:t>versity is going the rou</w:t>
      </w:r>
      <w:r w:rsidR="00DD0239" w:rsidRPr="00DD0239">
        <w:t xml:space="preserve">te of </w:t>
      </w:r>
      <w:r>
        <w:t xml:space="preserve">the </w:t>
      </w:r>
      <w:r w:rsidR="00DD0239" w:rsidRPr="00DD0239">
        <w:t>harm elimination strat</w:t>
      </w:r>
      <w:r>
        <w:t>egy</w:t>
      </w:r>
      <w:r w:rsidR="00DD0239" w:rsidRPr="00DD0239">
        <w:t xml:space="preserve"> which is how this draft was present</w:t>
      </w:r>
      <w:r>
        <w:t>e</w:t>
      </w:r>
      <w:r w:rsidR="00DD0239" w:rsidRPr="00DD0239">
        <w:t>d</w:t>
      </w:r>
      <w:r>
        <w:t xml:space="preserve">. This </w:t>
      </w:r>
      <w:r w:rsidR="00DD0239" w:rsidRPr="00DD0239">
        <w:t>was</w:t>
      </w:r>
      <w:r>
        <w:t xml:space="preserve"> toned do</w:t>
      </w:r>
      <w:r w:rsidR="00DD0239" w:rsidRPr="00DD0239">
        <w:t>wn</w:t>
      </w:r>
      <w:r>
        <w:t>,</w:t>
      </w:r>
      <w:r w:rsidR="00DD0239" w:rsidRPr="00DD0239">
        <w:t xml:space="preserve"> but it is still there that the liability is on the students</w:t>
      </w:r>
      <w:r>
        <w:t>.</w:t>
      </w:r>
    </w:p>
    <w:p w14:paraId="7204C406" w14:textId="65E8178F" w:rsidR="00DD0239" w:rsidRPr="00DD0239" w:rsidRDefault="00C46B66" w:rsidP="00DD0239">
      <w:r>
        <w:t>Salma Ibrahim: A</w:t>
      </w:r>
      <w:r w:rsidR="00DD0239" w:rsidRPr="00DD0239">
        <w:t xml:space="preserve">ll </w:t>
      </w:r>
      <w:r>
        <w:t>the bar</w:t>
      </w:r>
      <w:r w:rsidR="00DD0239" w:rsidRPr="00DD0239">
        <w:t>s need</w:t>
      </w:r>
      <w:r>
        <w:t xml:space="preserve"> a Smart S</w:t>
      </w:r>
      <w:r w:rsidR="00DD0239" w:rsidRPr="00DD0239">
        <w:t>erve to serve alc</w:t>
      </w:r>
      <w:r w:rsidR="00302E5B">
        <w:t>ohol, now queens is making their own ru</w:t>
      </w:r>
      <w:r w:rsidR="00DD0239" w:rsidRPr="00DD0239">
        <w:t>l</w:t>
      </w:r>
      <w:r w:rsidR="00302E5B">
        <w:t>es to add on. Do they expect the management of</w:t>
      </w:r>
      <w:r w:rsidR="00DD0239" w:rsidRPr="00DD0239">
        <w:t xml:space="preserve"> these bars to relay this info</w:t>
      </w:r>
      <w:r w:rsidR="00302E5B">
        <w:t>rmation</w:t>
      </w:r>
      <w:r w:rsidR="00DD0239" w:rsidRPr="00DD0239">
        <w:t xml:space="preserve"> to </w:t>
      </w:r>
      <w:r w:rsidR="00302E5B">
        <w:t xml:space="preserve">the </w:t>
      </w:r>
      <w:r w:rsidR="00DD0239" w:rsidRPr="00DD0239">
        <w:t>staff? If they</w:t>
      </w:r>
      <w:r w:rsidR="00302E5B">
        <w:t>’re goin</w:t>
      </w:r>
      <w:r w:rsidR="00DD0239" w:rsidRPr="00DD0239">
        <w:t>g</w:t>
      </w:r>
      <w:r w:rsidR="00302E5B">
        <w:t xml:space="preserve"> t</w:t>
      </w:r>
      <w:r w:rsidR="00DD0239" w:rsidRPr="00DD0239">
        <w:t xml:space="preserve">o impose this there should be </w:t>
      </w:r>
      <w:r w:rsidR="00302E5B">
        <w:t xml:space="preserve">formal </w:t>
      </w:r>
      <w:r w:rsidR="00DD0239" w:rsidRPr="00DD0239">
        <w:t>training. Is this final or is there still room to talk about it?</w:t>
      </w:r>
    </w:p>
    <w:p w14:paraId="3BE1155D" w14:textId="36225080" w:rsidR="00DD0239" w:rsidRPr="00DD0239" w:rsidRDefault="00DD0239" w:rsidP="00DD0239">
      <w:r w:rsidRPr="00DD0239">
        <w:t>Delaney Benoit:</w:t>
      </w:r>
      <w:r w:rsidR="00302E5B">
        <w:t xml:space="preserve"> Right now,</w:t>
      </w:r>
      <w:r w:rsidRPr="00DD0239">
        <w:t xml:space="preserve"> there is </w:t>
      </w:r>
      <w:r w:rsidR="00302E5B">
        <w:t>nothing in place to help the bars put this into practice. T</w:t>
      </w:r>
      <w:r w:rsidRPr="00DD0239">
        <w:t xml:space="preserve">he </w:t>
      </w:r>
      <w:r w:rsidR="00302E5B" w:rsidRPr="00DD0239">
        <w:t>uni</w:t>
      </w:r>
      <w:r w:rsidR="00302E5B">
        <w:t xml:space="preserve">versity has never helped with training </w:t>
      </w:r>
      <w:r w:rsidRPr="00DD0239">
        <w:t>before so there</w:t>
      </w:r>
      <w:r w:rsidR="00302E5B">
        <w:t>’</w:t>
      </w:r>
      <w:r w:rsidRPr="00DD0239">
        <w:t xml:space="preserve">s no expectation for this now. </w:t>
      </w:r>
    </w:p>
    <w:p w14:paraId="44FD5BF0" w14:textId="5E5E44B2" w:rsidR="00DD0239" w:rsidRPr="00DD0239" w:rsidRDefault="00302E5B" w:rsidP="00DD0239">
      <w:r>
        <w:t>Sam White: T</w:t>
      </w:r>
      <w:r w:rsidR="00DD0239" w:rsidRPr="00DD0239">
        <w:t>hat means the info</w:t>
      </w:r>
      <w:r>
        <w:t>rmation will be re</w:t>
      </w:r>
      <w:r w:rsidR="00DD0239" w:rsidRPr="00DD0239">
        <w:t>l</w:t>
      </w:r>
      <w:r>
        <w:t>ayed</w:t>
      </w:r>
      <w:r w:rsidR="00DD0239" w:rsidRPr="00DD0239">
        <w:t xml:space="preserve"> differently</w:t>
      </w:r>
      <w:r>
        <w:t>.</w:t>
      </w:r>
    </w:p>
    <w:p w14:paraId="46BCE725" w14:textId="7B5809A8" w:rsidR="00DD0239" w:rsidRPr="00DD0239" w:rsidRDefault="00302E5B" w:rsidP="00DD0239">
      <w:r>
        <w:t>Delaney Benoit: I</w:t>
      </w:r>
      <w:r w:rsidR="00DD0239" w:rsidRPr="00DD0239">
        <w:t>t says draft b</w:t>
      </w:r>
      <w:r>
        <w:t>e</w:t>
      </w:r>
      <w:r w:rsidR="00DD0239" w:rsidRPr="00DD0239">
        <w:t>c</w:t>
      </w:r>
      <w:r>
        <w:t>ause it has</w:t>
      </w:r>
      <w:r w:rsidR="00DD0239" w:rsidRPr="00DD0239">
        <w:t xml:space="preserve"> not passed yet, it</w:t>
      </w:r>
      <w:r>
        <w:t xml:space="preserve"> i</w:t>
      </w:r>
      <w:r w:rsidR="00DD0239" w:rsidRPr="00DD0239">
        <w:t xml:space="preserve">s coming </w:t>
      </w:r>
      <w:r>
        <w:t>to public consultation next week fo</w:t>
      </w:r>
      <w:r w:rsidR="00DD0239" w:rsidRPr="00DD0239">
        <w:t>r student</w:t>
      </w:r>
      <w:r>
        <w:t>s to voice their concerns. In</w:t>
      </w:r>
      <w:r w:rsidR="00DD0239" w:rsidRPr="00DD0239">
        <w:t xml:space="preserve"> addition to what the uni</w:t>
      </w:r>
      <w:r>
        <w:t xml:space="preserve">versity is issuing, </w:t>
      </w:r>
      <w:r w:rsidR="00DD0239" w:rsidRPr="00DD0239">
        <w:t>the AM</w:t>
      </w:r>
      <w:r>
        <w:t>S is releasing a survey as well</w:t>
      </w:r>
      <w:r w:rsidR="00DD0239" w:rsidRPr="00DD0239">
        <w:t>.</w:t>
      </w:r>
      <w:r>
        <w:t xml:space="preserve"> </w:t>
      </w:r>
      <w:r w:rsidR="00DD0239" w:rsidRPr="00DD0239">
        <w:t>It</w:t>
      </w:r>
      <w:r>
        <w:t>’</w:t>
      </w:r>
      <w:r w:rsidR="00DD0239" w:rsidRPr="00DD0239">
        <w:t xml:space="preserve">s not </w:t>
      </w:r>
      <w:r w:rsidRPr="00DD0239">
        <w:t>finalized</w:t>
      </w:r>
      <w:r>
        <w:t xml:space="preserve"> which is why I’</w:t>
      </w:r>
      <w:r w:rsidR="00DD0239" w:rsidRPr="00DD0239">
        <w:t>m br</w:t>
      </w:r>
      <w:r>
        <w:t>i</w:t>
      </w:r>
      <w:r w:rsidR="00DD0239" w:rsidRPr="00DD0239">
        <w:t xml:space="preserve">nging this up; </w:t>
      </w:r>
      <w:r w:rsidR="00362D20">
        <w:t>it’s here to bring</w:t>
      </w:r>
      <w:r w:rsidR="00DD0239" w:rsidRPr="00DD0239">
        <w:t xml:space="preserve"> thoughts to that consultation</w:t>
      </w:r>
      <w:r w:rsidR="00362D20">
        <w:t>. There is the p</w:t>
      </w:r>
      <w:r w:rsidR="00DD0239" w:rsidRPr="00DD0239">
        <w:t>otential for things to change, but there would have to be a lot of strong opinions from the st</w:t>
      </w:r>
      <w:r w:rsidR="00362D20">
        <w:t>udent</w:t>
      </w:r>
      <w:r w:rsidR="00DD0239" w:rsidRPr="00DD0239">
        <w:t xml:space="preserve"> body for change to be fully effected. </w:t>
      </w:r>
    </w:p>
    <w:p w14:paraId="57FC51ED" w14:textId="50088C0E" w:rsidR="00DD0239" w:rsidRPr="00DD0239" w:rsidRDefault="00DD0239" w:rsidP="00DD0239">
      <w:r w:rsidRPr="00DD0239">
        <w:t>Felix</w:t>
      </w:r>
      <w:r w:rsidR="00362D20">
        <w:t xml:space="preserve"> LeClair</w:t>
      </w:r>
      <w:r w:rsidRPr="00DD0239">
        <w:t xml:space="preserve">: </w:t>
      </w:r>
      <w:r w:rsidR="00362D20">
        <w:t>Is the queue l</w:t>
      </w:r>
      <w:r w:rsidRPr="00DD0239">
        <w:t>ong r</w:t>
      </w:r>
      <w:r w:rsidR="00362D20">
        <w:t xml:space="preserve">ight </w:t>
      </w:r>
      <w:r w:rsidRPr="00DD0239">
        <w:t>n</w:t>
      </w:r>
      <w:r w:rsidR="00362D20">
        <w:t>ow, if this conversation</w:t>
      </w:r>
      <w:r w:rsidRPr="00DD0239">
        <w:t xml:space="preserve"> will drag on it may make sense to go into committee of the whole</w:t>
      </w:r>
      <w:r w:rsidR="00362D20">
        <w:t>.</w:t>
      </w:r>
    </w:p>
    <w:p w14:paraId="05DFE8FD" w14:textId="7A1B9EB9" w:rsidR="00DD0239" w:rsidRPr="00DD0239" w:rsidRDefault="00DD0239" w:rsidP="00DD0239">
      <w:r w:rsidRPr="00DD0239">
        <w:t>Thomas</w:t>
      </w:r>
      <w:r w:rsidR="00362D20">
        <w:t xml:space="preserve"> Wright</w:t>
      </w:r>
      <w:r w:rsidRPr="00DD0239">
        <w:t>:</w:t>
      </w:r>
      <w:r w:rsidR="00362D20">
        <w:t xml:space="preserve"> Y</w:t>
      </w:r>
      <w:r w:rsidRPr="00DD0239">
        <w:t>ou can only do that for a motion</w:t>
      </w:r>
      <w:r w:rsidR="00362D20">
        <w:t xml:space="preserve">, this is a discussion period. </w:t>
      </w:r>
    </w:p>
    <w:p w14:paraId="79F9D6FF" w14:textId="55E1E28F" w:rsidR="00DD0239" w:rsidRPr="00DD0239" w:rsidRDefault="00362D20" w:rsidP="00DD0239">
      <w:r>
        <w:t>Tyson Wilkins: How would this impact our</w:t>
      </w:r>
      <w:r w:rsidR="00DD0239" w:rsidRPr="00DD0239">
        <w:t xml:space="preserve"> finances since these </w:t>
      </w:r>
      <w:r>
        <w:t xml:space="preserve">are some of our best money-making services? </w:t>
      </w:r>
    </w:p>
    <w:p w14:paraId="00B9F179" w14:textId="23E95EB6" w:rsidR="00DD0239" w:rsidRPr="00DD0239" w:rsidRDefault="00362D20" w:rsidP="00DD0239">
      <w:r>
        <w:t>Delaney Benoit: T</w:t>
      </w:r>
      <w:r w:rsidR="00DD0239" w:rsidRPr="00DD0239">
        <w:t>hat’s something we</w:t>
      </w:r>
      <w:r>
        <w:t>’</w:t>
      </w:r>
      <w:r w:rsidR="00DD0239" w:rsidRPr="00DD0239">
        <w:t>ve considered</w:t>
      </w:r>
      <w:r>
        <w:t>.</w:t>
      </w:r>
    </w:p>
    <w:p w14:paraId="787153BE" w14:textId="55548963" w:rsidR="00DD0239" w:rsidRPr="00DD0239" w:rsidRDefault="00DD0239" w:rsidP="00DD0239">
      <w:r w:rsidRPr="00DD0239">
        <w:t>Kaija</w:t>
      </w:r>
      <w:r w:rsidR="00362D20">
        <w:t xml:space="preserve"> Edwards: From earlier, have the PD</w:t>
      </w:r>
      <w:r w:rsidRPr="00DD0239">
        <w:t xml:space="preserve"> been</w:t>
      </w:r>
      <w:r w:rsidR="00362D20">
        <w:t xml:space="preserve"> involved in these discussions? </w:t>
      </w:r>
      <w:r w:rsidRPr="00DD0239">
        <w:t>How will this affect our relations with the community</w:t>
      </w:r>
      <w:r w:rsidR="00362D20">
        <w:t>, which are already strained at times?</w:t>
      </w:r>
      <w:r w:rsidRPr="00DD0239">
        <w:t xml:space="preserve"> The comm</w:t>
      </w:r>
      <w:r w:rsidR="00362D20">
        <w:t>unity</w:t>
      </w:r>
      <w:r w:rsidRPr="00DD0239">
        <w:t xml:space="preserve"> might se</w:t>
      </w:r>
      <w:r w:rsidR="00362D20">
        <w:t>e this as unfavourable and this might affect Orientation W</w:t>
      </w:r>
      <w:r w:rsidRPr="00DD0239">
        <w:t>eek in the future</w:t>
      </w:r>
      <w:r w:rsidR="00362D20">
        <w:t>.</w:t>
      </w:r>
    </w:p>
    <w:p w14:paraId="2EA6A759" w14:textId="5D0DCDF1" w:rsidR="00DD0239" w:rsidRPr="00DD0239" w:rsidRDefault="00362D20" w:rsidP="00DD0239">
      <w:r>
        <w:t>Delaney Benoit: T</w:t>
      </w:r>
      <w:r w:rsidR="00DD0239" w:rsidRPr="00DD0239">
        <w:t>he comm</w:t>
      </w:r>
      <w:r>
        <w:t>unity</w:t>
      </w:r>
      <w:r w:rsidR="00DD0239" w:rsidRPr="00DD0239">
        <w:t xml:space="preserve"> has not been consulted to my knowledge</w:t>
      </w:r>
      <w:r>
        <w:t>.</w:t>
      </w:r>
    </w:p>
    <w:p w14:paraId="4A6EC1FF" w14:textId="6AAC426C" w:rsidR="00DD0239" w:rsidRPr="00DD0239" w:rsidRDefault="00DD0239" w:rsidP="00DD0239">
      <w:r w:rsidRPr="00DD0239">
        <w:t>Jay</w:t>
      </w:r>
      <w:r w:rsidR="00362D20">
        <w:t xml:space="preserve"> Young: W</w:t>
      </w:r>
      <w:r w:rsidRPr="00DD0239">
        <w:t>hen questioned about that</w:t>
      </w:r>
      <w:r w:rsidR="00362D20">
        <w:t>,</w:t>
      </w:r>
      <w:r w:rsidRPr="00DD0239">
        <w:t xml:space="preserve"> they said that’s very difficult</w:t>
      </w:r>
      <w:r w:rsidR="00362D20">
        <w:t>.</w:t>
      </w:r>
    </w:p>
    <w:p w14:paraId="1615241D" w14:textId="16CAB7B4" w:rsidR="00DD0239" w:rsidRPr="00DD0239" w:rsidRDefault="00DD0239" w:rsidP="00DD0239">
      <w:r w:rsidRPr="00DD0239">
        <w:t xml:space="preserve">Felix </w:t>
      </w:r>
      <w:r w:rsidR="00362D20">
        <w:t>LeClair</w:t>
      </w:r>
      <w:r w:rsidRPr="00DD0239">
        <w:t>:</w:t>
      </w:r>
      <w:r w:rsidR="00362D20">
        <w:t xml:space="preserve"> I</w:t>
      </w:r>
      <w:r w:rsidRPr="00DD0239">
        <w:t>s the muni</w:t>
      </w:r>
      <w:r w:rsidR="00362D20">
        <w:t>cipality</w:t>
      </w:r>
      <w:r w:rsidRPr="00DD0239">
        <w:t xml:space="preserve"> going to be </w:t>
      </w:r>
      <w:r w:rsidR="00362D20" w:rsidRPr="00DD0239">
        <w:t>involved</w:t>
      </w:r>
      <w:r w:rsidR="00362D20">
        <w:t>? W</w:t>
      </w:r>
      <w:r w:rsidRPr="00DD0239">
        <w:t>ill</w:t>
      </w:r>
      <w:r w:rsidR="00362D20">
        <w:t xml:space="preserve"> the new policy then</w:t>
      </w:r>
      <w:r w:rsidRPr="00DD0239">
        <w:t xml:space="preserve"> cover the student distric</w:t>
      </w:r>
      <w:r w:rsidR="00362D20">
        <w:t>t</w:t>
      </w:r>
      <w:r w:rsidRPr="00DD0239">
        <w:t xml:space="preserve">, </w:t>
      </w:r>
      <w:r w:rsidR="00362D20">
        <w:t>and would that affect pubs like S</w:t>
      </w:r>
      <w:r w:rsidRPr="00DD0239">
        <w:t>tooley</w:t>
      </w:r>
      <w:r w:rsidR="00362D20">
        <w:t>’</w:t>
      </w:r>
      <w:r w:rsidRPr="00DD0239">
        <w:t xml:space="preserve">s </w:t>
      </w:r>
      <w:r w:rsidR="00362D20">
        <w:t xml:space="preserve">which are </w:t>
      </w:r>
      <w:r w:rsidRPr="00DD0239">
        <w:t xml:space="preserve">on </w:t>
      </w:r>
      <w:r w:rsidR="00362D20" w:rsidRPr="00DD0239">
        <w:t>campus?</w:t>
      </w:r>
      <w:r w:rsidRPr="00DD0239">
        <w:t xml:space="preserve"> Would we be trying to effect these rules on these businesses to work together</w:t>
      </w:r>
      <w:r w:rsidR="00362D20">
        <w:t xml:space="preserve"> </w:t>
      </w:r>
      <w:r w:rsidRPr="00DD0239">
        <w:t>if this is being d</w:t>
      </w:r>
      <w:r w:rsidR="00362D20">
        <w:t>one in consultation with th</w:t>
      </w:r>
      <w:r w:rsidRPr="00DD0239">
        <w:t>e comm</w:t>
      </w:r>
      <w:r w:rsidR="00362D20">
        <w:t>unity? So</w:t>
      </w:r>
      <w:r w:rsidRPr="00DD0239">
        <w:t>mething could come</w:t>
      </w:r>
      <w:r w:rsidR="00362D20">
        <w:t xml:space="preserve"> to be over the student district. Y</w:t>
      </w:r>
      <w:r w:rsidRPr="00DD0239">
        <w:t xml:space="preserve">ou would think any establishment in those </w:t>
      </w:r>
      <w:r w:rsidR="00362D20" w:rsidRPr="00DD0239">
        <w:t>boundaries</w:t>
      </w:r>
      <w:r w:rsidRPr="00DD0239">
        <w:t xml:space="preserve"> would fall under the same rules</w:t>
      </w:r>
      <w:r w:rsidR="00362D20">
        <w:t>.</w:t>
      </w:r>
    </w:p>
    <w:p w14:paraId="44172328" w14:textId="20953D9F" w:rsidR="00DD0239" w:rsidRPr="00DD0239" w:rsidRDefault="00362D20" w:rsidP="00DD0239">
      <w:r>
        <w:lastRenderedPageBreak/>
        <w:t>Delaney Benoit: I</w:t>
      </w:r>
      <w:r w:rsidR="00DD0239" w:rsidRPr="00DD0239">
        <w:t>t would mean getting local res</w:t>
      </w:r>
      <w:r>
        <w:t>idents</w:t>
      </w:r>
      <w:r w:rsidR="00DD0239" w:rsidRPr="00DD0239">
        <w:t xml:space="preserve"> and businesses approval,</w:t>
      </w:r>
      <w:r>
        <w:t xml:space="preserve"> </w:t>
      </w:r>
      <w:r w:rsidR="00DD0239" w:rsidRPr="00DD0239">
        <w:t>not for them to adhere as well.</w:t>
      </w:r>
    </w:p>
    <w:p w14:paraId="46AC9F54" w14:textId="2C542E67" w:rsidR="00DD0239" w:rsidRPr="00DD0239" w:rsidRDefault="00DD0239" w:rsidP="00DD0239">
      <w:r w:rsidRPr="00DD0239">
        <w:t>Spencer</w:t>
      </w:r>
      <w:r w:rsidR="00362D20">
        <w:t xml:space="preserve"> Lee</w:t>
      </w:r>
      <w:r w:rsidRPr="00DD0239">
        <w:t xml:space="preserve">: 4.2.8 </w:t>
      </w:r>
      <w:r w:rsidR="00362D20">
        <w:t xml:space="preserve">says that </w:t>
      </w:r>
      <w:r w:rsidRPr="00DD0239">
        <w:t>des</w:t>
      </w:r>
      <w:r w:rsidR="00362D20">
        <w:t xml:space="preserve">ignated drivers will receive non-alcoholic beverages free of charge, are there limits to that or ramifications for people attempting to break this? </w:t>
      </w:r>
    </w:p>
    <w:p w14:paraId="676945A3" w14:textId="21F48F35" w:rsidR="00DD0239" w:rsidRPr="00DD0239" w:rsidRDefault="00DD0239" w:rsidP="00DD0239">
      <w:r w:rsidRPr="00DD0239">
        <w:t>Jay</w:t>
      </w:r>
      <w:r w:rsidR="00362D20">
        <w:t xml:space="preserve"> Young: T</w:t>
      </w:r>
      <w:r w:rsidRPr="00DD0239">
        <w:t>hese are l</w:t>
      </w:r>
      <w:r w:rsidR="00362D20">
        <w:t xml:space="preserve">imited to fountain pops, juices, </w:t>
      </w:r>
      <w:r w:rsidRPr="00DD0239">
        <w:t xml:space="preserve">and water. </w:t>
      </w:r>
    </w:p>
    <w:p w14:paraId="4CA15C2D" w14:textId="642CC057" w:rsidR="00DD0239" w:rsidRPr="00DD0239" w:rsidRDefault="00362D20" w:rsidP="00362D20">
      <w:r>
        <w:t>Jinho Lee: Most of Clark’s sales are Tu</w:t>
      </w:r>
      <w:r w:rsidR="00DD0239" w:rsidRPr="00DD0239">
        <w:t xml:space="preserve">rbo, </w:t>
      </w:r>
      <w:r>
        <w:t xml:space="preserve">which is a mix of </w:t>
      </w:r>
      <w:r w:rsidR="00DD0239" w:rsidRPr="00DD0239">
        <w:t xml:space="preserve">Molson </w:t>
      </w:r>
      <w:r>
        <w:t>Canadian beer and Smir</w:t>
      </w:r>
      <w:r w:rsidR="00DD0239" w:rsidRPr="00DD0239">
        <w:t>nof</w:t>
      </w:r>
      <w:r>
        <w:t>f Ice</w:t>
      </w:r>
      <w:r w:rsidR="00DD0239" w:rsidRPr="00DD0239">
        <w:t>. A lot of our sales for shots like on coasters won</w:t>
      </w:r>
      <w:r>
        <w:t>’</w:t>
      </w:r>
      <w:r w:rsidR="00DD0239" w:rsidRPr="00DD0239">
        <w:t xml:space="preserve">t be affected because </w:t>
      </w:r>
      <w:r>
        <w:t>that rule wouldn’t apply since all the people buying shots only get one</w:t>
      </w:r>
      <w:r w:rsidR="00DD0239" w:rsidRPr="00DD0239">
        <w:t>. A small loss will come from alum</w:t>
      </w:r>
      <w:r>
        <w:t>ni buying shots on Homecoming W</w:t>
      </w:r>
      <w:r w:rsidR="00DD0239" w:rsidRPr="00DD0239">
        <w:t>eekend</w:t>
      </w:r>
      <w:r>
        <w:t>,</w:t>
      </w:r>
      <w:r w:rsidR="00DD0239" w:rsidRPr="00DD0239">
        <w:t xml:space="preserve"> but otherwise </w:t>
      </w:r>
      <w:r>
        <w:t xml:space="preserve">our financials should </w:t>
      </w:r>
      <w:r w:rsidR="00DD0239" w:rsidRPr="00DD0239">
        <w:t>not very effected</w:t>
      </w:r>
      <w:r>
        <w:t>.</w:t>
      </w:r>
    </w:p>
    <w:p w14:paraId="6559FBA5" w14:textId="200A02F7" w:rsidR="00DD0239" w:rsidRPr="00DD0239" w:rsidRDefault="00DD0239" w:rsidP="00DD0239">
      <w:r w:rsidRPr="00DD0239">
        <w:t>Kaija</w:t>
      </w:r>
      <w:r w:rsidR="00362D20">
        <w:t xml:space="preserve"> Edwards: A</w:t>
      </w:r>
      <w:r w:rsidRPr="00DD0239">
        <w:t>ssuming this is passed will this be effected this year</w:t>
      </w:r>
      <w:r w:rsidR="00362D20">
        <w:t xml:space="preserve"> or</w:t>
      </w:r>
      <w:r w:rsidRPr="00DD0239">
        <w:t xml:space="preserve"> next year?</w:t>
      </w:r>
    </w:p>
    <w:p w14:paraId="4817C5DA" w14:textId="56B68B80" w:rsidR="00DD0239" w:rsidRPr="00DD0239" w:rsidRDefault="00362D20" w:rsidP="00DD0239">
      <w:r>
        <w:t>Delaney Benoit: After the</w:t>
      </w:r>
      <w:r w:rsidR="00DD0239" w:rsidRPr="00DD0239">
        <w:t xml:space="preserve"> consultation</w:t>
      </w:r>
      <w:r>
        <w:t>,</w:t>
      </w:r>
      <w:r w:rsidR="00DD0239" w:rsidRPr="00DD0239">
        <w:t xml:space="preserve"> we</w:t>
      </w:r>
      <w:r>
        <w:t>’</w:t>
      </w:r>
      <w:r w:rsidR="00DD0239" w:rsidRPr="00DD0239">
        <w:t>ll give the feedback a once over and it will be implemented soon</w:t>
      </w:r>
      <w:r>
        <w:t xml:space="preserve"> after</w:t>
      </w:r>
      <w:r w:rsidR="00DD0239" w:rsidRPr="00DD0239">
        <w:t xml:space="preserve">. On that </w:t>
      </w:r>
      <w:r w:rsidRPr="00DD0239">
        <w:t>timeline,</w:t>
      </w:r>
      <w:r>
        <w:t xml:space="preserve"> the approximate</w:t>
      </w:r>
      <w:r w:rsidR="00DD0239" w:rsidRPr="00DD0239">
        <w:t xml:space="preserve"> est</w:t>
      </w:r>
      <w:r>
        <w:t>imate is within the next month. W</w:t>
      </w:r>
      <w:r w:rsidR="00DD0239" w:rsidRPr="00DD0239">
        <w:t>e don’t know i</w:t>
      </w:r>
      <w:r>
        <w:t>f that will be before or after H</w:t>
      </w:r>
      <w:r w:rsidR="00DD0239" w:rsidRPr="00DD0239">
        <w:t>omecoming yet. Right now</w:t>
      </w:r>
      <w:r>
        <w:t>,</w:t>
      </w:r>
      <w:r w:rsidR="00DD0239" w:rsidRPr="00DD0239">
        <w:t xml:space="preserve"> were looking at the end of October. </w:t>
      </w:r>
    </w:p>
    <w:p w14:paraId="530E1F06" w14:textId="1B7AEB03" w:rsidR="00DD0239" w:rsidRPr="00DD0239" w:rsidRDefault="00DD0239" w:rsidP="00DD0239">
      <w:r w:rsidRPr="00DD0239">
        <w:t>Andrew</w:t>
      </w:r>
      <w:r w:rsidR="00362D20">
        <w:t xml:space="preserve"> Vasila: Just a p</w:t>
      </w:r>
      <w:r w:rsidRPr="00DD0239">
        <w:t>oint, 4.2.9 requires that tickets be present at events, how</w:t>
      </w:r>
      <w:r w:rsidR="00362D20">
        <w:t xml:space="preserve"> </w:t>
      </w:r>
      <w:r w:rsidRPr="00DD0239">
        <w:t>do we see that effecting our ability to run such events</w:t>
      </w:r>
      <w:r w:rsidR="00362D20">
        <w:t>?</w:t>
      </w:r>
    </w:p>
    <w:p w14:paraId="40E121D2" w14:textId="4D56FC42" w:rsidR="00DD0239" w:rsidRPr="00DD0239" w:rsidRDefault="00DD0239" w:rsidP="00362D20">
      <w:r w:rsidRPr="00DD0239">
        <w:t>Jay</w:t>
      </w:r>
      <w:r w:rsidR="00362D20">
        <w:t xml:space="preserve"> Young: That’s referring to buying </w:t>
      </w:r>
      <w:r w:rsidRPr="00DD0239">
        <w:t>ticket</w:t>
      </w:r>
      <w:r w:rsidR="00362D20">
        <w:t>s that allow you to have drinks. That’s fine a</w:t>
      </w:r>
      <w:r w:rsidRPr="00DD0239">
        <w:t>s</w:t>
      </w:r>
      <w:r w:rsidR="00362D20">
        <w:t xml:space="preserve"> long</w:t>
      </w:r>
      <w:r w:rsidRPr="00DD0239">
        <w:t xml:space="preserve"> as they follow </w:t>
      </w:r>
      <w:r w:rsidR="00362D20">
        <w:t xml:space="preserve">usual rules around serving drinks. </w:t>
      </w:r>
    </w:p>
    <w:p w14:paraId="17DB4A1C" w14:textId="2D83557A" w:rsidR="00DD0239" w:rsidRPr="00DD0239" w:rsidRDefault="00DD0239" w:rsidP="00DD0239">
      <w:r w:rsidRPr="00DD0239">
        <w:t>Liam</w:t>
      </w:r>
      <w:r w:rsidR="00362D20">
        <w:t xml:space="preserve"> Hough: T</w:t>
      </w:r>
      <w:r w:rsidRPr="00DD0239">
        <w:t>here</w:t>
      </w:r>
      <w:r w:rsidR="00362D20">
        <w:t>’</w:t>
      </w:r>
      <w:r w:rsidRPr="00DD0239">
        <w:t xml:space="preserve">s a </w:t>
      </w:r>
      <w:r w:rsidR="00362D20">
        <w:t>point about how the university is</w:t>
      </w:r>
      <w:r w:rsidRPr="00DD0239">
        <w:t xml:space="preserve"> not allowing events that are done </w:t>
      </w:r>
      <w:r w:rsidR="00362D20">
        <w:t>specifically for the purpose of drinking. I don’t know how that effects</w:t>
      </w:r>
      <w:r w:rsidRPr="00DD0239">
        <w:t xml:space="preserve"> appreciation events for </w:t>
      </w:r>
      <w:r w:rsidR="00362D20" w:rsidRPr="00DD0239">
        <w:t>committees</w:t>
      </w:r>
      <w:r w:rsidRPr="00DD0239">
        <w:t xml:space="preserve"> or </w:t>
      </w:r>
      <w:r w:rsidR="00362D20">
        <w:t>conferences for get together. I don’t know</w:t>
      </w:r>
      <w:r w:rsidRPr="00DD0239">
        <w:t xml:space="preserve"> how that point effects things.</w:t>
      </w:r>
    </w:p>
    <w:p w14:paraId="52B6DF53" w14:textId="1615CA3E" w:rsidR="00DD0239" w:rsidRPr="00DD0239" w:rsidRDefault="00DD0239" w:rsidP="00DD0239">
      <w:r w:rsidRPr="00DD0239">
        <w:t>Jay</w:t>
      </w:r>
      <w:r w:rsidR="00362D20">
        <w:t xml:space="preserve"> Young: I</w:t>
      </w:r>
      <w:r w:rsidRPr="00DD0239">
        <w:t>t specifies that this is for the primary pur</w:t>
      </w:r>
      <w:r w:rsidR="004E44CF">
        <w:t>p</w:t>
      </w:r>
      <w:r w:rsidRPr="00DD0239">
        <w:t xml:space="preserve">ose of </w:t>
      </w:r>
      <w:r w:rsidR="004E44CF" w:rsidRPr="00DD0239">
        <w:t>drinking</w:t>
      </w:r>
      <w:r w:rsidR="004E44CF">
        <w:t>, which means events</w:t>
      </w:r>
      <w:r w:rsidRPr="00DD0239">
        <w:t xml:space="preserve"> like pub crawls, and whatnot. We are relying on the individual </w:t>
      </w:r>
      <w:r w:rsidR="004E44CF" w:rsidRPr="00DD0239">
        <w:t>establishments</w:t>
      </w:r>
      <w:r w:rsidRPr="00DD0239">
        <w:t>, which is why we hold thes</w:t>
      </w:r>
      <w:r w:rsidR="004E44CF">
        <w:t>e as trusted establishments</w:t>
      </w:r>
      <w:r w:rsidRPr="00DD0239">
        <w:t>.</w:t>
      </w:r>
    </w:p>
    <w:p w14:paraId="4CA2541C" w14:textId="63F78039" w:rsidR="00DD0239" w:rsidRPr="00DD0239" w:rsidRDefault="00DD0239" w:rsidP="00DD0239">
      <w:r w:rsidRPr="00DD0239">
        <w:t>Kaija</w:t>
      </w:r>
      <w:r w:rsidR="004E44CF">
        <w:t xml:space="preserve"> Edwards: Does this impact the hanging o</w:t>
      </w:r>
      <w:r w:rsidRPr="00DD0239">
        <w:t>f</w:t>
      </w:r>
      <w:r w:rsidR="004E44CF">
        <w:t xml:space="preserve"> t</w:t>
      </w:r>
      <w:r w:rsidRPr="00DD0239">
        <w:t>he</w:t>
      </w:r>
      <w:r w:rsidR="004E44CF">
        <w:t xml:space="preserve"> </w:t>
      </w:r>
      <w:r w:rsidRPr="00DD0239">
        <w:t xml:space="preserve">year crest? Which often involves the </w:t>
      </w:r>
      <w:r w:rsidR="004E44CF" w:rsidRPr="00DD0239">
        <w:t>consumption</w:t>
      </w:r>
      <w:r w:rsidR="004E44CF">
        <w:t xml:space="preserve"> of</w:t>
      </w:r>
      <w:r w:rsidRPr="00DD0239">
        <w:t xml:space="preserve"> </w:t>
      </w:r>
      <w:r w:rsidR="004E44CF" w:rsidRPr="00DD0239">
        <w:t>liqueur</w:t>
      </w:r>
      <w:r w:rsidR="004E44CF">
        <w:t>.</w:t>
      </w:r>
    </w:p>
    <w:p w14:paraId="27BDD1EB" w14:textId="1385AFA2" w:rsidR="00DD0239" w:rsidRPr="00DD0239" w:rsidRDefault="004E44CF" w:rsidP="004E44CF">
      <w:r>
        <w:t>Delaney Benoit: S</w:t>
      </w:r>
      <w:r w:rsidR="00DD0239" w:rsidRPr="00DD0239">
        <w:t>ince it</w:t>
      </w:r>
      <w:r>
        <w:t>’</w:t>
      </w:r>
      <w:r w:rsidR="00DD0239" w:rsidRPr="00DD0239">
        <w:t>s hosted at Clarke it w</w:t>
      </w:r>
      <w:r>
        <w:t>ould be expected to follow these policies.  That section is referring to off-</w:t>
      </w:r>
      <w:r w:rsidR="00DD0239" w:rsidRPr="00DD0239">
        <w:t xml:space="preserve">campus events, where drinking is the only purpose. That would be up to </w:t>
      </w:r>
      <w:r w:rsidRPr="00DD0239">
        <w:t>interpretation</w:t>
      </w:r>
      <w:r>
        <w:t>.</w:t>
      </w:r>
    </w:p>
    <w:p w14:paraId="382AEFD3" w14:textId="58FFE051" w:rsidR="00DD0239" w:rsidRPr="00DD0239" w:rsidRDefault="004E44CF" w:rsidP="00DD0239">
      <w:r>
        <w:t>Felix: F</w:t>
      </w:r>
      <w:r w:rsidR="00DD0239" w:rsidRPr="00DD0239">
        <w:t>or thos</w:t>
      </w:r>
      <w:r>
        <w:t xml:space="preserve">e </w:t>
      </w:r>
      <w:r w:rsidR="00DD0239" w:rsidRPr="00DD0239">
        <w:t xml:space="preserve">of </w:t>
      </w:r>
      <w:r>
        <w:t>us attending Sci</w:t>
      </w:r>
      <w:r w:rsidR="00DD0239" w:rsidRPr="00DD0239">
        <w:t xml:space="preserve"> formal, you</w:t>
      </w:r>
      <w:r>
        <w:t>’ll only be able to b</w:t>
      </w:r>
      <w:r w:rsidR="00DD0239" w:rsidRPr="00DD0239">
        <w:t>uy 2 drink tickets.</w:t>
      </w:r>
    </w:p>
    <w:p w14:paraId="53DF48E2" w14:textId="77777777" w:rsidR="00DD0239" w:rsidRPr="00DD0239" w:rsidRDefault="00DD0239" w:rsidP="00DD0239"/>
    <w:p w14:paraId="00925CC4" w14:textId="53E7DC70" w:rsidR="00E06C17" w:rsidRPr="00A5213C" w:rsidRDefault="00A13DBC" w:rsidP="009B1311">
      <w:pPr>
        <w:pStyle w:val="Heading1"/>
        <w:spacing w:line="276" w:lineRule="auto"/>
        <w:jc w:val="both"/>
      </w:pPr>
      <w:r w:rsidRPr="00A5213C">
        <w:t>V</w:t>
      </w:r>
      <w:r w:rsidR="006C1024" w:rsidRPr="00A5213C">
        <w:t>I</w:t>
      </w:r>
      <w:r w:rsidR="00A44935" w:rsidRPr="00A5213C">
        <w:t>I</w:t>
      </w:r>
      <w:r w:rsidR="00DD0239">
        <w:t>i</w:t>
      </w:r>
      <w:r w:rsidR="00894D37" w:rsidRPr="00A5213C">
        <w:t>. New Business</w:t>
      </w:r>
    </w:p>
    <w:p w14:paraId="375A01C9" w14:textId="77777777" w:rsidR="00E4673C" w:rsidRPr="00E4673C" w:rsidRDefault="00E4673C" w:rsidP="00E4673C">
      <w:pPr>
        <w:pStyle w:val="Heading5"/>
        <w:jc w:val="left"/>
        <w:rPr>
          <w:sz w:val="24"/>
          <w:szCs w:val="24"/>
          <w:lang w:val="en-US"/>
        </w:rPr>
      </w:pPr>
      <w:r w:rsidRPr="00E4673C">
        <w:rPr>
          <w:sz w:val="24"/>
          <w:szCs w:val="24"/>
          <w:lang w:val="en-US"/>
        </w:rPr>
        <w:t xml:space="preserve">Motion 3 </w:t>
      </w:r>
    </w:p>
    <w:p w14:paraId="20F12C72" w14:textId="77777777" w:rsidR="00B34A8C" w:rsidRDefault="00B34A8C" w:rsidP="00B34A8C">
      <w:pPr>
        <w:rPr>
          <w:rFonts w:eastAsia="Times New Roman"/>
        </w:rPr>
      </w:pPr>
      <w:r>
        <w:rPr>
          <w:rFonts w:eastAsia="Times New Roman"/>
        </w:rPr>
        <w:t xml:space="preserve">Whereas: By-Law is outdated; </w:t>
      </w:r>
    </w:p>
    <w:p w14:paraId="72E4C040" w14:textId="77777777" w:rsidR="00B34A8C" w:rsidRDefault="00B34A8C" w:rsidP="00B34A8C">
      <w:pPr>
        <w:rPr>
          <w:rFonts w:eastAsia="Times New Roman"/>
        </w:rPr>
      </w:pPr>
      <w:r>
        <w:rPr>
          <w:rFonts w:eastAsia="Times New Roman"/>
        </w:rPr>
        <w:lastRenderedPageBreak/>
        <w:t xml:space="preserve">&amp; whereas: Groups up for ratification should be asked more than one question at Council; </w:t>
      </w:r>
    </w:p>
    <w:p w14:paraId="22A4FFA6" w14:textId="77777777" w:rsidR="00B34A8C" w:rsidRDefault="00B34A8C" w:rsidP="00B34A8C">
      <w:pPr>
        <w:rPr>
          <w:rFonts w:eastAsia="Times New Roman"/>
        </w:rPr>
      </w:pPr>
      <w:r>
        <w:rPr>
          <w:rFonts w:eastAsia="Times New Roman"/>
        </w:rPr>
        <w:t xml:space="preserve">BE IT RESOLVED THAT: Council approve the removal of By-Law 2.C.5.b as seen in APPENDIX “QUESTIONS”. </w:t>
      </w:r>
    </w:p>
    <w:p w14:paraId="51A5FA7D" w14:textId="77777777" w:rsidR="00B34A8C" w:rsidRDefault="00B34A8C" w:rsidP="00B34A8C">
      <w:pPr>
        <w:jc w:val="right"/>
        <w:rPr>
          <w:rFonts w:eastAsia="Times New Roman"/>
        </w:rPr>
      </w:pPr>
      <w:r>
        <w:rPr>
          <w:rFonts w:eastAsia="Times New Roman"/>
        </w:rPr>
        <w:t xml:space="preserve">Moved by: Zaid “One question.” Kasim </w:t>
      </w:r>
    </w:p>
    <w:p w14:paraId="080514D8" w14:textId="67877A34" w:rsidR="00B34A8C" w:rsidRPr="00940042" w:rsidRDefault="00B34A8C" w:rsidP="00B34A8C">
      <w:pPr>
        <w:jc w:val="right"/>
        <w:rPr>
          <w:rFonts w:eastAsia="Times New Roman"/>
          <w:sz w:val="24"/>
          <w:szCs w:val="24"/>
          <w:lang w:val="fr-CA" w:eastAsia="zh-CN"/>
        </w:rPr>
      </w:pPr>
      <w:r>
        <w:rPr>
          <w:rFonts w:eastAsia="Times New Roman"/>
        </w:rPr>
        <w:t xml:space="preserve">Seconded by: Ben “Only one?” </w:t>
      </w:r>
      <w:r w:rsidRPr="00940042">
        <w:rPr>
          <w:rFonts w:eastAsia="Times New Roman"/>
          <w:lang w:val="fr-CA"/>
        </w:rPr>
        <w:t>Zarichny</w:t>
      </w:r>
    </w:p>
    <w:p w14:paraId="55D9B531" w14:textId="6670DDF0" w:rsidR="00E4673C" w:rsidRPr="00940042" w:rsidRDefault="00B34A8C" w:rsidP="00B34A8C">
      <w:pPr>
        <w:spacing w:line="276" w:lineRule="auto"/>
        <w:rPr>
          <w:b/>
          <w:lang w:val="fr-CA"/>
        </w:rPr>
      </w:pPr>
      <w:r w:rsidRPr="00940042">
        <w:rPr>
          <w:b/>
          <w:lang w:val="fr-CA"/>
        </w:rPr>
        <w:t xml:space="preserve"> </w:t>
      </w:r>
      <w:r w:rsidR="00E4673C" w:rsidRPr="00940042">
        <w:rPr>
          <w:b/>
          <w:lang w:val="fr-CA"/>
        </w:rPr>
        <w:t>Motion Passes</w:t>
      </w:r>
      <w:r w:rsidR="00901717" w:rsidRPr="00940042">
        <w:rPr>
          <w:b/>
          <w:lang w:val="fr-CA"/>
        </w:rPr>
        <w:t xml:space="preserve"> 8:39 pm</w:t>
      </w:r>
    </w:p>
    <w:p w14:paraId="7930F696" w14:textId="2F732D23" w:rsidR="00901717" w:rsidRPr="00A2524D" w:rsidRDefault="00901717" w:rsidP="00B34A8C">
      <w:pPr>
        <w:spacing w:line="276" w:lineRule="auto"/>
        <w:rPr>
          <w:b/>
          <w:lang w:val="en-US"/>
        </w:rPr>
      </w:pPr>
      <w:r w:rsidRPr="00A2524D">
        <w:rPr>
          <w:b/>
          <w:lang w:val="en-US"/>
        </w:rPr>
        <w:t>Felix</w:t>
      </w:r>
      <w:r w:rsidR="00A2524D" w:rsidRPr="00A2524D">
        <w:rPr>
          <w:b/>
          <w:lang w:val="en-US"/>
        </w:rPr>
        <w:t xml:space="preserve"> LeClair </w:t>
      </w:r>
      <w:r w:rsidR="00A2524D" w:rsidRPr="00A2524D">
        <w:rPr>
          <w:b/>
        </w:rPr>
        <w:t>abstain</w:t>
      </w:r>
      <w:r w:rsidR="00A2524D">
        <w:rPr>
          <w:b/>
        </w:rPr>
        <w:t>s</w:t>
      </w:r>
    </w:p>
    <w:p w14:paraId="124152A8" w14:textId="29E237B5" w:rsidR="00901717" w:rsidRPr="00901717" w:rsidRDefault="00901717" w:rsidP="00B34A8C">
      <w:pPr>
        <w:spacing w:line="276" w:lineRule="auto"/>
        <w:rPr>
          <w:bCs/>
          <w:lang w:val="en-US"/>
        </w:rPr>
      </w:pPr>
      <w:r>
        <w:rPr>
          <w:bCs/>
          <w:lang w:val="en-US"/>
        </w:rPr>
        <w:t>Zaid</w:t>
      </w:r>
      <w:r w:rsidR="00A2524D">
        <w:rPr>
          <w:bCs/>
          <w:lang w:val="en-US"/>
        </w:rPr>
        <w:t xml:space="preserve"> Kasim: T</w:t>
      </w:r>
      <w:r>
        <w:rPr>
          <w:bCs/>
          <w:lang w:val="en-US"/>
        </w:rPr>
        <w:t xml:space="preserve">his is the second reading of </w:t>
      </w:r>
      <w:r w:rsidR="00A2524D">
        <w:rPr>
          <w:bCs/>
          <w:lang w:val="en-US"/>
        </w:rPr>
        <w:t>this bylaw,</w:t>
      </w:r>
      <w:r>
        <w:rPr>
          <w:bCs/>
          <w:lang w:val="en-US"/>
        </w:rPr>
        <w:t xml:space="preserve"> just to clarify that this removes one line that says we can only ask a rati</w:t>
      </w:r>
      <w:r w:rsidR="00A2524D">
        <w:rPr>
          <w:bCs/>
          <w:lang w:val="en-US"/>
        </w:rPr>
        <w:t>fied</w:t>
      </w:r>
      <w:r>
        <w:rPr>
          <w:bCs/>
          <w:lang w:val="en-US"/>
        </w:rPr>
        <w:t xml:space="preserve"> group one q</w:t>
      </w:r>
      <w:r w:rsidR="00A2524D">
        <w:rPr>
          <w:bCs/>
          <w:lang w:val="en-US"/>
        </w:rPr>
        <w:t>uestion. N</w:t>
      </w:r>
      <w:r>
        <w:rPr>
          <w:bCs/>
          <w:lang w:val="en-US"/>
        </w:rPr>
        <w:t>ow it</w:t>
      </w:r>
      <w:r w:rsidR="00A2524D">
        <w:rPr>
          <w:bCs/>
          <w:lang w:val="en-US"/>
        </w:rPr>
        <w:t>’</w:t>
      </w:r>
      <w:r>
        <w:rPr>
          <w:bCs/>
          <w:lang w:val="en-US"/>
        </w:rPr>
        <w:t>s open</w:t>
      </w:r>
      <w:r w:rsidR="00A2524D">
        <w:rPr>
          <w:bCs/>
          <w:lang w:val="en-US"/>
        </w:rPr>
        <w:t xml:space="preserve"> so to council</w:t>
      </w:r>
      <w:r>
        <w:rPr>
          <w:bCs/>
          <w:lang w:val="en-US"/>
        </w:rPr>
        <w:t xml:space="preserve"> to ask zero</w:t>
      </w:r>
      <w:r w:rsidR="00A2524D">
        <w:rPr>
          <w:bCs/>
          <w:lang w:val="en-US"/>
        </w:rPr>
        <w:t xml:space="preserve">, one, </w:t>
      </w:r>
      <w:r>
        <w:rPr>
          <w:bCs/>
          <w:lang w:val="en-US"/>
        </w:rPr>
        <w:t xml:space="preserve">or as </w:t>
      </w:r>
      <w:r w:rsidR="00A2524D">
        <w:rPr>
          <w:bCs/>
          <w:lang w:val="en-US"/>
        </w:rPr>
        <w:t xml:space="preserve">many questions </w:t>
      </w:r>
      <w:r>
        <w:rPr>
          <w:bCs/>
          <w:lang w:val="en-US"/>
        </w:rPr>
        <w:t>as you like</w:t>
      </w:r>
      <w:r w:rsidR="00A2524D">
        <w:rPr>
          <w:bCs/>
          <w:lang w:val="en-US"/>
        </w:rPr>
        <w:t xml:space="preserve">. </w:t>
      </w:r>
    </w:p>
    <w:p w14:paraId="616324F5" w14:textId="77777777" w:rsidR="00DE1EBA" w:rsidRPr="00DE1EBA" w:rsidRDefault="00DE1EBA" w:rsidP="00A2524D">
      <w:pPr>
        <w:pStyle w:val="Heading2"/>
        <w:jc w:val="left"/>
      </w:pPr>
    </w:p>
    <w:p w14:paraId="4C86B1FE" w14:textId="77777777" w:rsidR="00E4673C" w:rsidRPr="00A5213C" w:rsidRDefault="00E4673C" w:rsidP="00E4673C">
      <w:pPr>
        <w:pStyle w:val="Heading5"/>
        <w:spacing w:line="276" w:lineRule="auto"/>
        <w:jc w:val="left"/>
        <w:rPr>
          <w:sz w:val="24"/>
          <w:szCs w:val="24"/>
        </w:rPr>
      </w:pPr>
      <w:r w:rsidRPr="00A5213C">
        <w:rPr>
          <w:sz w:val="24"/>
          <w:szCs w:val="24"/>
        </w:rPr>
        <w:t>Motion </w:t>
      </w:r>
      <w:r>
        <w:rPr>
          <w:sz w:val="24"/>
          <w:szCs w:val="24"/>
        </w:rPr>
        <w:t>4</w:t>
      </w:r>
    </w:p>
    <w:p w14:paraId="6A315BB3" w14:textId="77777777" w:rsidR="00B34A8C" w:rsidRDefault="00B34A8C" w:rsidP="00B34A8C">
      <w:pPr>
        <w:spacing w:after="0" w:line="276" w:lineRule="auto"/>
        <w:rPr>
          <w:lang w:val="en-US"/>
        </w:rPr>
      </w:pPr>
      <w:r w:rsidRPr="00B34A8C">
        <w:rPr>
          <w:lang w:val="en-US"/>
        </w:rPr>
        <w:t xml:space="preserve">Whereas: There are currently three general members on the Committee on Equity; </w:t>
      </w:r>
    </w:p>
    <w:p w14:paraId="13D810C3" w14:textId="77777777" w:rsidR="00B34A8C" w:rsidRDefault="00B34A8C" w:rsidP="00B34A8C">
      <w:pPr>
        <w:spacing w:after="0" w:line="276" w:lineRule="auto"/>
        <w:rPr>
          <w:lang w:val="en-US"/>
        </w:rPr>
      </w:pPr>
      <w:r w:rsidRPr="00B34A8C">
        <w:rPr>
          <w:lang w:val="en-US"/>
        </w:rPr>
        <w:t>&amp; whereas: Policy says we need two more;</w:t>
      </w:r>
    </w:p>
    <w:p w14:paraId="76A47415" w14:textId="77777777" w:rsidR="00B34A8C" w:rsidRDefault="00B34A8C" w:rsidP="00B34A8C">
      <w:pPr>
        <w:spacing w:after="0" w:line="276" w:lineRule="auto"/>
        <w:rPr>
          <w:lang w:val="en-US"/>
        </w:rPr>
      </w:pPr>
    </w:p>
    <w:p w14:paraId="3A493E2E" w14:textId="77777777" w:rsidR="00B34A8C" w:rsidRDefault="00B34A8C" w:rsidP="00B34A8C">
      <w:pPr>
        <w:spacing w:after="0" w:line="276" w:lineRule="auto"/>
        <w:rPr>
          <w:lang w:val="en-US"/>
        </w:rPr>
      </w:pPr>
      <w:r w:rsidRPr="00B34A8C">
        <w:rPr>
          <w:lang w:val="en-US"/>
        </w:rPr>
        <w:t xml:space="preserve"> BE IT RESOLVED THAT: </w:t>
      </w:r>
    </w:p>
    <w:p w14:paraId="1E0647BC" w14:textId="77777777" w:rsidR="00B34A8C" w:rsidRDefault="00B34A8C" w:rsidP="00B34A8C">
      <w:pPr>
        <w:spacing w:after="0" w:line="276" w:lineRule="auto"/>
        <w:rPr>
          <w:lang w:val="en-US"/>
        </w:rPr>
      </w:pPr>
      <w:r w:rsidRPr="00B34A8C">
        <w:rPr>
          <w:lang w:val="en-US"/>
        </w:rPr>
        <w:t>Council elect ________ and ________ to sit on the Committee on Equity.</w:t>
      </w:r>
    </w:p>
    <w:p w14:paraId="3C81110B" w14:textId="77777777" w:rsidR="00B34A8C" w:rsidRDefault="00B34A8C" w:rsidP="00B34A8C">
      <w:pPr>
        <w:spacing w:after="0" w:line="276" w:lineRule="auto"/>
        <w:rPr>
          <w:lang w:val="en-US"/>
        </w:rPr>
      </w:pPr>
    </w:p>
    <w:p w14:paraId="3E77B920" w14:textId="77777777" w:rsidR="00B34A8C" w:rsidRDefault="00B34A8C" w:rsidP="00B34A8C">
      <w:pPr>
        <w:spacing w:after="0" w:line="276" w:lineRule="auto"/>
        <w:jc w:val="right"/>
        <w:rPr>
          <w:lang w:val="en-US"/>
        </w:rPr>
      </w:pPr>
      <w:r w:rsidRPr="00B34A8C">
        <w:rPr>
          <w:lang w:val="en-US"/>
        </w:rPr>
        <w:t xml:space="preserve"> Moved by: Abbey “What rhymes with Regi” Ford-King </w:t>
      </w:r>
    </w:p>
    <w:p w14:paraId="7BE7D7D1" w14:textId="1205CA35" w:rsidR="00B34A8C" w:rsidRPr="00B34A8C" w:rsidRDefault="00B34A8C" w:rsidP="00B34A8C">
      <w:pPr>
        <w:spacing w:after="0" w:line="276" w:lineRule="auto"/>
        <w:jc w:val="right"/>
        <w:rPr>
          <w:lang w:val="en-US"/>
        </w:rPr>
      </w:pPr>
      <w:r w:rsidRPr="00B34A8C">
        <w:rPr>
          <w:lang w:val="en-US"/>
        </w:rPr>
        <w:t>Seconded by: Nick “Squeegee” Neokleous</w:t>
      </w:r>
    </w:p>
    <w:p w14:paraId="78C82857" w14:textId="77777777" w:rsidR="00E4673C" w:rsidRPr="00B34A8C" w:rsidRDefault="00E4673C" w:rsidP="00E4673C">
      <w:pPr>
        <w:spacing w:after="0" w:line="276" w:lineRule="auto"/>
        <w:rPr>
          <w:lang w:val="en-US"/>
        </w:rPr>
      </w:pPr>
    </w:p>
    <w:p w14:paraId="31C0963B" w14:textId="0F014353" w:rsidR="00E4673C" w:rsidRDefault="00E4673C" w:rsidP="00C140BB">
      <w:pPr>
        <w:spacing w:after="0" w:line="276" w:lineRule="auto"/>
        <w:rPr>
          <w:rFonts w:cs="Times New Roman"/>
          <w:b/>
        </w:rPr>
      </w:pPr>
      <w:r w:rsidRPr="00A5213C">
        <w:rPr>
          <w:rFonts w:cs="Times New Roman"/>
          <w:b/>
        </w:rPr>
        <w:t>Motion Passes</w:t>
      </w:r>
      <w:r w:rsidR="00C140BB">
        <w:rPr>
          <w:rFonts w:cs="Times New Roman"/>
          <w:b/>
        </w:rPr>
        <w:t xml:space="preserve"> </w:t>
      </w:r>
    </w:p>
    <w:p w14:paraId="627BEED9" w14:textId="1273396F" w:rsidR="00901717" w:rsidRDefault="00901717" w:rsidP="00A2524D">
      <w:pPr>
        <w:spacing w:after="0" w:line="276" w:lineRule="auto"/>
        <w:rPr>
          <w:rFonts w:cs="Times New Roman"/>
          <w:bCs/>
        </w:rPr>
      </w:pPr>
      <w:r>
        <w:rPr>
          <w:rFonts w:cs="Times New Roman"/>
          <w:bCs/>
        </w:rPr>
        <w:t>Nick</w:t>
      </w:r>
      <w:r w:rsidR="00A2524D">
        <w:rPr>
          <w:rFonts w:cs="Times New Roman"/>
          <w:bCs/>
        </w:rPr>
        <w:t xml:space="preserve"> Neokleous: W</w:t>
      </w:r>
      <w:r>
        <w:rPr>
          <w:rFonts w:cs="Times New Roman"/>
          <w:bCs/>
        </w:rPr>
        <w:t>e have t</w:t>
      </w:r>
      <w:r w:rsidR="00A2524D">
        <w:rPr>
          <w:rFonts w:cs="Times New Roman"/>
          <w:bCs/>
        </w:rPr>
        <w:t>w</w:t>
      </w:r>
      <w:r>
        <w:rPr>
          <w:rFonts w:cs="Times New Roman"/>
          <w:bCs/>
        </w:rPr>
        <w:t>o fi</w:t>
      </w:r>
      <w:r w:rsidR="00A2524D">
        <w:rPr>
          <w:rFonts w:cs="Times New Roman"/>
          <w:bCs/>
        </w:rPr>
        <w:t>r</w:t>
      </w:r>
      <w:r>
        <w:rPr>
          <w:rFonts w:cs="Times New Roman"/>
          <w:bCs/>
        </w:rPr>
        <w:t>st years present currently.</w:t>
      </w:r>
    </w:p>
    <w:p w14:paraId="517E82C8" w14:textId="77777777" w:rsidR="00A2524D" w:rsidRDefault="00A2524D" w:rsidP="00A2524D">
      <w:pPr>
        <w:spacing w:after="0" w:line="276" w:lineRule="auto"/>
        <w:rPr>
          <w:rFonts w:cs="Times New Roman"/>
          <w:bCs/>
        </w:rPr>
      </w:pPr>
    </w:p>
    <w:p w14:paraId="206E2413" w14:textId="58520896" w:rsidR="00901717" w:rsidRDefault="00901717" w:rsidP="00A2524D">
      <w:pPr>
        <w:spacing w:after="0" w:line="276" w:lineRule="auto"/>
        <w:rPr>
          <w:rFonts w:cs="Times New Roman"/>
          <w:bCs/>
        </w:rPr>
      </w:pPr>
      <w:r>
        <w:rPr>
          <w:rFonts w:cs="Times New Roman"/>
          <w:bCs/>
        </w:rPr>
        <w:t>Ben</w:t>
      </w:r>
      <w:r w:rsidR="00A2524D">
        <w:rPr>
          <w:rFonts w:cs="Times New Roman"/>
          <w:bCs/>
        </w:rPr>
        <w:t xml:space="preserve"> Zarichny: Y</w:t>
      </w:r>
      <w:r>
        <w:rPr>
          <w:rFonts w:cs="Times New Roman"/>
          <w:bCs/>
        </w:rPr>
        <w:t>ou had two motions</w:t>
      </w:r>
      <w:r w:rsidR="00A2524D">
        <w:rPr>
          <w:rFonts w:cs="Times New Roman"/>
          <w:bCs/>
        </w:rPr>
        <w:t>,</w:t>
      </w:r>
      <w:r>
        <w:rPr>
          <w:rFonts w:cs="Times New Roman"/>
          <w:bCs/>
        </w:rPr>
        <w:t xml:space="preserve"> one fo</w:t>
      </w:r>
      <w:r w:rsidR="00A2524D">
        <w:rPr>
          <w:rFonts w:cs="Times New Roman"/>
          <w:bCs/>
        </w:rPr>
        <w:t>r first years</w:t>
      </w:r>
      <w:r>
        <w:rPr>
          <w:rFonts w:cs="Times New Roman"/>
          <w:bCs/>
        </w:rPr>
        <w:t xml:space="preserve"> and one for gen</w:t>
      </w:r>
      <w:r w:rsidR="00A2524D">
        <w:rPr>
          <w:rFonts w:cs="Times New Roman"/>
          <w:bCs/>
        </w:rPr>
        <w:t>eral members</w:t>
      </w:r>
      <w:r>
        <w:rPr>
          <w:rFonts w:cs="Times New Roman"/>
          <w:bCs/>
        </w:rPr>
        <w:t>. I recommend we wait until there a</w:t>
      </w:r>
      <w:r w:rsidR="00A2524D">
        <w:rPr>
          <w:rFonts w:cs="Times New Roman"/>
          <w:bCs/>
        </w:rPr>
        <w:t>re more first years here to do this</w:t>
      </w:r>
      <w:r>
        <w:rPr>
          <w:rFonts w:cs="Times New Roman"/>
          <w:bCs/>
        </w:rPr>
        <w:t xml:space="preserve">. We can continue for general </w:t>
      </w:r>
      <w:r w:rsidR="00A2524D">
        <w:rPr>
          <w:rFonts w:cs="Times New Roman"/>
          <w:bCs/>
        </w:rPr>
        <w:t>members that aren’t first years, and elect first year members</w:t>
      </w:r>
      <w:r>
        <w:rPr>
          <w:rFonts w:cs="Times New Roman"/>
          <w:bCs/>
        </w:rPr>
        <w:t xml:space="preserve"> at the next council</w:t>
      </w:r>
      <w:r w:rsidR="00A2524D">
        <w:rPr>
          <w:rFonts w:cs="Times New Roman"/>
          <w:bCs/>
        </w:rPr>
        <w:t>.</w:t>
      </w:r>
    </w:p>
    <w:p w14:paraId="7D6C0C31" w14:textId="77777777" w:rsidR="00A2524D" w:rsidRDefault="00A2524D" w:rsidP="00A2524D">
      <w:pPr>
        <w:spacing w:after="0" w:line="276" w:lineRule="auto"/>
        <w:rPr>
          <w:rFonts w:cs="Times New Roman"/>
          <w:bCs/>
        </w:rPr>
      </w:pPr>
    </w:p>
    <w:p w14:paraId="6E44D8FB" w14:textId="0111EBF5" w:rsidR="00901717" w:rsidRDefault="00901717" w:rsidP="00A2524D">
      <w:pPr>
        <w:spacing w:after="0" w:line="276" w:lineRule="auto"/>
        <w:rPr>
          <w:rFonts w:cs="Times New Roman"/>
          <w:bCs/>
        </w:rPr>
      </w:pPr>
      <w:r>
        <w:rPr>
          <w:rFonts w:cs="Times New Roman"/>
          <w:bCs/>
        </w:rPr>
        <w:t>Abbey</w:t>
      </w:r>
      <w:r w:rsidR="00A2524D">
        <w:rPr>
          <w:rFonts w:cs="Times New Roman"/>
          <w:bCs/>
        </w:rPr>
        <w:t xml:space="preserve"> Ford-King: I’d</w:t>
      </w:r>
      <w:r>
        <w:rPr>
          <w:rFonts w:cs="Times New Roman"/>
          <w:bCs/>
        </w:rPr>
        <w:t xml:space="preserve"> like to move to do both </w:t>
      </w:r>
      <w:r w:rsidR="00A2524D">
        <w:rPr>
          <w:rFonts w:cs="Times New Roman"/>
          <w:bCs/>
        </w:rPr>
        <w:t xml:space="preserve">elections at the next council. </w:t>
      </w:r>
    </w:p>
    <w:p w14:paraId="2795B9AC" w14:textId="77777777" w:rsidR="00A2524D" w:rsidRDefault="00A2524D" w:rsidP="00A2524D">
      <w:pPr>
        <w:spacing w:after="0" w:line="276" w:lineRule="auto"/>
        <w:rPr>
          <w:rFonts w:cs="Times New Roman"/>
          <w:bCs/>
        </w:rPr>
      </w:pPr>
    </w:p>
    <w:p w14:paraId="2BAB87F5" w14:textId="17AD41A7" w:rsidR="00901717" w:rsidRDefault="00901717" w:rsidP="00A2524D">
      <w:pPr>
        <w:spacing w:after="0" w:line="276" w:lineRule="auto"/>
        <w:rPr>
          <w:rFonts w:cs="Times New Roman"/>
          <w:bCs/>
        </w:rPr>
      </w:pPr>
      <w:r>
        <w:rPr>
          <w:rFonts w:cs="Times New Roman"/>
          <w:bCs/>
        </w:rPr>
        <w:t>Del</w:t>
      </w:r>
      <w:r w:rsidR="00A2524D">
        <w:rPr>
          <w:rFonts w:cs="Times New Roman"/>
          <w:bCs/>
        </w:rPr>
        <w:t>aney Benoit: W</w:t>
      </w:r>
      <w:r w:rsidR="003B098B">
        <w:rPr>
          <w:rFonts w:cs="Times New Roman"/>
          <w:bCs/>
        </w:rPr>
        <w:t>e already elected non-</w:t>
      </w:r>
      <w:r>
        <w:rPr>
          <w:rFonts w:cs="Times New Roman"/>
          <w:bCs/>
        </w:rPr>
        <w:t>first years for this committee</w:t>
      </w:r>
      <w:r w:rsidR="003B098B">
        <w:rPr>
          <w:rFonts w:cs="Times New Roman"/>
          <w:bCs/>
        </w:rPr>
        <w:t xml:space="preserve"> at the last council</w:t>
      </w:r>
      <w:r>
        <w:rPr>
          <w:rFonts w:cs="Times New Roman"/>
          <w:bCs/>
        </w:rPr>
        <w:t xml:space="preserve">. </w:t>
      </w:r>
    </w:p>
    <w:p w14:paraId="7FD5E937" w14:textId="77777777" w:rsidR="00901717" w:rsidRDefault="00901717" w:rsidP="00A2524D">
      <w:pPr>
        <w:spacing w:after="0" w:line="360" w:lineRule="auto"/>
        <w:rPr>
          <w:rFonts w:cs="Times New Roman"/>
          <w:bCs/>
        </w:rPr>
      </w:pPr>
    </w:p>
    <w:p w14:paraId="7A1450C2" w14:textId="41633BDB" w:rsidR="00901717" w:rsidRPr="00A2524D" w:rsidRDefault="00901717" w:rsidP="00C140BB">
      <w:pPr>
        <w:spacing w:after="0" w:line="276" w:lineRule="auto"/>
        <w:rPr>
          <w:rFonts w:cs="Times New Roman"/>
          <w:b/>
        </w:rPr>
      </w:pPr>
      <w:r w:rsidRPr="00A2524D">
        <w:rPr>
          <w:rFonts w:cs="Times New Roman"/>
          <w:b/>
        </w:rPr>
        <w:t>Motion to table the motion</w:t>
      </w:r>
    </w:p>
    <w:p w14:paraId="786B2479" w14:textId="4E4A6F6A" w:rsidR="00901717" w:rsidRDefault="00901717" w:rsidP="00C140BB">
      <w:pPr>
        <w:spacing w:after="0" w:line="276" w:lineRule="auto"/>
        <w:rPr>
          <w:rFonts w:cs="Times New Roman"/>
          <w:bCs/>
        </w:rPr>
      </w:pPr>
      <w:r>
        <w:rPr>
          <w:rFonts w:cs="Times New Roman"/>
          <w:bCs/>
        </w:rPr>
        <w:t>Moved by Abbey</w:t>
      </w:r>
      <w:r w:rsidR="00A2524D">
        <w:rPr>
          <w:rFonts w:cs="Times New Roman"/>
          <w:bCs/>
        </w:rPr>
        <w:t xml:space="preserve"> Ford-King</w:t>
      </w:r>
    </w:p>
    <w:p w14:paraId="16FC0AD1" w14:textId="47CD2917" w:rsidR="00901717" w:rsidRDefault="00A2524D" w:rsidP="00C140BB">
      <w:pPr>
        <w:spacing w:after="0" w:line="276" w:lineRule="auto"/>
        <w:rPr>
          <w:rFonts w:cs="Times New Roman"/>
          <w:bCs/>
        </w:rPr>
      </w:pPr>
      <w:r>
        <w:rPr>
          <w:rFonts w:cs="Times New Roman"/>
          <w:bCs/>
        </w:rPr>
        <w:t>Seconded by Melissa Young</w:t>
      </w:r>
    </w:p>
    <w:p w14:paraId="4C60F0E5" w14:textId="31658C68" w:rsidR="00901717" w:rsidRPr="00A2524D" w:rsidRDefault="00901717" w:rsidP="00C140BB">
      <w:pPr>
        <w:spacing w:after="0" w:line="276" w:lineRule="auto"/>
        <w:rPr>
          <w:rFonts w:cs="Times New Roman"/>
          <w:b/>
        </w:rPr>
      </w:pPr>
      <w:r w:rsidRPr="00A2524D">
        <w:rPr>
          <w:rFonts w:cs="Times New Roman"/>
          <w:b/>
        </w:rPr>
        <w:t>Motion Passes 8:42 pm</w:t>
      </w:r>
    </w:p>
    <w:p w14:paraId="39759F59" w14:textId="77777777" w:rsidR="00901717" w:rsidRPr="00901717" w:rsidRDefault="00901717" w:rsidP="00C140BB">
      <w:pPr>
        <w:spacing w:after="0" w:line="276" w:lineRule="auto"/>
        <w:rPr>
          <w:rFonts w:cs="Times New Roman"/>
          <w:bCs/>
        </w:rPr>
      </w:pPr>
    </w:p>
    <w:p w14:paraId="45F55627" w14:textId="77777777" w:rsidR="006D451E" w:rsidRPr="006D451E" w:rsidRDefault="006D451E" w:rsidP="006D451E">
      <w:pPr>
        <w:pStyle w:val="Heading2"/>
      </w:pPr>
    </w:p>
    <w:p w14:paraId="09FD7B63" w14:textId="5894072C" w:rsidR="00E06C17" w:rsidRPr="00A5213C" w:rsidRDefault="008B22FB" w:rsidP="00B915AC">
      <w:pPr>
        <w:pStyle w:val="Heading5"/>
        <w:spacing w:line="276" w:lineRule="auto"/>
        <w:jc w:val="both"/>
      </w:pPr>
      <w:r w:rsidRPr="00A5213C">
        <w:rPr>
          <w:rStyle w:val="Heading2Char"/>
        </w:rPr>
        <w:t xml:space="preserve">MOTION </w:t>
      </w:r>
      <w:r w:rsidR="00934C29">
        <w:rPr>
          <w:rStyle w:val="Heading2Char"/>
        </w:rPr>
        <w:t>5</w:t>
      </w:r>
    </w:p>
    <w:p w14:paraId="5D447B3B" w14:textId="77777777" w:rsidR="00C140BB" w:rsidRDefault="00C140BB" w:rsidP="00C140BB">
      <w:pPr>
        <w:rPr>
          <w:rFonts w:eastAsia="Times New Roman"/>
        </w:rPr>
      </w:pPr>
      <w:r>
        <w:rPr>
          <w:rFonts w:eastAsia="Times New Roman"/>
        </w:rPr>
        <w:t xml:space="preserve">Whereas: Policy mandates two non-Board, voting members of Council sit on the Advisory Board Strategic Planning Committee; </w:t>
      </w:r>
    </w:p>
    <w:p w14:paraId="61712E56" w14:textId="77777777" w:rsidR="00C140BB" w:rsidRDefault="00C140BB" w:rsidP="00C140BB">
      <w:pPr>
        <w:rPr>
          <w:rFonts w:eastAsia="Times New Roman"/>
        </w:rPr>
      </w:pPr>
      <w:r>
        <w:rPr>
          <w:rFonts w:eastAsia="Times New Roman"/>
        </w:rPr>
        <w:t>BE IT RESOLVED THAT:</w:t>
      </w:r>
    </w:p>
    <w:p w14:paraId="2BA077E4" w14:textId="543B8EDA" w:rsidR="00C140BB" w:rsidRDefault="003B098B" w:rsidP="003B098B">
      <w:pPr>
        <w:rPr>
          <w:rFonts w:eastAsia="Times New Roman"/>
        </w:rPr>
      </w:pPr>
      <w:r>
        <w:rPr>
          <w:rFonts w:eastAsia="Times New Roman"/>
        </w:rPr>
        <w:t xml:space="preserve"> Council elect Salma Ibrahim and Alex McKinnon</w:t>
      </w:r>
      <w:r w:rsidR="00C140BB">
        <w:rPr>
          <w:rFonts w:eastAsia="Times New Roman"/>
        </w:rPr>
        <w:t xml:space="preserve"> to sit on the Advisory Board Strategic Planning Committee. </w:t>
      </w:r>
    </w:p>
    <w:p w14:paraId="7826EF3B" w14:textId="77777777" w:rsidR="00C140BB" w:rsidRDefault="00C140BB" w:rsidP="00C140BB">
      <w:pPr>
        <w:jc w:val="right"/>
        <w:rPr>
          <w:rFonts w:eastAsia="Times New Roman"/>
        </w:rPr>
      </w:pPr>
      <w:r>
        <w:rPr>
          <w:rFonts w:eastAsia="Times New Roman"/>
        </w:rPr>
        <w:t>Moved by: Andrew “Gimme a Strat” Vasila</w:t>
      </w:r>
    </w:p>
    <w:p w14:paraId="3F6F555E" w14:textId="08B49270" w:rsidR="00C140BB" w:rsidRPr="00C140BB" w:rsidRDefault="00C140BB" w:rsidP="00C140BB">
      <w:pPr>
        <w:jc w:val="right"/>
        <w:rPr>
          <w:rFonts w:eastAsia="Times New Roman"/>
        </w:rPr>
      </w:pPr>
      <w:r>
        <w:rPr>
          <w:rFonts w:eastAsia="Times New Roman"/>
        </w:rPr>
        <w:t xml:space="preserve"> Seconded by: Julia “Gimme a Plan” Takimoto</w:t>
      </w:r>
    </w:p>
    <w:p w14:paraId="050FD4DF" w14:textId="6CBC64DA" w:rsidR="00AA6433" w:rsidRDefault="00AA6433" w:rsidP="00C140BB">
      <w:pPr>
        <w:spacing w:after="0" w:line="276" w:lineRule="auto"/>
        <w:rPr>
          <w:rFonts w:cs="Times New Roman"/>
          <w:b/>
        </w:rPr>
      </w:pPr>
      <w:r w:rsidRPr="00A5213C">
        <w:rPr>
          <w:rFonts w:cs="Times New Roman"/>
          <w:b/>
        </w:rPr>
        <w:t>Motion Passes</w:t>
      </w:r>
      <w:r w:rsidR="00442FE3">
        <w:rPr>
          <w:rFonts w:cs="Times New Roman"/>
          <w:b/>
        </w:rPr>
        <w:t xml:space="preserve"> 8:53 pm</w:t>
      </w:r>
    </w:p>
    <w:p w14:paraId="57363C2B" w14:textId="62CD8F7E" w:rsidR="00442FE3" w:rsidRPr="00A5213C" w:rsidRDefault="00442FE3" w:rsidP="003B098B">
      <w:pPr>
        <w:spacing w:after="0" w:line="276" w:lineRule="auto"/>
        <w:rPr>
          <w:rFonts w:cs="Times New Roman"/>
          <w:b/>
        </w:rPr>
      </w:pPr>
      <w:r>
        <w:rPr>
          <w:rFonts w:cs="Times New Roman"/>
          <w:b/>
        </w:rPr>
        <w:t>Andrew</w:t>
      </w:r>
      <w:r w:rsidR="003B098B">
        <w:rPr>
          <w:rFonts w:cs="Times New Roman"/>
          <w:b/>
        </w:rPr>
        <w:t xml:space="preserve"> Vasila,</w:t>
      </w:r>
      <w:r>
        <w:rPr>
          <w:rFonts w:cs="Times New Roman"/>
          <w:b/>
        </w:rPr>
        <w:t xml:space="preserve"> Julia </w:t>
      </w:r>
      <w:r w:rsidR="003B098B">
        <w:rPr>
          <w:rFonts w:cs="Times New Roman"/>
          <w:b/>
        </w:rPr>
        <w:t>Takimoto,</w:t>
      </w:r>
      <w:r>
        <w:rPr>
          <w:rFonts w:cs="Times New Roman"/>
          <w:b/>
        </w:rPr>
        <w:t xml:space="preserve"> </w:t>
      </w:r>
      <w:r w:rsidR="003B098B">
        <w:rPr>
          <w:rFonts w:cs="Times New Roman"/>
          <w:b/>
        </w:rPr>
        <w:t xml:space="preserve">Alex McKinnon, and Salma Ibrahim </w:t>
      </w:r>
      <w:r>
        <w:rPr>
          <w:rFonts w:cs="Times New Roman"/>
          <w:b/>
        </w:rPr>
        <w:t>Abstain</w:t>
      </w:r>
    </w:p>
    <w:p w14:paraId="1D09C4A8" w14:textId="08424E4C" w:rsidR="00795D5A" w:rsidRDefault="00795D5A" w:rsidP="00B915AC">
      <w:pPr>
        <w:spacing w:after="0" w:line="276" w:lineRule="auto"/>
        <w:rPr>
          <w:rFonts w:cs="Times New Roman"/>
          <w:b/>
        </w:rPr>
      </w:pPr>
    </w:p>
    <w:p w14:paraId="341C895B" w14:textId="668F7186" w:rsidR="004A15C9" w:rsidRPr="00406935" w:rsidRDefault="003B098B" w:rsidP="00406935">
      <w:pPr>
        <w:spacing w:after="0" w:line="276" w:lineRule="auto"/>
        <w:rPr>
          <w:rFonts w:cs="Times New Roman"/>
          <w:bCs/>
        </w:rPr>
      </w:pPr>
      <w:r>
        <w:rPr>
          <w:rFonts w:cs="Times New Roman"/>
          <w:bCs/>
        </w:rPr>
        <w:t>Andre</w:t>
      </w:r>
      <w:r w:rsidRPr="00406935">
        <w:rPr>
          <w:rFonts w:cs="Times New Roman"/>
          <w:bCs/>
        </w:rPr>
        <w:t xml:space="preserve">w: As </w:t>
      </w:r>
      <w:r w:rsidR="00901717" w:rsidRPr="00406935">
        <w:rPr>
          <w:rFonts w:cs="Times New Roman"/>
          <w:bCs/>
        </w:rPr>
        <w:t>dep</w:t>
      </w:r>
      <w:r w:rsidRPr="00406935">
        <w:rPr>
          <w:rFonts w:cs="Times New Roman"/>
          <w:bCs/>
        </w:rPr>
        <w:t>uty</w:t>
      </w:r>
      <w:r w:rsidR="00901717" w:rsidRPr="00406935">
        <w:rPr>
          <w:rFonts w:cs="Times New Roman"/>
          <w:bCs/>
        </w:rPr>
        <w:t xml:space="preserve"> ch</w:t>
      </w:r>
      <w:r w:rsidR="00F26EE9" w:rsidRPr="00406935">
        <w:rPr>
          <w:rFonts w:cs="Times New Roman"/>
          <w:bCs/>
        </w:rPr>
        <w:t xml:space="preserve">air of the board, </w:t>
      </w:r>
      <w:r w:rsidR="006B4EEE" w:rsidRPr="00406935">
        <w:rPr>
          <w:rFonts w:cs="Times New Roman"/>
          <w:bCs/>
        </w:rPr>
        <w:t xml:space="preserve">just to give an overview as to what </w:t>
      </w:r>
      <w:r w:rsidR="00975ABA" w:rsidRPr="00406935">
        <w:rPr>
          <w:rFonts w:cs="Times New Roman"/>
          <w:bCs/>
        </w:rPr>
        <w:t>the S</w:t>
      </w:r>
      <w:r w:rsidR="00901717" w:rsidRPr="00406935">
        <w:rPr>
          <w:rFonts w:cs="Times New Roman"/>
          <w:bCs/>
        </w:rPr>
        <w:t>trat</w:t>
      </w:r>
      <w:r w:rsidR="00F26EE9" w:rsidRPr="00406935">
        <w:rPr>
          <w:rFonts w:cs="Times New Roman"/>
          <w:bCs/>
        </w:rPr>
        <w:t>egic</w:t>
      </w:r>
      <w:r w:rsidR="00975ABA" w:rsidRPr="00406935">
        <w:rPr>
          <w:rFonts w:cs="Times New Roman"/>
          <w:bCs/>
        </w:rPr>
        <w:t xml:space="preserve"> P</w:t>
      </w:r>
      <w:r w:rsidR="009E263F" w:rsidRPr="00406935">
        <w:rPr>
          <w:rFonts w:cs="Times New Roman"/>
          <w:bCs/>
        </w:rPr>
        <w:t>lan</w:t>
      </w:r>
      <w:r w:rsidR="00975ABA" w:rsidRPr="00406935">
        <w:rPr>
          <w:rFonts w:cs="Times New Roman"/>
          <w:bCs/>
        </w:rPr>
        <w:t>ning C</w:t>
      </w:r>
      <w:r w:rsidR="009E263F" w:rsidRPr="00406935">
        <w:rPr>
          <w:rFonts w:cs="Times New Roman"/>
          <w:bCs/>
        </w:rPr>
        <w:t>ommittee</w:t>
      </w:r>
      <w:r w:rsidR="006B4EEE" w:rsidRPr="00406935">
        <w:rPr>
          <w:rFonts w:cs="Times New Roman"/>
          <w:bCs/>
        </w:rPr>
        <w:t xml:space="preserve"> does</w:t>
      </w:r>
      <w:r w:rsidR="009E263F" w:rsidRPr="00406935">
        <w:rPr>
          <w:rFonts w:cs="Times New Roman"/>
          <w:bCs/>
        </w:rPr>
        <w:t>,</w:t>
      </w:r>
      <w:r w:rsidR="00F26EE9" w:rsidRPr="00406935">
        <w:rPr>
          <w:rFonts w:cs="Times New Roman"/>
          <w:bCs/>
        </w:rPr>
        <w:t xml:space="preserve"> we</w:t>
      </w:r>
      <w:r w:rsidR="006B4EEE" w:rsidRPr="00406935">
        <w:rPr>
          <w:rFonts w:cs="Times New Roman"/>
          <w:bCs/>
        </w:rPr>
        <w:t xml:space="preserve"> examine the student services and corporate run initiatives, and we</w:t>
      </w:r>
      <w:r w:rsidR="00F26EE9" w:rsidRPr="00406935">
        <w:rPr>
          <w:rFonts w:cs="Times New Roman"/>
          <w:bCs/>
        </w:rPr>
        <w:t xml:space="preserve"> </w:t>
      </w:r>
      <w:r w:rsidR="00901717" w:rsidRPr="00406935">
        <w:rPr>
          <w:rFonts w:cs="Times New Roman"/>
          <w:bCs/>
        </w:rPr>
        <w:t>ru</w:t>
      </w:r>
      <w:r w:rsidR="00F26EE9" w:rsidRPr="00406935">
        <w:rPr>
          <w:rFonts w:cs="Times New Roman"/>
          <w:bCs/>
        </w:rPr>
        <w:t>n through making long term plans</w:t>
      </w:r>
      <w:r w:rsidR="00901717" w:rsidRPr="00406935">
        <w:rPr>
          <w:rFonts w:cs="Times New Roman"/>
          <w:bCs/>
        </w:rPr>
        <w:t xml:space="preserve"> </w:t>
      </w:r>
      <w:r w:rsidR="00406935">
        <w:rPr>
          <w:rFonts w:cs="Times New Roman"/>
          <w:bCs/>
        </w:rPr>
        <w:t>in the 3 to 5-</w:t>
      </w:r>
      <w:r w:rsidR="006B4EEE" w:rsidRPr="00406935">
        <w:rPr>
          <w:rFonts w:cs="Times New Roman"/>
          <w:bCs/>
        </w:rPr>
        <w:t xml:space="preserve">year range </w:t>
      </w:r>
      <w:r w:rsidR="00901717" w:rsidRPr="00406935">
        <w:rPr>
          <w:rFonts w:cs="Times New Roman"/>
          <w:bCs/>
        </w:rPr>
        <w:t>looking to</w:t>
      </w:r>
      <w:r w:rsidR="00F26EE9" w:rsidRPr="00406935">
        <w:rPr>
          <w:rFonts w:cs="Times New Roman"/>
          <w:bCs/>
        </w:rPr>
        <w:t xml:space="preserve"> </w:t>
      </w:r>
      <w:r w:rsidR="00901717" w:rsidRPr="00406935">
        <w:rPr>
          <w:rFonts w:cs="Times New Roman"/>
          <w:bCs/>
        </w:rPr>
        <w:t>improve the soc</w:t>
      </w:r>
      <w:r w:rsidR="00F26EE9" w:rsidRPr="00406935">
        <w:rPr>
          <w:rFonts w:cs="Times New Roman"/>
          <w:bCs/>
        </w:rPr>
        <w:t>iety thr</w:t>
      </w:r>
      <w:r w:rsidR="00901717" w:rsidRPr="00406935">
        <w:rPr>
          <w:rFonts w:cs="Times New Roman"/>
          <w:bCs/>
        </w:rPr>
        <w:t>ough fin</w:t>
      </w:r>
      <w:r w:rsidR="00F26EE9" w:rsidRPr="00406935">
        <w:rPr>
          <w:rFonts w:cs="Times New Roman"/>
          <w:bCs/>
        </w:rPr>
        <w:t>ancial sustainability</w:t>
      </w:r>
      <w:r w:rsidR="0056780E" w:rsidRPr="00406935">
        <w:rPr>
          <w:rFonts w:cs="Times New Roman"/>
          <w:bCs/>
        </w:rPr>
        <w:t>, our equity and sustainability, while also looking to improve our services overall, whether that’s through a consumer lens, or an employer. So</w:t>
      </w:r>
      <w:r w:rsidR="00406935">
        <w:rPr>
          <w:rFonts w:cs="Times New Roman"/>
          <w:bCs/>
        </w:rPr>
        <w:t>,</w:t>
      </w:r>
      <w:bookmarkStart w:id="0" w:name="_GoBack"/>
      <w:bookmarkEnd w:id="0"/>
      <w:r w:rsidR="0056780E" w:rsidRPr="00406935">
        <w:rPr>
          <w:rFonts w:cs="Times New Roman"/>
          <w:bCs/>
        </w:rPr>
        <w:t xml:space="preserve"> these people would be sitting on the committee, attending meetings at the discretion of the Strategic Planning Chair </w:t>
      </w:r>
      <w:r w:rsidR="00406935" w:rsidRPr="00406935">
        <w:rPr>
          <w:rFonts w:cs="Times New Roman"/>
          <w:bCs/>
        </w:rPr>
        <w:t>Kayla Walker, s</w:t>
      </w:r>
      <w:r w:rsidR="00901717" w:rsidRPr="00406935">
        <w:rPr>
          <w:rFonts w:cs="Times New Roman"/>
          <w:bCs/>
        </w:rPr>
        <w:t>he</w:t>
      </w:r>
      <w:r w:rsidR="00406935" w:rsidRPr="00406935">
        <w:rPr>
          <w:rFonts w:cs="Times New Roman"/>
          <w:bCs/>
        </w:rPr>
        <w:t>’</w:t>
      </w:r>
      <w:r w:rsidR="00901717" w:rsidRPr="00406935">
        <w:rPr>
          <w:rFonts w:cs="Times New Roman"/>
          <w:bCs/>
        </w:rPr>
        <w:t xml:space="preserve">ll reach out in the next little </w:t>
      </w:r>
      <w:r w:rsidR="00406935" w:rsidRPr="00406935">
        <w:rPr>
          <w:rFonts w:cs="Times New Roman"/>
          <w:bCs/>
        </w:rPr>
        <w:t xml:space="preserve">while. It’s a great opportunity to get involved in our services. </w:t>
      </w:r>
    </w:p>
    <w:p w14:paraId="3DA24052" w14:textId="77777777" w:rsidR="00975ABA" w:rsidRPr="00975ABA" w:rsidRDefault="00975ABA" w:rsidP="009E263F">
      <w:pPr>
        <w:spacing w:after="0" w:line="276" w:lineRule="auto"/>
        <w:rPr>
          <w:rFonts w:cs="Times New Roman"/>
          <w:b/>
        </w:rPr>
      </w:pPr>
    </w:p>
    <w:p w14:paraId="39286B01" w14:textId="27F309C6" w:rsidR="00901717" w:rsidRDefault="00975ABA" w:rsidP="00B915AC">
      <w:pPr>
        <w:spacing w:after="0" w:line="276" w:lineRule="auto"/>
        <w:rPr>
          <w:rFonts w:cs="Times New Roman"/>
          <w:bCs/>
        </w:rPr>
      </w:pPr>
      <w:r>
        <w:rPr>
          <w:rFonts w:cs="Times New Roman"/>
          <w:bCs/>
        </w:rPr>
        <w:t>Jin</w:t>
      </w:r>
      <w:r w:rsidR="00243DFA">
        <w:rPr>
          <w:rFonts w:cs="Times New Roman"/>
          <w:bCs/>
        </w:rPr>
        <w:t>ho Lee:</w:t>
      </w:r>
      <w:r>
        <w:rPr>
          <w:rFonts w:cs="Times New Roman"/>
          <w:bCs/>
        </w:rPr>
        <w:t xml:space="preserve"> Do you mind tell</w:t>
      </w:r>
      <w:r w:rsidR="00901717">
        <w:rPr>
          <w:rFonts w:cs="Times New Roman"/>
          <w:bCs/>
        </w:rPr>
        <w:t>in</w:t>
      </w:r>
      <w:r>
        <w:rPr>
          <w:rFonts w:cs="Times New Roman"/>
          <w:bCs/>
        </w:rPr>
        <w:t>g</w:t>
      </w:r>
      <w:r w:rsidR="00901717">
        <w:rPr>
          <w:rFonts w:cs="Times New Roman"/>
          <w:bCs/>
        </w:rPr>
        <w:t xml:space="preserve"> us the time </w:t>
      </w:r>
      <w:r>
        <w:rPr>
          <w:rFonts w:cs="Times New Roman"/>
          <w:bCs/>
        </w:rPr>
        <w:t>commitment of the position?</w:t>
      </w:r>
      <w:r w:rsidR="00901717">
        <w:rPr>
          <w:rFonts w:cs="Times New Roman"/>
          <w:bCs/>
        </w:rPr>
        <w:t xml:space="preserve"> </w:t>
      </w:r>
    </w:p>
    <w:p w14:paraId="57178DA8" w14:textId="77777777" w:rsidR="00975ABA" w:rsidRDefault="00975ABA" w:rsidP="00B915AC">
      <w:pPr>
        <w:spacing w:after="0" w:line="276" w:lineRule="auto"/>
        <w:rPr>
          <w:rFonts w:cs="Times New Roman"/>
          <w:bCs/>
        </w:rPr>
      </w:pPr>
    </w:p>
    <w:p w14:paraId="161635F0" w14:textId="587B1D29" w:rsidR="00901717" w:rsidRDefault="00901717" w:rsidP="00B915AC">
      <w:pPr>
        <w:spacing w:after="0" w:line="276" w:lineRule="auto"/>
        <w:rPr>
          <w:rFonts w:cs="Times New Roman"/>
          <w:bCs/>
        </w:rPr>
      </w:pPr>
      <w:r>
        <w:rPr>
          <w:rFonts w:cs="Times New Roman"/>
          <w:bCs/>
        </w:rPr>
        <w:t xml:space="preserve">Andrew </w:t>
      </w:r>
      <w:r w:rsidR="00975ABA">
        <w:rPr>
          <w:rFonts w:cs="Times New Roman"/>
          <w:bCs/>
        </w:rPr>
        <w:t>Vasila: The S</w:t>
      </w:r>
      <w:r>
        <w:rPr>
          <w:rFonts w:cs="Times New Roman"/>
          <w:bCs/>
        </w:rPr>
        <w:t>trat</w:t>
      </w:r>
      <w:r w:rsidR="00975ABA">
        <w:rPr>
          <w:rFonts w:cs="Times New Roman"/>
          <w:bCs/>
        </w:rPr>
        <w:t xml:space="preserve">egic Planning Committee has </w:t>
      </w:r>
      <w:r>
        <w:rPr>
          <w:rFonts w:cs="Times New Roman"/>
          <w:bCs/>
        </w:rPr>
        <w:t>about o</w:t>
      </w:r>
      <w:r w:rsidR="00975ABA">
        <w:rPr>
          <w:rFonts w:cs="Times New Roman"/>
          <w:bCs/>
        </w:rPr>
        <w:t>ne meeting per month. We’re hop</w:t>
      </w:r>
      <w:r>
        <w:rPr>
          <w:rFonts w:cs="Times New Roman"/>
          <w:bCs/>
        </w:rPr>
        <w:t>ing to meet more than in the past. It</w:t>
      </w:r>
      <w:r w:rsidR="00975ABA">
        <w:rPr>
          <w:rFonts w:cs="Times New Roman"/>
          <w:bCs/>
        </w:rPr>
        <w:t>’</w:t>
      </w:r>
      <w:r>
        <w:rPr>
          <w:rFonts w:cs="Times New Roman"/>
          <w:bCs/>
        </w:rPr>
        <w:t>s not h</w:t>
      </w:r>
      <w:r w:rsidR="00975ABA">
        <w:rPr>
          <w:rFonts w:cs="Times New Roman"/>
          <w:bCs/>
        </w:rPr>
        <w:t xml:space="preserve">igh intensity, but we do ask for </w:t>
      </w:r>
      <w:r>
        <w:rPr>
          <w:rFonts w:cs="Times New Roman"/>
          <w:bCs/>
        </w:rPr>
        <w:t>a moderate amou</w:t>
      </w:r>
      <w:r w:rsidR="00975ABA">
        <w:rPr>
          <w:rFonts w:cs="Times New Roman"/>
          <w:bCs/>
        </w:rPr>
        <w:t>n</w:t>
      </w:r>
      <w:r>
        <w:rPr>
          <w:rFonts w:cs="Times New Roman"/>
          <w:bCs/>
        </w:rPr>
        <w:t>t of commitment. Rough estimate is 1-2 hours a month for meetings plus whatever other p</w:t>
      </w:r>
      <w:r w:rsidR="00975ABA">
        <w:rPr>
          <w:rFonts w:cs="Times New Roman"/>
          <w:bCs/>
        </w:rPr>
        <w:t>rojects you’re</w:t>
      </w:r>
      <w:r>
        <w:rPr>
          <w:rFonts w:cs="Times New Roman"/>
          <w:bCs/>
        </w:rPr>
        <w:t xml:space="preserve"> looking over. </w:t>
      </w:r>
    </w:p>
    <w:p w14:paraId="148A5EE9" w14:textId="77777777" w:rsidR="00975ABA" w:rsidRDefault="00975ABA" w:rsidP="00B915AC">
      <w:pPr>
        <w:spacing w:after="0" w:line="276" w:lineRule="auto"/>
        <w:rPr>
          <w:rFonts w:cs="Times New Roman"/>
          <w:bCs/>
        </w:rPr>
      </w:pPr>
    </w:p>
    <w:p w14:paraId="755354F4" w14:textId="78D5942B" w:rsidR="00901717" w:rsidRDefault="00901717" w:rsidP="00B915AC">
      <w:pPr>
        <w:spacing w:after="0" w:line="276" w:lineRule="auto"/>
        <w:rPr>
          <w:rFonts w:cs="Times New Roman"/>
          <w:bCs/>
        </w:rPr>
      </w:pPr>
      <w:r>
        <w:rPr>
          <w:rFonts w:cs="Times New Roman"/>
          <w:bCs/>
        </w:rPr>
        <w:t>Sam</w:t>
      </w:r>
      <w:r w:rsidR="00975ABA">
        <w:rPr>
          <w:rFonts w:cs="Times New Roman"/>
          <w:bCs/>
        </w:rPr>
        <w:t xml:space="preserve"> White: Can students who are not on council come </w:t>
      </w:r>
      <w:r>
        <w:rPr>
          <w:rFonts w:cs="Times New Roman"/>
          <w:bCs/>
        </w:rPr>
        <w:t>i</w:t>
      </w:r>
      <w:r w:rsidR="00975ABA">
        <w:rPr>
          <w:rFonts w:cs="Times New Roman"/>
          <w:bCs/>
        </w:rPr>
        <w:t>n</w:t>
      </w:r>
      <w:r>
        <w:rPr>
          <w:rFonts w:cs="Times New Roman"/>
          <w:bCs/>
        </w:rPr>
        <w:t xml:space="preserve"> and be elected</w:t>
      </w:r>
      <w:r w:rsidR="00975ABA">
        <w:rPr>
          <w:rFonts w:cs="Times New Roman"/>
          <w:bCs/>
        </w:rPr>
        <w:t xml:space="preserve"> for these positions? </w:t>
      </w:r>
    </w:p>
    <w:p w14:paraId="34A238F9" w14:textId="77777777" w:rsidR="00975ABA" w:rsidRDefault="00975ABA" w:rsidP="00B915AC">
      <w:pPr>
        <w:spacing w:after="0" w:line="276" w:lineRule="auto"/>
        <w:rPr>
          <w:rFonts w:cs="Times New Roman"/>
          <w:bCs/>
        </w:rPr>
      </w:pPr>
    </w:p>
    <w:p w14:paraId="18EF07F5" w14:textId="1D8017BE" w:rsidR="00901717" w:rsidRDefault="00975ABA" w:rsidP="00B915AC">
      <w:pPr>
        <w:spacing w:after="0" w:line="276" w:lineRule="auto"/>
        <w:rPr>
          <w:rFonts w:cs="Times New Roman"/>
          <w:bCs/>
        </w:rPr>
      </w:pPr>
      <w:r>
        <w:rPr>
          <w:rFonts w:cs="Times New Roman"/>
          <w:bCs/>
        </w:rPr>
        <w:t xml:space="preserve">Andrew Vasila: For this instance, </w:t>
      </w:r>
      <w:r w:rsidR="00901717">
        <w:rPr>
          <w:rFonts w:cs="Times New Roman"/>
          <w:bCs/>
        </w:rPr>
        <w:t>we</w:t>
      </w:r>
      <w:r>
        <w:rPr>
          <w:rFonts w:cs="Times New Roman"/>
          <w:bCs/>
        </w:rPr>
        <w:t>’</w:t>
      </w:r>
      <w:r w:rsidR="00901717">
        <w:rPr>
          <w:rFonts w:cs="Times New Roman"/>
          <w:bCs/>
        </w:rPr>
        <w:t xml:space="preserve">re </w:t>
      </w:r>
      <w:r>
        <w:rPr>
          <w:rFonts w:cs="Times New Roman"/>
          <w:bCs/>
        </w:rPr>
        <w:t>looking for voting members only. For other positions</w:t>
      </w:r>
      <w:r w:rsidR="00901717">
        <w:rPr>
          <w:rFonts w:cs="Times New Roman"/>
          <w:bCs/>
        </w:rPr>
        <w:t xml:space="preserve"> outside members</w:t>
      </w:r>
      <w:r>
        <w:rPr>
          <w:rFonts w:cs="Times New Roman"/>
          <w:bCs/>
        </w:rPr>
        <w:t xml:space="preserve"> who are</w:t>
      </w:r>
      <w:r w:rsidR="00901717">
        <w:rPr>
          <w:rFonts w:cs="Times New Roman"/>
          <w:bCs/>
        </w:rPr>
        <w:t xml:space="preserve"> interested are welcome to come </w:t>
      </w:r>
      <w:r>
        <w:rPr>
          <w:rFonts w:cs="Times New Roman"/>
          <w:bCs/>
        </w:rPr>
        <w:t>a</w:t>
      </w:r>
      <w:r w:rsidR="00901717">
        <w:rPr>
          <w:rFonts w:cs="Times New Roman"/>
          <w:bCs/>
        </w:rPr>
        <w:t xml:space="preserve">nd be </w:t>
      </w:r>
      <w:r>
        <w:rPr>
          <w:rFonts w:cs="Times New Roman"/>
          <w:bCs/>
        </w:rPr>
        <w:t>elected</w:t>
      </w:r>
      <w:r w:rsidR="00901717">
        <w:rPr>
          <w:rFonts w:cs="Times New Roman"/>
          <w:bCs/>
        </w:rPr>
        <w:t xml:space="preserve">. </w:t>
      </w:r>
    </w:p>
    <w:p w14:paraId="0322D7C8" w14:textId="1D8A9E29" w:rsidR="00901717" w:rsidRDefault="00901717" w:rsidP="00901717">
      <w:pPr>
        <w:spacing w:after="0" w:line="276" w:lineRule="auto"/>
        <w:rPr>
          <w:rFonts w:cs="Times New Roman"/>
          <w:bCs/>
        </w:rPr>
      </w:pPr>
    </w:p>
    <w:p w14:paraId="695D8180" w14:textId="433DFC58" w:rsidR="00901717" w:rsidRPr="006C21FE" w:rsidRDefault="00901717" w:rsidP="00B915AC">
      <w:pPr>
        <w:spacing w:after="0" w:line="276" w:lineRule="auto"/>
        <w:rPr>
          <w:rFonts w:cs="Times New Roman"/>
          <w:b/>
        </w:rPr>
      </w:pPr>
      <w:r w:rsidRPr="006C21FE">
        <w:rPr>
          <w:rFonts w:cs="Times New Roman"/>
          <w:b/>
        </w:rPr>
        <w:t xml:space="preserve">Nominations: </w:t>
      </w:r>
    </w:p>
    <w:p w14:paraId="69E24D47" w14:textId="561BA7B8" w:rsidR="00901717" w:rsidRDefault="00616A1E" w:rsidP="00B915AC">
      <w:pPr>
        <w:spacing w:after="0" w:line="276" w:lineRule="auto"/>
        <w:rPr>
          <w:rFonts w:cs="Times New Roman"/>
          <w:bCs/>
        </w:rPr>
      </w:pPr>
      <w:r>
        <w:rPr>
          <w:rFonts w:cs="Times New Roman"/>
          <w:bCs/>
        </w:rPr>
        <w:t>Salma</w:t>
      </w:r>
      <w:r w:rsidR="00975ABA">
        <w:rPr>
          <w:rFonts w:cs="Times New Roman"/>
          <w:bCs/>
        </w:rPr>
        <w:t xml:space="preserve"> Ibrahim</w:t>
      </w:r>
    </w:p>
    <w:p w14:paraId="4F086081" w14:textId="7DFE138F" w:rsidR="00616A1E" w:rsidRDefault="00616A1E" w:rsidP="00B915AC">
      <w:pPr>
        <w:spacing w:after="0" w:line="276" w:lineRule="auto"/>
        <w:rPr>
          <w:rFonts w:cs="Times New Roman"/>
          <w:bCs/>
        </w:rPr>
      </w:pPr>
      <w:r>
        <w:rPr>
          <w:rFonts w:cs="Times New Roman"/>
          <w:bCs/>
        </w:rPr>
        <w:t>Alex</w:t>
      </w:r>
      <w:r w:rsidR="00975ABA">
        <w:rPr>
          <w:rFonts w:cs="Times New Roman"/>
          <w:bCs/>
        </w:rPr>
        <w:t xml:space="preserve"> McKinnon</w:t>
      </w:r>
    </w:p>
    <w:p w14:paraId="2C979118" w14:textId="77777777" w:rsidR="00F871F6" w:rsidRDefault="00F871F6" w:rsidP="00B915AC">
      <w:pPr>
        <w:spacing w:after="0" w:line="276" w:lineRule="auto"/>
        <w:rPr>
          <w:rFonts w:cs="Times New Roman"/>
          <w:bCs/>
        </w:rPr>
      </w:pPr>
    </w:p>
    <w:p w14:paraId="4DA61A9D" w14:textId="0F92E514" w:rsidR="00F871F6" w:rsidRDefault="00F871F6" w:rsidP="00B915AC">
      <w:pPr>
        <w:spacing w:after="0" w:line="276" w:lineRule="auto"/>
        <w:rPr>
          <w:rFonts w:cs="Times New Roman"/>
          <w:bCs/>
        </w:rPr>
      </w:pPr>
      <w:r>
        <w:rPr>
          <w:rFonts w:cs="Times New Roman"/>
          <w:bCs/>
        </w:rPr>
        <w:lastRenderedPageBreak/>
        <w:t>Andrew</w:t>
      </w:r>
      <w:r w:rsidR="00975ABA">
        <w:rPr>
          <w:rFonts w:cs="Times New Roman"/>
          <w:bCs/>
        </w:rPr>
        <w:t xml:space="preserve"> Vasila: W</w:t>
      </w:r>
      <w:r>
        <w:rPr>
          <w:rFonts w:cs="Times New Roman"/>
          <w:bCs/>
        </w:rPr>
        <w:t>hat do you for</w:t>
      </w:r>
      <w:r w:rsidR="00975ABA">
        <w:rPr>
          <w:rFonts w:cs="Times New Roman"/>
          <w:bCs/>
        </w:rPr>
        <w:t>esee as the most s</w:t>
      </w:r>
      <w:r>
        <w:rPr>
          <w:rFonts w:cs="Times New Roman"/>
          <w:bCs/>
        </w:rPr>
        <w:t>ignificant threat to our services and initiatives over the next few years</w:t>
      </w:r>
      <w:r w:rsidR="00975ABA">
        <w:rPr>
          <w:rFonts w:cs="Times New Roman"/>
          <w:bCs/>
        </w:rPr>
        <w:t>?</w:t>
      </w:r>
    </w:p>
    <w:p w14:paraId="66DB8BE6" w14:textId="77777777" w:rsidR="00975ABA" w:rsidRDefault="00975ABA" w:rsidP="00B915AC">
      <w:pPr>
        <w:spacing w:after="0" w:line="276" w:lineRule="auto"/>
        <w:rPr>
          <w:rFonts w:cs="Times New Roman"/>
          <w:bCs/>
        </w:rPr>
      </w:pPr>
    </w:p>
    <w:p w14:paraId="4791F4F6" w14:textId="766927C7" w:rsidR="00F871F6" w:rsidRDefault="00975ABA" w:rsidP="00B915AC">
      <w:pPr>
        <w:spacing w:after="0" w:line="276" w:lineRule="auto"/>
        <w:rPr>
          <w:rFonts w:cs="Times New Roman"/>
          <w:bCs/>
        </w:rPr>
      </w:pPr>
      <w:r>
        <w:rPr>
          <w:rFonts w:cs="Times New Roman"/>
          <w:bCs/>
        </w:rPr>
        <w:t>Salma</w:t>
      </w:r>
      <w:r w:rsidR="006C21FE">
        <w:rPr>
          <w:rFonts w:cs="Times New Roman"/>
          <w:bCs/>
        </w:rPr>
        <w:t xml:space="preserve"> Ibrahim</w:t>
      </w:r>
      <w:r>
        <w:rPr>
          <w:rFonts w:cs="Times New Roman"/>
          <w:bCs/>
        </w:rPr>
        <w:t>: W</w:t>
      </w:r>
      <w:r w:rsidR="00F871F6">
        <w:rPr>
          <w:rFonts w:cs="Times New Roman"/>
          <w:bCs/>
        </w:rPr>
        <w:t>ith the S</w:t>
      </w:r>
      <w:r>
        <w:rPr>
          <w:rFonts w:cs="Times New Roman"/>
          <w:bCs/>
        </w:rPr>
        <w:t xml:space="preserve">tudent </w:t>
      </w:r>
      <w:r w:rsidR="00F871F6">
        <w:rPr>
          <w:rFonts w:cs="Times New Roman"/>
          <w:bCs/>
        </w:rPr>
        <w:t>C</w:t>
      </w:r>
      <w:r>
        <w:rPr>
          <w:rFonts w:cs="Times New Roman"/>
          <w:bCs/>
        </w:rPr>
        <w:t xml:space="preserve">hoice </w:t>
      </w:r>
      <w:r w:rsidR="00F871F6">
        <w:rPr>
          <w:rFonts w:cs="Times New Roman"/>
          <w:bCs/>
        </w:rPr>
        <w:t>I</w:t>
      </w:r>
      <w:r>
        <w:rPr>
          <w:rFonts w:cs="Times New Roman"/>
          <w:bCs/>
        </w:rPr>
        <w:t>nitiative coming up,</w:t>
      </w:r>
      <w:r w:rsidR="00F871F6">
        <w:rPr>
          <w:rFonts w:cs="Times New Roman"/>
          <w:bCs/>
        </w:rPr>
        <w:t xml:space="preserve"> it</w:t>
      </w:r>
      <w:r>
        <w:rPr>
          <w:rFonts w:cs="Times New Roman"/>
          <w:bCs/>
        </w:rPr>
        <w:t>’</w:t>
      </w:r>
      <w:r w:rsidR="00F871F6">
        <w:rPr>
          <w:rFonts w:cs="Times New Roman"/>
          <w:bCs/>
        </w:rPr>
        <w:t xml:space="preserve">s important we look at our services in a different light and are </w:t>
      </w:r>
      <w:r>
        <w:rPr>
          <w:rFonts w:cs="Times New Roman"/>
          <w:bCs/>
        </w:rPr>
        <w:t>allocating</w:t>
      </w:r>
      <w:r w:rsidR="00F871F6">
        <w:rPr>
          <w:rFonts w:cs="Times New Roman"/>
          <w:bCs/>
        </w:rPr>
        <w:t xml:space="preserve"> our resources in the right ways</w:t>
      </w:r>
      <w:r>
        <w:rPr>
          <w:rFonts w:cs="Times New Roman"/>
          <w:bCs/>
        </w:rPr>
        <w:t xml:space="preserve">, and this committee is great for that purpose. </w:t>
      </w:r>
    </w:p>
    <w:p w14:paraId="5386D368" w14:textId="77777777" w:rsidR="006C21FE" w:rsidRDefault="006C21FE" w:rsidP="00B915AC">
      <w:pPr>
        <w:spacing w:after="0" w:line="276" w:lineRule="auto"/>
        <w:rPr>
          <w:rFonts w:cs="Times New Roman"/>
          <w:bCs/>
        </w:rPr>
      </w:pPr>
    </w:p>
    <w:p w14:paraId="206E752D" w14:textId="29A579C3" w:rsidR="00F871F6" w:rsidRDefault="00F871F6" w:rsidP="006C21FE">
      <w:pPr>
        <w:spacing w:after="0" w:line="276" w:lineRule="auto"/>
        <w:rPr>
          <w:rFonts w:cs="Times New Roman"/>
          <w:bCs/>
        </w:rPr>
      </w:pPr>
      <w:r>
        <w:rPr>
          <w:rFonts w:cs="Times New Roman"/>
          <w:bCs/>
        </w:rPr>
        <w:t>Alex</w:t>
      </w:r>
      <w:r w:rsidR="006C21FE">
        <w:rPr>
          <w:rFonts w:cs="Times New Roman"/>
          <w:bCs/>
        </w:rPr>
        <w:t xml:space="preserve"> McKinnon: T</w:t>
      </w:r>
      <w:r>
        <w:rPr>
          <w:rFonts w:cs="Times New Roman"/>
          <w:bCs/>
        </w:rPr>
        <w:t>here is always some ap</w:t>
      </w:r>
      <w:r w:rsidR="006C21FE">
        <w:rPr>
          <w:rFonts w:cs="Times New Roman"/>
          <w:bCs/>
        </w:rPr>
        <w:t>a</w:t>
      </w:r>
      <w:r>
        <w:rPr>
          <w:rFonts w:cs="Times New Roman"/>
          <w:bCs/>
        </w:rPr>
        <w:t>thy when it comes to getting involved in services</w:t>
      </w:r>
      <w:r w:rsidR="006C21FE">
        <w:rPr>
          <w:rFonts w:cs="Times New Roman"/>
          <w:bCs/>
        </w:rPr>
        <w:t xml:space="preserve"> around campus. Getting </w:t>
      </w:r>
      <w:r>
        <w:rPr>
          <w:rFonts w:cs="Times New Roman"/>
          <w:bCs/>
        </w:rPr>
        <w:t xml:space="preserve">people impassioned about moving these services forward </w:t>
      </w:r>
      <w:r w:rsidR="006C21FE">
        <w:rPr>
          <w:rFonts w:cs="Times New Roman"/>
          <w:bCs/>
        </w:rPr>
        <w:t>and dedicating time to them is imp</w:t>
      </w:r>
      <w:r>
        <w:rPr>
          <w:rFonts w:cs="Times New Roman"/>
          <w:bCs/>
        </w:rPr>
        <w:t>ortant</w:t>
      </w:r>
      <w:r w:rsidR="006C21FE">
        <w:rPr>
          <w:rFonts w:cs="Times New Roman"/>
          <w:bCs/>
        </w:rPr>
        <w:t xml:space="preserve"> to their success. </w:t>
      </w:r>
    </w:p>
    <w:p w14:paraId="4C3CF326" w14:textId="77777777" w:rsidR="006C21FE" w:rsidRDefault="006C21FE" w:rsidP="006C21FE">
      <w:pPr>
        <w:spacing w:after="0" w:line="276" w:lineRule="auto"/>
        <w:rPr>
          <w:rFonts w:cs="Times New Roman"/>
          <w:bCs/>
        </w:rPr>
      </w:pPr>
    </w:p>
    <w:p w14:paraId="468FAB59" w14:textId="2B9FA74C" w:rsidR="00F871F6" w:rsidRDefault="006C21FE" w:rsidP="00B915AC">
      <w:pPr>
        <w:spacing w:after="0" w:line="276" w:lineRule="auto"/>
        <w:rPr>
          <w:rFonts w:cs="Times New Roman"/>
          <w:bCs/>
        </w:rPr>
      </w:pPr>
      <w:r>
        <w:rPr>
          <w:rFonts w:cs="Times New Roman"/>
          <w:bCs/>
        </w:rPr>
        <w:t>Ji</w:t>
      </w:r>
      <w:r w:rsidR="00243DFA">
        <w:rPr>
          <w:rFonts w:cs="Times New Roman"/>
          <w:bCs/>
        </w:rPr>
        <w:t>nho Lee:</w:t>
      </w:r>
      <w:r w:rsidR="00F871F6">
        <w:rPr>
          <w:rFonts w:cs="Times New Roman"/>
          <w:bCs/>
        </w:rPr>
        <w:t xml:space="preserve"> </w:t>
      </w:r>
      <w:r>
        <w:rPr>
          <w:rFonts w:cs="Times New Roman"/>
          <w:bCs/>
        </w:rPr>
        <w:t>The services plan is usually a 20 to 25-page</w:t>
      </w:r>
      <w:r w:rsidR="00F871F6">
        <w:rPr>
          <w:rFonts w:cs="Times New Roman"/>
          <w:bCs/>
        </w:rPr>
        <w:t xml:space="preserve"> doc</w:t>
      </w:r>
      <w:r>
        <w:rPr>
          <w:rFonts w:cs="Times New Roman"/>
          <w:bCs/>
        </w:rPr>
        <w:t>ument.</w:t>
      </w:r>
      <w:r w:rsidR="00F871F6">
        <w:rPr>
          <w:rFonts w:cs="Times New Roman"/>
          <w:bCs/>
        </w:rPr>
        <w:t xml:space="preserve"> </w:t>
      </w:r>
      <w:r>
        <w:rPr>
          <w:rFonts w:cs="Times New Roman"/>
          <w:bCs/>
        </w:rPr>
        <w:t>H</w:t>
      </w:r>
      <w:r w:rsidR="00F871F6">
        <w:rPr>
          <w:rFonts w:cs="Times New Roman"/>
          <w:bCs/>
        </w:rPr>
        <w:t>ow will you ensure you review these plan</w:t>
      </w:r>
      <w:r>
        <w:rPr>
          <w:rFonts w:cs="Times New Roman"/>
          <w:bCs/>
        </w:rPr>
        <w:t>s</w:t>
      </w:r>
      <w:r w:rsidR="00F871F6">
        <w:rPr>
          <w:rFonts w:cs="Times New Roman"/>
          <w:bCs/>
        </w:rPr>
        <w:t xml:space="preserve"> effectively and give constructive feedback</w:t>
      </w:r>
      <w:r>
        <w:rPr>
          <w:rFonts w:cs="Times New Roman"/>
          <w:bCs/>
        </w:rPr>
        <w:t>?</w:t>
      </w:r>
    </w:p>
    <w:p w14:paraId="588E55B6" w14:textId="1CEF9CCD" w:rsidR="00F871F6" w:rsidRDefault="00F871F6" w:rsidP="00B915AC">
      <w:pPr>
        <w:spacing w:after="0" w:line="276" w:lineRule="auto"/>
        <w:rPr>
          <w:rFonts w:cs="Times New Roman"/>
          <w:bCs/>
        </w:rPr>
      </w:pPr>
      <w:r>
        <w:rPr>
          <w:rFonts w:cs="Times New Roman"/>
          <w:bCs/>
        </w:rPr>
        <w:t>Alex</w:t>
      </w:r>
      <w:r w:rsidR="006C21FE">
        <w:rPr>
          <w:rFonts w:cs="Times New Roman"/>
          <w:bCs/>
        </w:rPr>
        <w:t xml:space="preserve"> McKinnon</w:t>
      </w:r>
      <w:r>
        <w:rPr>
          <w:rFonts w:cs="Times New Roman"/>
          <w:bCs/>
        </w:rPr>
        <w:t xml:space="preserve">: </w:t>
      </w:r>
      <w:r w:rsidR="006C21FE">
        <w:rPr>
          <w:rFonts w:cs="Times New Roman"/>
          <w:bCs/>
        </w:rPr>
        <w:t>I would go through these plans li</w:t>
      </w:r>
      <w:r>
        <w:rPr>
          <w:rFonts w:cs="Times New Roman"/>
          <w:bCs/>
        </w:rPr>
        <w:t>ne by line</w:t>
      </w:r>
      <w:r w:rsidR="006C21FE">
        <w:rPr>
          <w:rFonts w:cs="Times New Roman"/>
          <w:bCs/>
        </w:rPr>
        <w:t>, using built in commenting too</w:t>
      </w:r>
      <w:r>
        <w:rPr>
          <w:rFonts w:cs="Times New Roman"/>
          <w:bCs/>
        </w:rPr>
        <w:t>l</w:t>
      </w:r>
      <w:r w:rsidR="006C21FE">
        <w:rPr>
          <w:rFonts w:cs="Times New Roman"/>
          <w:bCs/>
        </w:rPr>
        <w:t xml:space="preserve">s and office </w:t>
      </w:r>
      <w:r>
        <w:rPr>
          <w:rFonts w:cs="Times New Roman"/>
          <w:bCs/>
        </w:rPr>
        <w:t>tools is a good way to keep track of your thoughts</w:t>
      </w:r>
      <w:r w:rsidR="006C21FE">
        <w:rPr>
          <w:rFonts w:cs="Times New Roman"/>
          <w:bCs/>
        </w:rPr>
        <w:t xml:space="preserve"> in and effective manner. </w:t>
      </w:r>
    </w:p>
    <w:p w14:paraId="2F5F2FA1" w14:textId="77777777" w:rsidR="006C21FE" w:rsidRDefault="006C21FE" w:rsidP="00B915AC">
      <w:pPr>
        <w:spacing w:after="0" w:line="276" w:lineRule="auto"/>
        <w:rPr>
          <w:rFonts w:cs="Times New Roman"/>
          <w:bCs/>
        </w:rPr>
      </w:pPr>
    </w:p>
    <w:p w14:paraId="46D101A2" w14:textId="49905C2C" w:rsidR="00F871F6" w:rsidRDefault="006C21FE" w:rsidP="00B915AC">
      <w:pPr>
        <w:spacing w:after="0" w:line="276" w:lineRule="auto"/>
        <w:rPr>
          <w:rFonts w:cs="Times New Roman"/>
          <w:bCs/>
        </w:rPr>
      </w:pPr>
      <w:r>
        <w:rPr>
          <w:rFonts w:cs="Times New Roman"/>
          <w:bCs/>
        </w:rPr>
        <w:t>Salma Ibrahim: J</w:t>
      </w:r>
      <w:r w:rsidR="00F871F6">
        <w:rPr>
          <w:rFonts w:cs="Times New Roman"/>
          <w:bCs/>
        </w:rPr>
        <w:t>ust like with reading t</w:t>
      </w:r>
      <w:r>
        <w:rPr>
          <w:rFonts w:cs="Times New Roman"/>
          <w:bCs/>
        </w:rPr>
        <w:t>h</w:t>
      </w:r>
      <w:r w:rsidR="00F871F6">
        <w:rPr>
          <w:rFonts w:cs="Times New Roman"/>
          <w:bCs/>
        </w:rPr>
        <w:t>e council agenda</w:t>
      </w:r>
      <w:r>
        <w:rPr>
          <w:rFonts w:cs="Times New Roman"/>
          <w:bCs/>
        </w:rPr>
        <w:t xml:space="preserve"> every week</w:t>
      </w:r>
      <w:r w:rsidR="00F871F6">
        <w:rPr>
          <w:rFonts w:cs="Times New Roman"/>
          <w:bCs/>
        </w:rPr>
        <w:t>, making sure you</w:t>
      </w:r>
      <w:r>
        <w:rPr>
          <w:rFonts w:cs="Times New Roman"/>
          <w:bCs/>
        </w:rPr>
        <w:t xml:space="preserve"> understand </w:t>
      </w:r>
      <w:r w:rsidR="00F871F6">
        <w:rPr>
          <w:rFonts w:cs="Times New Roman"/>
          <w:bCs/>
        </w:rPr>
        <w:t>everyth</w:t>
      </w:r>
      <w:r>
        <w:rPr>
          <w:rFonts w:cs="Times New Roman"/>
          <w:bCs/>
        </w:rPr>
        <w:t>i</w:t>
      </w:r>
      <w:r w:rsidR="00F871F6">
        <w:rPr>
          <w:rFonts w:cs="Times New Roman"/>
          <w:bCs/>
        </w:rPr>
        <w:t xml:space="preserve">ng </w:t>
      </w:r>
      <w:r>
        <w:rPr>
          <w:rFonts w:cs="Times New Roman"/>
          <w:bCs/>
        </w:rPr>
        <w:t>beforehand is important, and asking questions when you’re uncertain about something in the document</w:t>
      </w:r>
      <w:r w:rsidR="00F871F6">
        <w:rPr>
          <w:rFonts w:cs="Times New Roman"/>
          <w:bCs/>
        </w:rPr>
        <w:t>.</w:t>
      </w:r>
    </w:p>
    <w:p w14:paraId="422CCD44" w14:textId="77777777" w:rsidR="006C21FE" w:rsidRDefault="006C21FE" w:rsidP="00B915AC">
      <w:pPr>
        <w:spacing w:after="0" w:line="276" w:lineRule="auto"/>
        <w:rPr>
          <w:rFonts w:cs="Times New Roman"/>
          <w:bCs/>
        </w:rPr>
      </w:pPr>
    </w:p>
    <w:p w14:paraId="3130B733" w14:textId="08684FDB" w:rsidR="00F871F6" w:rsidRDefault="006C21FE" w:rsidP="006C21FE">
      <w:pPr>
        <w:spacing w:after="0" w:line="276" w:lineRule="auto"/>
        <w:rPr>
          <w:rFonts w:cs="Times New Roman"/>
          <w:bCs/>
        </w:rPr>
      </w:pPr>
      <w:r>
        <w:rPr>
          <w:rFonts w:cs="Times New Roman"/>
          <w:bCs/>
        </w:rPr>
        <w:t>Julia Takimoto:  What’s the role of Engineering Society services to the mem</w:t>
      </w:r>
      <w:r w:rsidR="00F871F6">
        <w:rPr>
          <w:rFonts w:cs="Times New Roman"/>
          <w:bCs/>
        </w:rPr>
        <w:t>bers</w:t>
      </w:r>
      <w:r>
        <w:rPr>
          <w:rFonts w:cs="Times New Roman"/>
          <w:bCs/>
        </w:rPr>
        <w:t xml:space="preserve"> of the society</w:t>
      </w:r>
      <w:r w:rsidR="00F871F6">
        <w:rPr>
          <w:rFonts w:cs="Times New Roman"/>
          <w:bCs/>
        </w:rPr>
        <w:t>?</w:t>
      </w:r>
    </w:p>
    <w:p w14:paraId="24CC2A06" w14:textId="77777777" w:rsidR="006C21FE" w:rsidRDefault="006C21FE" w:rsidP="006C21FE">
      <w:pPr>
        <w:spacing w:after="0" w:line="276" w:lineRule="auto"/>
        <w:rPr>
          <w:rFonts w:cs="Times New Roman"/>
          <w:bCs/>
        </w:rPr>
      </w:pPr>
    </w:p>
    <w:p w14:paraId="0DDAA499" w14:textId="297C0309" w:rsidR="00F871F6" w:rsidRDefault="00F871F6" w:rsidP="006C21FE">
      <w:pPr>
        <w:spacing w:after="0" w:line="276" w:lineRule="auto"/>
        <w:rPr>
          <w:rFonts w:cs="Times New Roman"/>
          <w:bCs/>
        </w:rPr>
      </w:pPr>
      <w:r>
        <w:rPr>
          <w:rFonts w:cs="Times New Roman"/>
          <w:bCs/>
        </w:rPr>
        <w:t>Salma</w:t>
      </w:r>
      <w:r w:rsidR="006C21FE">
        <w:rPr>
          <w:rFonts w:cs="Times New Roman"/>
          <w:bCs/>
        </w:rPr>
        <w:t xml:space="preserve"> Ibrahim: Services in the</w:t>
      </w:r>
      <w:r>
        <w:rPr>
          <w:rFonts w:cs="Times New Roman"/>
          <w:bCs/>
        </w:rPr>
        <w:t xml:space="preserve"> </w:t>
      </w:r>
      <w:r w:rsidR="006C21FE">
        <w:rPr>
          <w:rFonts w:cs="Times New Roman"/>
          <w:bCs/>
        </w:rPr>
        <w:t>academic’s</w:t>
      </w:r>
      <w:r>
        <w:rPr>
          <w:rFonts w:cs="Times New Roman"/>
          <w:bCs/>
        </w:rPr>
        <w:t xml:space="preserve"> </w:t>
      </w:r>
      <w:r w:rsidR="006C21FE">
        <w:rPr>
          <w:rFonts w:cs="Times New Roman"/>
          <w:bCs/>
        </w:rPr>
        <w:t xml:space="preserve">category, like Englinks or iCons help out, especially for first year students. I believe this student support system is a </w:t>
      </w:r>
      <w:r>
        <w:rPr>
          <w:rFonts w:cs="Times New Roman"/>
          <w:bCs/>
        </w:rPr>
        <w:t>p</w:t>
      </w:r>
      <w:r w:rsidR="006C21FE">
        <w:rPr>
          <w:rFonts w:cs="Times New Roman"/>
          <w:bCs/>
        </w:rPr>
        <w:t>oint of pride for a lot of</w:t>
      </w:r>
      <w:r>
        <w:rPr>
          <w:rFonts w:cs="Times New Roman"/>
          <w:bCs/>
        </w:rPr>
        <w:t xml:space="preserve"> eng</w:t>
      </w:r>
      <w:r w:rsidR="006C21FE">
        <w:rPr>
          <w:rFonts w:cs="Times New Roman"/>
          <w:bCs/>
        </w:rPr>
        <w:t>ineering</w:t>
      </w:r>
      <w:r>
        <w:rPr>
          <w:rFonts w:cs="Times New Roman"/>
          <w:bCs/>
        </w:rPr>
        <w:t xml:space="preserve"> student</w:t>
      </w:r>
      <w:r w:rsidR="006C21FE">
        <w:rPr>
          <w:rFonts w:cs="Times New Roman"/>
          <w:bCs/>
        </w:rPr>
        <w:t xml:space="preserve">s for how much support </w:t>
      </w:r>
      <w:r>
        <w:rPr>
          <w:rFonts w:cs="Times New Roman"/>
          <w:bCs/>
        </w:rPr>
        <w:t>we have for each other</w:t>
      </w:r>
      <w:r w:rsidR="006C21FE">
        <w:rPr>
          <w:rFonts w:cs="Times New Roman"/>
          <w:bCs/>
        </w:rPr>
        <w:t>.</w:t>
      </w:r>
    </w:p>
    <w:p w14:paraId="5A998211" w14:textId="77777777" w:rsidR="006C21FE" w:rsidRDefault="006C21FE" w:rsidP="006C21FE">
      <w:pPr>
        <w:spacing w:after="0" w:line="276" w:lineRule="auto"/>
        <w:rPr>
          <w:rFonts w:cs="Times New Roman"/>
          <w:bCs/>
        </w:rPr>
      </w:pPr>
    </w:p>
    <w:p w14:paraId="7AC53A09" w14:textId="2F1EF746" w:rsidR="00F871F6" w:rsidRPr="00275A64" w:rsidRDefault="00F871F6" w:rsidP="00B915AC">
      <w:pPr>
        <w:spacing w:after="0" w:line="276" w:lineRule="auto"/>
        <w:rPr>
          <w:rFonts w:cs="Times New Roman"/>
          <w:bCs/>
        </w:rPr>
      </w:pPr>
      <w:r>
        <w:rPr>
          <w:rFonts w:cs="Times New Roman"/>
          <w:bCs/>
        </w:rPr>
        <w:t>Alex</w:t>
      </w:r>
      <w:r w:rsidR="006C21FE">
        <w:rPr>
          <w:rFonts w:cs="Times New Roman"/>
          <w:bCs/>
        </w:rPr>
        <w:t xml:space="preserve"> McKinnon: Such services </w:t>
      </w:r>
      <w:r>
        <w:rPr>
          <w:rFonts w:cs="Times New Roman"/>
          <w:bCs/>
        </w:rPr>
        <w:t xml:space="preserve">provide </w:t>
      </w:r>
      <w:r w:rsidR="006C21FE">
        <w:rPr>
          <w:rFonts w:cs="Times New Roman"/>
          <w:bCs/>
        </w:rPr>
        <w:t xml:space="preserve">an </w:t>
      </w:r>
      <w:r>
        <w:rPr>
          <w:rFonts w:cs="Times New Roman"/>
          <w:bCs/>
        </w:rPr>
        <w:t>invaluable way to g</w:t>
      </w:r>
      <w:r w:rsidR="006C21FE">
        <w:rPr>
          <w:rFonts w:cs="Times New Roman"/>
          <w:bCs/>
        </w:rPr>
        <w:t>et business experiences and non-</w:t>
      </w:r>
      <w:r>
        <w:rPr>
          <w:rFonts w:cs="Times New Roman"/>
          <w:bCs/>
        </w:rPr>
        <w:t>eng</w:t>
      </w:r>
      <w:r w:rsidR="006C21FE">
        <w:rPr>
          <w:rFonts w:cs="Times New Roman"/>
          <w:bCs/>
        </w:rPr>
        <w:t>ineering</w:t>
      </w:r>
      <w:r>
        <w:rPr>
          <w:rFonts w:cs="Times New Roman"/>
          <w:bCs/>
        </w:rPr>
        <w:t xml:space="preserve"> experience</w:t>
      </w:r>
      <w:r w:rsidR="006C21FE">
        <w:rPr>
          <w:rFonts w:cs="Times New Roman"/>
          <w:bCs/>
        </w:rPr>
        <w:t xml:space="preserve"> to students who are interested. They provide </w:t>
      </w:r>
      <w:r>
        <w:rPr>
          <w:rFonts w:cs="Times New Roman"/>
          <w:bCs/>
        </w:rPr>
        <w:t>a good opp</w:t>
      </w:r>
      <w:r w:rsidR="006C21FE">
        <w:rPr>
          <w:rFonts w:cs="Times New Roman"/>
          <w:bCs/>
        </w:rPr>
        <w:t>ortunity</w:t>
      </w:r>
      <w:r>
        <w:rPr>
          <w:rFonts w:cs="Times New Roman"/>
          <w:bCs/>
        </w:rPr>
        <w:t xml:space="preserve"> to work and study as well for those involved.</w:t>
      </w:r>
    </w:p>
    <w:p w14:paraId="72E8658D" w14:textId="77777777" w:rsidR="00795D5A" w:rsidRPr="00A5213C" w:rsidRDefault="00795D5A" w:rsidP="00B915AC">
      <w:pPr>
        <w:pBdr>
          <w:bottom w:val="single" w:sz="6" w:space="1" w:color="auto"/>
        </w:pBdr>
        <w:spacing w:after="0" w:line="276" w:lineRule="auto"/>
        <w:rPr>
          <w:rFonts w:cs="Times New Roman"/>
        </w:rPr>
      </w:pPr>
    </w:p>
    <w:p w14:paraId="0337DE66" w14:textId="7E59E337" w:rsidR="007E1BCE" w:rsidRPr="00A5213C" w:rsidRDefault="007E1BCE" w:rsidP="00B915AC">
      <w:pPr>
        <w:pStyle w:val="Heading5"/>
        <w:spacing w:line="276" w:lineRule="auto"/>
        <w:jc w:val="left"/>
        <w:rPr>
          <w:lang w:val="en-US"/>
        </w:rPr>
      </w:pPr>
      <w:r w:rsidRPr="00A5213C">
        <w:rPr>
          <w:lang w:val="en-US"/>
        </w:rPr>
        <w:t xml:space="preserve">Motion 6 </w:t>
      </w:r>
    </w:p>
    <w:p w14:paraId="605A607E" w14:textId="77777777" w:rsidR="00C140BB" w:rsidRDefault="00C140BB" w:rsidP="00C140BB">
      <w:pPr>
        <w:spacing w:line="276" w:lineRule="auto"/>
        <w:rPr>
          <w:lang w:val="en-US"/>
        </w:rPr>
      </w:pPr>
      <w:r w:rsidRPr="00C140BB">
        <w:rPr>
          <w:lang w:val="en-US"/>
        </w:rPr>
        <w:t xml:space="preserve">Whereas: It is the second council; </w:t>
      </w:r>
    </w:p>
    <w:p w14:paraId="3086CB0E" w14:textId="77777777" w:rsidR="00C140BB" w:rsidRDefault="00C140BB" w:rsidP="00C140BB">
      <w:pPr>
        <w:spacing w:line="276" w:lineRule="auto"/>
        <w:rPr>
          <w:lang w:val="en-US"/>
        </w:rPr>
      </w:pPr>
      <w:r w:rsidRPr="00C140BB">
        <w:rPr>
          <w:lang w:val="en-US"/>
        </w:rPr>
        <w:t xml:space="preserve">&amp; whereas: we must elect a committee to externally communicate; </w:t>
      </w:r>
    </w:p>
    <w:p w14:paraId="37FCDCC4" w14:textId="77777777" w:rsidR="00C140BB" w:rsidRDefault="00C140BB" w:rsidP="00C140BB">
      <w:pPr>
        <w:spacing w:line="276" w:lineRule="auto"/>
        <w:rPr>
          <w:lang w:val="en-US"/>
        </w:rPr>
      </w:pPr>
    </w:p>
    <w:p w14:paraId="7AAE14EE" w14:textId="77777777" w:rsidR="00C140BB" w:rsidRDefault="00C140BB" w:rsidP="00C140BB">
      <w:pPr>
        <w:spacing w:line="276" w:lineRule="auto"/>
        <w:rPr>
          <w:lang w:val="en-US"/>
        </w:rPr>
      </w:pPr>
      <w:r w:rsidRPr="00C140BB">
        <w:rPr>
          <w:lang w:val="en-US"/>
        </w:rPr>
        <w:t>BE IT RESOLVED THAT:</w:t>
      </w:r>
    </w:p>
    <w:p w14:paraId="76FAD317" w14:textId="10D0D067" w:rsidR="00C140BB" w:rsidRDefault="00C140BB" w:rsidP="00FF2817">
      <w:pPr>
        <w:spacing w:line="276" w:lineRule="auto"/>
        <w:rPr>
          <w:lang w:val="en-US"/>
        </w:rPr>
      </w:pPr>
      <w:r w:rsidRPr="00C140BB">
        <w:rPr>
          <w:lang w:val="en-US"/>
        </w:rPr>
        <w:t xml:space="preserve"> Council </w:t>
      </w:r>
      <w:r w:rsidRPr="0036734C">
        <w:rPr>
          <w:lang w:val="en-US"/>
        </w:rPr>
        <w:t xml:space="preserve">elect to </w:t>
      </w:r>
      <w:r w:rsidR="006C21FE" w:rsidRPr="0036734C">
        <w:rPr>
          <w:lang w:val="en-US"/>
        </w:rPr>
        <w:t>Katherine</w:t>
      </w:r>
      <w:r w:rsidR="0036734C" w:rsidRPr="0036734C">
        <w:rPr>
          <w:lang w:val="en-US"/>
        </w:rPr>
        <w:t xml:space="preserve"> Faulkner</w:t>
      </w:r>
      <w:r w:rsidR="006C21FE" w:rsidRPr="0036734C">
        <w:rPr>
          <w:lang w:val="en-US"/>
        </w:rPr>
        <w:t>, Julia</w:t>
      </w:r>
      <w:r w:rsidR="006C21FE">
        <w:rPr>
          <w:lang w:val="en-US"/>
        </w:rPr>
        <w:t xml:space="preserve"> Takimoto, Sam White, Peter </w:t>
      </w:r>
      <w:r w:rsidR="006C21FE" w:rsidRPr="0036734C">
        <w:rPr>
          <w:lang w:val="en-US"/>
        </w:rPr>
        <w:t>Mathews, and Jeremy</w:t>
      </w:r>
      <w:r w:rsidR="0036734C" w:rsidRPr="0036734C">
        <w:rPr>
          <w:lang w:val="en-US"/>
        </w:rPr>
        <w:t xml:space="preserve"> Nguyen</w:t>
      </w:r>
      <w:r w:rsidR="00FF2817">
        <w:rPr>
          <w:b/>
          <w:bCs/>
          <w:lang w:val="en-US"/>
        </w:rPr>
        <w:t xml:space="preserve"> </w:t>
      </w:r>
      <w:r w:rsidRPr="00C140BB">
        <w:rPr>
          <w:lang w:val="en-US"/>
        </w:rPr>
        <w:t xml:space="preserve">sit on the Committee on External Communications. </w:t>
      </w:r>
    </w:p>
    <w:p w14:paraId="65798362" w14:textId="77777777" w:rsidR="00C140BB" w:rsidRDefault="00C140BB" w:rsidP="00C140BB">
      <w:pPr>
        <w:spacing w:line="276" w:lineRule="auto"/>
        <w:jc w:val="right"/>
        <w:rPr>
          <w:lang w:val="en-US"/>
        </w:rPr>
      </w:pPr>
      <w:r w:rsidRPr="00C140BB">
        <w:rPr>
          <w:lang w:val="en-US"/>
        </w:rPr>
        <w:lastRenderedPageBreak/>
        <w:t xml:space="preserve">Moved by: Zaid “Paternal Considerations Committee” Kasim </w:t>
      </w:r>
    </w:p>
    <w:p w14:paraId="77E18CF1" w14:textId="01B23340" w:rsidR="00C140BB" w:rsidRPr="00C140BB" w:rsidRDefault="00C140BB" w:rsidP="00C140BB">
      <w:pPr>
        <w:spacing w:line="276" w:lineRule="auto"/>
        <w:jc w:val="right"/>
        <w:rPr>
          <w:lang w:val="en-US"/>
        </w:rPr>
      </w:pPr>
      <w:r w:rsidRPr="00C140BB">
        <w:rPr>
          <w:lang w:val="en-US"/>
        </w:rPr>
        <w:t>Seconded by: Delaney “Nocturnal Investigations Committee” Benoit</w:t>
      </w:r>
    </w:p>
    <w:p w14:paraId="11D2BDA1" w14:textId="696E432B" w:rsidR="00302ABE" w:rsidRPr="00C140BB" w:rsidRDefault="00302ABE" w:rsidP="00302ABE">
      <w:pPr>
        <w:spacing w:line="276" w:lineRule="auto"/>
        <w:rPr>
          <w:lang w:val="en-US"/>
        </w:rPr>
      </w:pPr>
    </w:p>
    <w:p w14:paraId="68AC023B" w14:textId="6D483B44" w:rsidR="007E1BCE" w:rsidRPr="0036734C" w:rsidRDefault="007E1BCE" w:rsidP="00C140BB">
      <w:pPr>
        <w:spacing w:line="276" w:lineRule="auto"/>
        <w:rPr>
          <w:b/>
          <w:lang w:val="en-US"/>
        </w:rPr>
      </w:pPr>
      <w:r w:rsidRPr="0036734C">
        <w:rPr>
          <w:b/>
          <w:lang w:val="en-US"/>
        </w:rPr>
        <w:t>Motion Passes</w:t>
      </w:r>
      <w:r w:rsidR="004A15C9" w:rsidRPr="0036734C">
        <w:rPr>
          <w:b/>
          <w:lang w:val="en-US"/>
        </w:rPr>
        <w:t xml:space="preserve"> </w:t>
      </w:r>
      <w:r w:rsidR="00F678B1" w:rsidRPr="0036734C">
        <w:rPr>
          <w:b/>
          <w:lang w:val="en-US"/>
        </w:rPr>
        <w:t>9:09 pm</w:t>
      </w:r>
    </w:p>
    <w:p w14:paraId="72B38D7F" w14:textId="2E22166F" w:rsidR="00F678B1" w:rsidRDefault="00F678B1" w:rsidP="00C140BB">
      <w:pPr>
        <w:spacing w:line="276" w:lineRule="auto"/>
        <w:rPr>
          <w:b/>
          <w:lang w:val="en-US"/>
        </w:rPr>
      </w:pPr>
      <w:r w:rsidRPr="0036734C">
        <w:rPr>
          <w:b/>
          <w:lang w:val="en-US"/>
        </w:rPr>
        <w:t>Katherine</w:t>
      </w:r>
      <w:r w:rsidR="0036734C" w:rsidRPr="0036734C">
        <w:rPr>
          <w:b/>
          <w:lang w:val="en-US"/>
        </w:rPr>
        <w:t xml:space="preserve"> Faulkner</w:t>
      </w:r>
      <w:r w:rsidR="006C21FE" w:rsidRPr="0036734C">
        <w:rPr>
          <w:b/>
          <w:lang w:val="en-US"/>
        </w:rPr>
        <w:t>,</w:t>
      </w:r>
      <w:r w:rsidRPr="0036734C">
        <w:rPr>
          <w:b/>
          <w:lang w:val="en-US"/>
        </w:rPr>
        <w:t xml:space="preserve"> Julia </w:t>
      </w:r>
      <w:r w:rsidR="006C21FE" w:rsidRPr="0036734C">
        <w:rPr>
          <w:b/>
          <w:lang w:val="en-US"/>
        </w:rPr>
        <w:t xml:space="preserve">Takimoto, </w:t>
      </w:r>
      <w:r w:rsidRPr="0036734C">
        <w:rPr>
          <w:b/>
          <w:lang w:val="en-US"/>
        </w:rPr>
        <w:t>Peter</w:t>
      </w:r>
      <w:r w:rsidR="006C21FE" w:rsidRPr="0036734C">
        <w:rPr>
          <w:b/>
          <w:lang w:val="en-US"/>
        </w:rPr>
        <w:t xml:space="preserve"> Mathews, Sam White,</w:t>
      </w:r>
      <w:r w:rsidRPr="0036734C">
        <w:rPr>
          <w:b/>
          <w:lang w:val="en-US"/>
        </w:rPr>
        <w:t xml:space="preserve"> and Jeremy</w:t>
      </w:r>
      <w:r w:rsidR="0036734C" w:rsidRPr="0036734C">
        <w:rPr>
          <w:b/>
          <w:lang w:val="en-US"/>
        </w:rPr>
        <w:t xml:space="preserve"> Nguyen</w:t>
      </w:r>
      <w:r w:rsidR="00D62C5D" w:rsidRPr="0036734C">
        <w:rPr>
          <w:b/>
          <w:lang w:val="en-US"/>
        </w:rPr>
        <w:t xml:space="preserve"> Abstain</w:t>
      </w:r>
    </w:p>
    <w:p w14:paraId="3228D140" w14:textId="77777777" w:rsidR="00FF2817" w:rsidRDefault="00FF2817" w:rsidP="00C140BB">
      <w:pPr>
        <w:spacing w:line="276" w:lineRule="auto"/>
        <w:rPr>
          <w:b/>
          <w:lang w:val="en-US"/>
        </w:rPr>
      </w:pPr>
    </w:p>
    <w:p w14:paraId="3750A7C7" w14:textId="43F0628D" w:rsidR="00442FE3" w:rsidRDefault="00A2524D" w:rsidP="00C140BB">
      <w:pPr>
        <w:spacing w:line="276" w:lineRule="auto"/>
        <w:rPr>
          <w:bCs/>
          <w:lang w:val="en-US"/>
        </w:rPr>
      </w:pPr>
      <w:r>
        <w:rPr>
          <w:bCs/>
          <w:lang w:val="en-US"/>
        </w:rPr>
        <w:t>Delaney Benoit:</w:t>
      </w:r>
      <w:r w:rsidR="00D62C5D">
        <w:rPr>
          <w:bCs/>
          <w:lang w:val="en-US"/>
        </w:rPr>
        <w:t xml:space="preserve"> T</w:t>
      </w:r>
      <w:r w:rsidR="00442FE3">
        <w:rPr>
          <w:bCs/>
          <w:lang w:val="en-US"/>
        </w:rPr>
        <w:t>his is coming from Jonah, b</w:t>
      </w:r>
      <w:r w:rsidR="00D62C5D">
        <w:rPr>
          <w:bCs/>
          <w:lang w:val="en-US"/>
        </w:rPr>
        <w:t>e</w:t>
      </w:r>
      <w:r w:rsidR="00442FE3">
        <w:rPr>
          <w:bCs/>
          <w:lang w:val="en-US"/>
        </w:rPr>
        <w:t>c</w:t>
      </w:r>
      <w:r w:rsidR="00D62C5D">
        <w:rPr>
          <w:bCs/>
          <w:lang w:val="en-US"/>
        </w:rPr>
        <w:t>ause</w:t>
      </w:r>
      <w:r w:rsidR="00442FE3">
        <w:rPr>
          <w:bCs/>
          <w:lang w:val="en-US"/>
        </w:rPr>
        <w:t xml:space="preserve"> he ca</w:t>
      </w:r>
      <w:r w:rsidR="00F678B1">
        <w:rPr>
          <w:bCs/>
          <w:lang w:val="en-US"/>
        </w:rPr>
        <w:t>n</w:t>
      </w:r>
      <w:r w:rsidR="00D62C5D">
        <w:rPr>
          <w:bCs/>
          <w:lang w:val="en-US"/>
        </w:rPr>
        <w:t>’t be here. The external</w:t>
      </w:r>
      <w:r w:rsidR="00F678B1">
        <w:rPr>
          <w:bCs/>
          <w:lang w:val="en-US"/>
        </w:rPr>
        <w:t xml:space="preserve"> com</w:t>
      </w:r>
      <w:r w:rsidR="00D62C5D">
        <w:rPr>
          <w:bCs/>
          <w:lang w:val="en-US"/>
        </w:rPr>
        <w:t>munications</w:t>
      </w:r>
      <w:r w:rsidR="00F678B1">
        <w:rPr>
          <w:bCs/>
          <w:lang w:val="en-US"/>
        </w:rPr>
        <w:t xml:space="preserve"> comm</w:t>
      </w:r>
      <w:r w:rsidR="00D62C5D">
        <w:rPr>
          <w:bCs/>
          <w:lang w:val="en-US"/>
        </w:rPr>
        <w:t>ittee</w:t>
      </w:r>
      <w:r w:rsidR="00F678B1">
        <w:rPr>
          <w:bCs/>
          <w:lang w:val="en-US"/>
        </w:rPr>
        <w:t xml:space="preserve"> me</w:t>
      </w:r>
      <w:r w:rsidR="00D62C5D">
        <w:rPr>
          <w:bCs/>
          <w:lang w:val="en-US"/>
        </w:rPr>
        <w:t xml:space="preserve">ets once every two weeks </w:t>
      </w:r>
      <w:r w:rsidR="00442FE3">
        <w:rPr>
          <w:bCs/>
          <w:lang w:val="en-US"/>
        </w:rPr>
        <w:t xml:space="preserve">to evaluate and build our </w:t>
      </w:r>
      <w:r w:rsidR="00D62C5D">
        <w:rPr>
          <w:bCs/>
          <w:lang w:val="en-US"/>
        </w:rPr>
        <w:t>relationships</w:t>
      </w:r>
      <w:r w:rsidR="00442FE3">
        <w:rPr>
          <w:bCs/>
          <w:lang w:val="en-US"/>
        </w:rPr>
        <w:t xml:space="preserve"> with other communities. </w:t>
      </w:r>
      <w:r w:rsidR="00D62C5D">
        <w:rPr>
          <w:bCs/>
          <w:lang w:val="en-US"/>
        </w:rPr>
        <w:t xml:space="preserve">Your responsibilities would include attending meetings </w:t>
      </w:r>
      <w:r w:rsidR="00442FE3">
        <w:rPr>
          <w:bCs/>
          <w:lang w:val="en-US"/>
        </w:rPr>
        <w:t xml:space="preserve">and taking on projects. </w:t>
      </w:r>
      <w:r w:rsidR="00D62C5D">
        <w:rPr>
          <w:bCs/>
          <w:lang w:val="en-US"/>
        </w:rPr>
        <w:t>We’re l</w:t>
      </w:r>
      <w:r w:rsidR="00442FE3">
        <w:rPr>
          <w:bCs/>
          <w:lang w:val="en-US"/>
        </w:rPr>
        <w:t xml:space="preserve">ooking for </w:t>
      </w:r>
      <w:r w:rsidR="00D62C5D">
        <w:rPr>
          <w:bCs/>
          <w:lang w:val="en-US"/>
        </w:rPr>
        <w:t xml:space="preserve">at least </w:t>
      </w:r>
      <w:r w:rsidR="00442FE3">
        <w:rPr>
          <w:bCs/>
          <w:lang w:val="en-US"/>
        </w:rPr>
        <w:t>three voting members</w:t>
      </w:r>
      <w:r w:rsidR="00D62C5D">
        <w:rPr>
          <w:bCs/>
          <w:lang w:val="en-US"/>
        </w:rPr>
        <w:t xml:space="preserve"> to participate</w:t>
      </w:r>
      <w:r w:rsidR="00442FE3">
        <w:rPr>
          <w:bCs/>
          <w:lang w:val="en-US"/>
        </w:rPr>
        <w:t xml:space="preserve">. </w:t>
      </w:r>
    </w:p>
    <w:p w14:paraId="6AA41E0B" w14:textId="612A52EE" w:rsidR="00442FE3" w:rsidRDefault="00D62C5D" w:rsidP="00C140BB">
      <w:pPr>
        <w:spacing w:line="276" w:lineRule="auto"/>
        <w:rPr>
          <w:bCs/>
          <w:lang w:val="en-US"/>
        </w:rPr>
      </w:pPr>
      <w:r>
        <w:rPr>
          <w:bCs/>
          <w:lang w:val="en-US"/>
        </w:rPr>
        <w:t>Kaija: W</w:t>
      </w:r>
      <w:r w:rsidR="00442FE3">
        <w:rPr>
          <w:bCs/>
          <w:lang w:val="en-US"/>
        </w:rPr>
        <w:t>hat</w:t>
      </w:r>
      <w:r>
        <w:rPr>
          <w:bCs/>
          <w:lang w:val="en-US"/>
        </w:rPr>
        <w:t>’</w:t>
      </w:r>
      <w:r w:rsidR="00442FE3">
        <w:rPr>
          <w:bCs/>
          <w:lang w:val="en-US"/>
        </w:rPr>
        <w:t>s the time commitment</w:t>
      </w:r>
      <w:r>
        <w:rPr>
          <w:bCs/>
          <w:lang w:val="en-US"/>
        </w:rPr>
        <w:t xml:space="preserve"> of the position?</w:t>
      </w:r>
    </w:p>
    <w:p w14:paraId="5FBC5859" w14:textId="516DA937" w:rsidR="00442FE3" w:rsidRDefault="00A2524D" w:rsidP="00C140BB">
      <w:pPr>
        <w:spacing w:line="276" w:lineRule="auto"/>
        <w:rPr>
          <w:bCs/>
          <w:lang w:val="en-US"/>
        </w:rPr>
      </w:pPr>
      <w:r>
        <w:rPr>
          <w:bCs/>
          <w:lang w:val="en-US"/>
        </w:rPr>
        <w:t>Zaid Kasim:</w:t>
      </w:r>
      <w:r w:rsidR="00D62C5D">
        <w:rPr>
          <w:bCs/>
          <w:lang w:val="en-US"/>
        </w:rPr>
        <w:t xml:space="preserve"> 2 to </w:t>
      </w:r>
      <w:r w:rsidR="00442FE3">
        <w:rPr>
          <w:bCs/>
          <w:lang w:val="en-US"/>
        </w:rPr>
        <w:t>3 hours a week, moving forward it s</w:t>
      </w:r>
      <w:r w:rsidR="00D62C5D">
        <w:rPr>
          <w:bCs/>
          <w:lang w:val="en-US"/>
        </w:rPr>
        <w:t>h</w:t>
      </w:r>
      <w:r w:rsidR="00442FE3">
        <w:rPr>
          <w:bCs/>
          <w:lang w:val="en-US"/>
        </w:rPr>
        <w:t>ould be picking up a little</w:t>
      </w:r>
      <w:r w:rsidR="00D62C5D">
        <w:rPr>
          <w:bCs/>
          <w:lang w:val="en-US"/>
        </w:rPr>
        <w:t>.</w:t>
      </w:r>
    </w:p>
    <w:p w14:paraId="4398BBA9" w14:textId="1F728574" w:rsidR="00442FE3" w:rsidRDefault="00D62C5D" w:rsidP="00C140BB">
      <w:pPr>
        <w:spacing w:line="276" w:lineRule="auto"/>
        <w:rPr>
          <w:bCs/>
          <w:lang w:val="en-US"/>
        </w:rPr>
      </w:pPr>
      <w:r>
        <w:rPr>
          <w:bCs/>
          <w:lang w:val="en-US"/>
        </w:rPr>
        <w:t>Mel</w:t>
      </w:r>
      <w:r w:rsidR="00442FE3">
        <w:rPr>
          <w:bCs/>
          <w:lang w:val="en-US"/>
        </w:rPr>
        <w:t>issa</w:t>
      </w:r>
      <w:r>
        <w:rPr>
          <w:bCs/>
          <w:lang w:val="en-US"/>
        </w:rPr>
        <w:t xml:space="preserve"> Young: D</w:t>
      </w:r>
      <w:r w:rsidR="00442FE3">
        <w:rPr>
          <w:bCs/>
          <w:lang w:val="en-US"/>
        </w:rPr>
        <w:t>idn’t we table this two weeks ago b</w:t>
      </w:r>
      <w:r>
        <w:rPr>
          <w:bCs/>
          <w:lang w:val="en-US"/>
        </w:rPr>
        <w:t>e</w:t>
      </w:r>
      <w:r w:rsidR="00442FE3">
        <w:rPr>
          <w:bCs/>
          <w:lang w:val="en-US"/>
        </w:rPr>
        <w:t>c</w:t>
      </w:r>
      <w:r>
        <w:rPr>
          <w:bCs/>
          <w:lang w:val="en-US"/>
        </w:rPr>
        <w:t>ause</w:t>
      </w:r>
      <w:r w:rsidR="00442FE3">
        <w:rPr>
          <w:bCs/>
          <w:lang w:val="en-US"/>
        </w:rPr>
        <w:t xml:space="preserve"> we didn’t have </w:t>
      </w:r>
      <w:r>
        <w:rPr>
          <w:bCs/>
          <w:lang w:val="en-US"/>
        </w:rPr>
        <w:t xml:space="preserve">enough </w:t>
      </w:r>
      <w:r w:rsidR="00442FE3">
        <w:rPr>
          <w:bCs/>
          <w:lang w:val="en-US"/>
        </w:rPr>
        <w:t>f</w:t>
      </w:r>
      <w:r>
        <w:rPr>
          <w:bCs/>
          <w:lang w:val="en-US"/>
        </w:rPr>
        <w:t>irst years</w:t>
      </w:r>
      <w:r w:rsidR="00442FE3">
        <w:rPr>
          <w:bCs/>
          <w:lang w:val="en-US"/>
        </w:rPr>
        <w:t xml:space="preserve"> to do this?</w:t>
      </w:r>
    </w:p>
    <w:p w14:paraId="1625DF05" w14:textId="65B65F1B" w:rsidR="00442FE3" w:rsidRDefault="00A2524D" w:rsidP="00C140BB">
      <w:pPr>
        <w:spacing w:line="276" w:lineRule="auto"/>
        <w:rPr>
          <w:bCs/>
          <w:lang w:val="en-US"/>
        </w:rPr>
      </w:pPr>
      <w:r>
        <w:rPr>
          <w:bCs/>
          <w:lang w:val="en-US"/>
        </w:rPr>
        <w:t>Delaney Benoit:</w:t>
      </w:r>
      <w:r w:rsidR="00D62C5D">
        <w:rPr>
          <w:bCs/>
          <w:lang w:val="en-US"/>
        </w:rPr>
        <w:t xml:space="preserve"> W</w:t>
      </w:r>
      <w:r w:rsidR="00442FE3">
        <w:rPr>
          <w:bCs/>
          <w:lang w:val="en-US"/>
        </w:rPr>
        <w:t>e can</w:t>
      </w:r>
      <w:r w:rsidR="00D62C5D">
        <w:rPr>
          <w:bCs/>
          <w:lang w:val="en-US"/>
        </w:rPr>
        <w:t>’</w:t>
      </w:r>
      <w:r w:rsidR="00442FE3">
        <w:rPr>
          <w:bCs/>
          <w:lang w:val="en-US"/>
        </w:rPr>
        <w:t xml:space="preserve">t </w:t>
      </w:r>
      <w:r w:rsidR="00D62C5D">
        <w:rPr>
          <w:bCs/>
          <w:lang w:val="en-US"/>
        </w:rPr>
        <w:t>t</w:t>
      </w:r>
      <w:r w:rsidR="00442FE3">
        <w:rPr>
          <w:bCs/>
          <w:lang w:val="en-US"/>
        </w:rPr>
        <w:t>able this any further b</w:t>
      </w:r>
      <w:r w:rsidR="00D62C5D">
        <w:rPr>
          <w:bCs/>
          <w:lang w:val="en-US"/>
        </w:rPr>
        <w:t>e</w:t>
      </w:r>
      <w:r w:rsidR="00442FE3">
        <w:rPr>
          <w:bCs/>
          <w:lang w:val="en-US"/>
        </w:rPr>
        <w:t>c</w:t>
      </w:r>
      <w:r w:rsidR="00D62C5D">
        <w:rPr>
          <w:bCs/>
          <w:lang w:val="en-US"/>
        </w:rPr>
        <w:t>ause</w:t>
      </w:r>
      <w:r w:rsidR="00442FE3">
        <w:rPr>
          <w:bCs/>
          <w:lang w:val="en-US"/>
        </w:rPr>
        <w:t xml:space="preserve"> we have to preregister for a conference next week</w:t>
      </w:r>
      <w:r w:rsidR="00D62C5D">
        <w:rPr>
          <w:bCs/>
          <w:lang w:val="en-US"/>
        </w:rPr>
        <w:t>,</w:t>
      </w:r>
      <w:r w:rsidR="00442FE3">
        <w:rPr>
          <w:bCs/>
          <w:lang w:val="en-US"/>
        </w:rPr>
        <w:t xml:space="preserve"> which need approval </w:t>
      </w:r>
      <w:r w:rsidR="00D62C5D">
        <w:rPr>
          <w:bCs/>
          <w:lang w:val="en-US"/>
        </w:rPr>
        <w:t xml:space="preserve">from the external communications committee </w:t>
      </w:r>
      <w:r w:rsidR="00442FE3">
        <w:rPr>
          <w:bCs/>
          <w:lang w:val="en-US"/>
        </w:rPr>
        <w:t xml:space="preserve">for </w:t>
      </w:r>
      <w:r w:rsidR="00D62C5D">
        <w:rPr>
          <w:bCs/>
          <w:lang w:val="en-US"/>
        </w:rPr>
        <w:t xml:space="preserve">by next </w:t>
      </w:r>
      <w:r w:rsidR="00442FE3">
        <w:rPr>
          <w:bCs/>
          <w:lang w:val="en-US"/>
        </w:rPr>
        <w:t xml:space="preserve">next week. </w:t>
      </w:r>
      <w:r w:rsidR="00D62C5D">
        <w:rPr>
          <w:bCs/>
          <w:lang w:val="en-US"/>
        </w:rPr>
        <w:t xml:space="preserve">So </w:t>
      </w:r>
      <w:r w:rsidR="0036734C">
        <w:rPr>
          <w:bCs/>
          <w:lang w:val="en-US"/>
        </w:rPr>
        <w:t>unfortunately,</w:t>
      </w:r>
      <w:r w:rsidR="00D62C5D">
        <w:rPr>
          <w:bCs/>
          <w:lang w:val="en-US"/>
        </w:rPr>
        <w:t xml:space="preserve"> we can’t push this any longer. </w:t>
      </w:r>
    </w:p>
    <w:p w14:paraId="3C3EA9E7" w14:textId="73A82287" w:rsidR="00442FE3" w:rsidRDefault="00A2524D" w:rsidP="00442FE3">
      <w:pPr>
        <w:spacing w:line="276" w:lineRule="auto"/>
        <w:rPr>
          <w:bCs/>
          <w:lang w:val="en-US"/>
        </w:rPr>
      </w:pPr>
      <w:r>
        <w:rPr>
          <w:bCs/>
          <w:lang w:val="en-US"/>
        </w:rPr>
        <w:t>Sam White:</w:t>
      </w:r>
      <w:r w:rsidR="00D62C5D">
        <w:rPr>
          <w:bCs/>
          <w:lang w:val="en-US"/>
        </w:rPr>
        <w:t xml:space="preserve"> D</w:t>
      </w:r>
      <w:r w:rsidR="00442FE3">
        <w:rPr>
          <w:bCs/>
          <w:lang w:val="en-US"/>
        </w:rPr>
        <w:t>o these p</w:t>
      </w:r>
      <w:r w:rsidR="00D62C5D">
        <w:rPr>
          <w:bCs/>
          <w:lang w:val="en-US"/>
        </w:rPr>
        <w:t>eople</w:t>
      </w:r>
      <w:r w:rsidR="00442FE3">
        <w:rPr>
          <w:bCs/>
          <w:lang w:val="en-US"/>
        </w:rPr>
        <w:t xml:space="preserve"> go on a field trip?</w:t>
      </w:r>
    </w:p>
    <w:p w14:paraId="6E1E1338" w14:textId="22E27188" w:rsidR="00442FE3" w:rsidRDefault="00A2524D" w:rsidP="00442FE3">
      <w:pPr>
        <w:spacing w:line="276" w:lineRule="auto"/>
        <w:rPr>
          <w:bCs/>
          <w:lang w:val="en-US"/>
        </w:rPr>
      </w:pPr>
      <w:r>
        <w:rPr>
          <w:bCs/>
          <w:lang w:val="en-US"/>
        </w:rPr>
        <w:t>Zaid Kasim:</w:t>
      </w:r>
      <w:r w:rsidR="00D62C5D">
        <w:rPr>
          <w:bCs/>
          <w:lang w:val="en-US"/>
        </w:rPr>
        <w:t xml:space="preserve"> P</w:t>
      </w:r>
      <w:r w:rsidR="00442FE3">
        <w:rPr>
          <w:bCs/>
          <w:lang w:val="en-US"/>
        </w:rPr>
        <w:t>otentially. So</w:t>
      </w:r>
      <w:r w:rsidR="00D62C5D">
        <w:rPr>
          <w:bCs/>
          <w:lang w:val="en-US"/>
        </w:rPr>
        <w:t>,</w:t>
      </w:r>
      <w:r w:rsidR="00442FE3">
        <w:rPr>
          <w:bCs/>
          <w:lang w:val="en-US"/>
        </w:rPr>
        <w:t xml:space="preserve"> this is the committee that wo</w:t>
      </w:r>
      <w:r w:rsidR="00D62C5D">
        <w:rPr>
          <w:bCs/>
          <w:lang w:val="en-US"/>
        </w:rPr>
        <w:t>uld approve the people</w:t>
      </w:r>
      <w:r w:rsidR="00442FE3">
        <w:rPr>
          <w:bCs/>
          <w:lang w:val="en-US"/>
        </w:rPr>
        <w:t xml:space="preserve"> that go on these field trips. </w:t>
      </w:r>
    </w:p>
    <w:p w14:paraId="6DAF8B5A" w14:textId="0784A144" w:rsidR="00442FE3" w:rsidRDefault="00442FE3" w:rsidP="00442FE3">
      <w:pPr>
        <w:spacing w:line="276" w:lineRule="auto"/>
        <w:rPr>
          <w:bCs/>
          <w:lang w:val="en-US"/>
        </w:rPr>
      </w:pPr>
      <w:r>
        <w:rPr>
          <w:bCs/>
          <w:lang w:val="en-US"/>
        </w:rPr>
        <w:t>Andrew</w:t>
      </w:r>
      <w:r w:rsidR="00D62C5D">
        <w:rPr>
          <w:bCs/>
          <w:lang w:val="en-US"/>
        </w:rPr>
        <w:t xml:space="preserve"> Vasila: La</w:t>
      </w:r>
      <w:r>
        <w:rPr>
          <w:bCs/>
          <w:lang w:val="en-US"/>
        </w:rPr>
        <w:t>st year I wasn’t a voting member and was on the committee</w:t>
      </w:r>
      <w:r w:rsidR="00D62C5D">
        <w:rPr>
          <w:bCs/>
          <w:lang w:val="en-US"/>
        </w:rPr>
        <w:t>. H</w:t>
      </w:r>
      <w:r>
        <w:rPr>
          <w:bCs/>
          <w:lang w:val="en-US"/>
        </w:rPr>
        <w:t>as this changed?</w:t>
      </w:r>
    </w:p>
    <w:p w14:paraId="4A640610" w14:textId="77777777" w:rsidR="00D62C5D" w:rsidRPr="00D62C5D" w:rsidRDefault="00442FE3" w:rsidP="00D62C5D">
      <w:pPr>
        <w:spacing w:line="240" w:lineRule="auto"/>
        <w:rPr>
          <w:b/>
          <w:lang w:val="en-US"/>
        </w:rPr>
      </w:pPr>
      <w:r w:rsidRPr="00D62C5D">
        <w:rPr>
          <w:b/>
          <w:lang w:val="en-US"/>
        </w:rPr>
        <w:t>Nominations:</w:t>
      </w:r>
    </w:p>
    <w:p w14:paraId="5EDF978C" w14:textId="1EAC3FC3" w:rsidR="00442FE3" w:rsidRDefault="00442FE3" w:rsidP="00D62C5D">
      <w:pPr>
        <w:spacing w:line="240" w:lineRule="auto"/>
        <w:rPr>
          <w:bCs/>
          <w:lang w:val="en-US"/>
        </w:rPr>
      </w:pPr>
      <w:r>
        <w:rPr>
          <w:bCs/>
          <w:lang w:val="en-US"/>
        </w:rPr>
        <w:t>Katherine</w:t>
      </w:r>
      <w:r w:rsidR="0036734C">
        <w:rPr>
          <w:bCs/>
          <w:lang w:val="en-US"/>
        </w:rPr>
        <w:t xml:space="preserve"> Faulkner </w:t>
      </w:r>
    </w:p>
    <w:p w14:paraId="42C5B70B" w14:textId="5116D323" w:rsidR="00442FE3" w:rsidRDefault="00442FE3" w:rsidP="00D62C5D">
      <w:pPr>
        <w:spacing w:line="240" w:lineRule="auto"/>
        <w:rPr>
          <w:bCs/>
          <w:lang w:val="en-US"/>
        </w:rPr>
      </w:pPr>
      <w:r>
        <w:rPr>
          <w:bCs/>
          <w:lang w:val="en-US"/>
        </w:rPr>
        <w:t>Julia</w:t>
      </w:r>
      <w:r w:rsidR="0036734C">
        <w:rPr>
          <w:bCs/>
          <w:lang w:val="en-US"/>
        </w:rPr>
        <w:t xml:space="preserve"> Takimoto </w:t>
      </w:r>
    </w:p>
    <w:p w14:paraId="024430B5" w14:textId="73AEC180" w:rsidR="00442FE3" w:rsidRDefault="00442FE3" w:rsidP="00D62C5D">
      <w:pPr>
        <w:spacing w:line="240" w:lineRule="auto"/>
        <w:rPr>
          <w:bCs/>
          <w:lang w:val="en-US"/>
        </w:rPr>
      </w:pPr>
      <w:r>
        <w:rPr>
          <w:bCs/>
          <w:lang w:val="en-US"/>
        </w:rPr>
        <w:t>Peter</w:t>
      </w:r>
      <w:r w:rsidR="0036734C">
        <w:rPr>
          <w:bCs/>
          <w:lang w:val="en-US"/>
        </w:rPr>
        <w:t xml:space="preserve"> Mathews</w:t>
      </w:r>
    </w:p>
    <w:p w14:paraId="4EDC36FF" w14:textId="124238E6" w:rsidR="00442FE3" w:rsidRDefault="00FF2817" w:rsidP="00D62C5D">
      <w:pPr>
        <w:spacing w:line="240" w:lineRule="auto"/>
        <w:rPr>
          <w:bCs/>
          <w:lang w:val="en-US"/>
        </w:rPr>
      </w:pPr>
      <w:r>
        <w:rPr>
          <w:bCs/>
          <w:lang w:val="en-US"/>
        </w:rPr>
        <w:t>Sam</w:t>
      </w:r>
      <w:r w:rsidR="0036734C">
        <w:rPr>
          <w:bCs/>
          <w:lang w:val="en-US"/>
        </w:rPr>
        <w:t xml:space="preserve"> White</w:t>
      </w:r>
    </w:p>
    <w:p w14:paraId="3E063F1D" w14:textId="118D8A87" w:rsidR="00FF2817" w:rsidRPr="0036734C" w:rsidRDefault="00FF2817" w:rsidP="00D62C5D">
      <w:pPr>
        <w:spacing w:line="240" w:lineRule="auto"/>
        <w:rPr>
          <w:bCs/>
          <w:lang w:val="en-US"/>
        </w:rPr>
      </w:pPr>
      <w:r w:rsidRPr="0036734C">
        <w:rPr>
          <w:bCs/>
          <w:lang w:val="en-US"/>
        </w:rPr>
        <w:t>Jeremy</w:t>
      </w:r>
      <w:r w:rsidR="0036734C">
        <w:rPr>
          <w:bCs/>
          <w:lang w:val="en-US"/>
        </w:rPr>
        <w:t xml:space="preserve"> Nguyen</w:t>
      </w:r>
    </w:p>
    <w:p w14:paraId="4C734998" w14:textId="5417A87E" w:rsidR="00FF2817" w:rsidRPr="0036734C" w:rsidRDefault="00D62C5D" w:rsidP="00D62C5D">
      <w:pPr>
        <w:spacing w:line="276" w:lineRule="auto"/>
        <w:rPr>
          <w:bCs/>
          <w:lang w:val="en-US"/>
        </w:rPr>
      </w:pPr>
      <w:r w:rsidRPr="0036734C">
        <w:rPr>
          <w:bCs/>
          <w:lang w:val="en-US"/>
        </w:rPr>
        <w:t>Delaney Benoit</w:t>
      </w:r>
      <w:r w:rsidR="00FF2817" w:rsidRPr="0036734C">
        <w:rPr>
          <w:bCs/>
          <w:lang w:val="en-US"/>
        </w:rPr>
        <w:t>:</w:t>
      </w:r>
      <w:r w:rsidRPr="0036734C">
        <w:rPr>
          <w:bCs/>
          <w:lang w:val="en-US"/>
        </w:rPr>
        <w:t xml:space="preserve"> W</w:t>
      </w:r>
      <w:r w:rsidR="00FF2817" w:rsidRPr="0036734C">
        <w:rPr>
          <w:bCs/>
          <w:lang w:val="en-US"/>
        </w:rPr>
        <w:t>hat</w:t>
      </w:r>
      <w:r w:rsidRPr="0036734C">
        <w:rPr>
          <w:bCs/>
          <w:lang w:val="en-US"/>
        </w:rPr>
        <w:t xml:space="preserve"> i</w:t>
      </w:r>
      <w:r w:rsidR="00FF2817" w:rsidRPr="0036734C">
        <w:rPr>
          <w:bCs/>
          <w:lang w:val="en-US"/>
        </w:rPr>
        <w:t>s the ben</w:t>
      </w:r>
      <w:r w:rsidRPr="0036734C">
        <w:rPr>
          <w:bCs/>
          <w:lang w:val="en-US"/>
        </w:rPr>
        <w:t>e</w:t>
      </w:r>
      <w:r w:rsidR="00FF2817" w:rsidRPr="0036734C">
        <w:rPr>
          <w:bCs/>
          <w:lang w:val="en-US"/>
        </w:rPr>
        <w:t xml:space="preserve">fit </w:t>
      </w:r>
      <w:r w:rsidRPr="0036734C">
        <w:rPr>
          <w:bCs/>
          <w:lang w:val="en-US"/>
        </w:rPr>
        <w:t>of having a relationship with other schoo</w:t>
      </w:r>
      <w:r w:rsidR="00FF2817" w:rsidRPr="0036734C">
        <w:rPr>
          <w:bCs/>
          <w:lang w:val="en-US"/>
        </w:rPr>
        <w:t>l</w:t>
      </w:r>
      <w:r w:rsidRPr="0036734C">
        <w:rPr>
          <w:bCs/>
          <w:lang w:val="en-US"/>
        </w:rPr>
        <w:t>’s E</w:t>
      </w:r>
      <w:r w:rsidR="00FF2817" w:rsidRPr="0036734C">
        <w:rPr>
          <w:bCs/>
          <w:lang w:val="en-US"/>
        </w:rPr>
        <w:t>ng</w:t>
      </w:r>
      <w:r w:rsidRPr="0036734C">
        <w:rPr>
          <w:bCs/>
          <w:lang w:val="en-US"/>
        </w:rPr>
        <w:t>ineering S</w:t>
      </w:r>
      <w:r w:rsidR="00FF2817" w:rsidRPr="0036734C">
        <w:rPr>
          <w:bCs/>
          <w:lang w:val="en-US"/>
        </w:rPr>
        <w:t>oc</w:t>
      </w:r>
      <w:r w:rsidRPr="0036734C">
        <w:rPr>
          <w:bCs/>
          <w:lang w:val="en-US"/>
        </w:rPr>
        <w:t>ietie</w:t>
      </w:r>
      <w:r w:rsidR="00FF2817" w:rsidRPr="0036734C">
        <w:rPr>
          <w:bCs/>
          <w:lang w:val="en-US"/>
        </w:rPr>
        <w:t>s?</w:t>
      </w:r>
    </w:p>
    <w:p w14:paraId="593C170C" w14:textId="6CC377C3" w:rsidR="00FF2817" w:rsidRPr="0036734C" w:rsidRDefault="00FF2817" w:rsidP="00D62C5D">
      <w:pPr>
        <w:spacing w:line="276" w:lineRule="auto"/>
        <w:rPr>
          <w:bCs/>
          <w:lang w:val="en-US"/>
        </w:rPr>
      </w:pPr>
      <w:r w:rsidRPr="0036734C">
        <w:rPr>
          <w:bCs/>
          <w:lang w:val="en-US"/>
        </w:rPr>
        <w:t>Kath</w:t>
      </w:r>
      <w:r w:rsidR="00D62C5D" w:rsidRPr="0036734C">
        <w:rPr>
          <w:bCs/>
          <w:lang w:val="en-US"/>
        </w:rPr>
        <w:t>erine</w:t>
      </w:r>
      <w:r w:rsidR="0036734C" w:rsidRPr="0036734C">
        <w:rPr>
          <w:bCs/>
          <w:lang w:val="en-US"/>
        </w:rPr>
        <w:t xml:space="preserve"> Faulkner</w:t>
      </w:r>
      <w:r w:rsidRPr="0036734C">
        <w:rPr>
          <w:bCs/>
          <w:lang w:val="en-US"/>
        </w:rPr>
        <w:t>:</w:t>
      </w:r>
      <w:r w:rsidR="00D62C5D" w:rsidRPr="0036734C">
        <w:rPr>
          <w:bCs/>
          <w:lang w:val="en-US"/>
        </w:rPr>
        <w:t xml:space="preserve"> W</w:t>
      </w:r>
      <w:r w:rsidRPr="0036734C">
        <w:rPr>
          <w:bCs/>
          <w:lang w:val="en-US"/>
        </w:rPr>
        <w:t>e can learn</w:t>
      </w:r>
      <w:r w:rsidR="00D62C5D" w:rsidRPr="0036734C">
        <w:rPr>
          <w:bCs/>
          <w:lang w:val="en-US"/>
        </w:rPr>
        <w:t xml:space="preserve"> a lot from what they’re doing since all the other schools are all unique with their cultures and systems. We can also </w:t>
      </w:r>
      <w:r w:rsidRPr="0036734C">
        <w:rPr>
          <w:bCs/>
          <w:lang w:val="en-US"/>
        </w:rPr>
        <w:t>make</w:t>
      </w:r>
      <w:r w:rsidR="00D62C5D" w:rsidRPr="0036734C">
        <w:rPr>
          <w:bCs/>
          <w:lang w:val="en-US"/>
        </w:rPr>
        <w:t xml:space="preserve"> valuable</w:t>
      </w:r>
      <w:r w:rsidRPr="0036734C">
        <w:rPr>
          <w:bCs/>
          <w:lang w:val="en-US"/>
        </w:rPr>
        <w:t xml:space="preserve"> networking connections</w:t>
      </w:r>
      <w:r w:rsidR="00D62C5D" w:rsidRPr="0036734C">
        <w:rPr>
          <w:bCs/>
          <w:lang w:val="en-US"/>
        </w:rPr>
        <w:t>.</w:t>
      </w:r>
    </w:p>
    <w:p w14:paraId="48D8E32A" w14:textId="4B2576B6" w:rsidR="00FF2817" w:rsidRDefault="00FF2817" w:rsidP="00442FE3">
      <w:pPr>
        <w:spacing w:line="276" w:lineRule="auto"/>
        <w:rPr>
          <w:bCs/>
          <w:lang w:val="en-US"/>
        </w:rPr>
      </w:pPr>
      <w:r w:rsidRPr="0036734C">
        <w:rPr>
          <w:bCs/>
          <w:lang w:val="en-US"/>
        </w:rPr>
        <w:lastRenderedPageBreak/>
        <w:t>Julia</w:t>
      </w:r>
      <w:r w:rsidR="00D62C5D" w:rsidRPr="0036734C">
        <w:rPr>
          <w:bCs/>
          <w:lang w:val="en-US"/>
        </w:rPr>
        <w:t xml:space="preserve"> Takimoto: I</w:t>
      </w:r>
      <w:r w:rsidRPr="0036734C">
        <w:rPr>
          <w:bCs/>
          <w:lang w:val="en-US"/>
        </w:rPr>
        <w:t>t helps</w:t>
      </w:r>
      <w:r>
        <w:rPr>
          <w:bCs/>
          <w:lang w:val="en-US"/>
        </w:rPr>
        <w:t xml:space="preserve"> us </w:t>
      </w:r>
      <w:r w:rsidR="00D62C5D">
        <w:rPr>
          <w:bCs/>
          <w:lang w:val="en-US"/>
        </w:rPr>
        <w:t xml:space="preserve">to </w:t>
      </w:r>
      <w:r>
        <w:rPr>
          <w:bCs/>
          <w:lang w:val="en-US"/>
        </w:rPr>
        <w:t>learn from other soc</w:t>
      </w:r>
      <w:r w:rsidR="00D62C5D">
        <w:rPr>
          <w:bCs/>
          <w:lang w:val="en-US"/>
        </w:rPr>
        <w:t>ietie</w:t>
      </w:r>
      <w:r>
        <w:rPr>
          <w:bCs/>
          <w:lang w:val="en-US"/>
        </w:rPr>
        <w:t>s,</w:t>
      </w:r>
      <w:r w:rsidR="00D62C5D">
        <w:rPr>
          <w:bCs/>
          <w:lang w:val="en-US"/>
        </w:rPr>
        <w:t xml:space="preserve"> through</w:t>
      </w:r>
      <w:r>
        <w:rPr>
          <w:bCs/>
          <w:lang w:val="en-US"/>
        </w:rPr>
        <w:t xml:space="preserve"> seeing</w:t>
      </w:r>
      <w:r w:rsidR="00D62C5D">
        <w:rPr>
          <w:bCs/>
          <w:lang w:val="en-US"/>
        </w:rPr>
        <w:t xml:space="preserve"> what does and doesn’t work for other schools </w:t>
      </w:r>
      <w:r>
        <w:rPr>
          <w:bCs/>
          <w:lang w:val="en-US"/>
        </w:rPr>
        <w:t xml:space="preserve">saves us a </w:t>
      </w:r>
      <w:r w:rsidR="00D62C5D">
        <w:rPr>
          <w:bCs/>
          <w:lang w:val="en-US"/>
        </w:rPr>
        <w:t xml:space="preserve">trial and error period. Also it provides opportunities to network for jobs in the future with other societies. </w:t>
      </w:r>
    </w:p>
    <w:p w14:paraId="7886EAF0" w14:textId="5F6B59AF" w:rsidR="00FF2817" w:rsidRDefault="00FF2817" w:rsidP="005260A6">
      <w:pPr>
        <w:spacing w:line="276" w:lineRule="auto"/>
        <w:rPr>
          <w:bCs/>
          <w:lang w:val="en-US"/>
        </w:rPr>
      </w:pPr>
      <w:r>
        <w:rPr>
          <w:bCs/>
          <w:lang w:val="en-US"/>
        </w:rPr>
        <w:t>Peter</w:t>
      </w:r>
      <w:r w:rsidR="00D62C5D">
        <w:rPr>
          <w:bCs/>
          <w:lang w:val="en-US"/>
        </w:rPr>
        <w:t xml:space="preserve"> Mathews: A</w:t>
      </w:r>
      <w:r>
        <w:rPr>
          <w:bCs/>
          <w:lang w:val="en-US"/>
        </w:rPr>
        <w:t>nother great opp</w:t>
      </w:r>
      <w:r w:rsidR="00D62C5D">
        <w:rPr>
          <w:bCs/>
          <w:lang w:val="en-US"/>
        </w:rPr>
        <w:t>ortunity</w:t>
      </w:r>
      <w:r>
        <w:rPr>
          <w:bCs/>
          <w:lang w:val="en-US"/>
        </w:rPr>
        <w:t xml:space="preserve"> is strengthening for our eng</w:t>
      </w:r>
      <w:r w:rsidR="005260A6">
        <w:rPr>
          <w:bCs/>
          <w:lang w:val="en-US"/>
        </w:rPr>
        <w:t>ineering</w:t>
      </w:r>
      <w:r>
        <w:rPr>
          <w:bCs/>
          <w:lang w:val="en-US"/>
        </w:rPr>
        <w:t xml:space="preserve"> st</w:t>
      </w:r>
      <w:r w:rsidR="005260A6">
        <w:rPr>
          <w:bCs/>
          <w:lang w:val="en-US"/>
        </w:rPr>
        <w:t>udents by building stronger relations with others by</w:t>
      </w:r>
      <w:r>
        <w:rPr>
          <w:bCs/>
          <w:lang w:val="en-US"/>
        </w:rPr>
        <w:t xml:space="preserve"> attending conferences</w:t>
      </w:r>
      <w:r w:rsidR="005260A6">
        <w:rPr>
          <w:bCs/>
          <w:lang w:val="en-US"/>
        </w:rPr>
        <w:t xml:space="preserve">. We could also build towards being more coordinated with how engineering </w:t>
      </w:r>
      <w:r>
        <w:rPr>
          <w:bCs/>
          <w:lang w:val="en-US"/>
        </w:rPr>
        <w:t>students ar</w:t>
      </w:r>
      <w:r w:rsidR="005260A6">
        <w:rPr>
          <w:bCs/>
          <w:lang w:val="en-US"/>
        </w:rPr>
        <w:t xml:space="preserve">e represented as a whole. </w:t>
      </w:r>
    </w:p>
    <w:p w14:paraId="12594D6D" w14:textId="67AAB3AC" w:rsidR="00FF2817" w:rsidRDefault="00A2524D" w:rsidP="00442FE3">
      <w:pPr>
        <w:spacing w:line="276" w:lineRule="auto"/>
        <w:rPr>
          <w:bCs/>
          <w:lang w:val="en-US"/>
        </w:rPr>
      </w:pPr>
      <w:r>
        <w:rPr>
          <w:bCs/>
          <w:lang w:val="en-US"/>
        </w:rPr>
        <w:t>Sam White:</w:t>
      </w:r>
      <w:r w:rsidR="005260A6">
        <w:rPr>
          <w:bCs/>
          <w:lang w:val="en-US"/>
        </w:rPr>
        <w:t xml:space="preserve"> T</w:t>
      </w:r>
      <w:r w:rsidR="00FF2817">
        <w:rPr>
          <w:bCs/>
          <w:lang w:val="en-US"/>
        </w:rPr>
        <w:t xml:space="preserve">his is important </w:t>
      </w:r>
      <w:r w:rsidR="005260A6">
        <w:rPr>
          <w:bCs/>
          <w:lang w:val="en-US"/>
        </w:rPr>
        <w:t xml:space="preserve">because it allows us </w:t>
      </w:r>
      <w:r w:rsidR="00FF2817">
        <w:rPr>
          <w:bCs/>
          <w:lang w:val="en-US"/>
        </w:rPr>
        <w:t xml:space="preserve">to connect with other communities and branching out to others is a huge backbone to why </w:t>
      </w:r>
      <w:r w:rsidR="005260A6">
        <w:rPr>
          <w:bCs/>
          <w:lang w:val="en-US"/>
        </w:rPr>
        <w:t>engineering</w:t>
      </w:r>
      <w:r w:rsidR="00FF2817">
        <w:rPr>
          <w:bCs/>
          <w:lang w:val="en-US"/>
        </w:rPr>
        <w:t xml:space="preserve"> is so special</w:t>
      </w:r>
      <w:r w:rsidR="005260A6">
        <w:rPr>
          <w:bCs/>
          <w:lang w:val="en-US"/>
        </w:rPr>
        <w:t xml:space="preserve"> among </w:t>
      </w:r>
      <w:r w:rsidR="0036734C">
        <w:rPr>
          <w:bCs/>
          <w:lang w:val="en-US"/>
        </w:rPr>
        <w:t>disciplines</w:t>
      </w:r>
      <w:r w:rsidR="00FF2817">
        <w:rPr>
          <w:bCs/>
          <w:lang w:val="en-US"/>
        </w:rPr>
        <w:t xml:space="preserve">. </w:t>
      </w:r>
    </w:p>
    <w:p w14:paraId="0E5762A3" w14:textId="21D67312" w:rsidR="00FF2817" w:rsidRDefault="00FF2817" w:rsidP="00442FE3">
      <w:pPr>
        <w:spacing w:line="276" w:lineRule="auto"/>
        <w:rPr>
          <w:bCs/>
          <w:lang w:val="en-US"/>
        </w:rPr>
      </w:pPr>
      <w:r w:rsidRPr="0036734C">
        <w:rPr>
          <w:bCs/>
          <w:lang w:val="en-US"/>
        </w:rPr>
        <w:t>Jeremy</w:t>
      </w:r>
      <w:r w:rsidR="0036734C" w:rsidRPr="0036734C">
        <w:rPr>
          <w:bCs/>
          <w:lang w:val="en-US"/>
        </w:rPr>
        <w:t xml:space="preserve"> Nguyen</w:t>
      </w:r>
      <w:r w:rsidR="005260A6" w:rsidRPr="0036734C">
        <w:rPr>
          <w:bCs/>
          <w:lang w:val="en-US"/>
        </w:rPr>
        <w:t>: The benefits of building relations</w:t>
      </w:r>
      <w:r w:rsidRPr="0036734C">
        <w:rPr>
          <w:bCs/>
          <w:lang w:val="en-US"/>
        </w:rPr>
        <w:t xml:space="preserve"> wit</w:t>
      </w:r>
      <w:r w:rsidR="005260A6" w:rsidRPr="0036734C">
        <w:rPr>
          <w:bCs/>
          <w:lang w:val="en-US"/>
        </w:rPr>
        <w:t>h other schools is consistency. W</w:t>
      </w:r>
      <w:r w:rsidRPr="0036734C">
        <w:rPr>
          <w:bCs/>
          <w:lang w:val="en-US"/>
        </w:rPr>
        <w:t>e</w:t>
      </w:r>
      <w:r w:rsidR="005260A6" w:rsidRPr="0036734C">
        <w:rPr>
          <w:bCs/>
          <w:lang w:val="en-US"/>
        </w:rPr>
        <w:t>’</w:t>
      </w:r>
      <w:r w:rsidRPr="0036734C">
        <w:rPr>
          <w:bCs/>
          <w:lang w:val="en-US"/>
        </w:rPr>
        <w:t>re all in eng</w:t>
      </w:r>
      <w:r w:rsidR="005260A6" w:rsidRPr="0036734C">
        <w:rPr>
          <w:bCs/>
          <w:lang w:val="en-US"/>
        </w:rPr>
        <w:t>ineering</w:t>
      </w:r>
      <w:r w:rsidRPr="0036734C">
        <w:rPr>
          <w:bCs/>
          <w:lang w:val="en-US"/>
        </w:rPr>
        <w:t xml:space="preserve"> so</w:t>
      </w:r>
      <w:r>
        <w:rPr>
          <w:bCs/>
          <w:lang w:val="en-US"/>
        </w:rPr>
        <w:t xml:space="preserve"> if we can learn from other schools </w:t>
      </w:r>
      <w:r w:rsidR="005260A6">
        <w:rPr>
          <w:bCs/>
          <w:lang w:val="en-US"/>
        </w:rPr>
        <w:t xml:space="preserve">and bring back what we learn </w:t>
      </w:r>
      <w:r>
        <w:rPr>
          <w:bCs/>
          <w:lang w:val="en-US"/>
        </w:rPr>
        <w:t>that ben</w:t>
      </w:r>
      <w:r w:rsidR="005260A6">
        <w:rPr>
          <w:bCs/>
          <w:lang w:val="en-US"/>
        </w:rPr>
        <w:t>e</w:t>
      </w:r>
      <w:r>
        <w:rPr>
          <w:bCs/>
          <w:lang w:val="en-US"/>
        </w:rPr>
        <w:t>fits everyone</w:t>
      </w:r>
      <w:r w:rsidR="005260A6">
        <w:rPr>
          <w:bCs/>
          <w:lang w:val="en-US"/>
        </w:rPr>
        <w:t>.</w:t>
      </w:r>
    </w:p>
    <w:p w14:paraId="54B03A1B" w14:textId="66C2B8A4" w:rsidR="00FF2817" w:rsidRDefault="00A2524D" w:rsidP="00442FE3">
      <w:pPr>
        <w:spacing w:line="276" w:lineRule="auto"/>
        <w:rPr>
          <w:bCs/>
          <w:lang w:val="en-US"/>
        </w:rPr>
      </w:pPr>
      <w:r>
        <w:rPr>
          <w:bCs/>
          <w:lang w:val="en-US"/>
        </w:rPr>
        <w:t>Delaney Benoit:</w:t>
      </w:r>
      <w:r w:rsidR="005260A6">
        <w:rPr>
          <w:bCs/>
          <w:lang w:val="en-US"/>
        </w:rPr>
        <w:t xml:space="preserve"> W</w:t>
      </w:r>
      <w:r w:rsidR="00FF2817">
        <w:rPr>
          <w:bCs/>
          <w:lang w:val="en-US"/>
        </w:rPr>
        <w:t xml:space="preserve">hat would you like to </w:t>
      </w:r>
      <w:r w:rsidR="005260A6">
        <w:rPr>
          <w:bCs/>
          <w:lang w:val="en-US"/>
        </w:rPr>
        <w:t>accomplish on this committee?</w:t>
      </w:r>
    </w:p>
    <w:p w14:paraId="75DDD698" w14:textId="222882E8" w:rsidR="00FF2817" w:rsidRDefault="005260A6" w:rsidP="00442FE3">
      <w:pPr>
        <w:spacing w:line="276" w:lineRule="auto"/>
        <w:rPr>
          <w:bCs/>
          <w:lang w:val="en-US"/>
        </w:rPr>
      </w:pPr>
      <w:r>
        <w:rPr>
          <w:bCs/>
          <w:lang w:val="en-US"/>
        </w:rPr>
        <w:t>Julia Takimoto: This committee g</w:t>
      </w:r>
      <w:r w:rsidR="00FF2817">
        <w:rPr>
          <w:bCs/>
          <w:lang w:val="en-US"/>
        </w:rPr>
        <w:t xml:space="preserve">ives </w:t>
      </w:r>
      <w:r>
        <w:rPr>
          <w:bCs/>
          <w:lang w:val="en-US"/>
        </w:rPr>
        <w:t>y</w:t>
      </w:r>
      <w:r w:rsidR="00FF2817">
        <w:rPr>
          <w:bCs/>
          <w:lang w:val="en-US"/>
        </w:rPr>
        <w:t>ou a unique opp</w:t>
      </w:r>
      <w:r>
        <w:rPr>
          <w:bCs/>
          <w:lang w:val="en-US"/>
        </w:rPr>
        <w:t>ortunity</w:t>
      </w:r>
      <w:r w:rsidR="00FF2817">
        <w:rPr>
          <w:bCs/>
          <w:lang w:val="en-US"/>
        </w:rPr>
        <w:t xml:space="preserve"> to personally form bonds with other schools, and to make connections with others i</w:t>
      </w:r>
      <w:r>
        <w:rPr>
          <w:bCs/>
          <w:lang w:val="en-US"/>
        </w:rPr>
        <w:t>n similar positions to those we’r</w:t>
      </w:r>
      <w:r w:rsidR="00FF2817">
        <w:rPr>
          <w:bCs/>
          <w:lang w:val="en-US"/>
        </w:rPr>
        <w:t>e in now</w:t>
      </w:r>
      <w:r>
        <w:rPr>
          <w:bCs/>
          <w:lang w:val="en-US"/>
        </w:rPr>
        <w:t xml:space="preserve">. I would love to expand by horizons through this opportunity. </w:t>
      </w:r>
    </w:p>
    <w:p w14:paraId="713A097F" w14:textId="7FE306BD" w:rsidR="00FF2817" w:rsidRDefault="005260A6" w:rsidP="00442FE3">
      <w:pPr>
        <w:spacing w:line="276" w:lineRule="auto"/>
        <w:rPr>
          <w:bCs/>
          <w:lang w:val="en-US"/>
        </w:rPr>
      </w:pPr>
      <w:r>
        <w:rPr>
          <w:bCs/>
          <w:lang w:val="en-US"/>
        </w:rPr>
        <w:t>Pe</w:t>
      </w:r>
      <w:r w:rsidR="00FF2817">
        <w:rPr>
          <w:bCs/>
          <w:lang w:val="en-US"/>
        </w:rPr>
        <w:t>ter</w:t>
      </w:r>
      <w:r>
        <w:rPr>
          <w:bCs/>
          <w:lang w:val="en-US"/>
        </w:rPr>
        <w:t xml:space="preserve"> Mathews</w:t>
      </w:r>
      <w:r w:rsidR="00FF2817">
        <w:rPr>
          <w:bCs/>
          <w:lang w:val="en-US"/>
        </w:rPr>
        <w:t>:</w:t>
      </w:r>
      <w:r>
        <w:rPr>
          <w:bCs/>
          <w:lang w:val="en-US"/>
        </w:rPr>
        <w:t xml:space="preserve"> I would like to look</w:t>
      </w:r>
      <w:r w:rsidR="00FF2817">
        <w:rPr>
          <w:bCs/>
          <w:lang w:val="en-US"/>
        </w:rPr>
        <w:t xml:space="preserve"> in</w:t>
      </w:r>
      <w:r>
        <w:rPr>
          <w:bCs/>
          <w:lang w:val="en-US"/>
        </w:rPr>
        <w:t>to equity, diversit</w:t>
      </w:r>
      <w:r w:rsidR="00FF2817">
        <w:rPr>
          <w:bCs/>
          <w:lang w:val="en-US"/>
        </w:rPr>
        <w:t>y</w:t>
      </w:r>
      <w:r>
        <w:rPr>
          <w:bCs/>
          <w:lang w:val="en-US"/>
        </w:rPr>
        <w:t>,</w:t>
      </w:r>
      <w:r w:rsidR="00FF2817">
        <w:rPr>
          <w:bCs/>
          <w:lang w:val="en-US"/>
        </w:rPr>
        <w:t xml:space="preserve"> and inclusion </w:t>
      </w:r>
      <w:r>
        <w:rPr>
          <w:bCs/>
          <w:lang w:val="en-US"/>
        </w:rPr>
        <w:t>practices that other schools are doing for things</w:t>
      </w:r>
      <w:r w:rsidR="00FF2817">
        <w:rPr>
          <w:bCs/>
          <w:lang w:val="en-US"/>
        </w:rPr>
        <w:t xml:space="preserve"> we can implement here.</w:t>
      </w:r>
      <w:r>
        <w:rPr>
          <w:bCs/>
          <w:lang w:val="en-US"/>
        </w:rPr>
        <w:t xml:space="preserve"> I was able to contact the University of W</w:t>
      </w:r>
      <w:r w:rsidR="00FF2817">
        <w:rPr>
          <w:bCs/>
          <w:lang w:val="en-US"/>
        </w:rPr>
        <w:t>at</w:t>
      </w:r>
      <w:r>
        <w:rPr>
          <w:bCs/>
          <w:lang w:val="en-US"/>
        </w:rPr>
        <w:t>erloo</w:t>
      </w:r>
      <w:r w:rsidR="00FF2817">
        <w:rPr>
          <w:bCs/>
          <w:lang w:val="en-US"/>
        </w:rPr>
        <w:t xml:space="preserve"> and I learned a lot </w:t>
      </w:r>
      <w:r>
        <w:rPr>
          <w:bCs/>
          <w:lang w:val="en-US"/>
        </w:rPr>
        <w:t xml:space="preserve">from them, </w:t>
      </w:r>
      <w:r w:rsidR="00FF2817">
        <w:rPr>
          <w:bCs/>
          <w:lang w:val="en-US"/>
        </w:rPr>
        <w:t>and would like to do the same with a new focus</w:t>
      </w:r>
      <w:r>
        <w:rPr>
          <w:bCs/>
          <w:lang w:val="en-US"/>
        </w:rPr>
        <w:t xml:space="preserve"> this time. </w:t>
      </w:r>
    </w:p>
    <w:p w14:paraId="0B1B85B1" w14:textId="45B6F392" w:rsidR="00FF2817" w:rsidRPr="0036734C" w:rsidRDefault="00A2524D" w:rsidP="00442FE3">
      <w:pPr>
        <w:spacing w:line="276" w:lineRule="auto"/>
        <w:rPr>
          <w:bCs/>
          <w:lang w:val="en-US"/>
        </w:rPr>
      </w:pPr>
      <w:r>
        <w:rPr>
          <w:bCs/>
          <w:lang w:val="en-US"/>
        </w:rPr>
        <w:t>Sam White:</w:t>
      </w:r>
      <w:r w:rsidR="00FF2817">
        <w:rPr>
          <w:bCs/>
          <w:lang w:val="en-US"/>
        </w:rPr>
        <w:t xml:space="preserve"> I think it</w:t>
      </w:r>
      <w:r w:rsidR="005260A6">
        <w:rPr>
          <w:bCs/>
          <w:lang w:val="en-US"/>
        </w:rPr>
        <w:t>’</w:t>
      </w:r>
      <w:r w:rsidR="00FF2817">
        <w:rPr>
          <w:bCs/>
          <w:lang w:val="en-US"/>
        </w:rPr>
        <w:t xml:space="preserve">s very important </w:t>
      </w:r>
      <w:r w:rsidR="005260A6">
        <w:rPr>
          <w:bCs/>
          <w:lang w:val="en-US"/>
        </w:rPr>
        <w:t>to form connections, and I’m very passionate abou</w:t>
      </w:r>
      <w:r w:rsidR="00FF2817">
        <w:rPr>
          <w:bCs/>
          <w:lang w:val="en-US"/>
        </w:rPr>
        <w:t>t the community and togethern</w:t>
      </w:r>
      <w:r w:rsidR="005260A6">
        <w:rPr>
          <w:bCs/>
          <w:lang w:val="en-US"/>
        </w:rPr>
        <w:t>ess. I</w:t>
      </w:r>
      <w:r w:rsidR="00FF2817">
        <w:rPr>
          <w:bCs/>
          <w:lang w:val="en-US"/>
        </w:rPr>
        <w:t xml:space="preserve"> have lots of pasts experiences with communications and </w:t>
      </w:r>
      <w:r w:rsidR="005260A6">
        <w:rPr>
          <w:bCs/>
          <w:lang w:val="en-US"/>
        </w:rPr>
        <w:t>experience with such things</w:t>
      </w:r>
      <w:r w:rsidR="00FF2817">
        <w:rPr>
          <w:bCs/>
          <w:lang w:val="en-US"/>
        </w:rPr>
        <w:t xml:space="preserve">, </w:t>
      </w:r>
      <w:r w:rsidR="00FF2817" w:rsidRPr="0036734C">
        <w:rPr>
          <w:bCs/>
          <w:lang w:val="en-US"/>
        </w:rPr>
        <w:t>and I think I could bring a lot to the table</w:t>
      </w:r>
      <w:r w:rsidR="005260A6" w:rsidRPr="0036734C">
        <w:rPr>
          <w:bCs/>
          <w:lang w:val="en-US"/>
        </w:rPr>
        <w:t>.</w:t>
      </w:r>
    </w:p>
    <w:p w14:paraId="2F15BE65" w14:textId="64C3D8F5" w:rsidR="00FF2817" w:rsidRPr="0036734C" w:rsidRDefault="005260A6" w:rsidP="00442FE3">
      <w:pPr>
        <w:spacing w:line="276" w:lineRule="auto"/>
        <w:rPr>
          <w:bCs/>
          <w:lang w:val="en-US"/>
        </w:rPr>
      </w:pPr>
      <w:r w:rsidRPr="0036734C">
        <w:rPr>
          <w:bCs/>
          <w:lang w:val="en-US"/>
        </w:rPr>
        <w:t>Jeremy</w:t>
      </w:r>
      <w:r w:rsidR="0036734C" w:rsidRPr="0036734C">
        <w:rPr>
          <w:bCs/>
          <w:lang w:val="en-US"/>
        </w:rPr>
        <w:t xml:space="preserve"> Nguyen</w:t>
      </w:r>
      <w:r w:rsidR="00FF2817" w:rsidRPr="0036734C">
        <w:rPr>
          <w:bCs/>
          <w:lang w:val="en-US"/>
        </w:rPr>
        <w:t>:</w:t>
      </w:r>
      <w:r w:rsidRPr="0036734C">
        <w:rPr>
          <w:bCs/>
          <w:lang w:val="en-US"/>
        </w:rPr>
        <w:t xml:space="preserve"> I</w:t>
      </w:r>
      <w:r w:rsidR="00FF2817" w:rsidRPr="0036734C">
        <w:rPr>
          <w:bCs/>
          <w:lang w:val="en-US"/>
        </w:rPr>
        <w:t>t would be nice to have a frosh on the committee to bring a new perspective</w:t>
      </w:r>
      <w:r w:rsidRPr="0036734C">
        <w:rPr>
          <w:bCs/>
          <w:lang w:val="en-US"/>
        </w:rPr>
        <w:t xml:space="preserve">, and have our thoughts heard in what would be valuable information and connections for the first years. </w:t>
      </w:r>
    </w:p>
    <w:p w14:paraId="0678873F" w14:textId="40811FD2" w:rsidR="00FF2817" w:rsidRDefault="00FF2817" w:rsidP="00442FE3">
      <w:pPr>
        <w:spacing w:line="276" w:lineRule="auto"/>
        <w:rPr>
          <w:bCs/>
          <w:lang w:val="en-US"/>
        </w:rPr>
      </w:pPr>
      <w:r w:rsidRPr="0036734C">
        <w:rPr>
          <w:bCs/>
          <w:lang w:val="en-US"/>
        </w:rPr>
        <w:t>Katherine</w:t>
      </w:r>
      <w:r w:rsidR="0036734C" w:rsidRPr="0036734C">
        <w:rPr>
          <w:bCs/>
          <w:lang w:val="en-US"/>
        </w:rPr>
        <w:t xml:space="preserve"> Faulkner</w:t>
      </w:r>
      <w:r w:rsidRPr="0036734C">
        <w:rPr>
          <w:bCs/>
          <w:lang w:val="en-US"/>
        </w:rPr>
        <w:t>: I was able to communicate with Ryerson</w:t>
      </w:r>
      <w:r w:rsidR="005260A6" w:rsidRPr="0036734C">
        <w:rPr>
          <w:bCs/>
          <w:lang w:val="en-US"/>
        </w:rPr>
        <w:t xml:space="preserve"> University</w:t>
      </w:r>
      <w:r w:rsidRPr="0036734C">
        <w:rPr>
          <w:bCs/>
          <w:lang w:val="en-US"/>
        </w:rPr>
        <w:t xml:space="preserve"> and I was able to im</w:t>
      </w:r>
      <w:r w:rsidR="005260A6" w:rsidRPr="0036734C">
        <w:rPr>
          <w:bCs/>
          <w:lang w:val="en-US"/>
        </w:rPr>
        <w:t>prove my formal communication skills</w:t>
      </w:r>
      <w:r w:rsidR="005260A6">
        <w:rPr>
          <w:bCs/>
          <w:lang w:val="en-US"/>
        </w:rPr>
        <w:t xml:space="preserve"> and this would be a great opportunity to practice. I also think this position is</w:t>
      </w:r>
      <w:r>
        <w:rPr>
          <w:bCs/>
          <w:lang w:val="en-US"/>
        </w:rPr>
        <w:t xml:space="preserve"> a great networking opp</w:t>
      </w:r>
      <w:r w:rsidR="005260A6">
        <w:rPr>
          <w:bCs/>
          <w:lang w:val="en-US"/>
        </w:rPr>
        <w:t>ortunity</w:t>
      </w:r>
      <w:r>
        <w:rPr>
          <w:bCs/>
          <w:lang w:val="en-US"/>
        </w:rPr>
        <w:t>.</w:t>
      </w:r>
    </w:p>
    <w:p w14:paraId="41D79D3D" w14:textId="3464F2E0" w:rsidR="00FF2817" w:rsidRDefault="00FF2817" w:rsidP="00442FE3">
      <w:pPr>
        <w:spacing w:line="276" w:lineRule="auto"/>
        <w:rPr>
          <w:bCs/>
          <w:lang w:val="en-US"/>
        </w:rPr>
      </w:pPr>
      <w:r>
        <w:rPr>
          <w:bCs/>
          <w:lang w:val="en-US"/>
        </w:rPr>
        <w:t>Kaija</w:t>
      </w:r>
      <w:r w:rsidR="005260A6">
        <w:rPr>
          <w:bCs/>
          <w:lang w:val="en-US"/>
        </w:rPr>
        <w:t xml:space="preserve"> Edwards</w:t>
      </w:r>
      <w:r>
        <w:rPr>
          <w:bCs/>
          <w:lang w:val="en-US"/>
        </w:rPr>
        <w:t xml:space="preserve">: Given the impacts of the team and the </w:t>
      </w:r>
      <w:r w:rsidR="005260A6">
        <w:rPr>
          <w:bCs/>
          <w:lang w:val="en-US"/>
        </w:rPr>
        <w:t>importance of it</w:t>
      </w:r>
      <w:r>
        <w:rPr>
          <w:bCs/>
          <w:lang w:val="en-US"/>
        </w:rPr>
        <w:t>, how will</w:t>
      </w:r>
      <w:r w:rsidR="005260A6">
        <w:rPr>
          <w:bCs/>
          <w:lang w:val="en-US"/>
        </w:rPr>
        <w:t xml:space="preserve"> you make real change in your p</w:t>
      </w:r>
      <w:r>
        <w:rPr>
          <w:bCs/>
          <w:lang w:val="en-US"/>
        </w:rPr>
        <w:t>ositions?</w:t>
      </w:r>
    </w:p>
    <w:p w14:paraId="119FFBA6" w14:textId="37DB7318" w:rsidR="00FF2817" w:rsidRDefault="00FF2817" w:rsidP="00442FE3">
      <w:pPr>
        <w:spacing w:line="276" w:lineRule="auto"/>
        <w:rPr>
          <w:bCs/>
          <w:lang w:val="en-US"/>
        </w:rPr>
      </w:pPr>
      <w:r>
        <w:rPr>
          <w:bCs/>
          <w:lang w:val="en-US"/>
        </w:rPr>
        <w:t>Peter</w:t>
      </w:r>
      <w:r w:rsidR="005260A6">
        <w:rPr>
          <w:bCs/>
          <w:lang w:val="en-US"/>
        </w:rPr>
        <w:t xml:space="preserve"> Mathews</w:t>
      </w:r>
      <w:r>
        <w:rPr>
          <w:bCs/>
          <w:lang w:val="en-US"/>
        </w:rPr>
        <w:t>: I was speaking with</w:t>
      </w:r>
      <w:r w:rsidR="005260A6">
        <w:rPr>
          <w:bCs/>
          <w:lang w:val="en-US"/>
        </w:rPr>
        <w:t xml:space="preserve"> University of Waterloo Vice President,</w:t>
      </w:r>
      <w:r>
        <w:rPr>
          <w:bCs/>
          <w:lang w:val="en-US"/>
        </w:rPr>
        <w:t xml:space="preserve"> and I felt we could learn</w:t>
      </w:r>
      <w:r w:rsidR="005260A6">
        <w:rPr>
          <w:bCs/>
          <w:lang w:val="en-US"/>
        </w:rPr>
        <w:t xml:space="preserve"> a</w:t>
      </w:r>
      <w:r>
        <w:rPr>
          <w:bCs/>
          <w:lang w:val="en-US"/>
        </w:rPr>
        <w:t xml:space="preserve"> lot fro</w:t>
      </w:r>
      <w:r w:rsidR="005260A6">
        <w:rPr>
          <w:bCs/>
          <w:lang w:val="en-US"/>
        </w:rPr>
        <w:t>m their mental health resources, since they’ve had a lot of problems with that in the past and have done a lot of work there. They</w:t>
      </w:r>
      <w:r>
        <w:rPr>
          <w:bCs/>
          <w:lang w:val="en-US"/>
        </w:rPr>
        <w:t xml:space="preserve"> act</w:t>
      </w:r>
      <w:r w:rsidR="005260A6">
        <w:rPr>
          <w:bCs/>
          <w:lang w:val="en-US"/>
        </w:rPr>
        <w:t>ually have a lot of</w:t>
      </w:r>
      <w:r>
        <w:rPr>
          <w:bCs/>
          <w:lang w:val="en-US"/>
        </w:rPr>
        <w:t xml:space="preserve"> resources including peer support </w:t>
      </w:r>
      <w:r w:rsidR="005260A6">
        <w:rPr>
          <w:bCs/>
          <w:lang w:val="en-US"/>
        </w:rPr>
        <w:t xml:space="preserve">that </w:t>
      </w:r>
      <w:r>
        <w:rPr>
          <w:bCs/>
          <w:lang w:val="en-US"/>
        </w:rPr>
        <w:t xml:space="preserve">we could </w:t>
      </w:r>
      <w:r w:rsidR="005260A6">
        <w:rPr>
          <w:bCs/>
          <w:lang w:val="en-US"/>
        </w:rPr>
        <w:t xml:space="preserve">integrate here. </w:t>
      </w:r>
    </w:p>
    <w:p w14:paraId="51832AED" w14:textId="1C988DE8" w:rsidR="00FF2817" w:rsidRPr="0036734C" w:rsidRDefault="00FF2817" w:rsidP="00442FE3">
      <w:pPr>
        <w:spacing w:line="276" w:lineRule="auto"/>
        <w:rPr>
          <w:bCs/>
          <w:lang w:val="en-US"/>
        </w:rPr>
      </w:pPr>
      <w:r>
        <w:rPr>
          <w:bCs/>
          <w:lang w:val="en-US"/>
        </w:rPr>
        <w:t>Sam</w:t>
      </w:r>
      <w:r w:rsidR="005260A6">
        <w:rPr>
          <w:bCs/>
          <w:lang w:val="en-US"/>
        </w:rPr>
        <w:t xml:space="preserve"> White:</w:t>
      </w:r>
      <w:r>
        <w:rPr>
          <w:bCs/>
          <w:lang w:val="en-US"/>
        </w:rPr>
        <w:t xml:space="preserve"> I</w:t>
      </w:r>
      <w:r w:rsidR="005260A6">
        <w:rPr>
          <w:bCs/>
          <w:lang w:val="en-US"/>
        </w:rPr>
        <w:t>’</w:t>
      </w:r>
      <w:r>
        <w:rPr>
          <w:bCs/>
          <w:lang w:val="en-US"/>
        </w:rPr>
        <w:t>ve never been on this com</w:t>
      </w:r>
      <w:r w:rsidR="005260A6">
        <w:rPr>
          <w:bCs/>
          <w:lang w:val="en-US"/>
        </w:rPr>
        <w:t>mittee</w:t>
      </w:r>
      <w:r>
        <w:rPr>
          <w:bCs/>
          <w:lang w:val="en-US"/>
        </w:rPr>
        <w:t xml:space="preserve">, </w:t>
      </w:r>
      <w:r w:rsidR="005260A6">
        <w:rPr>
          <w:bCs/>
          <w:lang w:val="en-US"/>
        </w:rPr>
        <w:t>but I think the best way to exact change would be to</w:t>
      </w:r>
      <w:r>
        <w:rPr>
          <w:bCs/>
          <w:lang w:val="en-US"/>
        </w:rPr>
        <w:t xml:space="preserve"> </w:t>
      </w:r>
      <w:r w:rsidRPr="0036734C">
        <w:rPr>
          <w:bCs/>
          <w:lang w:val="en-US"/>
        </w:rPr>
        <w:t>communicate an</w:t>
      </w:r>
      <w:r w:rsidR="005260A6" w:rsidRPr="0036734C">
        <w:rPr>
          <w:bCs/>
          <w:lang w:val="en-US"/>
        </w:rPr>
        <w:t>d brainstorm together as a team. I</w:t>
      </w:r>
      <w:r w:rsidRPr="0036734C">
        <w:rPr>
          <w:bCs/>
          <w:lang w:val="en-US"/>
        </w:rPr>
        <w:t>t won</w:t>
      </w:r>
      <w:r w:rsidR="005260A6" w:rsidRPr="0036734C">
        <w:rPr>
          <w:bCs/>
          <w:lang w:val="en-US"/>
        </w:rPr>
        <w:t>’</w:t>
      </w:r>
      <w:r w:rsidRPr="0036734C">
        <w:rPr>
          <w:bCs/>
          <w:lang w:val="en-US"/>
        </w:rPr>
        <w:t xml:space="preserve">t just be </w:t>
      </w:r>
      <w:r w:rsidR="005260A6" w:rsidRPr="0036734C">
        <w:rPr>
          <w:bCs/>
          <w:lang w:val="en-US"/>
        </w:rPr>
        <w:t xml:space="preserve">myself, it would be a team effort and implementing plans together as a whole. </w:t>
      </w:r>
    </w:p>
    <w:p w14:paraId="6263D4C8" w14:textId="34AE8D30" w:rsidR="00FF2817" w:rsidRPr="0036734C" w:rsidRDefault="00FF2817" w:rsidP="00FF2817">
      <w:pPr>
        <w:spacing w:line="276" w:lineRule="auto"/>
        <w:rPr>
          <w:bCs/>
          <w:lang w:val="en-US"/>
        </w:rPr>
      </w:pPr>
      <w:r w:rsidRPr="0036734C">
        <w:rPr>
          <w:bCs/>
          <w:lang w:val="en-US"/>
        </w:rPr>
        <w:lastRenderedPageBreak/>
        <w:t>Jer</w:t>
      </w:r>
      <w:r w:rsidR="005260A6" w:rsidRPr="0036734C">
        <w:rPr>
          <w:bCs/>
          <w:lang w:val="en-US"/>
        </w:rPr>
        <w:t>emy</w:t>
      </w:r>
      <w:r w:rsidR="0036734C" w:rsidRPr="0036734C">
        <w:rPr>
          <w:bCs/>
          <w:lang w:val="en-US"/>
        </w:rPr>
        <w:t xml:space="preserve"> Nguyen</w:t>
      </w:r>
      <w:r w:rsidRPr="0036734C">
        <w:rPr>
          <w:bCs/>
          <w:lang w:val="en-US"/>
        </w:rPr>
        <w:t xml:space="preserve">: </w:t>
      </w:r>
      <w:r w:rsidR="005260A6" w:rsidRPr="0036734C">
        <w:rPr>
          <w:bCs/>
          <w:lang w:val="en-US"/>
        </w:rPr>
        <w:t xml:space="preserve">I think that the </w:t>
      </w:r>
      <w:r w:rsidRPr="0036734C">
        <w:rPr>
          <w:bCs/>
          <w:lang w:val="en-US"/>
        </w:rPr>
        <w:t xml:space="preserve">most important </w:t>
      </w:r>
      <w:r w:rsidR="005260A6" w:rsidRPr="0036734C">
        <w:rPr>
          <w:bCs/>
          <w:lang w:val="en-US"/>
        </w:rPr>
        <w:t xml:space="preserve">thing </w:t>
      </w:r>
      <w:r w:rsidRPr="0036734C">
        <w:rPr>
          <w:bCs/>
          <w:lang w:val="en-US"/>
        </w:rPr>
        <w:t>is making sure everyone is aware of the changes that are happening and that we</w:t>
      </w:r>
      <w:r w:rsidR="005260A6" w:rsidRPr="0036734C">
        <w:rPr>
          <w:bCs/>
          <w:lang w:val="en-US"/>
        </w:rPr>
        <w:t>’</w:t>
      </w:r>
      <w:r w:rsidRPr="0036734C">
        <w:rPr>
          <w:bCs/>
          <w:lang w:val="en-US"/>
        </w:rPr>
        <w:t>re up to date</w:t>
      </w:r>
      <w:r w:rsidR="005260A6" w:rsidRPr="0036734C">
        <w:rPr>
          <w:bCs/>
          <w:lang w:val="en-US"/>
        </w:rPr>
        <w:t xml:space="preserve"> with the newest </w:t>
      </w:r>
      <w:r w:rsidR="004D7A18" w:rsidRPr="0036734C">
        <w:rPr>
          <w:bCs/>
          <w:lang w:val="en-US"/>
        </w:rPr>
        <w:t>implementations so that we can stay on the cutting edge</w:t>
      </w:r>
      <w:r w:rsidRPr="0036734C">
        <w:rPr>
          <w:bCs/>
          <w:lang w:val="en-US"/>
        </w:rPr>
        <w:t xml:space="preserve">. </w:t>
      </w:r>
    </w:p>
    <w:p w14:paraId="7275A8E2" w14:textId="1B968C7A" w:rsidR="00FF2817" w:rsidRDefault="00FF2817" w:rsidP="00FF2817">
      <w:pPr>
        <w:spacing w:line="276" w:lineRule="auto"/>
        <w:rPr>
          <w:bCs/>
          <w:lang w:val="en-US"/>
        </w:rPr>
      </w:pPr>
      <w:r w:rsidRPr="0036734C">
        <w:rPr>
          <w:bCs/>
          <w:lang w:val="en-US"/>
        </w:rPr>
        <w:t>Kath</w:t>
      </w:r>
      <w:r w:rsidR="005260A6" w:rsidRPr="0036734C">
        <w:rPr>
          <w:bCs/>
          <w:lang w:val="en-US"/>
        </w:rPr>
        <w:t>erine</w:t>
      </w:r>
      <w:r w:rsidR="0036734C" w:rsidRPr="0036734C">
        <w:rPr>
          <w:bCs/>
          <w:lang w:val="en-US"/>
        </w:rPr>
        <w:t xml:space="preserve"> Faulkner</w:t>
      </w:r>
      <w:r w:rsidRPr="0036734C">
        <w:rPr>
          <w:bCs/>
          <w:lang w:val="en-US"/>
        </w:rPr>
        <w:t>:</w:t>
      </w:r>
      <w:r w:rsidR="004D7A18" w:rsidRPr="0036734C">
        <w:rPr>
          <w:bCs/>
          <w:lang w:val="en-US"/>
        </w:rPr>
        <w:t xml:space="preserve"> I would</w:t>
      </w:r>
      <w:r w:rsidR="004D7A18">
        <w:rPr>
          <w:bCs/>
          <w:lang w:val="en-US"/>
        </w:rPr>
        <w:t xml:space="preserve"> be ta</w:t>
      </w:r>
      <w:r>
        <w:rPr>
          <w:bCs/>
          <w:lang w:val="en-US"/>
        </w:rPr>
        <w:t>king note</w:t>
      </w:r>
      <w:r w:rsidR="004D7A18">
        <w:rPr>
          <w:bCs/>
          <w:lang w:val="en-US"/>
        </w:rPr>
        <w:t>s after meetings and recording what happens. A</w:t>
      </w:r>
      <w:r>
        <w:rPr>
          <w:bCs/>
          <w:lang w:val="en-US"/>
        </w:rPr>
        <w:t xml:space="preserve">ctually writing </w:t>
      </w:r>
      <w:r w:rsidR="004D7A18">
        <w:rPr>
          <w:bCs/>
          <w:lang w:val="en-US"/>
        </w:rPr>
        <w:t>things down so that information isn’</w:t>
      </w:r>
      <w:r>
        <w:rPr>
          <w:bCs/>
          <w:lang w:val="en-US"/>
        </w:rPr>
        <w:t>t</w:t>
      </w:r>
      <w:r w:rsidR="004D7A18">
        <w:rPr>
          <w:bCs/>
          <w:lang w:val="en-US"/>
        </w:rPr>
        <w:t xml:space="preserve"> lost or forgott</w:t>
      </w:r>
      <w:r>
        <w:rPr>
          <w:bCs/>
          <w:lang w:val="en-US"/>
        </w:rPr>
        <w:t>en</w:t>
      </w:r>
      <w:r w:rsidR="004D7A18">
        <w:rPr>
          <w:bCs/>
          <w:lang w:val="en-US"/>
        </w:rPr>
        <w:t xml:space="preserve"> would be very important. This would ensure no important information is missed and that we can maximize the gain we take from our experiences. </w:t>
      </w:r>
    </w:p>
    <w:p w14:paraId="4A204764" w14:textId="6C136A61" w:rsidR="00FF2817" w:rsidRDefault="00FF2817" w:rsidP="00FF2817">
      <w:pPr>
        <w:spacing w:line="276" w:lineRule="auto"/>
        <w:rPr>
          <w:bCs/>
          <w:lang w:val="en-US"/>
        </w:rPr>
      </w:pPr>
      <w:r>
        <w:rPr>
          <w:bCs/>
          <w:lang w:val="en-US"/>
        </w:rPr>
        <w:t>Julia</w:t>
      </w:r>
      <w:r w:rsidR="004D7A18">
        <w:rPr>
          <w:bCs/>
          <w:lang w:val="en-US"/>
        </w:rPr>
        <w:t xml:space="preserve"> Takimoto: Taking n</w:t>
      </w:r>
      <w:r>
        <w:rPr>
          <w:bCs/>
          <w:lang w:val="en-US"/>
        </w:rPr>
        <w:t>ote</w:t>
      </w:r>
      <w:r w:rsidR="004D7A18">
        <w:rPr>
          <w:bCs/>
          <w:lang w:val="en-US"/>
        </w:rPr>
        <w:t xml:space="preserve">s </w:t>
      </w:r>
      <w:r>
        <w:rPr>
          <w:bCs/>
          <w:lang w:val="en-US"/>
        </w:rPr>
        <w:t xml:space="preserve">is huge, collecting information, </w:t>
      </w:r>
      <w:r w:rsidR="004D7A18">
        <w:rPr>
          <w:bCs/>
          <w:lang w:val="en-US"/>
        </w:rPr>
        <w:t>and ensuring that</w:t>
      </w:r>
      <w:r>
        <w:rPr>
          <w:bCs/>
          <w:lang w:val="en-US"/>
        </w:rPr>
        <w:t xml:space="preserve"> it </w:t>
      </w:r>
      <w:r w:rsidR="004D7A18">
        <w:rPr>
          <w:bCs/>
          <w:lang w:val="en-US"/>
        </w:rPr>
        <w:t xml:space="preserve">is </w:t>
      </w:r>
      <w:r>
        <w:rPr>
          <w:bCs/>
          <w:lang w:val="en-US"/>
        </w:rPr>
        <w:t>anywhere tan</w:t>
      </w:r>
      <w:r w:rsidR="004D7A18">
        <w:rPr>
          <w:bCs/>
          <w:lang w:val="en-US"/>
        </w:rPr>
        <w:t>gible. I would value communicating with the team to determine what</w:t>
      </w:r>
      <w:r>
        <w:rPr>
          <w:bCs/>
          <w:lang w:val="en-US"/>
        </w:rPr>
        <w:t xml:space="preserve"> relevant </w:t>
      </w:r>
      <w:r w:rsidR="004D7A18">
        <w:rPr>
          <w:bCs/>
          <w:lang w:val="en-US"/>
        </w:rPr>
        <w:t xml:space="preserve">information is relevant to share with the general public </w:t>
      </w:r>
      <w:r>
        <w:rPr>
          <w:bCs/>
          <w:lang w:val="en-US"/>
        </w:rPr>
        <w:t xml:space="preserve">so they aren’t overloaded and </w:t>
      </w:r>
      <w:r w:rsidR="004D7A18">
        <w:rPr>
          <w:bCs/>
          <w:lang w:val="en-US"/>
        </w:rPr>
        <w:t>emphasis</w:t>
      </w:r>
      <w:r>
        <w:rPr>
          <w:bCs/>
          <w:lang w:val="en-US"/>
        </w:rPr>
        <w:t xml:space="preserve"> is on the right things</w:t>
      </w:r>
      <w:r w:rsidR="004D7A18">
        <w:rPr>
          <w:bCs/>
          <w:lang w:val="en-US"/>
        </w:rPr>
        <w:t>.</w:t>
      </w:r>
    </w:p>
    <w:p w14:paraId="51E15CE9" w14:textId="3B49071B" w:rsidR="00FF2817" w:rsidRDefault="00A2524D" w:rsidP="00FF2817">
      <w:pPr>
        <w:spacing w:line="276" w:lineRule="auto"/>
        <w:rPr>
          <w:bCs/>
          <w:lang w:val="en-US"/>
        </w:rPr>
      </w:pPr>
      <w:r>
        <w:rPr>
          <w:bCs/>
          <w:lang w:val="en-US"/>
        </w:rPr>
        <w:t>Zaid Kasim:</w:t>
      </w:r>
      <w:r w:rsidR="00FF2817">
        <w:rPr>
          <w:bCs/>
          <w:lang w:val="en-US"/>
        </w:rPr>
        <w:t xml:space="preserve"> </w:t>
      </w:r>
      <w:r w:rsidR="004D7A18">
        <w:rPr>
          <w:bCs/>
          <w:lang w:val="en-US"/>
        </w:rPr>
        <w:t>T</w:t>
      </w:r>
      <w:r w:rsidR="00FF2817">
        <w:rPr>
          <w:bCs/>
          <w:lang w:val="en-US"/>
        </w:rPr>
        <w:t>he position was for at least three, but we have more</w:t>
      </w:r>
      <w:r w:rsidR="004D7A18">
        <w:rPr>
          <w:bCs/>
          <w:lang w:val="en-US"/>
        </w:rPr>
        <w:t xml:space="preserve"> nominees than that</w:t>
      </w:r>
      <w:r w:rsidR="00FF2817">
        <w:rPr>
          <w:bCs/>
          <w:lang w:val="en-US"/>
        </w:rPr>
        <w:t xml:space="preserve"> so this would be a vote of confidence for all five. </w:t>
      </w:r>
    </w:p>
    <w:p w14:paraId="44316BCF" w14:textId="161169D8" w:rsidR="00F678B1" w:rsidRPr="00442FE3" w:rsidRDefault="004D7A18" w:rsidP="00FF2817">
      <w:pPr>
        <w:spacing w:line="276" w:lineRule="auto"/>
        <w:rPr>
          <w:bCs/>
          <w:lang w:val="en-US"/>
        </w:rPr>
      </w:pPr>
      <w:r>
        <w:rPr>
          <w:bCs/>
          <w:lang w:val="en-US"/>
        </w:rPr>
        <w:t>Delaney Benoit:  Y</w:t>
      </w:r>
      <w:r w:rsidR="00F678B1">
        <w:rPr>
          <w:bCs/>
          <w:lang w:val="en-US"/>
        </w:rPr>
        <w:t>ou guy</w:t>
      </w:r>
      <w:r>
        <w:rPr>
          <w:bCs/>
          <w:lang w:val="en-US"/>
        </w:rPr>
        <w:t xml:space="preserve">s have a vote to make this week, </w:t>
      </w:r>
      <w:r w:rsidR="00F678B1">
        <w:rPr>
          <w:bCs/>
          <w:lang w:val="en-US"/>
        </w:rPr>
        <w:t>so pl</w:t>
      </w:r>
      <w:r>
        <w:rPr>
          <w:bCs/>
          <w:lang w:val="en-US"/>
        </w:rPr>
        <w:t>ea</w:t>
      </w:r>
      <w:r w:rsidR="00F678B1">
        <w:rPr>
          <w:bCs/>
          <w:lang w:val="en-US"/>
        </w:rPr>
        <w:t>s</w:t>
      </w:r>
      <w:r>
        <w:rPr>
          <w:bCs/>
          <w:lang w:val="en-US"/>
        </w:rPr>
        <w:t>e</w:t>
      </w:r>
      <w:r w:rsidR="00F678B1">
        <w:rPr>
          <w:bCs/>
          <w:lang w:val="en-US"/>
        </w:rPr>
        <w:t xml:space="preserve"> send me an email so we can sort out the diversity conference</w:t>
      </w:r>
      <w:r>
        <w:rPr>
          <w:bCs/>
          <w:lang w:val="en-US"/>
        </w:rPr>
        <w:t>.</w:t>
      </w:r>
    </w:p>
    <w:p w14:paraId="55303361" w14:textId="77777777" w:rsidR="009A4B66" w:rsidRPr="004A15C9" w:rsidRDefault="009A4B66" w:rsidP="009A4B66">
      <w:pPr>
        <w:pStyle w:val="Heading2"/>
        <w:rPr>
          <w:lang w:val="en-US"/>
        </w:rPr>
      </w:pPr>
    </w:p>
    <w:p w14:paraId="68221593" w14:textId="15B2E99A" w:rsidR="007E1BCE" w:rsidRPr="00A5213C" w:rsidRDefault="007E1BCE" w:rsidP="00B915AC">
      <w:pPr>
        <w:pStyle w:val="Heading5"/>
        <w:spacing w:line="276" w:lineRule="auto"/>
        <w:jc w:val="left"/>
        <w:rPr>
          <w:lang w:val="en-US"/>
        </w:rPr>
      </w:pPr>
      <w:r w:rsidRPr="00A5213C">
        <w:rPr>
          <w:lang w:val="en-US"/>
        </w:rPr>
        <w:t xml:space="preserve">Motion 7 </w:t>
      </w:r>
    </w:p>
    <w:p w14:paraId="375F8CFF" w14:textId="77777777" w:rsidR="00E21B75" w:rsidRDefault="00E21B75" w:rsidP="00E21B75">
      <w:pPr>
        <w:rPr>
          <w:rFonts w:eastAsia="Times New Roman"/>
        </w:rPr>
      </w:pPr>
      <w:r>
        <w:rPr>
          <w:rFonts w:eastAsia="Times New Roman"/>
        </w:rPr>
        <w:t>Whereas: The Engineering Society has an operational budget for the 2019-2020 operating year;</w:t>
      </w:r>
    </w:p>
    <w:p w14:paraId="67B0EF05" w14:textId="77777777" w:rsidR="00E21B75" w:rsidRDefault="00E21B75" w:rsidP="00E21B75">
      <w:pPr>
        <w:rPr>
          <w:rFonts w:eastAsia="Times New Roman"/>
        </w:rPr>
      </w:pPr>
      <w:r>
        <w:rPr>
          <w:rFonts w:eastAsia="Times New Roman"/>
        </w:rPr>
        <w:t xml:space="preserve"> &amp; whereas: we need to approve it; </w:t>
      </w:r>
    </w:p>
    <w:p w14:paraId="09CE9199" w14:textId="77777777" w:rsidR="00E21B75" w:rsidRDefault="00E21B75" w:rsidP="00E21B75">
      <w:pPr>
        <w:rPr>
          <w:rFonts w:eastAsia="Times New Roman"/>
        </w:rPr>
      </w:pPr>
      <w:r>
        <w:rPr>
          <w:rFonts w:eastAsia="Times New Roman"/>
        </w:rPr>
        <w:t xml:space="preserve">BE IT RESOLVED THAT: </w:t>
      </w:r>
    </w:p>
    <w:p w14:paraId="54B45AF2" w14:textId="77777777" w:rsidR="00E21B75" w:rsidRDefault="00E21B75" w:rsidP="00E21B75">
      <w:pPr>
        <w:rPr>
          <w:rFonts w:eastAsia="Times New Roman"/>
        </w:rPr>
      </w:pPr>
      <w:r>
        <w:rPr>
          <w:rFonts w:eastAsia="Times New Roman"/>
        </w:rPr>
        <w:t xml:space="preserve">Council approve the operational budget for the Engineering Society as seen in Appendix “OPERATIONAL BUDGET” for the upcoming year 2019-2020 year. </w:t>
      </w:r>
    </w:p>
    <w:p w14:paraId="2611D0E1" w14:textId="77777777" w:rsidR="00E21B75" w:rsidRDefault="00E21B75" w:rsidP="00E21B75">
      <w:pPr>
        <w:jc w:val="right"/>
        <w:rPr>
          <w:rFonts w:eastAsia="Times New Roman"/>
        </w:rPr>
      </w:pPr>
      <w:r>
        <w:rPr>
          <w:rFonts w:eastAsia="Times New Roman"/>
        </w:rPr>
        <w:t xml:space="preserve">Moved by: Jinho “Money doesn’t grow on trees” Lee </w:t>
      </w:r>
    </w:p>
    <w:p w14:paraId="14870ED9" w14:textId="77777777" w:rsidR="00E21B75" w:rsidRDefault="00E21B75" w:rsidP="00E21B75">
      <w:pPr>
        <w:jc w:val="right"/>
        <w:rPr>
          <w:rFonts w:eastAsia="Times New Roman"/>
          <w:sz w:val="24"/>
          <w:szCs w:val="24"/>
          <w:lang w:val="en-US" w:eastAsia="zh-CN"/>
        </w:rPr>
      </w:pPr>
      <w:r>
        <w:rPr>
          <w:rFonts w:eastAsia="Times New Roman"/>
        </w:rPr>
        <w:t>Seconded by: Liam “Yes it does, it’s paper” Cregg</w:t>
      </w:r>
    </w:p>
    <w:p w14:paraId="1C515CC5" w14:textId="351648C7" w:rsidR="00E21B75" w:rsidRPr="00C620C0" w:rsidRDefault="00E21B75" w:rsidP="00E21B75">
      <w:pPr>
        <w:spacing w:line="276" w:lineRule="auto"/>
        <w:rPr>
          <w:b/>
          <w:lang w:val="fr-CA"/>
        </w:rPr>
      </w:pPr>
      <w:r w:rsidRPr="00C620C0">
        <w:rPr>
          <w:b/>
          <w:lang w:val="fr-CA"/>
        </w:rPr>
        <w:t>Motion Passes 9:24 pm</w:t>
      </w:r>
    </w:p>
    <w:p w14:paraId="7860C568" w14:textId="1CB7090A" w:rsidR="00E21B75" w:rsidRPr="00C620C0" w:rsidRDefault="00E21B75" w:rsidP="00E21B75">
      <w:pPr>
        <w:spacing w:line="276" w:lineRule="auto"/>
        <w:rPr>
          <w:b/>
          <w:lang w:val="fr-CA"/>
        </w:rPr>
      </w:pPr>
      <w:r w:rsidRPr="00C620C0">
        <w:rPr>
          <w:b/>
          <w:lang w:val="fr-CA"/>
        </w:rPr>
        <w:t xml:space="preserve">Felix </w:t>
      </w:r>
      <w:r w:rsidR="00C620C0" w:rsidRPr="00C620C0">
        <w:rPr>
          <w:b/>
          <w:lang w:val="fr-CA"/>
        </w:rPr>
        <w:t xml:space="preserve">LeClair </w:t>
      </w:r>
      <w:r w:rsidRPr="00C620C0">
        <w:rPr>
          <w:b/>
          <w:lang w:val="fr-CA"/>
        </w:rPr>
        <w:t>Abstains</w:t>
      </w:r>
    </w:p>
    <w:p w14:paraId="338230CD" w14:textId="0EA18815" w:rsidR="00E21B75" w:rsidRDefault="00E21B75" w:rsidP="00E21B75">
      <w:pPr>
        <w:spacing w:line="276" w:lineRule="auto"/>
        <w:rPr>
          <w:bCs/>
          <w:lang w:val="en-US"/>
        </w:rPr>
      </w:pPr>
      <w:r>
        <w:rPr>
          <w:bCs/>
          <w:lang w:val="en-US"/>
        </w:rPr>
        <w:t>Jinho Lee: As we discussed, this is the operations budget. Please let me know if you have problems. Once this passes it will be able to be seen on our website. With the presented budget here, if the Student Choice Initiative doesn’t result in the 80% we’re hoping for, this will need to be altered.</w:t>
      </w:r>
    </w:p>
    <w:p w14:paraId="2496F26E" w14:textId="1A3D20FF" w:rsidR="00E21B75" w:rsidRDefault="00E21B75" w:rsidP="00E21B75">
      <w:pPr>
        <w:spacing w:line="276" w:lineRule="auto"/>
        <w:rPr>
          <w:bCs/>
          <w:lang w:val="en-US"/>
        </w:rPr>
      </w:pPr>
      <w:r>
        <w:rPr>
          <w:bCs/>
          <w:lang w:val="en-US"/>
        </w:rPr>
        <w:t>Alex McKinnon: One small thing, as former Director of Communications, could you make the logo not stretched? When you’re publishing this could you also publish the last two year’s as well?</w:t>
      </w:r>
    </w:p>
    <w:p w14:paraId="4DDF2427" w14:textId="3CB3BEAE" w:rsidR="00E21B75" w:rsidRDefault="00E21B75" w:rsidP="00E21B75">
      <w:pPr>
        <w:spacing w:line="276" w:lineRule="auto"/>
        <w:rPr>
          <w:bCs/>
          <w:lang w:val="en-US"/>
        </w:rPr>
      </w:pPr>
      <w:r>
        <w:rPr>
          <w:bCs/>
          <w:lang w:val="en-US"/>
        </w:rPr>
        <w:t xml:space="preserve">Jinho Lee: We’ll be posting the previous budgets as well. </w:t>
      </w:r>
    </w:p>
    <w:p w14:paraId="047ABCDF" w14:textId="52873D2E" w:rsidR="00E21B75" w:rsidRDefault="00E21B75" w:rsidP="00E21B75">
      <w:pPr>
        <w:spacing w:line="276" w:lineRule="auto"/>
        <w:rPr>
          <w:bCs/>
          <w:lang w:val="en-US"/>
        </w:rPr>
      </w:pPr>
      <w:r>
        <w:rPr>
          <w:bCs/>
          <w:lang w:val="en-US"/>
        </w:rPr>
        <w:lastRenderedPageBreak/>
        <w:t>Felix LeClair: When adding the old budgets, could we also have the actuals be available? So that we can see how accurate the budgets have been in the past?</w:t>
      </w:r>
    </w:p>
    <w:p w14:paraId="73AC5C2C" w14:textId="4621C009" w:rsidR="00E21B75" w:rsidRDefault="00E21B75" w:rsidP="00E21B75">
      <w:pPr>
        <w:spacing w:line="276" w:lineRule="auto"/>
        <w:rPr>
          <w:bCs/>
          <w:lang w:val="en-US"/>
        </w:rPr>
      </w:pPr>
      <w:r>
        <w:rPr>
          <w:bCs/>
          <w:lang w:val="en-US"/>
        </w:rPr>
        <w:t>Jinho Lee: We do have some actuals from last year, some things may be missing but we’ll try our best.</w:t>
      </w:r>
    </w:p>
    <w:p w14:paraId="365907C9" w14:textId="6EF85939" w:rsidR="00E21B75" w:rsidRDefault="00E21B75" w:rsidP="00E21B75">
      <w:pPr>
        <w:spacing w:line="276" w:lineRule="auto"/>
        <w:rPr>
          <w:bCs/>
          <w:lang w:val="en-US"/>
        </w:rPr>
      </w:pPr>
      <w:r>
        <w:rPr>
          <w:bCs/>
          <w:lang w:val="en-US"/>
        </w:rPr>
        <w:t xml:space="preserve">Zaid Kasim: I’d like to amend again to Director of Conferences to add that $3,200 club fund fee. Also in the president’s budget add a line for $2,554.12 for busses to OEC , and add one more Sci formal chair. </w:t>
      </w:r>
    </w:p>
    <w:p w14:paraId="108C70FB" w14:textId="1E04DE8C" w:rsidR="00E21B75" w:rsidRDefault="00E21B75" w:rsidP="00E21B75">
      <w:pPr>
        <w:spacing w:line="276" w:lineRule="auto"/>
        <w:rPr>
          <w:bCs/>
          <w:lang w:val="en-US"/>
        </w:rPr>
      </w:pPr>
      <w:r>
        <w:rPr>
          <w:bCs/>
          <w:lang w:val="en-US"/>
        </w:rPr>
        <w:t>Jinho Lee: That brings us to $11,000 surplus.</w:t>
      </w:r>
    </w:p>
    <w:p w14:paraId="76D7012E" w14:textId="5A286BE7" w:rsidR="00E21B75" w:rsidRDefault="00E21B75" w:rsidP="00E21B75">
      <w:pPr>
        <w:spacing w:line="276" w:lineRule="auto"/>
        <w:rPr>
          <w:bCs/>
          <w:lang w:val="en-US"/>
        </w:rPr>
      </w:pPr>
      <w:r>
        <w:rPr>
          <w:bCs/>
          <w:lang w:val="en-US"/>
        </w:rPr>
        <w:t xml:space="preserve">Tyson Wilkins: If we have a high opt in rate, would be also be able to add charges to this budget? </w:t>
      </w:r>
    </w:p>
    <w:p w14:paraId="3155442A" w14:textId="516CDA78" w:rsidR="00E21B75" w:rsidRDefault="00E21B75" w:rsidP="00E21B75">
      <w:pPr>
        <w:spacing w:line="276" w:lineRule="auto"/>
        <w:rPr>
          <w:bCs/>
          <w:lang w:val="en-US"/>
        </w:rPr>
      </w:pPr>
      <w:r>
        <w:rPr>
          <w:bCs/>
          <w:lang w:val="en-US"/>
        </w:rPr>
        <w:t>Jinho Lee: Yes, we would be able to. Once we have that number the council could suggest a new initiative or the directors could add new initiatives. I’d like to wait until we see the results to get into that.</w:t>
      </w:r>
    </w:p>
    <w:p w14:paraId="2F24BBE0" w14:textId="53836BA2" w:rsidR="00E21B75" w:rsidRDefault="00E21B75" w:rsidP="00E21B75">
      <w:pPr>
        <w:spacing w:line="276" w:lineRule="auto"/>
        <w:rPr>
          <w:bCs/>
          <w:lang w:val="en-US"/>
        </w:rPr>
      </w:pPr>
      <w:r>
        <w:rPr>
          <w:bCs/>
          <w:lang w:val="en-US"/>
        </w:rPr>
        <w:t>Felix LeClair: When the results come out, would it be possible to send something of a priority email to the council list so we can prepare?</w:t>
      </w:r>
    </w:p>
    <w:p w14:paraId="2F485831" w14:textId="01A07C17" w:rsidR="00E21B75" w:rsidRDefault="00E21B75" w:rsidP="00E21B75">
      <w:pPr>
        <w:spacing w:line="276" w:lineRule="auto"/>
        <w:rPr>
          <w:bCs/>
          <w:lang w:val="en-US"/>
        </w:rPr>
      </w:pPr>
      <w:r>
        <w:rPr>
          <w:bCs/>
          <w:lang w:val="en-US"/>
        </w:rPr>
        <w:t xml:space="preserve">Jinho Lee: Yes we could do that, by that time it would be public knowledge already though. </w:t>
      </w:r>
    </w:p>
    <w:p w14:paraId="056C2526" w14:textId="6949865C" w:rsidR="00E21B75" w:rsidRDefault="00E21B75" w:rsidP="00E21B75">
      <w:pPr>
        <w:spacing w:line="276" w:lineRule="auto"/>
        <w:rPr>
          <w:bCs/>
          <w:lang w:val="en-US"/>
        </w:rPr>
      </w:pPr>
      <w:r>
        <w:rPr>
          <w:bCs/>
          <w:lang w:val="en-US"/>
        </w:rPr>
        <w:t>David Hoskin: For the Engineering Society council pizza budget, is $3,336 budgeted just to buy us pizza at the meetings</w:t>
      </w:r>
      <w:r w:rsidR="00871E9C">
        <w:rPr>
          <w:bCs/>
          <w:lang w:val="en-US"/>
        </w:rPr>
        <w:t>? It’s higher than the club fund budget, h</w:t>
      </w:r>
      <w:r>
        <w:rPr>
          <w:bCs/>
          <w:lang w:val="en-US"/>
        </w:rPr>
        <w:t xml:space="preserve">ow do we justify this? </w:t>
      </w:r>
    </w:p>
    <w:p w14:paraId="20D9D203" w14:textId="2924ABB6" w:rsidR="00E21B75" w:rsidRDefault="00E21B75" w:rsidP="00E21B75">
      <w:pPr>
        <w:spacing w:line="276" w:lineRule="auto"/>
        <w:rPr>
          <w:bCs/>
          <w:lang w:val="en-US"/>
        </w:rPr>
      </w:pPr>
      <w:r>
        <w:rPr>
          <w:bCs/>
          <w:lang w:val="en-US"/>
        </w:rPr>
        <w:t>Zaid Kasim: T</w:t>
      </w:r>
      <w:r w:rsidR="00871E9C">
        <w:rPr>
          <w:bCs/>
          <w:lang w:val="en-US"/>
        </w:rPr>
        <w:t>he reason we came up</w:t>
      </w:r>
      <w:r>
        <w:rPr>
          <w:bCs/>
          <w:lang w:val="en-US"/>
        </w:rPr>
        <w:t xml:space="preserve"> with this </w:t>
      </w:r>
      <w:r w:rsidR="00871E9C">
        <w:rPr>
          <w:bCs/>
          <w:lang w:val="en-US"/>
        </w:rPr>
        <w:t xml:space="preserve">club fund budget </w:t>
      </w:r>
      <w:r>
        <w:rPr>
          <w:bCs/>
          <w:lang w:val="en-US"/>
        </w:rPr>
        <w:t xml:space="preserve">is we looked </w:t>
      </w:r>
      <w:r w:rsidR="00871E9C">
        <w:rPr>
          <w:bCs/>
          <w:lang w:val="en-US"/>
        </w:rPr>
        <w:t>at how much they spent in previous years and that’s how much they got in this year’s budget.</w:t>
      </w:r>
    </w:p>
    <w:p w14:paraId="5F5A8133" w14:textId="5745D069" w:rsidR="00E21B75" w:rsidRDefault="00E21B75" w:rsidP="00E21B75">
      <w:pPr>
        <w:spacing w:line="276" w:lineRule="auto"/>
        <w:rPr>
          <w:bCs/>
          <w:lang w:val="en-US"/>
        </w:rPr>
      </w:pPr>
      <w:r>
        <w:rPr>
          <w:bCs/>
          <w:lang w:val="en-US"/>
        </w:rPr>
        <w:t>David</w:t>
      </w:r>
      <w:r w:rsidR="00871E9C">
        <w:rPr>
          <w:bCs/>
          <w:lang w:val="en-US"/>
        </w:rPr>
        <w:t xml:space="preserve"> Hoskin</w:t>
      </w:r>
      <w:r>
        <w:rPr>
          <w:bCs/>
          <w:lang w:val="en-US"/>
        </w:rPr>
        <w:t xml:space="preserve">: I meant couldn’t we have something cheaper like </w:t>
      </w:r>
      <w:r w:rsidR="00871E9C">
        <w:rPr>
          <w:bCs/>
          <w:lang w:val="en-US"/>
        </w:rPr>
        <w:t>Timbits or something,</w:t>
      </w:r>
      <w:r>
        <w:rPr>
          <w:bCs/>
          <w:lang w:val="en-US"/>
        </w:rPr>
        <w:t xml:space="preserve"> to put more mone</w:t>
      </w:r>
      <w:r w:rsidR="00871E9C">
        <w:rPr>
          <w:bCs/>
          <w:lang w:val="en-US"/>
        </w:rPr>
        <w:t>y towards clubs which help the Engineering</w:t>
      </w:r>
      <w:r>
        <w:rPr>
          <w:bCs/>
          <w:lang w:val="en-US"/>
        </w:rPr>
        <w:t xml:space="preserve"> experience</w:t>
      </w:r>
      <w:r w:rsidR="00871E9C">
        <w:rPr>
          <w:bCs/>
          <w:lang w:val="en-US"/>
        </w:rPr>
        <w:t xml:space="preserve"> as a whole. </w:t>
      </w:r>
    </w:p>
    <w:p w14:paraId="2E1B5FA4" w14:textId="59B2B188" w:rsidR="00E21B75" w:rsidRDefault="00E21B75" w:rsidP="00E21B75">
      <w:pPr>
        <w:spacing w:line="276" w:lineRule="auto"/>
        <w:rPr>
          <w:bCs/>
          <w:lang w:val="en-US"/>
        </w:rPr>
      </w:pPr>
      <w:r>
        <w:rPr>
          <w:bCs/>
          <w:lang w:val="en-US"/>
        </w:rPr>
        <w:t>Zaid Kasim: This isn’t the exact amount p</w:t>
      </w:r>
      <w:r w:rsidR="00871E9C">
        <w:rPr>
          <w:bCs/>
          <w:lang w:val="en-US"/>
        </w:rPr>
        <w:t>eople on clubs</w:t>
      </w:r>
      <w:r>
        <w:rPr>
          <w:bCs/>
          <w:lang w:val="en-US"/>
        </w:rPr>
        <w:t xml:space="preserve"> spend, that’s </w:t>
      </w:r>
      <w:r w:rsidR="00871E9C">
        <w:rPr>
          <w:bCs/>
          <w:lang w:val="en-US"/>
        </w:rPr>
        <w:t>roughly $</w:t>
      </w:r>
      <w:r>
        <w:rPr>
          <w:bCs/>
          <w:lang w:val="en-US"/>
        </w:rPr>
        <w:t>600 over, so there</w:t>
      </w:r>
      <w:r w:rsidR="00871E9C">
        <w:rPr>
          <w:bCs/>
          <w:lang w:val="en-US"/>
        </w:rPr>
        <w:t xml:space="preserve">’s </w:t>
      </w:r>
      <w:r>
        <w:rPr>
          <w:bCs/>
          <w:lang w:val="en-US"/>
        </w:rPr>
        <w:t>already a buffer</w:t>
      </w:r>
      <w:r w:rsidR="00871E9C">
        <w:rPr>
          <w:bCs/>
          <w:lang w:val="en-US"/>
        </w:rPr>
        <w:t xml:space="preserve"> for the club fund as is</w:t>
      </w:r>
      <w:r>
        <w:rPr>
          <w:bCs/>
          <w:lang w:val="en-US"/>
        </w:rPr>
        <w:t>.</w:t>
      </w:r>
    </w:p>
    <w:p w14:paraId="6B30CF72" w14:textId="0B0CB936" w:rsidR="00E21B75" w:rsidRDefault="00E21B75" w:rsidP="00E21B75">
      <w:pPr>
        <w:spacing w:line="276" w:lineRule="auto"/>
        <w:rPr>
          <w:bCs/>
          <w:lang w:val="en-US"/>
        </w:rPr>
      </w:pPr>
      <w:r>
        <w:rPr>
          <w:bCs/>
          <w:lang w:val="en-US"/>
        </w:rPr>
        <w:t>Delaney Benoit:</w:t>
      </w:r>
      <w:r w:rsidR="00871E9C">
        <w:rPr>
          <w:bCs/>
          <w:lang w:val="en-US"/>
        </w:rPr>
        <w:t xml:space="preserve"> I wanted </w:t>
      </w:r>
      <w:r>
        <w:rPr>
          <w:bCs/>
          <w:lang w:val="en-US"/>
        </w:rPr>
        <w:t>t</w:t>
      </w:r>
      <w:r w:rsidR="00871E9C">
        <w:rPr>
          <w:bCs/>
          <w:lang w:val="en-US"/>
        </w:rPr>
        <w:t xml:space="preserve">o touch on the topic of pizza at council. I do think it’s a </w:t>
      </w:r>
      <w:r>
        <w:rPr>
          <w:bCs/>
          <w:lang w:val="en-US"/>
        </w:rPr>
        <w:t>valuable thing, since it</w:t>
      </w:r>
      <w:r w:rsidR="00871E9C">
        <w:rPr>
          <w:bCs/>
          <w:lang w:val="en-US"/>
        </w:rPr>
        <w:t>’s one of the only forms of appreciation we get</w:t>
      </w:r>
      <w:r>
        <w:rPr>
          <w:bCs/>
          <w:lang w:val="en-US"/>
        </w:rPr>
        <w:t>. It</w:t>
      </w:r>
      <w:r w:rsidR="00871E9C">
        <w:rPr>
          <w:bCs/>
          <w:lang w:val="en-US"/>
        </w:rPr>
        <w:t>’s</w:t>
      </w:r>
      <w:r>
        <w:rPr>
          <w:bCs/>
          <w:lang w:val="en-US"/>
        </w:rPr>
        <w:t xml:space="preserve"> incentive </w:t>
      </w:r>
      <w:r w:rsidR="00871E9C">
        <w:rPr>
          <w:bCs/>
          <w:lang w:val="en-US"/>
        </w:rPr>
        <w:t xml:space="preserve">to come to council </w:t>
      </w:r>
      <w:r>
        <w:rPr>
          <w:bCs/>
          <w:lang w:val="en-US"/>
        </w:rPr>
        <w:t>and a showing of appreciation</w:t>
      </w:r>
      <w:r w:rsidR="00871E9C">
        <w:rPr>
          <w:bCs/>
          <w:lang w:val="en-US"/>
        </w:rPr>
        <w:t xml:space="preserve"> for all the work everyone here does</w:t>
      </w:r>
      <w:r>
        <w:rPr>
          <w:bCs/>
          <w:lang w:val="en-US"/>
        </w:rPr>
        <w:t>, but if it</w:t>
      </w:r>
      <w:r w:rsidR="00871E9C">
        <w:rPr>
          <w:bCs/>
          <w:lang w:val="en-US"/>
        </w:rPr>
        <w:t>’</w:t>
      </w:r>
      <w:r>
        <w:rPr>
          <w:bCs/>
          <w:lang w:val="en-US"/>
        </w:rPr>
        <w:t>s something we don’t think is necessary we can talk about that</w:t>
      </w:r>
      <w:r w:rsidR="00871E9C">
        <w:rPr>
          <w:bCs/>
          <w:lang w:val="en-US"/>
        </w:rPr>
        <w:t>.</w:t>
      </w:r>
    </w:p>
    <w:p w14:paraId="4A934372" w14:textId="3A7F324D" w:rsidR="00E21B75" w:rsidRDefault="00E21B75" w:rsidP="00E21B75">
      <w:pPr>
        <w:spacing w:line="276" w:lineRule="auto"/>
        <w:rPr>
          <w:bCs/>
          <w:lang w:val="en-US"/>
        </w:rPr>
      </w:pPr>
      <w:r>
        <w:rPr>
          <w:bCs/>
          <w:lang w:val="en-US"/>
        </w:rPr>
        <w:t>Kaija</w:t>
      </w:r>
      <w:r w:rsidR="00871E9C">
        <w:rPr>
          <w:bCs/>
          <w:lang w:val="en-US"/>
        </w:rPr>
        <w:t xml:space="preserve"> Edwards: The pizza here i</w:t>
      </w:r>
      <w:r>
        <w:rPr>
          <w:bCs/>
          <w:lang w:val="en-US"/>
        </w:rPr>
        <w:t>s also open for any general member</w:t>
      </w:r>
      <w:r w:rsidR="00871E9C">
        <w:rPr>
          <w:bCs/>
          <w:lang w:val="en-US"/>
        </w:rPr>
        <w:t xml:space="preserve"> of the society. I</w:t>
      </w:r>
      <w:r>
        <w:rPr>
          <w:bCs/>
          <w:lang w:val="en-US"/>
        </w:rPr>
        <w:t>t</w:t>
      </w:r>
      <w:r w:rsidR="00871E9C">
        <w:rPr>
          <w:bCs/>
          <w:lang w:val="en-US"/>
        </w:rPr>
        <w:t>’s for anyone who giv</w:t>
      </w:r>
      <w:r>
        <w:rPr>
          <w:bCs/>
          <w:lang w:val="en-US"/>
        </w:rPr>
        <w:t>es up their time to be part of the process</w:t>
      </w:r>
      <w:r w:rsidR="00871E9C">
        <w:rPr>
          <w:bCs/>
          <w:lang w:val="en-US"/>
        </w:rPr>
        <w:t>.</w:t>
      </w:r>
    </w:p>
    <w:p w14:paraId="0E8F5026" w14:textId="4DEC194A" w:rsidR="00E21B75" w:rsidRDefault="00E21B75" w:rsidP="00E21B75">
      <w:pPr>
        <w:spacing w:line="276" w:lineRule="auto"/>
        <w:rPr>
          <w:bCs/>
          <w:lang w:val="en-US"/>
        </w:rPr>
      </w:pPr>
      <w:r>
        <w:rPr>
          <w:bCs/>
          <w:lang w:val="en-US"/>
        </w:rPr>
        <w:t>Andrew</w:t>
      </w:r>
      <w:r w:rsidR="00871E9C">
        <w:rPr>
          <w:bCs/>
          <w:lang w:val="en-US"/>
        </w:rPr>
        <w:t xml:space="preserve"> Farley: I app</w:t>
      </w:r>
      <w:r>
        <w:rPr>
          <w:bCs/>
          <w:lang w:val="en-US"/>
        </w:rPr>
        <w:t xml:space="preserve">reciate the pizza at council. </w:t>
      </w:r>
    </w:p>
    <w:p w14:paraId="2B026C37" w14:textId="17E0F773" w:rsidR="00E21B75" w:rsidRDefault="00E21B75" w:rsidP="00871E9C">
      <w:pPr>
        <w:spacing w:line="276" w:lineRule="auto"/>
        <w:rPr>
          <w:bCs/>
          <w:lang w:val="en-US"/>
        </w:rPr>
      </w:pPr>
      <w:r>
        <w:rPr>
          <w:bCs/>
          <w:lang w:val="en-US"/>
        </w:rPr>
        <w:t>David</w:t>
      </w:r>
      <w:r w:rsidR="00871E9C">
        <w:rPr>
          <w:bCs/>
          <w:lang w:val="en-US"/>
        </w:rPr>
        <w:t xml:space="preserve"> Hoskin: </w:t>
      </w:r>
      <w:r>
        <w:rPr>
          <w:bCs/>
          <w:lang w:val="en-US"/>
        </w:rPr>
        <w:t>I didn’t</w:t>
      </w:r>
      <w:r w:rsidR="00871E9C">
        <w:rPr>
          <w:bCs/>
          <w:lang w:val="en-US"/>
        </w:rPr>
        <w:t xml:space="preserve"> </w:t>
      </w:r>
      <w:r>
        <w:rPr>
          <w:bCs/>
          <w:lang w:val="en-US"/>
        </w:rPr>
        <w:t>mean to say we don’</w:t>
      </w:r>
      <w:r w:rsidR="00871E9C">
        <w:rPr>
          <w:bCs/>
          <w:lang w:val="en-US"/>
        </w:rPr>
        <w:t>t deserve pizza, but from what I’ve heard from people</w:t>
      </w:r>
      <w:r>
        <w:rPr>
          <w:bCs/>
          <w:lang w:val="en-US"/>
        </w:rPr>
        <w:t xml:space="preserve"> who don’t attend council</w:t>
      </w:r>
      <w:r w:rsidR="00871E9C">
        <w:rPr>
          <w:bCs/>
          <w:lang w:val="en-US"/>
        </w:rPr>
        <w:t xml:space="preserve"> and have read the budget</w:t>
      </w:r>
      <w:r>
        <w:rPr>
          <w:bCs/>
          <w:lang w:val="en-US"/>
        </w:rPr>
        <w:t xml:space="preserve"> I just wanted to voice their </w:t>
      </w:r>
      <w:r w:rsidR="00871E9C">
        <w:rPr>
          <w:bCs/>
          <w:lang w:val="en-US"/>
        </w:rPr>
        <w:t>concerns.</w:t>
      </w:r>
    </w:p>
    <w:p w14:paraId="16FE4C7B" w14:textId="1BF648A3" w:rsidR="00E21B75" w:rsidRDefault="00871E9C" w:rsidP="00E21B75">
      <w:pPr>
        <w:spacing w:line="276" w:lineRule="auto"/>
        <w:rPr>
          <w:bCs/>
          <w:lang w:val="en-US"/>
        </w:rPr>
      </w:pPr>
      <w:r>
        <w:rPr>
          <w:bCs/>
          <w:lang w:val="en-US"/>
        </w:rPr>
        <w:lastRenderedPageBreak/>
        <w:t>Ji</w:t>
      </w:r>
      <w:r w:rsidR="00E21B75">
        <w:rPr>
          <w:bCs/>
          <w:lang w:val="en-US"/>
        </w:rPr>
        <w:t>nho Lee:</w:t>
      </w:r>
      <w:r>
        <w:rPr>
          <w:bCs/>
          <w:lang w:val="en-US"/>
        </w:rPr>
        <w:t xml:space="preserve"> In the past year’s</w:t>
      </w:r>
      <w:r w:rsidR="00E21B75">
        <w:rPr>
          <w:bCs/>
          <w:lang w:val="en-US"/>
        </w:rPr>
        <w:t xml:space="preserve"> we</w:t>
      </w:r>
      <w:r>
        <w:rPr>
          <w:bCs/>
          <w:lang w:val="en-US"/>
        </w:rPr>
        <w:t>’</w:t>
      </w:r>
      <w:r w:rsidR="00E21B75">
        <w:rPr>
          <w:bCs/>
          <w:lang w:val="en-US"/>
        </w:rPr>
        <w:t>ve been put</w:t>
      </w:r>
      <w:r>
        <w:rPr>
          <w:bCs/>
          <w:lang w:val="en-US"/>
        </w:rPr>
        <w:t>ting a lot towards appreciation. W</w:t>
      </w:r>
      <w:r w:rsidR="00E21B75">
        <w:rPr>
          <w:bCs/>
          <w:lang w:val="en-US"/>
        </w:rPr>
        <w:t xml:space="preserve">e cut down 30% </w:t>
      </w:r>
      <w:r>
        <w:rPr>
          <w:bCs/>
          <w:lang w:val="en-US"/>
        </w:rPr>
        <w:t xml:space="preserve">of our </w:t>
      </w:r>
      <w:r w:rsidR="00E21B75">
        <w:rPr>
          <w:bCs/>
          <w:lang w:val="en-US"/>
        </w:rPr>
        <w:t xml:space="preserve">appreciation costs to curb this this year. </w:t>
      </w:r>
      <w:r>
        <w:rPr>
          <w:bCs/>
          <w:lang w:val="en-US"/>
        </w:rPr>
        <w:t>Things like gift card</w:t>
      </w:r>
      <w:r w:rsidR="00E21B75">
        <w:rPr>
          <w:bCs/>
          <w:lang w:val="en-US"/>
        </w:rPr>
        <w:t xml:space="preserve">s </w:t>
      </w:r>
      <w:r>
        <w:rPr>
          <w:bCs/>
          <w:lang w:val="en-US"/>
        </w:rPr>
        <w:t xml:space="preserve">for directors </w:t>
      </w:r>
      <w:r w:rsidR="00E21B75">
        <w:rPr>
          <w:bCs/>
          <w:lang w:val="en-US"/>
        </w:rPr>
        <w:t xml:space="preserve">and </w:t>
      </w:r>
      <w:r>
        <w:rPr>
          <w:bCs/>
          <w:lang w:val="en-US"/>
        </w:rPr>
        <w:t>Frec C</w:t>
      </w:r>
      <w:r w:rsidR="00E21B75">
        <w:rPr>
          <w:bCs/>
          <w:lang w:val="en-US"/>
        </w:rPr>
        <w:t xml:space="preserve">ommittee gift cards were cut </w:t>
      </w:r>
      <w:r>
        <w:rPr>
          <w:bCs/>
          <w:lang w:val="en-US"/>
        </w:rPr>
        <w:t xml:space="preserve">down </w:t>
      </w:r>
      <w:r w:rsidR="00E21B75">
        <w:rPr>
          <w:bCs/>
          <w:lang w:val="en-US"/>
        </w:rPr>
        <w:t>this year</w:t>
      </w:r>
      <w:r>
        <w:rPr>
          <w:bCs/>
          <w:lang w:val="en-US"/>
        </w:rPr>
        <w:t>.</w:t>
      </w:r>
    </w:p>
    <w:p w14:paraId="34C8BDA3" w14:textId="08A92A1B" w:rsidR="00E21B75" w:rsidRDefault="00E21B75" w:rsidP="00E21B75">
      <w:pPr>
        <w:spacing w:line="276" w:lineRule="auto"/>
        <w:rPr>
          <w:bCs/>
          <w:lang w:val="en-US"/>
        </w:rPr>
      </w:pPr>
      <w:r>
        <w:rPr>
          <w:bCs/>
          <w:lang w:val="en-US"/>
        </w:rPr>
        <w:t>Delaney Benoit:</w:t>
      </w:r>
      <w:r w:rsidR="00871E9C">
        <w:rPr>
          <w:bCs/>
          <w:lang w:val="en-US"/>
        </w:rPr>
        <w:t xml:space="preserve"> M</w:t>
      </w:r>
      <w:r>
        <w:rPr>
          <w:bCs/>
          <w:lang w:val="en-US"/>
        </w:rPr>
        <w:t>y budg</w:t>
      </w:r>
      <w:r w:rsidR="00871E9C">
        <w:rPr>
          <w:bCs/>
          <w:lang w:val="en-US"/>
        </w:rPr>
        <w:t>et is mostly appreciation, I me</w:t>
      </w:r>
      <w:r>
        <w:rPr>
          <w:bCs/>
          <w:lang w:val="en-US"/>
        </w:rPr>
        <w:t>ntioned this in my summer overview. Gift card</w:t>
      </w:r>
      <w:r w:rsidR="00871E9C">
        <w:rPr>
          <w:bCs/>
          <w:lang w:val="en-US"/>
        </w:rPr>
        <w:t>s were cut down, all directors d</w:t>
      </w:r>
      <w:r>
        <w:rPr>
          <w:bCs/>
          <w:lang w:val="en-US"/>
        </w:rPr>
        <w:t>on</w:t>
      </w:r>
      <w:r w:rsidR="00871E9C">
        <w:rPr>
          <w:bCs/>
          <w:lang w:val="en-US"/>
        </w:rPr>
        <w:t xml:space="preserve">’t get to </w:t>
      </w:r>
      <w:r>
        <w:rPr>
          <w:bCs/>
          <w:lang w:val="en-US"/>
        </w:rPr>
        <w:t>go to a free conference</w:t>
      </w:r>
      <w:r w:rsidR="00871E9C">
        <w:rPr>
          <w:bCs/>
          <w:lang w:val="en-US"/>
        </w:rPr>
        <w:t xml:space="preserve"> anymore</w:t>
      </w:r>
      <w:r>
        <w:rPr>
          <w:bCs/>
          <w:lang w:val="en-US"/>
        </w:rPr>
        <w:t>, tabs night wasn’t providing the established value</w:t>
      </w:r>
      <w:r w:rsidR="00871E9C">
        <w:rPr>
          <w:bCs/>
          <w:lang w:val="en-US"/>
        </w:rPr>
        <w:t xml:space="preserve"> either</w:t>
      </w:r>
      <w:r>
        <w:rPr>
          <w:bCs/>
          <w:lang w:val="en-US"/>
        </w:rPr>
        <w:t xml:space="preserve"> so it was removed. </w:t>
      </w:r>
      <w:r w:rsidR="00871E9C">
        <w:rPr>
          <w:bCs/>
          <w:lang w:val="en-US"/>
        </w:rPr>
        <w:t>Unfortunately,</w:t>
      </w:r>
      <w:r>
        <w:rPr>
          <w:bCs/>
          <w:lang w:val="en-US"/>
        </w:rPr>
        <w:t xml:space="preserve"> there have been cuts to appreciation, it wasn’t something we held above other things regarding cuts</w:t>
      </w:r>
      <w:r w:rsidR="00871E9C">
        <w:rPr>
          <w:bCs/>
          <w:lang w:val="en-US"/>
        </w:rPr>
        <w:t>.</w:t>
      </w:r>
    </w:p>
    <w:p w14:paraId="141FDD7A" w14:textId="79B3E60C" w:rsidR="00E21B75" w:rsidRDefault="00E21B75" w:rsidP="00E21B75">
      <w:pPr>
        <w:spacing w:line="276" w:lineRule="auto"/>
        <w:rPr>
          <w:bCs/>
          <w:lang w:val="en-US"/>
        </w:rPr>
      </w:pPr>
      <w:r>
        <w:rPr>
          <w:bCs/>
          <w:lang w:val="en-US"/>
        </w:rPr>
        <w:t>Kaija</w:t>
      </w:r>
      <w:r w:rsidR="00871E9C">
        <w:rPr>
          <w:bCs/>
          <w:lang w:val="en-US"/>
        </w:rPr>
        <w:t xml:space="preserve"> Edwards</w:t>
      </w:r>
      <w:r>
        <w:rPr>
          <w:bCs/>
          <w:lang w:val="en-US"/>
        </w:rPr>
        <w:t>: On the pizza</w:t>
      </w:r>
      <w:r w:rsidR="00871E9C">
        <w:rPr>
          <w:bCs/>
          <w:lang w:val="en-US"/>
        </w:rPr>
        <w:t>, this is dinner a lot of weeks for many people here on Thursdays. Not a lot of people</w:t>
      </w:r>
      <w:r>
        <w:rPr>
          <w:bCs/>
          <w:lang w:val="en-US"/>
        </w:rPr>
        <w:t xml:space="preserve"> have time to meal prep before this.</w:t>
      </w:r>
    </w:p>
    <w:p w14:paraId="25803AD5" w14:textId="0BBF40FB" w:rsidR="00E21B75" w:rsidRPr="00F678B1" w:rsidRDefault="00871E9C" w:rsidP="00E21B75">
      <w:pPr>
        <w:spacing w:line="276" w:lineRule="auto"/>
        <w:rPr>
          <w:bCs/>
          <w:lang w:val="en-US"/>
        </w:rPr>
      </w:pPr>
      <w:r>
        <w:rPr>
          <w:bCs/>
          <w:lang w:val="en-US"/>
        </w:rPr>
        <w:t>Ji</w:t>
      </w:r>
      <w:r w:rsidR="00E21B75">
        <w:rPr>
          <w:bCs/>
          <w:lang w:val="en-US"/>
        </w:rPr>
        <w:t>nho Lee:</w:t>
      </w:r>
      <w:r>
        <w:rPr>
          <w:bCs/>
          <w:lang w:val="en-US"/>
        </w:rPr>
        <w:t xml:space="preserve"> O</w:t>
      </w:r>
      <w:r w:rsidR="00E21B75">
        <w:rPr>
          <w:bCs/>
          <w:lang w:val="en-US"/>
        </w:rPr>
        <w:t>ne thing, this year we</w:t>
      </w:r>
      <w:r>
        <w:rPr>
          <w:bCs/>
          <w:lang w:val="en-US"/>
        </w:rPr>
        <w:t>’ll actually be keepi</w:t>
      </w:r>
      <w:r w:rsidR="00E21B75">
        <w:rPr>
          <w:bCs/>
          <w:lang w:val="en-US"/>
        </w:rPr>
        <w:t>ng</w:t>
      </w:r>
      <w:r>
        <w:rPr>
          <w:bCs/>
          <w:lang w:val="en-US"/>
        </w:rPr>
        <w:t xml:space="preserve"> a</w:t>
      </w:r>
      <w:r w:rsidR="00E21B75">
        <w:rPr>
          <w:bCs/>
          <w:lang w:val="en-US"/>
        </w:rPr>
        <w:t xml:space="preserve"> very clos</w:t>
      </w:r>
      <w:r>
        <w:rPr>
          <w:bCs/>
          <w:lang w:val="en-US"/>
        </w:rPr>
        <w:t>e</w:t>
      </w:r>
      <w:r w:rsidR="00E21B75">
        <w:rPr>
          <w:bCs/>
          <w:lang w:val="en-US"/>
        </w:rPr>
        <w:t xml:space="preserve"> eye on the budget. If there are over budget items </w:t>
      </w:r>
      <w:r>
        <w:rPr>
          <w:bCs/>
          <w:lang w:val="en-US"/>
        </w:rPr>
        <w:t>I will be sure to notify council</w:t>
      </w:r>
      <w:r w:rsidR="00E21B75">
        <w:rPr>
          <w:bCs/>
          <w:lang w:val="en-US"/>
        </w:rPr>
        <w:t xml:space="preserve"> and you will be a</w:t>
      </w:r>
      <w:r>
        <w:rPr>
          <w:bCs/>
          <w:lang w:val="en-US"/>
        </w:rPr>
        <w:t xml:space="preserve"> </w:t>
      </w:r>
      <w:r w:rsidR="00E21B75">
        <w:rPr>
          <w:bCs/>
          <w:lang w:val="en-US"/>
        </w:rPr>
        <w:t>part of the conversation. I</w:t>
      </w:r>
      <w:r>
        <w:rPr>
          <w:bCs/>
          <w:lang w:val="en-US"/>
        </w:rPr>
        <w:t>’</w:t>
      </w:r>
      <w:r w:rsidR="00E21B75">
        <w:rPr>
          <w:bCs/>
          <w:lang w:val="en-US"/>
        </w:rPr>
        <w:t>ll make the S</w:t>
      </w:r>
      <w:r>
        <w:rPr>
          <w:bCs/>
          <w:lang w:val="en-US"/>
        </w:rPr>
        <w:t xml:space="preserve">tudent </w:t>
      </w:r>
      <w:r w:rsidR="00E21B75">
        <w:rPr>
          <w:bCs/>
          <w:lang w:val="en-US"/>
        </w:rPr>
        <w:t>C</w:t>
      </w:r>
      <w:r>
        <w:rPr>
          <w:bCs/>
          <w:lang w:val="en-US"/>
        </w:rPr>
        <w:t>hoice Initiative</w:t>
      </w:r>
      <w:r w:rsidR="00E21B75">
        <w:rPr>
          <w:bCs/>
          <w:lang w:val="en-US"/>
        </w:rPr>
        <w:t xml:space="preserve"> information </w:t>
      </w:r>
      <w:r>
        <w:rPr>
          <w:bCs/>
          <w:lang w:val="en-US"/>
        </w:rPr>
        <w:t xml:space="preserve">is </w:t>
      </w:r>
      <w:r w:rsidR="00E21B75">
        <w:rPr>
          <w:bCs/>
          <w:lang w:val="en-US"/>
        </w:rPr>
        <w:t xml:space="preserve">available in the council newsletter, </w:t>
      </w:r>
      <w:r>
        <w:rPr>
          <w:bCs/>
          <w:lang w:val="en-US"/>
        </w:rPr>
        <w:t xml:space="preserve">please </w:t>
      </w:r>
      <w:r w:rsidR="00E21B75">
        <w:rPr>
          <w:bCs/>
          <w:lang w:val="en-US"/>
        </w:rPr>
        <w:t>email me</w:t>
      </w:r>
      <w:r>
        <w:rPr>
          <w:bCs/>
          <w:lang w:val="en-US"/>
        </w:rPr>
        <w:t xml:space="preserve"> if anyone wants to ask me questions</w:t>
      </w:r>
      <w:r w:rsidR="00E21B75">
        <w:rPr>
          <w:bCs/>
          <w:lang w:val="en-US"/>
        </w:rPr>
        <w:t xml:space="preserve">. </w:t>
      </w:r>
    </w:p>
    <w:p w14:paraId="352FE548" w14:textId="77777777" w:rsidR="009A4B66" w:rsidRPr="00EE2EC9" w:rsidRDefault="009A4B66" w:rsidP="00871E9C">
      <w:pPr>
        <w:pStyle w:val="Heading2"/>
        <w:jc w:val="left"/>
        <w:rPr>
          <w:lang w:val="en-US"/>
        </w:rPr>
      </w:pPr>
    </w:p>
    <w:p w14:paraId="3E46363E" w14:textId="137AB89E" w:rsidR="007E1BCE" w:rsidRDefault="007E1BCE" w:rsidP="00B915AC">
      <w:pPr>
        <w:pStyle w:val="Heading5"/>
        <w:spacing w:line="276" w:lineRule="auto"/>
        <w:jc w:val="left"/>
        <w:rPr>
          <w:lang w:val="en-US"/>
        </w:rPr>
      </w:pPr>
      <w:r w:rsidRPr="00A5213C">
        <w:rPr>
          <w:lang w:val="en-US"/>
        </w:rPr>
        <w:t xml:space="preserve">Motion 8 </w:t>
      </w:r>
    </w:p>
    <w:p w14:paraId="3F62ADD5" w14:textId="77777777" w:rsidR="00E21B75" w:rsidRDefault="00E21B75" w:rsidP="00E21B75">
      <w:pPr>
        <w:rPr>
          <w:lang w:val="en-US"/>
        </w:rPr>
      </w:pPr>
      <w:r w:rsidRPr="00C24604">
        <w:rPr>
          <w:lang w:val="en-US"/>
        </w:rPr>
        <w:t xml:space="preserve">Whereas: Currently an elected voting member of Council serves as chair of the External Communications Committee; </w:t>
      </w:r>
    </w:p>
    <w:p w14:paraId="47B392AE" w14:textId="77777777" w:rsidR="00E21B75" w:rsidRDefault="00E21B75" w:rsidP="00E21B75">
      <w:pPr>
        <w:rPr>
          <w:lang w:val="en-US"/>
        </w:rPr>
      </w:pPr>
      <w:r w:rsidRPr="00C24604">
        <w:rPr>
          <w:lang w:val="en-US"/>
        </w:rPr>
        <w:t xml:space="preserve">&amp; whereas: The Director of External Relations should instead chair the committee; </w:t>
      </w:r>
    </w:p>
    <w:p w14:paraId="4F0EEFEE" w14:textId="77777777" w:rsidR="00E21B75" w:rsidRDefault="00E21B75" w:rsidP="00E21B75">
      <w:pPr>
        <w:rPr>
          <w:lang w:val="en-US"/>
        </w:rPr>
      </w:pPr>
      <w:r w:rsidRPr="00C24604">
        <w:rPr>
          <w:lang w:val="en-US"/>
        </w:rPr>
        <w:t xml:space="preserve">BE IT RESOLVED THAT: Council approve the changes to By-Law 9: Section B – Committee on External Communications, as seen in APPENDIX “EXCOMMCOMMCOMMCOMM”. </w:t>
      </w:r>
    </w:p>
    <w:p w14:paraId="0B176BAF" w14:textId="77777777" w:rsidR="00E21B75" w:rsidRDefault="00E21B75" w:rsidP="00E21B75">
      <w:pPr>
        <w:jc w:val="right"/>
        <w:rPr>
          <w:lang w:val="en-US"/>
        </w:rPr>
      </w:pPr>
      <w:r w:rsidRPr="00C24604">
        <w:rPr>
          <w:lang w:val="en-US"/>
        </w:rPr>
        <w:t xml:space="preserve">Moved by: Zaid “Dope Jope with Soap on a Rope” Kasim </w:t>
      </w:r>
    </w:p>
    <w:p w14:paraId="1C8AD378" w14:textId="77777777" w:rsidR="00E21B75" w:rsidRDefault="00E21B75" w:rsidP="00E21B75">
      <w:pPr>
        <w:jc w:val="right"/>
        <w:rPr>
          <w:lang w:val="en-US"/>
        </w:rPr>
      </w:pPr>
      <w:r w:rsidRPr="00C24604">
        <w:rPr>
          <w:lang w:val="en-US"/>
        </w:rPr>
        <w:t>Seconded by: Delaney “Swell Del who Fell on a Bell” Benoit</w:t>
      </w:r>
    </w:p>
    <w:p w14:paraId="14DF7398" w14:textId="77777777" w:rsidR="00E21B75" w:rsidRDefault="00E21B75" w:rsidP="00E21B75">
      <w:pPr>
        <w:rPr>
          <w:b/>
          <w:bCs/>
          <w:lang w:val="en-US"/>
        </w:rPr>
      </w:pPr>
      <w:r>
        <w:rPr>
          <w:b/>
          <w:bCs/>
          <w:lang w:val="en-US"/>
        </w:rPr>
        <w:t>Motion Passes 9:26 pm</w:t>
      </w:r>
    </w:p>
    <w:p w14:paraId="5B624F41" w14:textId="67EAC34D" w:rsidR="00E21B75" w:rsidRDefault="00E21B75" w:rsidP="00E21B75">
      <w:pPr>
        <w:rPr>
          <w:lang w:val="en-US"/>
        </w:rPr>
      </w:pPr>
      <w:r>
        <w:rPr>
          <w:lang w:val="en-US"/>
        </w:rPr>
        <w:t xml:space="preserve">Zaid Kasim: </w:t>
      </w:r>
      <w:r w:rsidR="00871E9C">
        <w:rPr>
          <w:lang w:val="en-US"/>
        </w:rPr>
        <w:t>T</w:t>
      </w:r>
      <w:r>
        <w:rPr>
          <w:lang w:val="en-US"/>
        </w:rPr>
        <w:t>he D</w:t>
      </w:r>
      <w:r w:rsidR="00871E9C">
        <w:rPr>
          <w:lang w:val="en-US"/>
        </w:rPr>
        <w:t>irector of External Relations position is only 2 years o</w:t>
      </w:r>
      <w:r>
        <w:rPr>
          <w:lang w:val="en-US"/>
        </w:rPr>
        <w:t>ld and the Ex</w:t>
      </w:r>
      <w:r w:rsidR="00871E9C">
        <w:rPr>
          <w:lang w:val="en-US"/>
        </w:rPr>
        <w:t>ternal Communications Committee</w:t>
      </w:r>
      <w:r>
        <w:rPr>
          <w:lang w:val="en-US"/>
        </w:rPr>
        <w:t xml:space="preserve"> is older. It hasn’t been reflected in policy that the director is the chair. I</w:t>
      </w:r>
      <w:r w:rsidR="00871E9C">
        <w:rPr>
          <w:lang w:val="en-US"/>
        </w:rPr>
        <w:t>’</w:t>
      </w:r>
      <w:r>
        <w:rPr>
          <w:lang w:val="en-US"/>
        </w:rPr>
        <w:t>m speaking as the previous chair. That’s how it should be</w:t>
      </w:r>
      <w:r w:rsidR="00871E9C">
        <w:rPr>
          <w:lang w:val="en-US"/>
        </w:rPr>
        <w:t xml:space="preserve"> reflected in policy. </w:t>
      </w:r>
    </w:p>
    <w:p w14:paraId="5C04CE14" w14:textId="5393C6F9" w:rsidR="00E21B75" w:rsidRDefault="00E21B75" w:rsidP="00871E9C">
      <w:pPr>
        <w:rPr>
          <w:lang w:val="en-US"/>
        </w:rPr>
      </w:pPr>
      <w:r>
        <w:rPr>
          <w:lang w:val="en-US"/>
        </w:rPr>
        <w:t>Delaney Benoit: That’s true, but the prompt for making this is bec</w:t>
      </w:r>
      <w:r w:rsidR="00871E9C">
        <w:rPr>
          <w:lang w:val="en-US"/>
        </w:rPr>
        <w:t xml:space="preserve">ause it already says it names two different people </w:t>
      </w:r>
      <w:r>
        <w:rPr>
          <w:lang w:val="en-US"/>
        </w:rPr>
        <w:t xml:space="preserve">as chair. </w:t>
      </w:r>
      <w:r w:rsidR="00871E9C">
        <w:rPr>
          <w:lang w:val="en-US"/>
        </w:rPr>
        <w:t xml:space="preserve">Section </w:t>
      </w:r>
      <w:r>
        <w:rPr>
          <w:lang w:val="en-US"/>
        </w:rPr>
        <w:t>8.25 says the director is the chair then later s</w:t>
      </w:r>
      <w:r w:rsidR="00871E9C">
        <w:rPr>
          <w:lang w:val="en-US"/>
        </w:rPr>
        <w:t>ays otherwise, thi</w:t>
      </w:r>
      <w:r>
        <w:rPr>
          <w:lang w:val="en-US"/>
        </w:rPr>
        <w:t>s</w:t>
      </w:r>
      <w:r w:rsidR="00871E9C">
        <w:rPr>
          <w:lang w:val="en-US"/>
        </w:rPr>
        <w:t xml:space="preserve"> </w:t>
      </w:r>
      <w:r>
        <w:rPr>
          <w:lang w:val="en-US"/>
        </w:rPr>
        <w:t>is a correction to that</w:t>
      </w:r>
      <w:r w:rsidR="00871E9C">
        <w:rPr>
          <w:lang w:val="en-US"/>
        </w:rPr>
        <w:t xml:space="preserve"> contradiction. </w:t>
      </w:r>
    </w:p>
    <w:p w14:paraId="674529E7" w14:textId="77777777" w:rsidR="00871E9C" w:rsidRPr="00E21B75" w:rsidRDefault="00871E9C" w:rsidP="00871E9C">
      <w:pPr>
        <w:rPr>
          <w:lang w:val="en-US"/>
        </w:rPr>
      </w:pPr>
    </w:p>
    <w:p w14:paraId="6F1D4217" w14:textId="77777777" w:rsidR="00C24604" w:rsidRDefault="00C24604" w:rsidP="00C24604">
      <w:pPr>
        <w:pStyle w:val="Heading5"/>
        <w:spacing w:line="276" w:lineRule="auto"/>
        <w:jc w:val="left"/>
        <w:rPr>
          <w:lang w:val="en-US"/>
        </w:rPr>
      </w:pPr>
      <w:r w:rsidRPr="00A5213C">
        <w:rPr>
          <w:lang w:val="en-US"/>
        </w:rPr>
        <w:t xml:space="preserve">Motion 9 </w:t>
      </w:r>
    </w:p>
    <w:p w14:paraId="0B43CDFC" w14:textId="77777777" w:rsidR="00E21B75" w:rsidRDefault="00E21B75" w:rsidP="00E21B75">
      <w:pPr>
        <w:rPr>
          <w:rFonts w:eastAsia="Times New Roman"/>
        </w:rPr>
      </w:pPr>
      <w:r>
        <w:rPr>
          <w:rFonts w:eastAsia="Times New Roman"/>
        </w:rPr>
        <w:lastRenderedPageBreak/>
        <w:t>Whereas: The Engineering Society has taken a lot of financial damage by most of our affiliated groups lack of financial mismanagement throughout the past years;</w:t>
      </w:r>
    </w:p>
    <w:p w14:paraId="4341F591" w14:textId="77777777" w:rsidR="00E21B75" w:rsidRDefault="00E21B75" w:rsidP="00E21B75">
      <w:pPr>
        <w:rPr>
          <w:rFonts w:eastAsia="Times New Roman"/>
        </w:rPr>
      </w:pPr>
      <w:r>
        <w:rPr>
          <w:rFonts w:eastAsia="Times New Roman"/>
        </w:rPr>
        <w:t xml:space="preserve">&amp; whereas: Affiliated groups do not have the ability to pay us back the money; </w:t>
      </w:r>
    </w:p>
    <w:p w14:paraId="54769E48" w14:textId="77777777" w:rsidR="00E21B75" w:rsidRDefault="00E21B75" w:rsidP="00E21B75">
      <w:pPr>
        <w:rPr>
          <w:rFonts w:eastAsia="Times New Roman"/>
        </w:rPr>
      </w:pPr>
      <w:r>
        <w:rPr>
          <w:rFonts w:eastAsia="Times New Roman"/>
        </w:rPr>
        <w:t xml:space="preserve">&amp; whereas: We need to write them off for book-keeping purposes and for the future of our affiliated groups; </w:t>
      </w:r>
    </w:p>
    <w:p w14:paraId="65A30B7E" w14:textId="77777777" w:rsidR="00E21B75" w:rsidRDefault="00E21B75" w:rsidP="00E21B75">
      <w:pPr>
        <w:rPr>
          <w:rFonts w:eastAsia="Times New Roman"/>
        </w:rPr>
      </w:pPr>
      <w:r>
        <w:rPr>
          <w:rFonts w:eastAsia="Times New Roman"/>
        </w:rPr>
        <w:t>BE IT RESOLVED THAT:</w:t>
      </w:r>
    </w:p>
    <w:p w14:paraId="3AFCCAB9" w14:textId="77777777" w:rsidR="00E21B75" w:rsidRDefault="00E21B75" w:rsidP="00E21B75">
      <w:pPr>
        <w:rPr>
          <w:rFonts w:eastAsia="Times New Roman"/>
        </w:rPr>
      </w:pPr>
      <w:r>
        <w:rPr>
          <w:rFonts w:eastAsia="Times New Roman"/>
        </w:rPr>
        <w:t xml:space="preserve"> Council gives permission to Vice President of Operations to clear the negative balances of the affiliated groups chart of accounts as of April 31, 2019 as seen in Appendix “BAD DEBT EXPENSE” in Engineering Society’s books by considering them as bad debt expense. </w:t>
      </w:r>
    </w:p>
    <w:p w14:paraId="0EF9EEE8" w14:textId="77777777" w:rsidR="00E21B75" w:rsidRDefault="00E21B75" w:rsidP="00E21B75">
      <w:pPr>
        <w:jc w:val="right"/>
        <w:rPr>
          <w:rFonts w:eastAsia="Times New Roman"/>
        </w:rPr>
      </w:pPr>
      <w:r>
        <w:rPr>
          <w:rFonts w:eastAsia="Times New Roman"/>
        </w:rPr>
        <w:t xml:space="preserve">Moved by: Jinho “Money Money Money” Lee </w:t>
      </w:r>
    </w:p>
    <w:p w14:paraId="254EE9A3" w14:textId="77777777" w:rsidR="00E21B75" w:rsidRDefault="00E21B75" w:rsidP="00E21B75">
      <w:pPr>
        <w:jc w:val="right"/>
        <w:rPr>
          <w:rFonts w:eastAsia="Times New Roman"/>
        </w:rPr>
      </w:pPr>
      <w:r>
        <w:rPr>
          <w:rFonts w:eastAsia="Times New Roman"/>
        </w:rPr>
        <w:t xml:space="preserve">Seconded by: Liam “Must be funny” Cregg </w:t>
      </w:r>
    </w:p>
    <w:p w14:paraId="5F65E442" w14:textId="77777777" w:rsidR="00E21B75" w:rsidRDefault="00E21B75" w:rsidP="00E21B75">
      <w:pPr>
        <w:jc w:val="right"/>
        <w:rPr>
          <w:rFonts w:eastAsia="Times New Roman"/>
          <w:sz w:val="24"/>
          <w:szCs w:val="24"/>
          <w:lang w:val="en-US" w:eastAsia="zh-CN"/>
        </w:rPr>
      </w:pPr>
      <w:r>
        <w:rPr>
          <w:rFonts w:eastAsia="Times New Roman"/>
        </w:rPr>
        <w:t>Thirded by: Zaid “In the rich man’s world” Kasim</w:t>
      </w:r>
    </w:p>
    <w:p w14:paraId="62F2B435" w14:textId="77777777" w:rsidR="00E21B75" w:rsidRDefault="00E21B75" w:rsidP="00E21B75">
      <w:pPr>
        <w:spacing w:line="276" w:lineRule="auto"/>
        <w:rPr>
          <w:bCs/>
          <w:lang w:val="en-US"/>
        </w:rPr>
      </w:pPr>
      <w:r w:rsidRPr="00A5213C">
        <w:rPr>
          <w:b/>
          <w:lang w:val="en-US"/>
        </w:rPr>
        <w:t xml:space="preserve"> Motion </w:t>
      </w:r>
      <w:r w:rsidRPr="001A5F50">
        <w:rPr>
          <w:b/>
          <w:lang w:val="en-US"/>
        </w:rPr>
        <w:t>Passes 9:28 pm</w:t>
      </w:r>
    </w:p>
    <w:p w14:paraId="341F32C9" w14:textId="5827FFEE" w:rsidR="00E21B75" w:rsidRDefault="00E21B75" w:rsidP="00E21B75">
      <w:pPr>
        <w:spacing w:line="276" w:lineRule="auto"/>
        <w:rPr>
          <w:bCs/>
          <w:lang w:val="en-US"/>
        </w:rPr>
      </w:pPr>
      <w:r>
        <w:rPr>
          <w:bCs/>
          <w:lang w:val="en-US"/>
        </w:rPr>
        <w:t>Zaid Kasim:</w:t>
      </w:r>
      <w:r w:rsidR="00871E9C">
        <w:rPr>
          <w:bCs/>
          <w:lang w:val="en-US"/>
        </w:rPr>
        <w:t xml:space="preserve"> Yo</w:t>
      </w:r>
      <w:r>
        <w:rPr>
          <w:bCs/>
          <w:lang w:val="en-US"/>
        </w:rPr>
        <w:t>u guys passed</w:t>
      </w:r>
      <w:r w:rsidR="00871E9C">
        <w:rPr>
          <w:bCs/>
          <w:lang w:val="en-US"/>
        </w:rPr>
        <w:t xml:space="preserve"> this at the last</w:t>
      </w:r>
      <w:r>
        <w:rPr>
          <w:bCs/>
          <w:lang w:val="en-US"/>
        </w:rPr>
        <w:t xml:space="preserve"> council. I</w:t>
      </w:r>
      <w:r w:rsidR="00871E9C">
        <w:rPr>
          <w:bCs/>
          <w:lang w:val="en-US"/>
        </w:rPr>
        <w:t>’</w:t>
      </w:r>
      <w:r>
        <w:rPr>
          <w:bCs/>
          <w:lang w:val="en-US"/>
        </w:rPr>
        <w:t xml:space="preserve">m </w:t>
      </w:r>
      <w:r w:rsidR="00871E9C">
        <w:rPr>
          <w:bCs/>
          <w:lang w:val="en-US"/>
        </w:rPr>
        <w:t>amending one line, so that affiliated groups can bank with the Engineering S</w:t>
      </w:r>
      <w:r>
        <w:rPr>
          <w:bCs/>
          <w:lang w:val="en-US"/>
        </w:rPr>
        <w:t>oc</w:t>
      </w:r>
      <w:r w:rsidR="00871E9C">
        <w:rPr>
          <w:bCs/>
          <w:lang w:val="en-US"/>
        </w:rPr>
        <w:t>iety or the Faculty of En</w:t>
      </w:r>
      <w:r>
        <w:rPr>
          <w:bCs/>
          <w:lang w:val="en-US"/>
        </w:rPr>
        <w:t>g</w:t>
      </w:r>
      <w:r w:rsidR="00871E9C">
        <w:rPr>
          <w:bCs/>
          <w:lang w:val="en-US"/>
        </w:rPr>
        <w:t>ineering and A</w:t>
      </w:r>
      <w:r>
        <w:rPr>
          <w:bCs/>
          <w:lang w:val="en-US"/>
        </w:rPr>
        <w:t>pp</w:t>
      </w:r>
      <w:r w:rsidR="00871E9C">
        <w:rPr>
          <w:bCs/>
          <w:lang w:val="en-US"/>
        </w:rPr>
        <w:t>lied S</w:t>
      </w:r>
      <w:r>
        <w:rPr>
          <w:bCs/>
          <w:lang w:val="en-US"/>
        </w:rPr>
        <w:t>ci</w:t>
      </w:r>
      <w:r w:rsidR="00871E9C">
        <w:rPr>
          <w:bCs/>
          <w:lang w:val="en-US"/>
        </w:rPr>
        <w:t>ence</w:t>
      </w:r>
      <w:r>
        <w:rPr>
          <w:bCs/>
          <w:lang w:val="en-US"/>
        </w:rPr>
        <w:t xml:space="preserve">. That’s okay. </w:t>
      </w:r>
    </w:p>
    <w:p w14:paraId="2BEC29C1" w14:textId="2829BDC0" w:rsidR="00E21B75" w:rsidRDefault="00E21B75" w:rsidP="00871E9C">
      <w:pPr>
        <w:spacing w:line="276" w:lineRule="auto"/>
        <w:rPr>
          <w:bCs/>
          <w:lang w:val="en-US"/>
        </w:rPr>
      </w:pPr>
      <w:r>
        <w:rPr>
          <w:bCs/>
          <w:lang w:val="en-US"/>
        </w:rPr>
        <w:t>Nat</w:t>
      </w:r>
      <w:r w:rsidR="00871E9C">
        <w:rPr>
          <w:bCs/>
          <w:lang w:val="en-US"/>
        </w:rPr>
        <w:t>alie Arpin: F</w:t>
      </w:r>
      <w:r>
        <w:rPr>
          <w:bCs/>
          <w:lang w:val="en-US"/>
        </w:rPr>
        <w:t>or clari</w:t>
      </w:r>
      <w:r w:rsidR="00871E9C">
        <w:rPr>
          <w:bCs/>
          <w:lang w:val="en-US"/>
        </w:rPr>
        <w:t>fication, the Faculty of Engineering and Applied Science</w:t>
      </w:r>
      <w:r>
        <w:rPr>
          <w:bCs/>
          <w:lang w:val="en-US"/>
        </w:rPr>
        <w:t xml:space="preserve"> covers all the departmen</w:t>
      </w:r>
      <w:r w:rsidR="00F04E3E">
        <w:rPr>
          <w:bCs/>
          <w:lang w:val="en-US"/>
        </w:rPr>
        <w:t>ts, so this resolves the discipline club</w:t>
      </w:r>
      <w:r>
        <w:rPr>
          <w:bCs/>
          <w:lang w:val="en-US"/>
        </w:rPr>
        <w:t xml:space="preserve"> problem</w:t>
      </w:r>
      <w:r w:rsidR="00F04E3E">
        <w:rPr>
          <w:bCs/>
          <w:lang w:val="en-US"/>
        </w:rPr>
        <w:t xml:space="preserve"> we were having last council</w:t>
      </w:r>
      <w:r>
        <w:rPr>
          <w:bCs/>
          <w:lang w:val="en-US"/>
        </w:rPr>
        <w:t xml:space="preserve">. </w:t>
      </w:r>
    </w:p>
    <w:p w14:paraId="37F9F549" w14:textId="77777777" w:rsidR="00E21B75" w:rsidRPr="00E21B75" w:rsidRDefault="00E21B75" w:rsidP="00E21B75">
      <w:pPr>
        <w:rPr>
          <w:lang w:val="en-US"/>
        </w:rPr>
      </w:pPr>
    </w:p>
    <w:p w14:paraId="742C7117" w14:textId="77777777" w:rsidR="003127B6" w:rsidRDefault="003127B6" w:rsidP="003127B6">
      <w:pPr>
        <w:pStyle w:val="Heading2"/>
        <w:rPr>
          <w:lang w:val="en-US"/>
        </w:rPr>
      </w:pPr>
    </w:p>
    <w:p w14:paraId="57B5A8E5" w14:textId="77777777" w:rsidR="00C24604" w:rsidRPr="00C24604" w:rsidRDefault="00C24604" w:rsidP="00C24604">
      <w:pPr>
        <w:rPr>
          <w:lang w:val="en-US"/>
        </w:rPr>
      </w:pPr>
    </w:p>
    <w:p w14:paraId="2DA17857" w14:textId="5E42B370" w:rsidR="007E1BCE" w:rsidRPr="00A5213C" w:rsidRDefault="00C24604" w:rsidP="00B915AC">
      <w:pPr>
        <w:pStyle w:val="Heading5"/>
        <w:spacing w:line="276" w:lineRule="auto"/>
        <w:jc w:val="left"/>
        <w:rPr>
          <w:lang w:val="en-US"/>
        </w:rPr>
      </w:pPr>
      <w:r>
        <w:rPr>
          <w:lang w:val="en-US"/>
        </w:rPr>
        <w:t>Motion 10</w:t>
      </w:r>
    </w:p>
    <w:p w14:paraId="2F01539E" w14:textId="77777777" w:rsidR="00075735" w:rsidRDefault="00075735" w:rsidP="00075735">
      <w:pPr>
        <w:spacing w:line="276" w:lineRule="auto"/>
        <w:rPr>
          <w:lang w:val="en-US"/>
        </w:rPr>
      </w:pPr>
      <w:r w:rsidRPr="00075735">
        <w:rPr>
          <w:lang w:val="en-US"/>
        </w:rPr>
        <w:t xml:space="preserve">Whereas: Sci’ 21’s nickname was changed last year; </w:t>
      </w:r>
    </w:p>
    <w:p w14:paraId="2FDC0CAF" w14:textId="77777777" w:rsidR="00075735" w:rsidRDefault="00075735" w:rsidP="00075735">
      <w:pPr>
        <w:spacing w:line="276" w:lineRule="auto"/>
        <w:rPr>
          <w:lang w:val="en-US"/>
        </w:rPr>
      </w:pPr>
      <w:r w:rsidRPr="00075735">
        <w:rPr>
          <w:lang w:val="en-US"/>
        </w:rPr>
        <w:t xml:space="preserve">&amp; whereas: Sci’ 21 should have its original nickname back; </w:t>
      </w:r>
    </w:p>
    <w:p w14:paraId="3D94B74A" w14:textId="77777777" w:rsidR="00075735" w:rsidRDefault="00075735" w:rsidP="00075735">
      <w:pPr>
        <w:spacing w:line="276" w:lineRule="auto"/>
        <w:rPr>
          <w:lang w:val="en-US"/>
        </w:rPr>
      </w:pPr>
      <w:r w:rsidRPr="00075735">
        <w:rPr>
          <w:lang w:val="en-US"/>
        </w:rPr>
        <w:t xml:space="preserve">BE IT RESOLVED THAT: </w:t>
      </w:r>
    </w:p>
    <w:p w14:paraId="2E0EAD3E" w14:textId="77777777" w:rsidR="00075735" w:rsidRDefault="00075735" w:rsidP="00075735">
      <w:pPr>
        <w:spacing w:line="276" w:lineRule="auto"/>
        <w:rPr>
          <w:lang w:val="en-US"/>
        </w:rPr>
      </w:pPr>
      <w:r w:rsidRPr="00075735">
        <w:rPr>
          <w:lang w:val="en-US"/>
        </w:rPr>
        <w:t xml:space="preserve">Council approve the return of Sci’ 21’s nickname to its original self of “Sci 2-day is gonna by the day that they’re gonna throw it back to you. By now you should’ve somehow realized what you gotta do. I don’t believe that anybody feels the way I do, about you now. Backbeat, the word was on the street that the fire in your heart is out. I’m sure you’ve heard it all before, but you never really had a doubt. I don’t believe that anybody feels the way I do about you now. And all the roads we have to walk are winding. And all the lights that lead us there are blinding. There are many things that I would like to say to you but </w:t>
      </w:r>
      <w:r w:rsidRPr="00075735">
        <w:rPr>
          <w:lang w:val="en-US"/>
        </w:rPr>
        <w:lastRenderedPageBreak/>
        <w:t xml:space="preserve">I don’t know how. Because maybe, you’re gonna be the one that saves me. And after all, you’re my 1-derwall” which will be sung by the speaker before the Sci’ 21 report with the option of musical accompaniment. </w:t>
      </w:r>
    </w:p>
    <w:p w14:paraId="4C7AB8F1" w14:textId="77777777" w:rsidR="00075735" w:rsidRDefault="00075735" w:rsidP="00075735">
      <w:pPr>
        <w:spacing w:line="276" w:lineRule="auto"/>
        <w:jc w:val="right"/>
        <w:rPr>
          <w:lang w:val="en-US"/>
        </w:rPr>
      </w:pPr>
      <w:r w:rsidRPr="00075735">
        <w:rPr>
          <w:lang w:val="en-US"/>
        </w:rPr>
        <w:t xml:space="preserve">Moved by: Andrew “Guess who’s back” Farley </w:t>
      </w:r>
    </w:p>
    <w:p w14:paraId="602D6314" w14:textId="1B15D024" w:rsidR="00075735" w:rsidRPr="00075735" w:rsidRDefault="00075735" w:rsidP="00075735">
      <w:pPr>
        <w:spacing w:line="276" w:lineRule="auto"/>
        <w:jc w:val="right"/>
        <w:rPr>
          <w:lang w:val="en-US"/>
        </w:rPr>
      </w:pPr>
      <w:r w:rsidRPr="00075735">
        <w:rPr>
          <w:lang w:val="en-US"/>
        </w:rPr>
        <w:t>Seconded by: Andrew “Back again” Vasila</w:t>
      </w:r>
    </w:p>
    <w:p w14:paraId="416EA972" w14:textId="77777777" w:rsidR="00075735" w:rsidRPr="00075735" w:rsidRDefault="00075735" w:rsidP="00302ABE">
      <w:pPr>
        <w:spacing w:line="276" w:lineRule="auto"/>
        <w:rPr>
          <w:lang w:val="en-US"/>
        </w:rPr>
      </w:pPr>
    </w:p>
    <w:p w14:paraId="6A39AE21" w14:textId="2C59D4F3" w:rsidR="007E1BCE" w:rsidRDefault="007E1BCE" w:rsidP="00C564E9">
      <w:pPr>
        <w:spacing w:line="276" w:lineRule="auto"/>
        <w:rPr>
          <w:b/>
          <w:lang w:val="en-US"/>
        </w:rPr>
      </w:pPr>
      <w:r w:rsidRPr="00A5213C">
        <w:rPr>
          <w:b/>
          <w:lang w:val="en-US"/>
        </w:rPr>
        <w:t>Motion Passes</w:t>
      </w:r>
      <w:r w:rsidR="00C564E9">
        <w:rPr>
          <w:b/>
          <w:lang w:val="en-US"/>
        </w:rPr>
        <w:t xml:space="preserve"> </w:t>
      </w:r>
      <w:r w:rsidR="001A5F50">
        <w:rPr>
          <w:b/>
          <w:lang w:val="en-US"/>
        </w:rPr>
        <w:t>9:35 pm</w:t>
      </w:r>
    </w:p>
    <w:p w14:paraId="74ACFB7B" w14:textId="1F672371" w:rsidR="001A5F50" w:rsidRDefault="001A5F50" w:rsidP="00C564E9">
      <w:pPr>
        <w:spacing w:line="276" w:lineRule="auto"/>
        <w:rPr>
          <w:b/>
          <w:lang w:val="en-US"/>
        </w:rPr>
      </w:pPr>
      <w:r>
        <w:rPr>
          <w:b/>
          <w:lang w:val="en-US"/>
        </w:rPr>
        <w:t xml:space="preserve">Sam </w:t>
      </w:r>
      <w:r w:rsidR="00F04E3E">
        <w:rPr>
          <w:b/>
          <w:lang w:val="en-US"/>
        </w:rPr>
        <w:t xml:space="preserve">White, </w:t>
      </w:r>
      <w:r>
        <w:rPr>
          <w:b/>
          <w:lang w:val="en-US"/>
        </w:rPr>
        <w:t>Peter</w:t>
      </w:r>
      <w:r w:rsidR="00F04E3E">
        <w:rPr>
          <w:b/>
          <w:lang w:val="en-US"/>
        </w:rPr>
        <w:t xml:space="preserve"> Mathews, Delaney Benoit, and Ji</w:t>
      </w:r>
      <w:r>
        <w:rPr>
          <w:b/>
          <w:lang w:val="en-US"/>
        </w:rPr>
        <w:t>n</w:t>
      </w:r>
      <w:r w:rsidR="00F04E3E">
        <w:rPr>
          <w:b/>
          <w:lang w:val="en-US"/>
        </w:rPr>
        <w:t>h</w:t>
      </w:r>
      <w:r>
        <w:rPr>
          <w:b/>
          <w:lang w:val="en-US"/>
        </w:rPr>
        <w:t>o</w:t>
      </w:r>
      <w:r w:rsidR="00F04E3E">
        <w:rPr>
          <w:b/>
          <w:lang w:val="en-US"/>
        </w:rPr>
        <w:t xml:space="preserve"> Lee Vote N</w:t>
      </w:r>
      <w:r>
        <w:rPr>
          <w:b/>
          <w:lang w:val="en-US"/>
        </w:rPr>
        <w:t>o</w:t>
      </w:r>
    </w:p>
    <w:p w14:paraId="77E90FD9" w14:textId="628C6046" w:rsidR="001A5F50" w:rsidRDefault="001A5F50" w:rsidP="001A5F50">
      <w:pPr>
        <w:spacing w:line="276" w:lineRule="auto"/>
        <w:rPr>
          <w:bCs/>
          <w:lang w:val="en-US"/>
        </w:rPr>
      </w:pPr>
      <w:r>
        <w:rPr>
          <w:bCs/>
          <w:lang w:val="en-US"/>
        </w:rPr>
        <w:t>Andrew F</w:t>
      </w:r>
      <w:r w:rsidR="00F04E3E">
        <w:rPr>
          <w:bCs/>
          <w:lang w:val="en-US"/>
        </w:rPr>
        <w:t>arley</w:t>
      </w:r>
      <w:r w:rsidR="009E71D3">
        <w:rPr>
          <w:bCs/>
          <w:lang w:val="en-US"/>
        </w:rPr>
        <w:t>: Last year the Sci’</w:t>
      </w:r>
      <w:r>
        <w:rPr>
          <w:bCs/>
          <w:lang w:val="en-US"/>
        </w:rPr>
        <w:t xml:space="preserve"> 21 nick</w:t>
      </w:r>
      <w:r w:rsidR="009E71D3">
        <w:rPr>
          <w:bCs/>
          <w:lang w:val="en-US"/>
        </w:rPr>
        <w:t>name was changed.  A</w:t>
      </w:r>
      <w:r>
        <w:rPr>
          <w:bCs/>
          <w:lang w:val="en-US"/>
        </w:rPr>
        <w:t>s</w:t>
      </w:r>
      <w:r w:rsidR="009E71D3">
        <w:rPr>
          <w:bCs/>
          <w:lang w:val="en-US"/>
        </w:rPr>
        <w:t xml:space="preserve"> I was the</w:t>
      </w:r>
      <w:r>
        <w:rPr>
          <w:bCs/>
          <w:lang w:val="en-US"/>
        </w:rPr>
        <w:t xml:space="preserve"> speaker </w:t>
      </w:r>
      <w:r w:rsidR="009E71D3">
        <w:rPr>
          <w:bCs/>
          <w:lang w:val="en-US"/>
        </w:rPr>
        <w:t xml:space="preserve">at the time, I was unable to voice my </w:t>
      </w:r>
      <w:r>
        <w:rPr>
          <w:bCs/>
          <w:lang w:val="en-US"/>
        </w:rPr>
        <w:t>o</w:t>
      </w:r>
      <w:r w:rsidR="009E71D3">
        <w:rPr>
          <w:bCs/>
          <w:lang w:val="en-US"/>
        </w:rPr>
        <w:t>p</w:t>
      </w:r>
      <w:r>
        <w:rPr>
          <w:bCs/>
          <w:lang w:val="en-US"/>
        </w:rPr>
        <w:t xml:space="preserve">inion on that. </w:t>
      </w:r>
      <w:r w:rsidR="009E71D3">
        <w:rPr>
          <w:bCs/>
          <w:lang w:val="en-US"/>
        </w:rPr>
        <w:t xml:space="preserve">Regarding why I want to change it back, firstly it’s tradition, it’s the only nickname that’s been changed, and I see this as unfair to Sci’ 21. </w:t>
      </w:r>
      <w:r>
        <w:rPr>
          <w:bCs/>
          <w:lang w:val="en-US"/>
        </w:rPr>
        <w:t xml:space="preserve"> Julianna was the one who brought this and her legacy should be upheld. I think Thomas will have a great time singing this</w:t>
      </w:r>
      <w:r w:rsidR="009E71D3">
        <w:rPr>
          <w:bCs/>
          <w:lang w:val="en-US"/>
        </w:rPr>
        <w:t xml:space="preserve"> as well</w:t>
      </w:r>
      <w:r>
        <w:rPr>
          <w:bCs/>
          <w:lang w:val="en-US"/>
        </w:rPr>
        <w:t>.</w:t>
      </w:r>
    </w:p>
    <w:p w14:paraId="62822208" w14:textId="1405A4FC" w:rsidR="001A5F50" w:rsidRDefault="001A5F50" w:rsidP="00C564E9">
      <w:pPr>
        <w:spacing w:line="276" w:lineRule="auto"/>
        <w:rPr>
          <w:bCs/>
          <w:lang w:val="en-US"/>
        </w:rPr>
      </w:pPr>
      <w:r>
        <w:rPr>
          <w:bCs/>
          <w:lang w:val="en-US"/>
        </w:rPr>
        <w:t>Melissa</w:t>
      </w:r>
      <w:r w:rsidR="009E71D3">
        <w:rPr>
          <w:bCs/>
          <w:lang w:val="en-US"/>
        </w:rPr>
        <w:t xml:space="preserve"> Young</w:t>
      </w:r>
      <w:r>
        <w:rPr>
          <w:bCs/>
          <w:lang w:val="en-US"/>
        </w:rPr>
        <w:t>: I would like to suggest that if we</w:t>
      </w:r>
      <w:r w:rsidR="009E71D3">
        <w:rPr>
          <w:bCs/>
          <w:lang w:val="en-US"/>
        </w:rPr>
        <w:t>’</w:t>
      </w:r>
      <w:r>
        <w:rPr>
          <w:bCs/>
          <w:lang w:val="en-US"/>
        </w:rPr>
        <w:t>re at the point where we</w:t>
      </w:r>
      <w:r w:rsidR="009E71D3">
        <w:rPr>
          <w:bCs/>
          <w:lang w:val="en-US"/>
        </w:rPr>
        <w:t>’</w:t>
      </w:r>
      <w:r>
        <w:rPr>
          <w:bCs/>
          <w:lang w:val="en-US"/>
        </w:rPr>
        <w:t>re extending council that the speaker be able to shorten this as they see fit</w:t>
      </w:r>
      <w:r w:rsidR="009E71D3">
        <w:rPr>
          <w:bCs/>
          <w:lang w:val="en-US"/>
        </w:rPr>
        <w:t>.</w:t>
      </w:r>
    </w:p>
    <w:p w14:paraId="560E7EDB" w14:textId="00145DE0" w:rsidR="001A5F50" w:rsidRDefault="001A5F50" w:rsidP="00C564E9">
      <w:pPr>
        <w:spacing w:line="276" w:lineRule="auto"/>
        <w:rPr>
          <w:bCs/>
          <w:lang w:val="en-US"/>
        </w:rPr>
      </w:pPr>
      <w:r>
        <w:rPr>
          <w:bCs/>
          <w:lang w:val="en-US"/>
        </w:rPr>
        <w:t>Andrew F</w:t>
      </w:r>
      <w:r w:rsidR="009E71D3">
        <w:rPr>
          <w:bCs/>
          <w:lang w:val="en-US"/>
        </w:rPr>
        <w:t>arley</w:t>
      </w:r>
      <w:r>
        <w:rPr>
          <w:bCs/>
          <w:lang w:val="en-US"/>
        </w:rPr>
        <w:t>: I</w:t>
      </w:r>
      <w:r w:rsidR="009E71D3">
        <w:rPr>
          <w:bCs/>
          <w:lang w:val="en-US"/>
        </w:rPr>
        <w:t>’</w:t>
      </w:r>
      <w:r>
        <w:rPr>
          <w:bCs/>
          <w:lang w:val="en-US"/>
        </w:rPr>
        <w:t>d like to amend that this be an option of council is extended.</w:t>
      </w:r>
    </w:p>
    <w:p w14:paraId="6BFF8172" w14:textId="488F71C6" w:rsidR="001A5F50" w:rsidRDefault="009E71D3" w:rsidP="00C564E9">
      <w:pPr>
        <w:spacing w:line="276" w:lineRule="auto"/>
        <w:rPr>
          <w:bCs/>
          <w:lang w:val="en-US"/>
        </w:rPr>
      </w:pPr>
      <w:r>
        <w:rPr>
          <w:bCs/>
          <w:lang w:val="en-US"/>
        </w:rPr>
        <w:t>Tyson Wilkins: Wh</w:t>
      </w:r>
      <w:r w:rsidR="001A5F50">
        <w:rPr>
          <w:bCs/>
          <w:lang w:val="en-US"/>
        </w:rPr>
        <w:t>at</w:t>
      </w:r>
      <w:r>
        <w:rPr>
          <w:bCs/>
          <w:lang w:val="en-US"/>
        </w:rPr>
        <w:t>’s the nickname right now?</w:t>
      </w:r>
    </w:p>
    <w:p w14:paraId="21860CEF" w14:textId="1B575F64" w:rsidR="001A5F50" w:rsidRDefault="009E71D3" w:rsidP="00C564E9">
      <w:pPr>
        <w:spacing w:line="276" w:lineRule="auto"/>
        <w:rPr>
          <w:bCs/>
          <w:lang w:val="en-US"/>
        </w:rPr>
      </w:pPr>
      <w:r>
        <w:rPr>
          <w:bCs/>
          <w:lang w:val="en-US"/>
        </w:rPr>
        <w:t xml:space="preserve">Thomas Wright: </w:t>
      </w:r>
      <w:r w:rsidR="001A5F50">
        <w:rPr>
          <w:bCs/>
          <w:lang w:val="en-US"/>
        </w:rPr>
        <w:t>It</w:t>
      </w:r>
      <w:r>
        <w:rPr>
          <w:bCs/>
          <w:lang w:val="en-US"/>
        </w:rPr>
        <w:t>’s Sci’ 2-1-</w:t>
      </w:r>
      <w:r w:rsidR="001A5F50">
        <w:rPr>
          <w:bCs/>
          <w:lang w:val="en-US"/>
        </w:rPr>
        <w:t>derwall</w:t>
      </w:r>
    </w:p>
    <w:p w14:paraId="2293A328" w14:textId="14226C76" w:rsidR="001A5F50" w:rsidRDefault="00A2524D" w:rsidP="00C564E9">
      <w:pPr>
        <w:spacing w:line="276" w:lineRule="auto"/>
        <w:rPr>
          <w:bCs/>
          <w:lang w:val="en-US"/>
        </w:rPr>
      </w:pPr>
      <w:r>
        <w:rPr>
          <w:bCs/>
          <w:lang w:val="en-US"/>
        </w:rPr>
        <w:t>Sam White:</w:t>
      </w:r>
      <w:r w:rsidR="009E71D3">
        <w:rPr>
          <w:bCs/>
          <w:lang w:val="en-US"/>
        </w:rPr>
        <w:t xml:space="preserve"> We do spend </w:t>
      </w:r>
      <w:r w:rsidR="001A5F50">
        <w:rPr>
          <w:bCs/>
          <w:lang w:val="en-US"/>
        </w:rPr>
        <w:t>a lot of time here, it think we should leave it short.</w:t>
      </w:r>
    </w:p>
    <w:p w14:paraId="05FF7E1B" w14:textId="530696C6" w:rsidR="001A5F50" w:rsidRDefault="001A5F50" w:rsidP="00C564E9">
      <w:pPr>
        <w:spacing w:line="276" w:lineRule="auto"/>
        <w:rPr>
          <w:bCs/>
          <w:lang w:val="en-US"/>
        </w:rPr>
      </w:pPr>
      <w:r>
        <w:rPr>
          <w:bCs/>
          <w:lang w:val="en-US"/>
        </w:rPr>
        <w:t>David</w:t>
      </w:r>
      <w:r w:rsidR="009E71D3">
        <w:rPr>
          <w:bCs/>
          <w:lang w:val="en-US"/>
        </w:rPr>
        <w:t xml:space="preserve"> Hoskin: I’d just like to say as a member of the engineering </w:t>
      </w:r>
      <w:r>
        <w:rPr>
          <w:bCs/>
          <w:lang w:val="en-US"/>
        </w:rPr>
        <w:t xml:space="preserve">choir, that </w:t>
      </w:r>
      <w:r w:rsidR="009E71D3">
        <w:rPr>
          <w:bCs/>
          <w:lang w:val="en-US"/>
        </w:rPr>
        <w:t xml:space="preserve">that </w:t>
      </w:r>
      <w:r>
        <w:rPr>
          <w:bCs/>
          <w:lang w:val="en-US"/>
        </w:rPr>
        <w:t>doesn’t classify as singing</w:t>
      </w:r>
      <w:r w:rsidR="009E71D3">
        <w:rPr>
          <w:bCs/>
          <w:lang w:val="en-US"/>
        </w:rPr>
        <w:t>.</w:t>
      </w:r>
    </w:p>
    <w:p w14:paraId="5DC7DECD" w14:textId="113DB63B" w:rsidR="001A5F50" w:rsidRDefault="001A5F50" w:rsidP="00C564E9">
      <w:pPr>
        <w:spacing w:line="276" w:lineRule="auto"/>
        <w:rPr>
          <w:bCs/>
          <w:lang w:val="en-US"/>
        </w:rPr>
      </w:pPr>
      <w:r>
        <w:rPr>
          <w:bCs/>
          <w:lang w:val="en-US"/>
        </w:rPr>
        <w:t>Peter</w:t>
      </w:r>
      <w:r w:rsidR="009E71D3">
        <w:rPr>
          <w:bCs/>
          <w:lang w:val="en-US"/>
        </w:rPr>
        <w:t xml:space="preserve"> Mathews</w:t>
      </w:r>
      <w:r>
        <w:rPr>
          <w:bCs/>
          <w:lang w:val="en-US"/>
        </w:rPr>
        <w:t>: I wou</w:t>
      </w:r>
      <w:r w:rsidR="009E71D3">
        <w:rPr>
          <w:bCs/>
          <w:lang w:val="en-US"/>
        </w:rPr>
        <w:t>l</w:t>
      </w:r>
      <w:r>
        <w:rPr>
          <w:bCs/>
          <w:lang w:val="en-US"/>
        </w:rPr>
        <w:t>d like to voice my support that this would be excessive</w:t>
      </w:r>
      <w:r w:rsidR="009E71D3">
        <w:rPr>
          <w:bCs/>
          <w:lang w:val="en-US"/>
        </w:rPr>
        <w:t>.</w:t>
      </w:r>
    </w:p>
    <w:p w14:paraId="74250488" w14:textId="2EFDDF31" w:rsidR="001A5F50" w:rsidRDefault="001A5F50" w:rsidP="00C564E9">
      <w:pPr>
        <w:spacing w:line="276" w:lineRule="auto"/>
        <w:rPr>
          <w:bCs/>
          <w:lang w:val="en-US"/>
        </w:rPr>
      </w:pPr>
      <w:r>
        <w:rPr>
          <w:bCs/>
          <w:lang w:val="en-US"/>
        </w:rPr>
        <w:t>Andrew F</w:t>
      </w:r>
      <w:r w:rsidR="009E71D3">
        <w:rPr>
          <w:bCs/>
          <w:lang w:val="en-US"/>
        </w:rPr>
        <w:t>arley</w:t>
      </w:r>
      <w:r>
        <w:rPr>
          <w:bCs/>
          <w:lang w:val="en-US"/>
        </w:rPr>
        <w:t>: He only has to sing it before the r</w:t>
      </w:r>
      <w:r w:rsidR="009E71D3">
        <w:rPr>
          <w:bCs/>
          <w:lang w:val="en-US"/>
        </w:rPr>
        <w:t>eport not now. T</w:t>
      </w:r>
      <w:r>
        <w:rPr>
          <w:bCs/>
          <w:lang w:val="en-US"/>
        </w:rPr>
        <w:t>o rebut, it would take about a minute extra and I</w:t>
      </w:r>
      <w:r w:rsidR="009E71D3">
        <w:rPr>
          <w:bCs/>
          <w:lang w:val="en-US"/>
        </w:rPr>
        <w:t xml:space="preserve"> think the personal enjoyment is</w:t>
      </w:r>
      <w:r>
        <w:rPr>
          <w:bCs/>
          <w:lang w:val="en-US"/>
        </w:rPr>
        <w:t xml:space="preserve"> worth it</w:t>
      </w:r>
      <w:r w:rsidR="009E71D3">
        <w:rPr>
          <w:bCs/>
          <w:lang w:val="en-US"/>
        </w:rPr>
        <w:t>.</w:t>
      </w:r>
    </w:p>
    <w:p w14:paraId="022E3F45" w14:textId="0C03ABF4" w:rsidR="001A5F50" w:rsidRDefault="001A5F50" w:rsidP="00C564E9">
      <w:pPr>
        <w:spacing w:line="276" w:lineRule="auto"/>
        <w:rPr>
          <w:bCs/>
          <w:lang w:val="en-US"/>
        </w:rPr>
      </w:pPr>
      <w:r>
        <w:rPr>
          <w:bCs/>
          <w:lang w:val="en-US"/>
        </w:rPr>
        <w:t>Kaija</w:t>
      </w:r>
      <w:r w:rsidR="009E71D3">
        <w:rPr>
          <w:bCs/>
          <w:lang w:val="en-US"/>
        </w:rPr>
        <w:t xml:space="preserve"> Edwards: I’d</w:t>
      </w:r>
      <w:r>
        <w:rPr>
          <w:bCs/>
          <w:lang w:val="en-US"/>
        </w:rPr>
        <w:t xml:space="preserve"> l</w:t>
      </w:r>
      <w:r w:rsidR="009E71D3">
        <w:rPr>
          <w:bCs/>
          <w:lang w:val="en-US"/>
        </w:rPr>
        <w:t>ike to throw support to Andrew F</w:t>
      </w:r>
      <w:r>
        <w:rPr>
          <w:bCs/>
          <w:lang w:val="en-US"/>
        </w:rPr>
        <w:t>a</w:t>
      </w:r>
      <w:r w:rsidR="009E71D3">
        <w:rPr>
          <w:bCs/>
          <w:lang w:val="en-US"/>
        </w:rPr>
        <w:t>rl</w:t>
      </w:r>
      <w:r>
        <w:rPr>
          <w:bCs/>
          <w:lang w:val="en-US"/>
        </w:rPr>
        <w:t>ey, we do lots of tedious motions and it could lift the spirit.</w:t>
      </w:r>
    </w:p>
    <w:p w14:paraId="3904C925" w14:textId="75F5DD18" w:rsidR="001A5F50" w:rsidRDefault="001A5F50" w:rsidP="00C564E9">
      <w:pPr>
        <w:spacing w:line="276" w:lineRule="auto"/>
        <w:rPr>
          <w:bCs/>
          <w:lang w:val="en-US"/>
        </w:rPr>
      </w:pPr>
      <w:r>
        <w:rPr>
          <w:bCs/>
          <w:lang w:val="en-US"/>
        </w:rPr>
        <w:t>Nick</w:t>
      </w:r>
      <w:r w:rsidR="009E71D3">
        <w:rPr>
          <w:bCs/>
          <w:lang w:val="en-US"/>
        </w:rPr>
        <w:t xml:space="preserve"> Neokleous: F</w:t>
      </w:r>
      <w:r>
        <w:rPr>
          <w:bCs/>
          <w:lang w:val="en-US"/>
        </w:rPr>
        <w:t>or</w:t>
      </w:r>
      <w:r w:rsidR="009E71D3">
        <w:rPr>
          <w:bCs/>
          <w:lang w:val="en-US"/>
        </w:rPr>
        <w:t xml:space="preserve"> all council, by now you should’v</w:t>
      </w:r>
      <w:r>
        <w:rPr>
          <w:bCs/>
          <w:lang w:val="en-US"/>
        </w:rPr>
        <w:t>e somehow realized what you gotta do</w:t>
      </w:r>
      <w:r w:rsidR="009E71D3">
        <w:rPr>
          <w:bCs/>
          <w:lang w:val="en-US"/>
        </w:rPr>
        <w:t xml:space="preserve">. </w:t>
      </w:r>
    </w:p>
    <w:p w14:paraId="06AF3567" w14:textId="6F0B0DE4" w:rsidR="001A5F50" w:rsidRPr="001A5F50" w:rsidRDefault="009E71D3" w:rsidP="00C564E9">
      <w:pPr>
        <w:spacing w:line="276" w:lineRule="auto"/>
        <w:rPr>
          <w:bCs/>
          <w:lang w:val="en-US"/>
        </w:rPr>
      </w:pPr>
      <w:r>
        <w:rPr>
          <w:bCs/>
          <w:lang w:val="en-US"/>
        </w:rPr>
        <w:t>Andrew Farley: I wish for the supp</w:t>
      </w:r>
      <w:r w:rsidR="001A5F50">
        <w:rPr>
          <w:bCs/>
          <w:lang w:val="en-US"/>
        </w:rPr>
        <w:t xml:space="preserve">ort of every member here on this motion. Keep in mind this amendment making it optional in extended time. </w:t>
      </w:r>
    </w:p>
    <w:p w14:paraId="0A0FABFB" w14:textId="77777777" w:rsidR="002D01F4" w:rsidRDefault="002D01F4" w:rsidP="002D01F4">
      <w:pPr>
        <w:pStyle w:val="Heading2"/>
        <w:rPr>
          <w:lang w:val="en-US"/>
        </w:rPr>
      </w:pPr>
    </w:p>
    <w:p w14:paraId="74111000" w14:textId="33E6A6BA" w:rsidR="00261C81" w:rsidRPr="00A5213C" w:rsidRDefault="00DD0239" w:rsidP="00B915AC">
      <w:pPr>
        <w:pStyle w:val="Heading1"/>
        <w:spacing w:line="276" w:lineRule="auto"/>
        <w:jc w:val="both"/>
      </w:pPr>
      <w:bookmarkStart w:id="1" w:name="_Hlk19196074"/>
      <w:r>
        <w:lastRenderedPageBreak/>
        <w:t>ix</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46EA7802" w14:textId="306F6B76" w:rsidR="007E1BCE" w:rsidRDefault="00A76832" w:rsidP="00C564E9">
      <w:pPr>
        <w:spacing w:line="276" w:lineRule="auto"/>
        <w:jc w:val="both"/>
      </w:pPr>
      <w:r>
        <w:t xml:space="preserve">Delaney </w:t>
      </w:r>
      <w:r w:rsidR="0068338A">
        <w:t>Ben</w:t>
      </w:r>
      <w:r w:rsidR="003041E6">
        <w:t>oit</w:t>
      </w:r>
      <w:r w:rsidR="007E1BCE" w:rsidRPr="00A5213C">
        <w:t xml:space="preserve">: </w:t>
      </w:r>
      <w:r w:rsidR="001960F3">
        <w:t>There’s l</w:t>
      </w:r>
      <w:r w:rsidR="002018B8">
        <w:t>ots going on</w:t>
      </w:r>
      <w:r w:rsidR="001960F3">
        <w:t xml:space="preserve"> right now since</w:t>
      </w:r>
      <w:r w:rsidR="002018B8">
        <w:t xml:space="preserve"> we</w:t>
      </w:r>
      <w:r w:rsidR="001960F3">
        <w:t>’</w:t>
      </w:r>
      <w:r w:rsidR="002018B8">
        <w:t xml:space="preserve">re in the hiring fest. </w:t>
      </w:r>
      <w:r w:rsidR="007B21C5">
        <w:t>I w</w:t>
      </w:r>
      <w:r w:rsidR="002018B8">
        <w:t xml:space="preserve">anted to mention </w:t>
      </w:r>
      <w:r w:rsidR="007B21C5">
        <w:t xml:space="preserve">our </w:t>
      </w:r>
      <w:r w:rsidR="002018B8">
        <w:t>corp</w:t>
      </w:r>
      <w:r w:rsidR="007B21C5">
        <w:t>orate</w:t>
      </w:r>
      <w:r w:rsidR="002018B8">
        <w:t xml:space="preserve"> initiative</w:t>
      </w:r>
      <w:r w:rsidR="007B21C5">
        <w:t>s like the Sci</w:t>
      </w:r>
      <w:r w:rsidR="002018B8">
        <w:t xml:space="preserve"> formal chairs, </w:t>
      </w:r>
      <w:r w:rsidR="007B21C5">
        <w:t>which are open to all Sci</w:t>
      </w:r>
      <w:r w:rsidR="002018B8">
        <w:t xml:space="preserve"> 21</w:t>
      </w:r>
      <w:r w:rsidR="007B21C5">
        <w:t>’</w:t>
      </w:r>
      <w:r w:rsidR="002018B8">
        <w:t>s</w:t>
      </w:r>
      <w:r w:rsidR="007B21C5">
        <w:t>,</w:t>
      </w:r>
      <w:r w:rsidR="002018B8">
        <w:t xml:space="preserve"> and soon after </w:t>
      </w:r>
      <w:r w:rsidR="007B21C5">
        <w:t xml:space="preserve">that </w:t>
      </w:r>
      <w:r w:rsidR="002018B8">
        <w:t>we</w:t>
      </w:r>
      <w:r w:rsidR="007B21C5">
        <w:t>’</w:t>
      </w:r>
      <w:r w:rsidR="002018B8">
        <w:t>ll hire the rest of the committee. If you want to plan next year</w:t>
      </w:r>
      <w:r w:rsidR="007B21C5">
        <w:t>’</w:t>
      </w:r>
      <w:r w:rsidR="002018B8">
        <w:t xml:space="preserve">s </w:t>
      </w:r>
      <w:r w:rsidR="007B21C5">
        <w:t xml:space="preserve">formal </w:t>
      </w:r>
      <w:r w:rsidR="002018B8">
        <w:t xml:space="preserve">and </w:t>
      </w:r>
      <w:r w:rsidR="007B21C5">
        <w:t xml:space="preserve">attend this ones as a volunteer, you should definitely look into it. </w:t>
      </w:r>
      <w:r w:rsidR="002018B8">
        <w:t xml:space="preserve"> Once </w:t>
      </w:r>
      <w:r w:rsidR="007B21C5">
        <w:t xml:space="preserve">again, </w:t>
      </w:r>
      <w:r w:rsidR="002018B8">
        <w:t>we have an O</w:t>
      </w:r>
      <w:r w:rsidR="007B21C5">
        <w:t xml:space="preserve">rientation </w:t>
      </w:r>
      <w:r w:rsidR="002018B8">
        <w:t>C</w:t>
      </w:r>
      <w:r w:rsidR="007B21C5">
        <w:t>hair,</w:t>
      </w:r>
      <w:r w:rsidR="002018B8">
        <w:t xml:space="preserve"> we</w:t>
      </w:r>
      <w:r w:rsidR="007B21C5">
        <w:t>’ll be opening applications for Chief Frecs and Frec C</w:t>
      </w:r>
      <w:r w:rsidR="002018B8">
        <w:t xml:space="preserve">ommittee. </w:t>
      </w:r>
      <w:r w:rsidR="007B21C5">
        <w:t>I w</w:t>
      </w:r>
      <w:r w:rsidR="002018B8">
        <w:t>anted to plug the Q</w:t>
      </w:r>
      <w:r w:rsidR="007B21C5">
        <w:t xml:space="preserve">ueen’s </w:t>
      </w:r>
      <w:r w:rsidR="002018B8">
        <w:t>E</w:t>
      </w:r>
      <w:r w:rsidR="007B21C5">
        <w:t xml:space="preserve">ngineering </w:t>
      </w:r>
      <w:r w:rsidR="002018B8">
        <w:t>C</w:t>
      </w:r>
      <w:r w:rsidR="007B21C5">
        <w:t>ompetition,</w:t>
      </w:r>
      <w:r w:rsidR="002018B8">
        <w:t xml:space="preserve"> b</w:t>
      </w:r>
      <w:r w:rsidR="007B21C5">
        <w:t>uy your</w:t>
      </w:r>
      <w:r w:rsidR="002018B8">
        <w:t xml:space="preserve"> tickets for that</w:t>
      </w:r>
      <w:r w:rsidR="007B21C5">
        <w:t xml:space="preserve"> soon, I’</w:t>
      </w:r>
      <w:r w:rsidR="002018B8">
        <w:t>ve heard it</w:t>
      </w:r>
      <w:r w:rsidR="007B21C5">
        <w:t>’</w:t>
      </w:r>
      <w:r w:rsidR="002018B8">
        <w:t>s fun.</w:t>
      </w:r>
    </w:p>
    <w:p w14:paraId="3B855311" w14:textId="3C884BAC" w:rsidR="002018B8" w:rsidRDefault="002018B8" w:rsidP="00C564E9">
      <w:pPr>
        <w:spacing w:line="276" w:lineRule="auto"/>
        <w:jc w:val="both"/>
      </w:pPr>
      <w:r>
        <w:t>Felix</w:t>
      </w:r>
      <w:r w:rsidR="007B21C5">
        <w:t xml:space="preserve"> LeClair</w:t>
      </w:r>
      <w:r>
        <w:t xml:space="preserve">: </w:t>
      </w:r>
      <w:r w:rsidR="007B21C5">
        <w:t xml:space="preserve">I </w:t>
      </w:r>
      <w:r>
        <w:t>went to nationals</w:t>
      </w:r>
      <w:r w:rsidR="007B21C5">
        <w:t xml:space="preserve"> for that, it was</w:t>
      </w:r>
      <w:r>
        <w:t xml:space="preserve"> lots of fun</w:t>
      </w:r>
      <w:r w:rsidR="007B21C5">
        <w:t xml:space="preserve"> everyone. </w:t>
      </w:r>
    </w:p>
    <w:p w14:paraId="39B11488" w14:textId="00ED735D" w:rsidR="002018B8" w:rsidRPr="00A5213C" w:rsidRDefault="00A2524D" w:rsidP="00C564E9">
      <w:pPr>
        <w:spacing w:line="276" w:lineRule="auto"/>
        <w:jc w:val="both"/>
      </w:pPr>
      <w:r>
        <w:t>Delaney Benoit:</w:t>
      </w:r>
      <w:r w:rsidR="007B21C5">
        <w:t xml:space="preserve"> I’v</w:t>
      </w:r>
      <w:r w:rsidR="002018B8">
        <w:t xml:space="preserve">e </w:t>
      </w:r>
      <w:r w:rsidR="007B21C5">
        <w:t>budgeted for people</w:t>
      </w:r>
      <w:r w:rsidR="002018B8">
        <w:t xml:space="preserve"> to go to</w:t>
      </w:r>
      <w:r w:rsidR="007B21C5">
        <w:t xml:space="preserve"> the Canadian Engineering Competition,</w:t>
      </w:r>
      <w:r w:rsidR="002018B8">
        <w:t xml:space="preserve"> so Im hoping for big things</w:t>
      </w:r>
      <w:r w:rsidR="007B21C5">
        <w:t xml:space="preserve">. </w:t>
      </w:r>
    </w:p>
    <w:p w14:paraId="299C5EE7" w14:textId="416E7E27" w:rsidR="005E7814" w:rsidRPr="00A5213C" w:rsidRDefault="00D033CF" w:rsidP="00B915AC">
      <w:pPr>
        <w:spacing w:line="276" w:lineRule="auto"/>
        <w:jc w:val="both"/>
        <w:rPr>
          <w:i/>
        </w:rPr>
      </w:pPr>
      <w:r w:rsidRPr="00A5213C">
        <w:rPr>
          <w:i/>
        </w:rPr>
        <w:t>Council sings the engineering hymn</w:t>
      </w:r>
      <w:r w:rsidR="005E7814" w:rsidRPr="00A5213C">
        <w:rPr>
          <w:i/>
        </w:rPr>
        <w:t>.</w:t>
      </w: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7D6D2B5D" w14:textId="3D868015" w:rsidR="000E3B9B" w:rsidRPr="00A5213C" w:rsidRDefault="00A76832" w:rsidP="0036734C">
      <w:pPr>
        <w:spacing w:line="276" w:lineRule="auto"/>
        <w:jc w:val="both"/>
      </w:pPr>
      <w:r>
        <w:t>Jinho Lee</w:t>
      </w:r>
      <w:r w:rsidR="007E1BCE" w:rsidRPr="00A5213C">
        <w:t>:</w:t>
      </w:r>
      <w:r w:rsidR="000E3B9B">
        <w:t xml:space="preserve"> </w:t>
      </w:r>
      <w:r w:rsidR="00724B2C">
        <w:t>There’</w:t>
      </w:r>
      <w:r w:rsidR="00C34952">
        <w:t>s</w:t>
      </w:r>
      <w:r w:rsidR="00724B2C">
        <w:t xml:space="preserve"> been a</w:t>
      </w:r>
      <w:r w:rsidR="002018B8">
        <w:t xml:space="preserve"> lot going on with h</w:t>
      </w:r>
      <w:r w:rsidR="00724B2C">
        <w:t>i</w:t>
      </w:r>
      <w:r w:rsidR="002018B8">
        <w:t>ring for services, ser</w:t>
      </w:r>
      <w:r w:rsidR="00724B2C">
        <w:t>vice</w:t>
      </w:r>
      <w:r w:rsidR="002018B8">
        <w:t xml:space="preserve"> off</w:t>
      </w:r>
      <w:r w:rsidR="00724B2C">
        <w:t>icers,</w:t>
      </w:r>
      <w:r w:rsidR="002018B8">
        <w:t xml:space="preserve"> and </w:t>
      </w:r>
      <w:r w:rsidR="00724B2C">
        <w:t>the S</w:t>
      </w:r>
      <w:r w:rsidR="002018B8">
        <w:t>ci</w:t>
      </w:r>
      <w:r w:rsidR="00724B2C">
        <w:t>ence Quest</w:t>
      </w:r>
      <w:r w:rsidR="002018B8">
        <w:t xml:space="preserve"> man</w:t>
      </w:r>
      <w:r w:rsidR="00724B2C">
        <w:t>ager</w:t>
      </w:r>
      <w:r w:rsidR="002018B8">
        <w:t xml:space="preserve"> has been hired. Officers have been trained and we</w:t>
      </w:r>
      <w:r w:rsidR="00724B2C">
        <w:t>’</w:t>
      </w:r>
      <w:r w:rsidR="002018B8">
        <w:t xml:space="preserve">re in </w:t>
      </w:r>
      <w:r w:rsidR="00724B2C">
        <w:t>the process of training the S</w:t>
      </w:r>
      <w:r w:rsidR="002018B8">
        <w:t>ci fo</w:t>
      </w:r>
      <w:r w:rsidR="00724B2C">
        <w:t>r</w:t>
      </w:r>
      <w:r w:rsidR="002018B8">
        <w:t>mal finance</w:t>
      </w:r>
      <w:r w:rsidR="00724B2C">
        <w:t xml:space="preserve"> officer</w:t>
      </w:r>
      <w:r w:rsidR="002018B8">
        <w:t xml:space="preserve">. </w:t>
      </w:r>
      <w:r w:rsidR="00C34952">
        <w:t>I’ve been helping out the Director of Services</w:t>
      </w:r>
      <w:r w:rsidR="002018B8">
        <w:t xml:space="preserve"> with </w:t>
      </w:r>
      <w:r w:rsidR="00C34952">
        <w:t xml:space="preserve">the jacket </w:t>
      </w:r>
      <w:r w:rsidR="002018B8">
        <w:t xml:space="preserve">fitting, </w:t>
      </w:r>
      <w:r w:rsidR="00C34952">
        <w:t>the Tea R</w:t>
      </w:r>
      <w:r w:rsidR="002018B8">
        <w:t>o</w:t>
      </w:r>
      <w:r w:rsidR="00C34952">
        <w:t>om and Clark Hall</w:t>
      </w:r>
      <w:r w:rsidR="002018B8">
        <w:t xml:space="preserve"> have been helped with finance issues. </w:t>
      </w:r>
      <w:r w:rsidR="00C34952">
        <w:t>I’ve been doing my best to give</w:t>
      </w:r>
      <w:r w:rsidR="002018B8">
        <w:t xml:space="preserve"> mor</w:t>
      </w:r>
      <w:r w:rsidR="00C34952">
        <w:t xml:space="preserve">al IT Support, I also taught the Director of IT how to do </w:t>
      </w:r>
      <w:r w:rsidR="002018B8">
        <w:t xml:space="preserve">printing code, so you can now go to Andrew for that. </w:t>
      </w:r>
      <w:r w:rsidR="005226A4">
        <w:t>The poster sale is coming up, so go check that out and buy posters. L</w:t>
      </w:r>
      <w:r w:rsidR="002018B8">
        <w:t xml:space="preserve">ots of paperwork </w:t>
      </w:r>
      <w:r w:rsidR="005226A4">
        <w:t>has been piling up on my desk but it’s being cleared so sorry for the mess. Science Q</w:t>
      </w:r>
      <w:r w:rsidR="002018B8">
        <w:t>uest ass</w:t>
      </w:r>
      <w:r w:rsidR="005226A4">
        <w:t>istant</w:t>
      </w:r>
      <w:r w:rsidR="002018B8">
        <w:t xml:space="preserve"> man</w:t>
      </w:r>
      <w:r w:rsidR="005226A4">
        <w:t>ager</w:t>
      </w:r>
      <w:r w:rsidR="002018B8">
        <w:t>s will be hired</w:t>
      </w:r>
      <w:r w:rsidR="005226A4">
        <w:t xml:space="preserve"> soon</w:t>
      </w:r>
      <w:r w:rsidR="002018B8">
        <w:t>,</w:t>
      </w:r>
      <w:r w:rsidR="005226A4">
        <w:t xml:space="preserve"> and I’</w:t>
      </w:r>
      <w:r w:rsidR="0036734C">
        <w:t>ll be</w:t>
      </w:r>
      <w:r w:rsidR="005226A4">
        <w:t xml:space="preserve"> filli</w:t>
      </w:r>
      <w:r w:rsidR="002018B8">
        <w:t>ng</w:t>
      </w:r>
      <w:r w:rsidR="005226A4">
        <w:t xml:space="preserve"> our</w:t>
      </w:r>
      <w:r w:rsidR="002018B8">
        <w:t xml:space="preserve"> harm</w:t>
      </w:r>
      <w:r w:rsidR="005226A4">
        <w:t>onized</w:t>
      </w:r>
      <w:r w:rsidR="0036734C">
        <w:t xml:space="preserve"> sales taxes, I’ll also be working on the affiliated groups finance contract so </w:t>
      </w:r>
      <w:r w:rsidR="002018B8">
        <w:t>hopefully</w:t>
      </w:r>
      <w:r w:rsidR="0036734C">
        <w:t xml:space="preserve"> by next council Liam and I will have a pro</w:t>
      </w:r>
      <w:r w:rsidR="002018B8">
        <w:t>p</w:t>
      </w:r>
      <w:r w:rsidR="0036734C">
        <w:t>er</w:t>
      </w:r>
      <w:r w:rsidR="002018B8">
        <w:t xml:space="preserve"> aff</w:t>
      </w:r>
      <w:r w:rsidR="0036734C">
        <w:t>iliated</w:t>
      </w:r>
      <w:r w:rsidR="002018B8">
        <w:t xml:space="preserve"> group contract </w:t>
      </w:r>
      <w:r w:rsidR="0036734C">
        <w:t>to share. I’ll also be</w:t>
      </w:r>
      <w:r w:rsidR="002018B8">
        <w:t xml:space="preserve"> helping Liam set up the ba</w:t>
      </w:r>
      <w:r w:rsidR="0036734C">
        <w:t>n</w:t>
      </w:r>
      <w:r w:rsidR="002018B8">
        <w:t xml:space="preserve">k of </w:t>
      </w:r>
      <w:r w:rsidR="0036734C">
        <w:t xml:space="preserve">EngSoc platform </w:t>
      </w:r>
      <w:r w:rsidR="002018B8">
        <w:t>and support</w:t>
      </w:r>
      <w:r w:rsidR="0036734C">
        <w:t>ing Andrew. I also do a lot of</w:t>
      </w:r>
      <w:r w:rsidR="002018B8">
        <w:t xml:space="preserve"> helping with unexpected thin</w:t>
      </w:r>
      <w:r w:rsidR="0036734C">
        <w:t>g</w:t>
      </w:r>
      <w:r w:rsidR="002018B8">
        <w:t>s</w:t>
      </w:r>
      <w:r w:rsidR="0036734C">
        <w:t xml:space="preserve"> that come up</w:t>
      </w:r>
      <w:r w:rsidR="002018B8">
        <w:t xml:space="preserve">. </w:t>
      </w:r>
    </w:p>
    <w:p w14:paraId="37BF2B8E" w14:textId="034E7C24" w:rsidR="0089070B" w:rsidRPr="00A5213C" w:rsidRDefault="00104E58" w:rsidP="00B915AC">
      <w:pPr>
        <w:pStyle w:val="Heading5"/>
        <w:spacing w:line="276" w:lineRule="auto"/>
        <w:jc w:val="both"/>
      </w:pPr>
      <w:r w:rsidRPr="00A5213C">
        <w:t xml:space="preserve">III) </w:t>
      </w:r>
      <w:r w:rsidR="00D8331F" w:rsidRPr="00A5213C">
        <w:t>vice president of student affairs</w:t>
      </w:r>
    </w:p>
    <w:p w14:paraId="457690D6" w14:textId="384F6BA6" w:rsidR="007376F7" w:rsidRPr="00A5213C" w:rsidRDefault="00A76832" w:rsidP="0036734C">
      <w:pPr>
        <w:spacing w:line="276" w:lineRule="auto"/>
        <w:jc w:val="both"/>
      </w:pPr>
      <w:r>
        <w:t>Zaid Kasim</w:t>
      </w:r>
      <w:r w:rsidR="007E1BCE" w:rsidRPr="00A5213C">
        <w:t>:</w:t>
      </w:r>
      <w:r w:rsidR="000676BB">
        <w:t xml:space="preserve"> </w:t>
      </w:r>
      <w:r w:rsidR="0036734C">
        <w:t>I</w:t>
      </w:r>
      <w:r w:rsidR="002018B8">
        <w:t>t</w:t>
      </w:r>
      <w:r w:rsidR="0036734C">
        <w:t>’</w:t>
      </w:r>
      <w:r w:rsidR="002018B8">
        <w:t>s been a very busy time, lots of hiring</w:t>
      </w:r>
      <w:r w:rsidR="0036734C">
        <w:t xml:space="preserve"> going on right now</w:t>
      </w:r>
      <w:r w:rsidR="002018B8">
        <w:t>. There</w:t>
      </w:r>
      <w:r w:rsidR="0036734C">
        <w:t xml:space="preserve"> is still a lot of applications up</w:t>
      </w:r>
      <w:r w:rsidR="002018B8">
        <w:t xml:space="preserve"> on</w:t>
      </w:r>
      <w:r w:rsidR="0036734C">
        <w:t xml:space="preserve"> dash so please</w:t>
      </w:r>
      <w:r w:rsidR="002018B8">
        <w:t xml:space="preserve"> apply</w:t>
      </w:r>
      <w:r w:rsidR="0036734C">
        <w:t xml:space="preserve"> and encourage others to do so</w:t>
      </w:r>
      <w:r w:rsidR="002018B8">
        <w:t>.</w:t>
      </w:r>
      <w:r w:rsidR="0036734C">
        <w:t xml:space="preserve"> I’m c</w:t>
      </w:r>
      <w:r w:rsidR="002018B8">
        <w:t>urrent</w:t>
      </w:r>
      <w:r w:rsidR="0036734C">
        <w:t>ly in the middle of hiring the Orientation Chair, then I’ll</w:t>
      </w:r>
      <w:r w:rsidR="002018B8">
        <w:t xml:space="preserve"> be helping </w:t>
      </w:r>
      <w:r w:rsidR="0036734C">
        <w:t>to hire</w:t>
      </w:r>
      <w:r w:rsidR="002018B8">
        <w:t xml:space="preserve"> </w:t>
      </w:r>
      <w:r w:rsidR="0036734C">
        <w:t>the Chief and chairs. Then things will cal</w:t>
      </w:r>
      <w:r w:rsidR="002018B8">
        <w:t>m dow</w:t>
      </w:r>
      <w:r w:rsidR="0036734C">
        <w:t>n for a little while. Shout out to Christina for the g</w:t>
      </w:r>
      <w:r w:rsidR="002018B8">
        <w:t>r</w:t>
      </w:r>
      <w:r w:rsidR="0036734C">
        <w:t>e</w:t>
      </w:r>
      <w:r w:rsidR="002018B8">
        <w:t>at TERRY FOX run</w:t>
      </w:r>
      <w:r w:rsidR="0036734C">
        <w:t xml:space="preserve"> this past weekend</w:t>
      </w:r>
      <w:r w:rsidR="002018B8">
        <w:t xml:space="preserve">. </w:t>
      </w:r>
      <w:r w:rsidR="0036734C">
        <w:t>We’re wrapping up the Student Choice Initiative social media campa</w:t>
      </w:r>
      <w:r w:rsidR="002018B8">
        <w:t>i</w:t>
      </w:r>
      <w:r w:rsidR="0036734C">
        <w:t>gn</w:t>
      </w:r>
      <w:r w:rsidR="002018B8">
        <w:t xml:space="preserve">, </w:t>
      </w:r>
      <w:r w:rsidR="0036734C">
        <w:t xml:space="preserve">so we’ll be </w:t>
      </w:r>
      <w:r w:rsidR="002018B8">
        <w:t>prep</w:t>
      </w:r>
      <w:r w:rsidR="0036734C">
        <w:t xml:space="preserve">aring for the results and how to </w:t>
      </w:r>
      <w:r w:rsidR="002018B8">
        <w:t>move forward</w:t>
      </w:r>
      <w:r w:rsidR="0036734C">
        <w:t xml:space="preserve"> afterwards with </w:t>
      </w:r>
      <w:r w:rsidR="002018B8">
        <w:t>Del</w:t>
      </w:r>
      <w:r w:rsidR="0036734C">
        <w:t>aney,</w:t>
      </w:r>
      <w:r w:rsidR="002018B8">
        <w:t xml:space="preserve"> the AMS reps</w:t>
      </w:r>
      <w:r w:rsidR="0036734C">
        <w:t>, and myself</w:t>
      </w:r>
      <w:r w:rsidR="002018B8">
        <w:t>. Been working with Bethany on feedback stuff, lots of policy things</w:t>
      </w:r>
      <w:r w:rsidR="0036734C">
        <w:t xml:space="preserve"> have been passed since last council. I’ll need to have me</w:t>
      </w:r>
      <w:r w:rsidR="002018B8">
        <w:t>eting</w:t>
      </w:r>
      <w:r w:rsidR="0036734C">
        <w:t>s</w:t>
      </w:r>
      <w:r w:rsidR="002018B8">
        <w:t xml:space="preserve"> with af</w:t>
      </w:r>
      <w:r w:rsidR="0036734C">
        <w:t>filiated</w:t>
      </w:r>
      <w:r w:rsidR="002018B8">
        <w:t xml:space="preserve"> groups about finances and conferences to better understand what</w:t>
      </w:r>
      <w:r w:rsidR="0036734C">
        <w:t>’</w:t>
      </w:r>
      <w:r w:rsidR="002018B8">
        <w:t xml:space="preserve">s going on and </w:t>
      </w:r>
      <w:r w:rsidR="0036734C">
        <w:t xml:space="preserve">ensuring that </w:t>
      </w:r>
      <w:r w:rsidR="002018B8">
        <w:t>everything is done properly and</w:t>
      </w:r>
      <w:r w:rsidR="0036734C">
        <w:t xml:space="preserve"> that</w:t>
      </w:r>
      <w:r w:rsidR="002018B8">
        <w:t xml:space="preserve"> we</w:t>
      </w:r>
      <w:r w:rsidR="0036734C">
        <w:t>’</w:t>
      </w:r>
      <w:r w:rsidR="002018B8">
        <w:t>re offering the best resources</w:t>
      </w:r>
      <w:r w:rsidR="0036734C">
        <w:t xml:space="preserve"> possible</w:t>
      </w:r>
      <w:r w:rsidR="002018B8">
        <w:t xml:space="preserve">. We have office hour snacks </w:t>
      </w:r>
      <w:r w:rsidR="00F21170">
        <w:t>for ED now</w:t>
      </w:r>
      <w:r w:rsidR="0036734C">
        <w:t>!</w:t>
      </w:r>
    </w:p>
    <w:p w14:paraId="66AAF4A4" w14:textId="32970C6E" w:rsidR="004479C4" w:rsidRPr="00A5213C" w:rsidRDefault="00DE7CC1" w:rsidP="00B915AC">
      <w:pPr>
        <w:pStyle w:val="Heading1"/>
        <w:spacing w:line="276" w:lineRule="auto"/>
        <w:jc w:val="both"/>
      </w:pPr>
      <w:r>
        <w:lastRenderedPageBreak/>
        <w:t>X</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2D3D8110" w14:textId="7ED105FB" w:rsidR="007E1BCE" w:rsidRPr="00A5213C" w:rsidRDefault="00A76832" w:rsidP="002378DF">
      <w:pPr>
        <w:spacing w:line="276" w:lineRule="auto"/>
        <w:jc w:val="both"/>
      </w:pPr>
      <w:r>
        <w:t>Helen Rotenberg</w:t>
      </w:r>
      <w:r w:rsidR="007E1BCE" w:rsidRPr="00A5213C">
        <w:t xml:space="preserve">: </w:t>
      </w:r>
      <w:r w:rsidR="0036734C">
        <w:t>Hey Council!</w:t>
      </w:r>
      <w:r w:rsidR="00F21170">
        <w:t xml:space="preserve"> Englinks had a full team meeting</w:t>
      </w:r>
      <w:r w:rsidR="00CF2891">
        <w:t xml:space="preserve"> this past week, and our</w:t>
      </w:r>
      <w:r w:rsidR="00F21170">
        <w:t xml:space="preserve"> first workshop</w:t>
      </w:r>
      <w:r w:rsidR="00CF2891">
        <w:t xml:space="preserve">s on the EPT tutorial and vectors. We </w:t>
      </w:r>
      <w:r w:rsidR="00452861">
        <w:t>also</w:t>
      </w:r>
      <w:r w:rsidR="00CF2891">
        <w:t xml:space="preserve"> trained our tutors</w:t>
      </w:r>
      <w:r w:rsidR="00452861">
        <w:t>,</w:t>
      </w:r>
      <w:r w:rsidR="00CF2891">
        <w:t xml:space="preserve"> and we’ve implemented our</w:t>
      </w:r>
      <w:r w:rsidR="00F21170">
        <w:t xml:space="preserve"> new tutor matching sys</w:t>
      </w:r>
      <w:r w:rsidR="00CF2891">
        <w:t>tem</w:t>
      </w:r>
      <w:r w:rsidR="00F21170">
        <w:t xml:space="preserve">. </w:t>
      </w:r>
      <w:r w:rsidR="00CF2891">
        <w:t>I met with S</w:t>
      </w:r>
      <w:r w:rsidR="00F21170">
        <w:t xml:space="preserve">am </w:t>
      </w:r>
      <w:r w:rsidR="00CF2891">
        <w:t xml:space="preserve">and </w:t>
      </w:r>
      <w:r w:rsidR="00F21170">
        <w:t>sorted out</w:t>
      </w:r>
      <w:r w:rsidR="00CF2891">
        <w:t xml:space="preserve"> the</w:t>
      </w:r>
      <w:r w:rsidR="00F21170">
        <w:t xml:space="preserve"> uniform</w:t>
      </w:r>
      <w:r w:rsidR="00CF2891">
        <w:t xml:space="preserve"> issues for the iCons</w:t>
      </w:r>
      <w:r w:rsidR="00F21170">
        <w:t xml:space="preserve"> and</w:t>
      </w:r>
      <w:r w:rsidR="00CF2891">
        <w:t xml:space="preserve"> their training. Say hi to the iC</w:t>
      </w:r>
      <w:r w:rsidR="00F21170">
        <w:t>ons</w:t>
      </w:r>
      <w:r w:rsidR="00CF2891">
        <w:t xml:space="preserve"> when you see them in the ILC because they’ve started</w:t>
      </w:r>
      <w:r w:rsidR="00F21170">
        <w:t xml:space="preserve">. </w:t>
      </w:r>
      <w:r w:rsidR="00CF2891">
        <w:t xml:space="preserve">I met with Laurie to </w:t>
      </w:r>
      <w:r w:rsidR="00F21170">
        <w:t xml:space="preserve">sort out </w:t>
      </w:r>
      <w:r w:rsidR="00CF2891">
        <w:t xml:space="preserve">our </w:t>
      </w:r>
      <w:r w:rsidR="00F21170">
        <w:t xml:space="preserve">financials. </w:t>
      </w:r>
      <w:r w:rsidR="00CF2891">
        <w:t>I also m</w:t>
      </w:r>
      <w:r w:rsidR="00F21170">
        <w:t>et wit</w:t>
      </w:r>
      <w:r w:rsidR="00CF2891">
        <w:t>h</w:t>
      </w:r>
      <w:r w:rsidR="00F21170">
        <w:t xml:space="preserve"> </w:t>
      </w:r>
      <w:r w:rsidR="002378DF">
        <w:t>the ECE department manager</w:t>
      </w:r>
      <w:r w:rsidR="00F21170">
        <w:t xml:space="preserve">, </w:t>
      </w:r>
      <w:r w:rsidR="002378DF">
        <w:t>the BEDfund representatives, academic representatives</w:t>
      </w:r>
      <w:r w:rsidR="00F21170">
        <w:t xml:space="preserve">, </w:t>
      </w:r>
      <w:r w:rsidR="002378DF">
        <w:t>which has all been super fun and I’m going to</w:t>
      </w:r>
      <w:r w:rsidR="00F21170">
        <w:t xml:space="preserve"> keep meeting with everyone</w:t>
      </w:r>
      <w:r w:rsidR="002378DF">
        <w:t xml:space="preserve"> else</w:t>
      </w:r>
      <w:r w:rsidR="00F21170">
        <w:t xml:space="preserve">. </w:t>
      </w:r>
      <w:r w:rsidR="002378DF">
        <w:t>In the next few weeks I’ll be s</w:t>
      </w:r>
      <w:r w:rsidR="00F21170">
        <w:t>etting up the academic conferences, dealing with t</w:t>
      </w:r>
      <w:r w:rsidR="002378DF">
        <w:t>hings as they come up and making sure the Englinks</w:t>
      </w:r>
      <w:r w:rsidR="00F21170">
        <w:t xml:space="preserve"> </w:t>
      </w:r>
      <w:r w:rsidR="002378DF">
        <w:t>website doesn’t break!</w:t>
      </w:r>
    </w:p>
    <w:p w14:paraId="2B8D1828" w14:textId="77777777" w:rsidR="007E1BCE" w:rsidRPr="00A5213C" w:rsidRDefault="007E1BCE"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4C110705" w14:textId="0EE39ED8" w:rsidR="0062546B" w:rsidRDefault="00A76832" w:rsidP="00C564E9">
      <w:pPr>
        <w:spacing w:line="276" w:lineRule="auto"/>
        <w:jc w:val="both"/>
      </w:pPr>
      <w:r>
        <w:t>Ally Shikaze</w:t>
      </w:r>
      <w:r w:rsidR="00F379D9" w:rsidRPr="00A5213C">
        <w:t>:</w:t>
      </w:r>
      <w:r w:rsidR="000106F2" w:rsidRPr="00A5213C">
        <w:t xml:space="preserve"> </w:t>
      </w:r>
      <w:r w:rsidR="007226C0">
        <w:t>In the last couple weeks</w:t>
      </w:r>
      <w:r w:rsidR="00452861">
        <w:t>,</w:t>
      </w:r>
      <w:r w:rsidR="007226C0">
        <w:t xml:space="preserve"> </w:t>
      </w:r>
      <w:r w:rsidR="00F21170">
        <w:t>we officially got all the O</w:t>
      </w:r>
      <w:r w:rsidR="007226C0">
        <w:t>rientation Week photos up, shout-out to everyone involved there</w:t>
      </w:r>
      <w:r w:rsidR="00F21170">
        <w:t xml:space="preserve"> for the amazing job</w:t>
      </w:r>
      <w:r w:rsidR="007226C0">
        <w:t>!</w:t>
      </w:r>
      <w:r w:rsidR="00F21170">
        <w:t xml:space="preserve"> </w:t>
      </w:r>
      <w:r w:rsidR="007226C0">
        <w:t xml:space="preserve">The </w:t>
      </w:r>
      <w:r w:rsidR="00F21170">
        <w:t xml:space="preserve">video </w:t>
      </w:r>
      <w:r w:rsidR="007226C0">
        <w:t xml:space="preserve">is </w:t>
      </w:r>
      <w:r w:rsidR="00F21170">
        <w:t xml:space="preserve">to come hopefully soon. </w:t>
      </w:r>
      <w:r w:rsidR="007226C0">
        <w:t xml:space="preserve">We’ve also been working to do the </w:t>
      </w:r>
      <w:r w:rsidR="00F21170">
        <w:t xml:space="preserve">Terry Fox run photos, promoting </w:t>
      </w:r>
      <w:r w:rsidR="00C7547F">
        <w:t xml:space="preserve">the </w:t>
      </w:r>
      <w:r w:rsidR="00F21170">
        <w:t>S</w:t>
      </w:r>
      <w:r w:rsidR="007226C0">
        <w:t xml:space="preserve">tudent </w:t>
      </w:r>
      <w:r w:rsidR="00F21170">
        <w:t>C</w:t>
      </w:r>
      <w:r w:rsidR="007226C0">
        <w:t xml:space="preserve">hoice </w:t>
      </w:r>
      <w:r w:rsidR="00F21170">
        <w:t>I</w:t>
      </w:r>
      <w:r w:rsidR="007226C0">
        <w:t>nitiative</w:t>
      </w:r>
      <w:r w:rsidR="00C7547F">
        <w:t xml:space="preserve"> and hiring. If anyone has anything going on that they would like covered </w:t>
      </w:r>
      <w:r w:rsidR="00F21170">
        <w:t>shoot me a message. We</w:t>
      </w:r>
      <w:r w:rsidR="00C7547F">
        <w:t>’</w:t>
      </w:r>
      <w:r w:rsidR="00F21170">
        <w:t xml:space="preserve">re also hiring </w:t>
      </w:r>
      <w:r w:rsidR="00C7547F">
        <w:t>for the Co</w:t>
      </w:r>
      <w:r w:rsidR="00F21170">
        <w:t>mm</w:t>
      </w:r>
      <w:r w:rsidR="00C7547F">
        <w:t xml:space="preserve">unications team, </w:t>
      </w:r>
      <w:r w:rsidR="00F21170">
        <w:t>anyone interested in photography</w:t>
      </w:r>
      <w:r w:rsidR="00C7547F">
        <w:t>,</w:t>
      </w:r>
      <w:r w:rsidR="00F21170">
        <w:t xml:space="preserve"> videography</w:t>
      </w:r>
      <w:r w:rsidR="00C7547F">
        <w:t>,</w:t>
      </w:r>
      <w:r w:rsidR="00F21170">
        <w:t xml:space="preserve"> ed</w:t>
      </w:r>
      <w:r w:rsidR="00C7547F">
        <w:t>i</w:t>
      </w:r>
      <w:r w:rsidR="00F21170">
        <w:t>ting and archiving pl</w:t>
      </w:r>
      <w:r w:rsidR="00C7547F">
        <w:t>ease</w:t>
      </w:r>
      <w:r w:rsidR="00F21170">
        <w:t xml:space="preserve"> apply</w:t>
      </w:r>
      <w:r w:rsidR="00C7547F">
        <w:t>, the</w:t>
      </w:r>
      <w:r w:rsidR="00F21170">
        <w:t xml:space="preserve"> dea</w:t>
      </w:r>
      <w:r w:rsidR="00C7547F">
        <w:t>d</w:t>
      </w:r>
      <w:r w:rsidR="00F21170">
        <w:t xml:space="preserve">line </w:t>
      </w:r>
      <w:r w:rsidR="00C7547F">
        <w:t>is M</w:t>
      </w:r>
      <w:r w:rsidR="00F21170">
        <w:t xml:space="preserve">onday night. </w:t>
      </w:r>
    </w:p>
    <w:p w14:paraId="77832DB5" w14:textId="3DCFA53B" w:rsidR="00F21170" w:rsidRPr="002378DF" w:rsidRDefault="002378DF" w:rsidP="00C564E9">
      <w:pPr>
        <w:spacing w:line="276" w:lineRule="auto"/>
        <w:jc w:val="both"/>
        <w:rPr>
          <w:b/>
          <w:bCs/>
        </w:rPr>
      </w:pPr>
      <w:r>
        <w:rPr>
          <w:b/>
          <w:bCs/>
        </w:rPr>
        <w:t xml:space="preserve">Motion to extend </w:t>
      </w:r>
      <w:r w:rsidR="00F21170" w:rsidRPr="002378DF">
        <w:rPr>
          <w:b/>
          <w:bCs/>
        </w:rPr>
        <w:t>council</w:t>
      </w:r>
    </w:p>
    <w:p w14:paraId="4EE6D991" w14:textId="6964A858" w:rsidR="00F21170" w:rsidRDefault="002378DF" w:rsidP="00F21170">
      <w:pPr>
        <w:spacing w:line="276" w:lineRule="auto"/>
        <w:jc w:val="both"/>
      </w:pPr>
      <w:r>
        <w:t>Moved by Me</w:t>
      </w:r>
      <w:r w:rsidR="00F21170">
        <w:t>lissa Young</w:t>
      </w:r>
    </w:p>
    <w:p w14:paraId="374FEE2D" w14:textId="6A11EBCD" w:rsidR="00F21170" w:rsidRDefault="002378DF" w:rsidP="00F21170">
      <w:pPr>
        <w:spacing w:line="276" w:lineRule="auto"/>
        <w:jc w:val="both"/>
      </w:pPr>
      <w:r>
        <w:t>Seconded b</w:t>
      </w:r>
      <w:r w:rsidR="00F21170">
        <w:t>y Kaija</w:t>
      </w:r>
      <w:r>
        <w:t xml:space="preserve"> Edwards</w:t>
      </w:r>
    </w:p>
    <w:p w14:paraId="58351E69" w14:textId="16ED3409" w:rsidR="00F21170" w:rsidRPr="002378DF" w:rsidRDefault="00F21170" w:rsidP="00F21170">
      <w:pPr>
        <w:spacing w:line="276" w:lineRule="auto"/>
        <w:jc w:val="both"/>
        <w:rPr>
          <w:b/>
          <w:bCs/>
        </w:rPr>
      </w:pPr>
      <w:r w:rsidRPr="002378DF">
        <w:rPr>
          <w:b/>
          <w:bCs/>
        </w:rPr>
        <w:t>Motion Passes 9:47 pm</w:t>
      </w:r>
    </w:p>
    <w:p w14:paraId="6B97F142" w14:textId="77777777" w:rsidR="00110A4C" w:rsidRPr="00A5213C" w:rsidRDefault="00110A4C" w:rsidP="00B915AC">
      <w:pPr>
        <w:pBdr>
          <w:bottom w:val="single" w:sz="6" w:space="1" w:color="auto"/>
        </w:pBdr>
        <w:spacing w:line="276" w:lineRule="auto"/>
        <w:jc w:val="both"/>
      </w:pPr>
    </w:p>
    <w:p w14:paraId="3F0F711B" w14:textId="4896EE86" w:rsidR="00110A4C" w:rsidRPr="00A5213C" w:rsidRDefault="00110A4C" w:rsidP="00B915AC">
      <w:pPr>
        <w:pStyle w:val="Heading5"/>
        <w:spacing w:line="276" w:lineRule="auto"/>
        <w:jc w:val="both"/>
      </w:pPr>
      <w:r w:rsidRPr="00A5213C">
        <w:t>i</w:t>
      </w:r>
      <w:r w:rsidR="002068F4" w:rsidRPr="00A5213C">
        <w:t>II</w:t>
      </w:r>
      <w:r w:rsidRPr="00A5213C">
        <w:t xml:space="preserve">) conferences </w:t>
      </w:r>
    </w:p>
    <w:p w14:paraId="367EC70F" w14:textId="1FB3BF74" w:rsidR="0089070B" w:rsidRPr="00A5213C" w:rsidRDefault="00A76832" w:rsidP="007C4B30">
      <w:pPr>
        <w:pBdr>
          <w:bottom w:val="single" w:sz="6" w:space="1" w:color="auto"/>
        </w:pBdr>
        <w:spacing w:line="276" w:lineRule="auto"/>
        <w:jc w:val="both"/>
      </w:pPr>
      <w:r>
        <w:t>Allison Finer</w:t>
      </w:r>
      <w:r w:rsidR="007E1BCE" w:rsidRPr="00A5213C">
        <w:t xml:space="preserve">: </w:t>
      </w:r>
      <w:r w:rsidR="00F21170">
        <w:t>I</w:t>
      </w:r>
      <w:r w:rsidR="00C7547F">
        <w:t>’</w:t>
      </w:r>
      <w:r w:rsidR="00F21170">
        <w:t>ve been me</w:t>
      </w:r>
      <w:r w:rsidR="007C4B30">
        <w:t>eting with the conference co-ch</w:t>
      </w:r>
      <w:r w:rsidR="00F21170">
        <w:t xml:space="preserve">airs </w:t>
      </w:r>
      <w:r w:rsidR="007C4B30">
        <w:t xml:space="preserve">and </w:t>
      </w:r>
      <w:r w:rsidR="00F21170">
        <w:t>making sure they</w:t>
      </w:r>
      <w:r w:rsidR="007C4B30">
        <w:t>’</w:t>
      </w:r>
      <w:r w:rsidR="00F21170">
        <w:t>re on track with hiring and</w:t>
      </w:r>
      <w:r w:rsidR="007C4B30">
        <w:t xml:space="preserve"> working out the details for their events. We’re having some sessions for the co-chairs and meeting with m</w:t>
      </w:r>
      <w:r w:rsidR="00F21170">
        <w:t>y off</w:t>
      </w:r>
      <w:r w:rsidR="007C4B30">
        <w:t>i</w:t>
      </w:r>
      <w:r w:rsidR="00F21170">
        <w:t>ce</w:t>
      </w:r>
      <w:r w:rsidR="007C4B30">
        <w:t xml:space="preserve">rs </w:t>
      </w:r>
      <w:r w:rsidR="00F21170">
        <w:t>to update our summer projects.</w:t>
      </w:r>
      <w:r w:rsidR="007C4B30">
        <w:t xml:space="preserve"> I’ve also been establishing a line of communication with all the ratified groups in the Engineering society to go over our new policies with them and get their updates in return. In the next few weeks I’ll continue helping with hiring, meeting with my officers, and setting up attending committee meetings for each conference.</w:t>
      </w:r>
    </w:p>
    <w:p w14:paraId="0823B6DE" w14:textId="77777777" w:rsidR="007E1BCE" w:rsidRPr="00A5213C" w:rsidRDefault="007E1BCE"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lastRenderedPageBreak/>
        <w:t>IV</w:t>
      </w:r>
      <w:r w:rsidR="00D65876" w:rsidRPr="00A5213C">
        <w:t xml:space="preserve">) </w:t>
      </w:r>
      <w:r w:rsidR="009847DE" w:rsidRPr="00A5213C">
        <w:t xml:space="preserve">Design   </w:t>
      </w:r>
    </w:p>
    <w:p w14:paraId="56426601" w14:textId="6374E049" w:rsidR="00852516" w:rsidRPr="00A5213C" w:rsidRDefault="00A76832" w:rsidP="007C4B30">
      <w:pPr>
        <w:pBdr>
          <w:bottom w:val="single" w:sz="6" w:space="1" w:color="auto"/>
        </w:pBdr>
        <w:spacing w:after="0" w:line="276" w:lineRule="auto"/>
        <w:jc w:val="both"/>
      </w:pPr>
      <w:r>
        <w:rPr>
          <w:rFonts w:eastAsia="Times New Roman" w:cs="Times New Roman"/>
          <w:lang w:val="en-US"/>
        </w:rPr>
        <w:t>Max Bigioni</w:t>
      </w:r>
      <w:r w:rsidR="002068F4" w:rsidRPr="00A5213C">
        <w:rPr>
          <w:rFonts w:eastAsia="Times New Roman" w:cs="Times New Roman"/>
          <w:lang w:val="en-US"/>
        </w:rPr>
        <w:t xml:space="preserve">: </w:t>
      </w:r>
      <w:r w:rsidR="007C4B30">
        <w:rPr>
          <w:rFonts w:eastAsia="Times New Roman" w:cs="Times New Roman"/>
          <w:lang w:val="en-US"/>
        </w:rPr>
        <w:t xml:space="preserve">The design team night happened and lots of people </w:t>
      </w:r>
      <w:r w:rsidR="00F21170">
        <w:rPr>
          <w:rFonts w:eastAsia="Times New Roman" w:cs="Times New Roman"/>
          <w:lang w:val="en-US"/>
        </w:rPr>
        <w:t>showed up, every rati</w:t>
      </w:r>
      <w:r w:rsidR="007C4B30">
        <w:rPr>
          <w:rFonts w:eastAsia="Times New Roman" w:cs="Times New Roman"/>
          <w:lang w:val="en-US"/>
        </w:rPr>
        <w:t>fied</w:t>
      </w:r>
      <w:r w:rsidR="00F21170">
        <w:rPr>
          <w:rFonts w:eastAsia="Times New Roman" w:cs="Times New Roman"/>
          <w:lang w:val="en-US"/>
        </w:rPr>
        <w:t xml:space="preserve"> tea</w:t>
      </w:r>
      <w:r w:rsidR="007C4B30">
        <w:rPr>
          <w:rFonts w:eastAsia="Times New Roman" w:cs="Times New Roman"/>
          <w:lang w:val="en-US"/>
        </w:rPr>
        <w:t>ms</w:t>
      </w:r>
      <w:r w:rsidR="00F21170">
        <w:rPr>
          <w:rFonts w:eastAsia="Times New Roman" w:cs="Times New Roman"/>
          <w:lang w:val="en-US"/>
        </w:rPr>
        <w:t xml:space="preserve"> showed up</w:t>
      </w:r>
      <w:r w:rsidR="007C4B30">
        <w:rPr>
          <w:rFonts w:eastAsia="Times New Roman" w:cs="Times New Roman"/>
          <w:lang w:val="en-US"/>
        </w:rPr>
        <w:t xml:space="preserve"> for the first time which was awesome</w:t>
      </w:r>
      <w:r w:rsidR="00F21170">
        <w:rPr>
          <w:rFonts w:eastAsia="Times New Roman" w:cs="Times New Roman"/>
          <w:lang w:val="en-US"/>
        </w:rPr>
        <w:t xml:space="preserve">. </w:t>
      </w:r>
      <w:r w:rsidR="007C4B30">
        <w:rPr>
          <w:rFonts w:eastAsia="Times New Roman" w:cs="Times New Roman"/>
          <w:lang w:val="en-US"/>
        </w:rPr>
        <w:t xml:space="preserve">I’ve still been working FOB </w:t>
      </w:r>
      <w:r w:rsidR="00F21170">
        <w:rPr>
          <w:rFonts w:eastAsia="Times New Roman" w:cs="Times New Roman"/>
          <w:lang w:val="en-US"/>
        </w:rPr>
        <w:t>acces</w:t>
      </w:r>
      <w:r w:rsidR="007C4B30">
        <w:rPr>
          <w:rFonts w:eastAsia="Times New Roman" w:cs="Times New Roman"/>
          <w:lang w:val="en-US"/>
        </w:rPr>
        <w:t>s</w:t>
      </w:r>
      <w:r w:rsidR="00F21170">
        <w:rPr>
          <w:rFonts w:eastAsia="Times New Roman" w:cs="Times New Roman"/>
          <w:lang w:val="en-US"/>
        </w:rPr>
        <w:t xml:space="preserve"> for</w:t>
      </w:r>
      <w:r w:rsidR="007C4B30">
        <w:rPr>
          <w:rFonts w:eastAsia="Times New Roman" w:cs="Times New Roman"/>
          <w:lang w:val="en-US"/>
        </w:rPr>
        <w:t xml:space="preserve"> all the</w:t>
      </w:r>
      <w:r w:rsidR="00F21170">
        <w:rPr>
          <w:rFonts w:eastAsia="Times New Roman" w:cs="Times New Roman"/>
          <w:lang w:val="en-US"/>
        </w:rPr>
        <w:t xml:space="preserve"> teams</w:t>
      </w:r>
      <w:r w:rsidR="007C4B30">
        <w:rPr>
          <w:rFonts w:eastAsia="Times New Roman" w:cs="Times New Roman"/>
          <w:lang w:val="en-US"/>
        </w:rPr>
        <w:t xml:space="preserve"> which has been sorted out for the most part. T</w:t>
      </w:r>
      <w:r w:rsidR="00F21170">
        <w:rPr>
          <w:rFonts w:eastAsia="Times New Roman" w:cs="Times New Roman"/>
          <w:lang w:val="en-US"/>
        </w:rPr>
        <w:t xml:space="preserve">hanks </w:t>
      </w:r>
      <w:r w:rsidR="007C4B30">
        <w:rPr>
          <w:rFonts w:eastAsia="Times New Roman" w:cs="Times New Roman"/>
          <w:lang w:val="en-US"/>
        </w:rPr>
        <w:t xml:space="preserve">to Andrew on IT, </w:t>
      </w:r>
      <w:r w:rsidR="00F21170">
        <w:rPr>
          <w:rFonts w:eastAsia="Times New Roman" w:cs="Times New Roman"/>
          <w:lang w:val="en-US"/>
        </w:rPr>
        <w:t>the appl</w:t>
      </w:r>
      <w:r w:rsidR="007C4B30">
        <w:rPr>
          <w:rFonts w:eastAsia="Times New Roman" w:cs="Times New Roman"/>
          <w:lang w:val="en-US"/>
        </w:rPr>
        <w:t>ication forms have been handed out and w</w:t>
      </w:r>
      <w:r w:rsidR="00F21170">
        <w:rPr>
          <w:rFonts w:eastAsia="Times New Roman" w:cs="Times New Roman"/>
          <w:lang w:val="en-US"/>
        </w:rPr>
        <w:t>ill hopefully come back</w:t>
      </w:r>
      <w:r w:rsidR="007C4B30">
        <w:rPr>
          <w:rFonts w:eastAsia="Times New Roman" w:cs="Times New Roman"/>
          <w:lang w:val="en-US"/>
        </w:rPr>
        <w:t xml:space="preserve"> soon</w:t>
      </w:r>
      <w:r w:rsidR="00F21170">
        <w:rPr>
          <w:rFonts w:eastAsia="Times New Roman" w:cs="Times New Roman"/>
          <w:lang w:val="en-US"/>
        </w:rPr>
        <w:t>. We</w:t>
      </w:r>
      <w:r w:rsidR="007C4B30">
        <w:rPr>
          <w:rFonts w:eastAsia="Times New Roman" w:cs="Times New Roman"/>
          <w:lang w:val="en-US"/>
        </w:rPr>
        <w:t>’</w:t>
      </w:r>
      <w:r w:rsidR="00F21170">
        <w:rPr>
          <w:rFonts w:eastAsia="Times New Roman" w:cs="Times New Roman"/>
          <w:lang w:val="en-US"/>
        </w:rPr>
        <w:t>re hopefully getting more space</w:t>
      </w:r>
      <w:r w:rsidR="007C4B30">
        <w:rPr>
          <w:rFonts w:eastAsia="Times New Roman" w:cs="Times New Roman"/>
          <w:lang w:val="en-US"/>
        </w:rPr>
        <w:t xml:space="preserve"> in the design bay. We’ll be continuing to move forw</w:t>
      </w:r>
      <w:r w:rsidR="00F21170">
        <w:rPr>
          <w:rFonts w:eastAsia="Times New Roman" w:cs="Times New Roman"/>
          <w:lang w:val="en-US"/>
        </w:rPr>
        <w:t xml:space="preserve">ard with </w:t>
      </w:r>
      <w:r w:rsidR="007C4B30">
        <w:rPr>
          <w:rFonts w:eastAsia="Times New Roman" w:cs="Times New Roman"/>
          <w:lang w:val="en-US"/>
        </w:rPr>
        <w:t>t</w:t>
      </w:r>
      <w:r w:rsidR="00F21170">
        <w:rPr>
          <w:rFonts w:eastAsia="Times New Roman" w:cs="Times New Roman"/>
          <w:lang w:val="en-US"/>
        </w:rPr>
        <w:t xml:space="preserve">he new </w:t>
      </w:r>
      <w:r w:rsidR="007C4B30">
        <w:rPr>
          <w:rFonts w:eastAsia="Times New Roman" w:cs="Times New Roman"/>
          <w:lang w:val="en-US"/>
        </w:rPr>
        <w:t xml:space="preserve">design team policy, hopefully we’ll be ratifying some new teams. I’d like to send a big thanks to Sam for working with the iCons on space cleanliness updates. </w:t>
      </w:r>
      <w:r w:rsidR="00F21170">
        <w:rPr>
          <w:rFonts w:eastAsia="Times New Roman" w:cs="Times New Roman"/>
          <w:lang w:val="en-US"/>
        </w:rPr>
        <w:t xml:space="preserve"> </w:t>
      </w:r>
    </w:p>
    <w:p w14:paraId="4403676F" w14:textId="77777777" w:rsidR="00A73FC3" w:rsidRPr="00A5213C" w:rsidRDefault="00A73FC3" w:rsidP="00B915AC">
      <w:pPr>
        <w:pBdr>
          <w:bottom w:val="single" w:sz="6" w:space="1" w:color="auto"/>
        </w:pBdr>
        <w:spacing w:after="0" w:line="276" w:lineRule="auto"/>
        <w:jc w:val="both"/>
      </w:pPr>
    </w:p>
    <w:p w14:paraId="0757B7DE" w14:textId="77777777" w:rsidR="00863A1F" w:rsidRPr="00A5213C" w:rsidRDefault="00863A1F" w:rsidP="00B915AC">
      <w:pPr>
        <w:pBdr>
          <w:bottom w:val="single" w:sz="6" w:space="1" w:color="auto"/>
        </w:pBdr>
        <w:spacing w:after="0" w:line="276" w:lineRule="auto"/>
        <w:jc w:val="both"/>
      </w:pPr>
    </w:p>
    <w:p w14:paraId="20C36F11" w14:textId="77777777" w:rsidR="00863A1F" w:rsidRPr="00A5213C" w:rsidRDefault="00863A1F" w:rsidP="00B915AC">
      <w:pPr>
        <w:spacing w:after="0" w:line="276" w:lineRule="auto"/>
        <w:jc w:val="both"/>
      </w:pPr>
    </w:p>
    <w:p w14:paraId="097D5693" w14:textId="74C98786" w:rsidR="00B22052" w:rsidRPr="00A5213C" w:rsidRDefault="009847DE" w:rsidP="00B915AC">
      <w:pPr>
        <w:pStyle w:val="Heading5"/>
        <w:spacing w:line="276" w:lineRule="auto"/>
        <w:jc w:val="both"/>
      </w:pPr>
      <w:r w:rsidRPr="00A5213C">
        <w:t xml:space="preserve">v) Events   </w:t>
      </w:r>
    </w:p>
    <w:p w14:paraId="15A6BE80" w14:textId="0598321E" w:rsidR="00B22052" w:rsidRPr="00A5213C" w:rsidRDefault="00A76832" w:rsidP="00AB6F27">
      <w:pPr>
        <w:spacing w:line="276" w:lineRule="auto"/>
      </w:pPr>
      <w:r>
        <w:t>Christina Bisol</w:t>
      </w:r>
      <w:r w:rsidR="00332426" w:rsidRPr="00A5213C">
        <w:t xml:space="preserve">: </w:t>
      </w:r>
      <w:r w:rsidR="007C4B30">
        <w:t>We had the Terry Fox</w:t>
      </w:r>
      <w:r w:rsidR="00F21170">
        <w:t xml:space="preserve"> Run over</w:t>
      </w:r>
      <w:r w:rsidR="007C4B30">
        <w:t xml:space="preserve"> the weekend which was a big success, we raised $7,000 for cancer, this </w:t>
      </w:r>
      <w:r w:rsidR="00F21170">
        <w:t xml:space="preserve">money </w:t>
      </w:r>
      <w:r w:rsidR="007C4B30">
        <w:t>is headed directly to ca</w:t>
      </w:r>
      <w:r w:rsidR="00F21170">
        <w:t>ncer research</w:t>
      </w:r>
      <w:r w:rsidR="007C4B30">
        <w:t>, some of which is coming back to Queen’s cancer research programs. EngVents and Movem</w:t>
      </w:r>
      <w:r w:rsidR="00F21170">
        <w:t>ber are hiring</w:t>
      </w:r>
      <w:r w:rsidR="007C4B30">
        <w:t xml:space="preserve"> so spread the word there</w:t>
      </w:r>
      <w:r w:rsidR="00F21170">
        <w:t xml:space="preserve">, </w:t>
      </w:r>
      <w:r w:rsidR="007C4B30">
        <w:t xml:space="preserve">and I’ve started </w:t>
      </w:r>
      <w:r w:rsidR="00F21170">
        <w:t>working on</w:t>
      </w:r>
      <w:r w:rsidR="007C4B30">
        <w:t xml:space="preserve"> the Dean Wine and Cheese</w:t>
      </w:r>
      <w:r w:rsidR="00AB6F27">
        <w:t xml:space="preserve"> Night,</w:t>
      </w:r>
      <w:r w:rsidR="00F21170">
        <w:t xml:space="preserve"> we</w:t>
      </w:r>
      <w:r w:rsidR="007C4B30">
        <w:t>’</w:t>
      </w:r>
      <w:r w:rsidR="00F21170">
        <w:t>re changing the name</w:t>
      </w:r>
      <w:r w:rsidR="007C4B30">
        <w:t xml:space="preserve"> of that so let me know</w:t>
      </w:r>
      <w:r w:rsidR="00F21170">
        <w:t xml:space="preserve"> </w:t>
      </w:r>
      <w:r w:rsidR="007C4B30">
        <w:t>if you have any good ideas. This Saturday we have the ILC</w:t>
      </w:r>
      <w:r w:rsidR="00F21170">
        <w:t xml:space="preserve"> escape room going on, </w:t>
      </w:r>
      <w:r w:rsidR="007C4B30">
        <w:t xml:space="preserve">it costs </w:t>
      </w:r>
      <w:r w:rsidR="00AB6F27">
        <w:t>$2 per</w:t>
      </w:r>
      <w:r w:rsidR="00F21170">
        <w:t xml:space="preserve"> person and</w:t>
      </w:r>
      <w:r w:rsidR="00AB6F27">
        <w:t xml:space="preserve"> the</w:t>
      </w:r>
      <w:r w:rsidR="00F21170">
        <w:t xml:space="preserve"> sign up </w:t>
      </w:r>
      <w:r w:rsidR="00AB6F27">
        <w:t xml:space="preserve">is online. We held </w:t>
      </w:r>
      <w:r w:rsidR="00F21170">
        <w:t>yoga on the pier last Sunday,</w:t>
      </w:r>
      <w:r w:rsidR="00AB6F27">
        <w:t xml:space="preserve"> and </w:t>
      </w:r>
      <w:r w:rsidR="00F21170">
        <w:t>took a nice dip</w:t>
      </w:r>
      <w:r w:rsidR="00AB6F27">
        <w:t xml:space="preserve"> afterwards, there was a great turnout for that</w:t>
      </w:r>
      <w:r w:rsidR="00F21170">
        <w:t xml:space="preserve">. Merch for Movember will be coming out soon. </w:t>
      </w:r>
      <w:r w:rsidR="00AB6F27">
        <w:t xml:space="preserve">In the next few weeks I’ll be helping with hiring, the upcoming poster sale, the ILC escape rooms, and the Festival of Cheer logistics with the Eng Choir. </w:t>
      </w:r>
    </w:p>
    <w:p w14:paraId="05F1B989" w14:textId="77777777" w:rsidR="002068F4" w:rsidRPr="00A5213C" w:rsidRDefault="002068F4" w:rsidP="00B915AC">
      <w:pPr>
        <w:pBdr>
          <w:bottom w:val="single" w:sz="6" w:space="1" w:color="auto"/>
        </w:pBdr>
        <w:spacing w:line="276" w:lineRule="auto"/>
        <w:jc w:val="both"/>
      </w:pPr>
    </w:p>
    <w:p w14:paraId="25677F75" w14:textId="1A355D0F" w:rsidR="002068F4" w:rsidRPr="00A5213C" w:rsidRDefault="002068F4" w:rsidP="00B915AC">
      <w:pPr>
        <w:pStyle w:val="Heading5"/>
        <w:spacing w:line="276" w:lineRule="auto"/>
        <w:jc w:val="both"/>
      </w:pPr>
      <w:r w:rsidRPr="00A5213C">
        <w:t xml:space="preserve">VI) External Relations  </w:t>
      </w:r>
    </w:p>
    <w:p w14:paraId="27791149" w14:textId="05059833" w:rsidR="002068F4" w:rsidRDefault="00F21170" w:rsidP="00B915AC">
      <w:pPr>
        <w:pBdr>
          <w:bottom w:val="single" w:sz="6" w:space="1" w:color="auto"/>
        </w:pBdr>
        <w:spacing w:after="0" w:line="276" w:lineRule="auto"/>
        <w:jc w:val="both"/>
      </w:pPr>
      <w:r>
        <w:t xml:space="preserve">Thomas: </w:t>
      </w:r>
      <w:r w:rsidR="00AB6F27">
        <w:t>Unfortunately,</w:t>
      </w:r>
      <w:r>
        <w:t xml:space="preserve"> Jonah isn’t with us </w:t>
      </w:r>
      <w:r w:rsidR="00AB6F27">
        <w:t>to give his report. H</w:t>
      </w:r>
      <w:r>
        <w:t>is report is in your email</w:t>
      </w:r>
      <w:r w:rsidR="00AB6F27">
        <w:t xml:space="preserve">. </w:t>
      </w:r>
    </w:p>
    <w:p w14:paraId="42AC9C37" w14:textId="77777777" w:rsidR="00AB6F27" w:rsidRPr="00A5213C" w:rsidRDefault="00AB6F27" w:rsidP="00B915AC">
      <w:pPr>
        <w:pBdr>
          <w:bottom w:val="single" w:sz="6" w:space="1" w:color="auto"/>
        </w:pBdr>
        <w:spacing w:after="0" w:line="276" w:lineRule="auto"/>
        <w:jc w:val="both"/>
      </w:pPr>
    </w:p>
    <w:p w14:paraId="18DB131D" w14:textId="77777777" w:rsidR="002068F4" w:rsidRPr="00A5213C" w:rsidRDefault="002068F4" w:rsidP="00B915AC">
      <w:pPr>
        <w:spacing w:line="276" w:lineRule="auto"/>
      </w:pPr>
    </w:p>
    <w:p w14:paraId="00A5475C" w14:textId="7260E2A3" w:rsidR="004479C4" w:rsidRPr="00A5213C" w:rsidRDefault="009847DE" w:rsidP="00B915AC">
      <w:pPr>
        <w:pStyle w:val="Heading5"/>
        <w:spacing w:line="276" w:lineRule="auto"/>
        <w:jc w:val="both"/>
      </w:pPr>
      <w:r w:rsidRPr="00A5213C">
        <w:t>vi</w:t>
      </w:r>
      <w:r w:rsidR="007E1BCE" w:rsidRPr="00A5213C">
        <w:t>I</w:t>
      </w:r>
      <w:r w:rsidRPr="00A5213C">
        <w:t xml:space="preserve">) Finance   </w:t>
      </w:r>
      <w:r w:rsidR="00B22052" w:rsidRPr="00A5213C">
        <w:t xml:space="preserve"> </w:t>
      </w:r>
    </w:p>
    <w:p w14:paraId="6BEF5346" w14:textId="749D0E44" w:rsidR="00B22052" w:rsidRPr="00A5213C" w:rsidRDefault="00A76832" w:rsidP="00C564E9">
      <w:pPr>
        <w:spacing w:line="276" w:lineRule="auto"/>
      </w:pPr>
      <w:r>
        <w:t>Liam Cregg</w:t>
      </w:r>
      <w:r w:rsidR="00F21170">
        <w:t xml:space="preserve">: </w:t>
      </w:r>
      <w:r w:rsidR="00AB6F27">
        <w:t>I m</w:t>
      </w:r>
      <w:r w:rsidR="009F7603">
        <w:t>et with Financial Officers to work through some manual work, shout-out</w:t>
      </w:r>
      <w:r w:rsidR="00F21170">
        <w:t xml:space="preserve"> to Salma</w:t>
      </w:r>
      <w:r w:rsidR="009F7603">
        <w:t>,</w:t>
      </w:r>
      <w:r w:rsidR="00F21170">
        <w:t xml:space="preserve"> she</w:t>
      </w:r>
      <w:r w:rsidR="009F7603">
        <w:t>’s doing a great job</w:t>
      </w:r>
      <w:r w:rsidR="00F21170">
        <w:t xml:space="preserve">. </w:t>
      </w:r>
      <w:r w:rsidR="009F7603">
        <w:t>I’ve been w</w:t>
      </w:r>
      <w:r w:rsidR="00F21170">
        <w:t xml:space="preserve">orking on contracts with </w:t>
      </w:r>
      <w:r w:rsidR="009F7603">
        <w:t xml:space="preserve">affiliated groups so that’s </w:t>
      </w:r>
      <w:r w:rsidR="00F21170">
        <w:t xml:space="preserve">big. </w:t>
      </w:r>
      <w:r w:rsidR="009F7603">
        <w:t xml:space="preserve">Regarding the </w:t>
      </w:r>
      <w:r w:rsidR="00F21170">
        <w:t>AMS IT issues</w:t>
      </w:r>
      <w:r w:rsidR="009F7603">
        <w:t xml:space="preserve"> that have been coming up, Carson is working on it today. Also, been </w:t>
      </w:r>
      <w:r w:rsidR="00F21170">
        <w:t>working on the processes for accountability and what</w:t>
      </w:r>
      <w:r w:rsidR="009F7603">
        <w:t>n</w:t>
      </w:r>
      <w:r w:rsidR="00F21170">
        <w:t>ot. Next 2 we</w:t>
      </w:r>
      <w:r w:rsidR="009F7603">
        <w:t>eks continue meeting with the Financial Officer</w:t>
      </w:r>
      <w:r w:rsidR="00F21170">
        <w:t>s</w:t>
      </w:r>
      <w:r w:rsidR="009F7603">
        <w:t xml:space="preserve"> for training</w:t>
      </w:r>
      <w:r w:rsidR="00F21170">
        <w:t xml:space="preserve">, </w:t>
      </w:r>
      <w:r w:rsidR="009F7603">
        <w:t xml:space="preserve">I’m </w:t>
      </w:r>
      <w:r w:rsidR="00F21170">
        <w:t>hoping to mov</w:t>
      </w:r>
      <w:r w:rsidR="009F7603">
        <w:t>e everyone over to the website. We’</w:t>
      </w:r>
      <w:r w:rsidR="00F21170">
        <w:t>ll need design contracts from the teams before w</w:t>
      </w:r>
      <w:r w:rsidR="009F7603">
        <w:t>e can move them. Meeting with Financial Officer</w:t>
      </w:r>
      <w:r w:rsidR="00F21170">
        <w:t xml:space="preserve">s </w:t>
      </w:r>
      <w:r w:rsidR="009F7603">
        <w:t xml:space="preserve">again </w:t>
      </w:r>
      <w:r w:rsidR="00F21170">
        <w:t>tomorrow</w:t>
      </w:r>
      <w:r w:rsidR="009F7603">
        <w:t xml:space="preserve"> and I’m going to </w:t>
      </w:r>
      <w:r w:rsidR="00F21170">
        <w:t xml:space="preserve">try and do some </w:t>
      </w:r>
      <w:r w:rsidR="009F7603">
        <w:t xml:space="preserve">tutorials. I have a quick reminder, if you have any sales requirements and cash box reservations, let me know </w:t>
      </w:r>
      <w:r w:rsidR="00F21170">
        <w:t>as for in advance as possible.</w:t>
      </w:r>
    </w:p>
    <w:p w14:paraId="1BD67676" w14:textId="77777777" w:rsidR="003351B4" w:rsidRPr="00A5213C" w:rsidRDefault="003351B4" w:rsidP="00B915AC">
      <w:pPr>
        <w:pBdr>
          <w:bottom w:val="single" w:sz="6" w:space="1" w:color="auto"/>
        </w:pBdr>
        <w:spacing w:after="0" w:line="276" w:lineRule="auto"/>
        <w:jc w:val="both"/>
      </w:pPr>
    </w:p>
    <w:p w14:paraId="5FB72A22" w14:textId="09E38C37" w:rsidR="004479C4" w:rsidRPr="00A5213C" w:rsidRDefault="004479C4" w:rsidP="00B915AC">
      <w:pPr>
        <w:pStyle w:val="Heading5"/>
        <w:spacing w:line="276" w:lineRule="auto"/>
        <w:jc w:val="both"/>
      </w:pPr>
      <w:r w:rsidRPr="00A5213C">
        <w:lastRenderedPageBreak/>
        <w:t>v</w:t>
      </w:r>
      <w:r w:rsidR="00110A4C" w:rsidRPr="00A5213C">
        <w:t>i</w:t>
      </w:r>
      <w:r w:rsidR="007E1BCE" w:rsidRPr="00A5213C">
        <w:t>I</w:t>
      </w:r>
      <w:r w:rsidRPr="00A5213C">
        <w:t xml:space="preserve">i) First </w:t>
      </w:r>
      <w:r w:rsidR="009847DE" w:rsidRPr="00A5213C">
        <w:t xml:space="preserve">Year   </w:t>
      </w:r>
    </w:p>
    <w:p w14:paraId="2A5BD028" w14:textId="4D5910FD" w:rsidR="000C3EDE" w:rsidRDefault="00A76832" w:rsidP="00C564E9">
      <w:pPr>
        <w:pBdr>
          <w:bottom w:val="single" w:sz="6" w:space="1" w:color="auto"/>
        </w:pBdr>
        <w:spacing w:line="276" w:lineRule="auto"/>
        <w:jc w:val="both"/>
      </w:pPr>
      <w:r w:rsidRPr="00A76832">
        <w:t>Nick Neokleous</w:t>
      </w:r>
      <w:r>
        <w:t>:</w:t>
      </w:r>
      <w:r w:rsidR="00116C02">
        <w:t xml:space="preserve"> </w:t>
      </w:r>
      <w:r w:rsidR="009F7603">
        <w:t>Shout-out to Ben for helping me with s</w:t>
      </w:r>
      <w:r w:rsidR="00F21170">
        <w:t>uper</w:t>
      </w:r>
      <w:r w:rsidR="009F7603">
        <w:t>-section and first year representative</w:t>
      </w:r>
      <w:r w:rsidR="00F21170">
        <w:t xml:space="preserve"> elections, </w:t>
      </w:r>
      <w:r w:rsidR="009F7603">
        <w:t xml:space="preserve">there were </w:t>
      </w:r>
      <w:r w:rsidR="00F21170">
        <w:t>lots of log</w:t>
      </w:r>
      <w:r w:rsidR="009F7603">
        <w:t>istics to sort out. We just need one more</w:t>
      </w:r>
      <w:r w:rsidR="00F21170">
        <w:t xml:space="preserve"> super</w:t>
      </w:r>
      <w:r w:rsidR="009F7603">
        <w:t>-</w:t>
      </w:r>
      <w:r w:rsidR="00F21170">
        <w:t>section rep</w:t>
      </w:r>
      <w:r w:rsidR="009F7603">
        <w:t>resentative and then we’ll be set</w:t>
      </w:r>
      <w:r w:rsidR="00F21170">
        <w:t xml:space="preserve">. </w:t>
      </w:r>
      <w:r w:rsidR="009F7603">
        <w:t xml:space="preserve">I </w:t>
      </w:r>
      <w:r w:rsidR="00F21170">
        <w:t xml:space="preserve">ran the welcome </w:t>
      </w:r>
      <w:r w:rsidR="009F7603">
        <w:t>workshop</w:t>
      </w:r>
      <w:r w:rsidR="00F21170">
        <w:t xml:space="preserve"> and pushed jacket council to a little later since everything is happening</w:t>
      </w:r>
      <w:r w:rsidR="009F7603">
        <w:t xml:space="preserve"> at the same time right now.</w:t>
      </w:r>
      <w:r w:rsidR="00F21170">
        <w:t xml:space="preserve"> FYPCO interviews are happe</w:t>
      </w:r>
      <w:r w:rsidR="009F7603">
        <w:t>n</w:t>
      </w:r>
      <w:r w:rsidR="00F21170">
        <w:t>ing this week, jacket fitting</w:t>
      </w:r>
      <w:r w:rsidR="009F7603">
        <w:t xml:space="preserve"> was completed, shout-out to CEO, Sarah, and the First Year T</w:t>
      </w:r>
      <w:r w:rsidR="00F21170">
        <w:t xml:space="preserve">eam </w:t>
      </w:r>
      <w:r w:rsidR="009F7603">
        <w:t>since it ran so smoothly and</w:t>
      </w:r>
      <w:r w:rsidR="00F21170">
        <w:t xml:space="preserve"> they all got fitted</w:t>
      </w:r>
      <w:r w:rsidR="009F7603">
        <w:t xml:space="preserve"> for their jackets!</w:t>
      </w:r>
      <w:r w:rsidR="00F21170">
        <w:t xml:space="preserve"> </w:t>
      </w:r>
      <w:r w:rsidR="009F7603">
        <w:t>In the n</w:t>
      </w:r>
      <w:r w:rsidR="002B36EB">
        <w:t xml:space="preserve">ext 2 </w:t>
      </w:r>
      <w:r w:rsidR="009F7603">
        <w:t>weeks, I’ve got the FYPCO</w:t>
      </w:r>
      <w:r w:rsidR="002B36EB">
        <w:t xml:space="preserve"> interview meeting with </w:t>
      </w:r>
      <w:r w:rsidR="009F7603">
        <w:t xml:space="preserve">the </w:t>
      </w:r>
      <w:r w:rsidR="002B36EB">
        <w:t>F</w:t>
      </w:r>
      <w:r w:rsidR="009F7603">
        <w:t xml:space="preserve">irst </w:t>
      </w:r>
      <w:r w:rsidR="002B36EB">
        <w:t>Y</w:t>
      </w:r>
      <w:r w:rsidR="009F7603">
        <w:t>ear</w:t>
      </w:r>
      <w:r w:rsidR="002B36EB">
        <w:t xml:space="preserve"> exec</w:t>
      </w:r>
      <w:r w:rsidR="009F7603">
        <w:t>utive</w:t>
      </w:r>
      <w:r w:rsidR="002B36EB">
        <w:t xml:space="preserve">, </w:t>
      </w:r>
      <w:r w:rsidR="009F7603">
        <w:t xml:space="preserve">I’ll be meeting with team </w:t>
      </w:r>
      <w:r w:rsidR="002B36EB">
        <w:t xml:space="preserve">members about promoting events and making sure they all have access to events and know about the </w:t>
      </w:r>
      <w:r w:rsidR="009F7603">
        <w:t>Englinks workshops. Be a resource t</w:t>
      </w:r>
      <w:r w:rsidR="002B36EB">
        <w:t>o</w:t>
      </w:r>
      <w:r w:rsidR="009F7603">
        <w:t xml:space="preserve"> the first years, let them know </w:t>
      </w:r>
      <w:r w:rsidR="002B36EB">
        <w:t xml:space="preserve">they can do it, </w:t>
      </w:r>
      <w:r w:rsidR="009F7603">
        <w:t>and take care of yourselves too!</w:t>
      </w:r>
    </w:p>
    <w:p w14:paraId="593C9C1D" w14:textId="77777777" w:rsidR="00A76832" w:rsidRPr="00A5213C" w:rsidRDefault="00A76832" w:rsidP="00B915AC">
      <w:pPr>
        <w:pBdr>
          <w:bottom w:val="single" w:sz="6" w:space="1" w:color="auto"/>
        </w:pBdr>
        <w:spacing w:line="276" w:lineRule="auto"/>
        <w:jc w:val="both"/>
      </w:pPr>
    </w:p>
    <w:p w14:paraId="50ECB242" w14:textId="33D81EE5" w:rsidR="004479C4" w:rsidRPr="00A5213C" w:rsidRDefault="007E1BCE" w:rsidP="00B915AC">
      <w:pPr>
        <w:pStyle w:val="Heading5"/>
        <w:spacing w:line="276" w:lineRule="auto"/>
        <w:jc w:val="both"/>
      </w:pPr>
      <w:r w:rsidRPr="00A5213C">
        <w:t>IX</w:t>
      </w:r>
      <w:r w:rsidR="004479C4" w:rsidRPr="00A5213C">
        <w:t xml:space="preserve">) Human </w:t>
      </w:r>
      <w:r w:rsidR="009847DE" w:rsidRPr="00A5213C">
        <w:t xml:space="preserve">Resources   </w:t>
      </w:r>
    </w:p>
    <w:p w14:paraId="37635A8F" w14:textId="40B5A3BF" w:rsidR="00116C02" w:rsidRPr="005B2CCA" w:rsidRDefault="00A76832" w:rsidP="00C564E9">
      <w:pPr>
        <w:pBdr>
          <w:bottom w:val="single" w:sz="6" w:space="1" w:color="auto"/>
        </w:pBdr>
        <w:spacing w:after="0" w:line="276" w:lineRule="auto"/>
        <w:jc w:val="both"/>
      </w:pPr>
      <w:r w:rsidRPr="00A76832">
        <w:t>Bethany Viray</w:t>
      </w:r>
      <w:r>
        <w:t xml:space="preserve">: </w:t>
      </w:r>
      <w:r w:rsidR="00EC742E">
        <w:t xml:space="preserve">A </w:t>
      </w:r>
      <w:r w:rsidR="002B36EB">
        <w:t>couple things</w:t>
      </w:r>
      <w:r w:rsidR="00EC742E">
        <w:t xml:space="preserve"> went on for me</w:t>
      </w:r>
      <w:r w:rsidR="002B36EB">
        <w:t xml:space="preserve">, </w:t>
      </w:r>
      <w:r w:rsidR="00EC742E">
        <w:t xml:space="preserve">I had a </w:t>
      </w:r>
      <w:r w:rsidR="002B36EB">
        <w:t>meeting with my te</w:t>
      </w:r>
      <w:r w:rsidR="00EC742E">
        <w:t xml:space="preserve">am, there’s </w:t>
      </w:r>
      <w:r w:rsidR="002B36EB">
        <w:t>lots of hiring going on</w:t>
      </w:r>
      <w:r w:rsidR="00EC742E">
        <w:t xml:space="preserve"> right now. J</w:t>
      </w:r>
      <w:r w:rsidR="002B36EB">
        <w:t xml:space="preserve">ust a </w:t>
      </w:r>
      <w:r w:rsidR="00EC742E">
        <w:t xml:space="preserve">quick </w:t>
      </w:r>
      <w:r w:rsidR="002B36EB">
        <w:t>thank you for everyone who</w:t>
      </w:r>
      <w:r w:rsidR="00EC742E">
        <w:t>’s been</w:t>
      </w:r>
      <w:r w:rsidR="002B36EB">
        <w:t xml:space="preserve"> hiring and passing info</w:t>
      </w:r>
      <w:r w:rsidR="00EC742E">
        <w:t>rmation</w:t>
      </w:r>
      <w:r w:rsidR="002B36EB">
        <w:t xml:space="preserve"> along</w:t>
      </w:r>
      <w:r w:rsidR="00EC742E">
        <w:t>, it</w:t>
      </w:r>
      <w:r w:rsidR="002B36EB">
        <w:t xml:space="preserve"> makes m</w:t>
      </w:r>
      <w:r w:rsidR="00EC742E">
        <w:t>y life easier. Feedback is coming back for Orientation</w:t>
      </w:r>
      <w:r w:rsidR="002B36EB">
        <w:t xml:space="preserve"> week</w:t>
      </w:r>
      <w:r w:rsidR="00EC742E">
        <w:t xml:space="preserve"> that</w:t>
      </w:r>
      <w:r w:rsidR="002B36EB">
        <w:t xml:space="preserve"> I worked with Cierra and Nick, we</w:t>
      </w:r>
      <w:r w:rsidR="00EC742E">
        <w:t>’re collecting the feedback now, it should</w:t>
      </w:r>
      <w:r w:rsidR="002B36EB">
        <w:t xml:space="preserve"> be interesting to see. </w:t>
      </w:r>
      <w:r w:rsidR="00EC742E">
        <w:t>We’re ru</w:t>
      </w:r>
      <w:r w:rsidR="002B36EB">
        <w:t>nning the Fa</w:t>
      </w:r>
      <w:r w:rsidR="00EC742E">
        <w:t>ll In</w:t>
      </w:r>
      <w:r w:rsidR="002B36EB">
        <w:t>t</w:t>
      </w:r>
      <w:r w:rsidR="00EC742E">
        <w:t>erview</w:t>
      </w:r>
      <w:r w:rsidR="002B36EB">
        <w:t xml:space="preserve"> workshop</w:t>
      </w:r>
      <w:r w:rsidR="00EC742E">
        <w:t xml:space="preserve"> soon. O</w:t>
      </w:r>
      <w:r w:rsidR="002B36EB">
        <w:t>ver the next few weeks, we</w:t>
      </w:r>
      <w:r w:rsidR="00EC742E">
        <w:t>’</w:t>
      </w:r>
      <w:r w:rsidR="002B36EB">
        <w:t>ll be helping out with hir</w:t>
      </w:r>
      <w:r w:rsidR="00EC742E">
        <w:t>ing and on the feedback surveys,</w:t>
      </w:r>
      <w:r w:rsidR="002B36EB">
        <w:t xml:space="preserve"> and planning some recruitment and year events coming up.</w:t>
      </w:r>
    </w:p>
    <w:p w14:paraId="131B1591" w14:textId="77777777" w:rsidR="00A76832" w:rsidRPr="00A5213C" w:rsidRDefault="00A76832" w:rsidP="00B915AC">
      <w:pPr>
        <w:pBdr>
          <w:bottom w:val="single" w:sz="6" w:space="1" w:color="auto"/>
        </w:pBdr>
        <w:spacing w:after="0" w:line="276" w:lineRule="auto"/>
        <w:jc w:val="both"/>
      </w:pPr>
    </w:p>
    <w:p w14:paraId="2F5E96D5" w14:textId="0525F828" w:rsidR="009847DE" w:rsidRPr="00A5213C" w:rsidRDefault="004479C4" w:rsidP="00B915AC">
      <w:pPr>
        <w:pStyle w:val="Heading5"/>
        <w:spacing w:line="276" w:lineRule="auto"/>
        <w:jc w:val="both"/>
      </w:pPr>
      <w:r w:rsidRPr="00A5213C">
        <w:t xml:space="preserve">x) Information </w:t>
      </w:r>
      <w:r w:rsidR="009847DE" w:rsidRPr="00A5213C">
        <w:t>Technology  </w:t>
      </w:r>
    </w:p>
    <w:p w14:paraId="231FDCC7" w14:textId="0BF25BCE" w:rsidR="00F72794" w:rsidRDefault="00A76832" w:rsidP="00C564E9">
      <w:pPr>
        <w:pBdr>
          <w:bottom w:val="single" w:sz="6" w:space="1" w:color="auto"/>
        </w:pBdr>
        <w:spacing w:line="276" w:lineRule="auto"/>
        <w:jc w:val="both"/>
      </w:pPr>
      <w:r w:rsidRPr="00A76832">
        <w:t>Andrew Farley</w:t>
      </w:r>
      <w:r>
        <w:t xml:space="preserve">: </w:t>
      </w:r>
      <w:r w:rsidR="002B36EB">
        <w:t>Less things crashed than the first two weeks, were on the good trend</w:t>
      </w:r>
      <w:r w:rsidR="00EC742E">
        <w:t xml:space="preserve"> there</w:t>
      </w:r>
      <w:r w:rsidR="002B36EB">
        <w:t>. T</w:t>
      </w:r>
      <w:r w:rsidR="00EC742E">
        <w:t>here were tons of issues with the Dash and the Engineering Society serve</w:t>
      </w:r>
      <w:r w:rsidR="002B36EB">
        <w:t>rs,</w:t>
      </w:r>
      <w:r w:rsidR="00EC742E">
        <w:t xml:space="preserve"> and </w:t>
      </w:r>
      <w:r w:rsidR="002B36EB">
        <w:t>Englinks crashed</w:t>
      </w:r>
      <w:r w:rsidR="00EC742E">
        <w:t xml:space="preserve"> as well</w:t>
      </w:r>
      <w:r w:rsidR="002B36EB">
        <w:t>. Got an SSL for Sci Formal so they have a secure site</w:t>
      </w:r>
      <w:r w:rsidR="00EC742E">
        <w:t xml:space="preserve"> now</w:t>
      </w:r>
      <w:r w:rsidR="002B36EB">
        <w:t xml:space="preserve">, well </w:t>
      </w:r>
      <w:r w:rsidR="00EC742E">
        <w:t xml:space="preserve">we’re </w:t>
      </w:r>
      <w:r w:rsidR="002B36EB">
        <w:t xml:space="preserve">actually in the process of getting it. </w:t>
      </w:r>
      <w:r w:rsidR="00EC742E">
        <w:t>We’re doing some hiring this week, the applications are</w:t>
      </w:r>
      <w:r w:rsidR="002B36EB">
        <w:t xml:space="preserve"> due in a couple hours</w:t>
      </w:r>
      <w:r w:rsidR="00EC742E">
        <w:t>, but there’s still time of anyone’s interested!</w:t>
      </w:r>
      <w:r w:rsidR="002B36EB">
        <w:t xml:space="preserve"> I</w:t>
      </w:r>
      <w:r w:rsidR="00EC742E">
        <w:t>’</w:t>
      </w:r>
      <w:r w:rsidR="002B36EB">
        <w:t xml:space="preserve">ll be </w:t>
      </w:r>
      <w:r w:rsidR="00EC742E">
        <w:t>monitoring</w:t>
      </w:r>
      <w:r w:rsidR="002B36EB">
        <w:t xml:space="preserve"> issues coming up,</w:t>
      </w:r>
      <w:r w:rsidR="00EC742E">
        <w:t xml:space="preserve"> I’m</w:t>
      </w:r>
      <w:r w:rsidR="002B36EB">
        <w:t xml:space="preserve"> hoping to start focusing on improving things</w:t>
      </w:r>
      <w:r w:rsidR="00EC742E">
        <w:t xml:space="preserve"> once everything is settled down. I’</w:t>
      </w:r>
      <w:r w:rsidR="002B36EB">
        <w:t>ll be helping my managers</w:t>
      </w:r>
      <w:r w:rsidR="00EC742E">
        <w:t xml:space="preserve"> out as well with what they need</w:t>
      </w:r>
      <w:r w:rsidR="002B36EB">
        <w:t xml:space="preserve">. </w:t>
      </w:r>
    </w:p>
    <w:p w14:paraId="0C89228B" w14:textId="77777777" w:rsidR="00A76832" w:rsidRPr="00A5213C" w:rsidRDefault="00A76832" w:rsidP="00B915AC">
      <w:pPr>
        <w:pBdr>
          <w:bottom w:val="single" w:sz="6" w:space="1" w:color="auto"/>
        </w:pBdr>
        <w:spacing w:line="276" w:lineRule="auto"/>
        <w:jc w:val="both"/>
      </w:pPr>
    </w:p>
    <w:p w14:paraId="63C35B02" w14:textId="1CADDC84"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9847DE" w:rsidRPr="00A5213C">
        <w:t>Affairs  </w:t>
      </w:r>
    </w:p>
    <w:p w14:paraId="3104C562" w14:textId="25F88BF1" w:rsidR="009D6E6E" w:rsidRDefault="0068338A" w:rsidP="00EC742E">
      <w:pPr>
        <w:pBdr>
          <w:bottom w:val="single" w:sz="6" w:space="1" w:color="auto"/>
        </w:pBdr>
        <w:spacing w:line="276" w:lineRule="auto"/>
        <w:jc w:val="both"/>
      </w:pPr>
      <w:r>
        <w:t>Ben Zarichny</w:t>
      </w:r>
      <w:r w:rsidR="00A76832">
        <w:t xml:space="preserve">: </w:t>
      </w:r>
      <w:r w:rsidR="00963D44">
        <w:t>Over the past week Nick</w:t>
      </w:r>
      <w:r w:rsidR="00EC742E">
        <w:t xml:space="preserve"> already</w:t>
      </w:r>
      <w:r w:rsidR="00963D44">
        <w:t xml:space="preserve"> touched on the year exec</w:t>
      </w:r>
      <w:r w:rsidR="00EC742E">
        <w:t>utive elec</w:t>
      </w:r>
      <w:r w:rsidR="00963D44">
        <w:t>tions</w:t>
      </w:r>
      <w:r w:rsidR="00EC742E">
        <w:t xml:space="preserve"> I helped with, Sci formal representative started, super-s</w:t>
      </w:r>
      <w:r w:rsidR="00963D44">
        <w:t>ection rep</w:t>
      </w:r>
      <w:r w:rsidR="00EC742E">
        <w:t>resentative elections happened</w:t>
      </w:r>
      <w:r w:rsidR="00963D44">
        <w:t>,</w:t>
      </w:r>
      <w:r w:rsidR="00EC742E">
        <w:t xml:space="preserve"> I</w:t>
      </w:r>
      <w:r w:rsidR="00963D44">
        <w:t xml:space="preserve"> prep</w:t>
      </w:r>
      <w:r w:rsidR="00EC742E">
        <w:t>ar</w:t>
      </w:r>
      <w:r w:rsidR="00963D44">
        <w:t xml:space="preserve">ed for council </w:t>
      </w:r>
      <w:r w:rsidR="00EC742E">
        <w:t>by making and sending out the agenda.</w:t>
      </w:r>
      <w:r w:rsidR="00963D44">
        <w:t xml:space="preserve"> </w:t>
      </w:r>
      <w:r w:rsidR="00EC742E">
        <w:t xml:space="preserve">I </w:t>
      </w:r>
      <w:r w:rsidR="00963D44">
        <w:t>me</w:t>
      </w:r>
      <w:r w:rsidR="00EC742E">
        <w:t>t wi</w:t>
      </w:r>
      <w:r w:rsidR="00963D44">
        <w:t>th poli</w:t>
      </w:r>
      <w:r w:rsidR="00EC742E">
        <w:t>cy</w:t>
      </w:r>
      <w:r w:rsidR="00963D44">
        <w:t xml:space="preserve"> off</w:t>
      </w:r>
      <w:r w:rsidR="00EC742E">
        <w:t>icer</w:t>
      </w:r>
      <w:r w:rsidR="00963D44">
        <w:t>s, they sent the policy updates</w:t>
      </w:r>
      <w:r w:rsidR="00EC742E">
        <w:t xml:space="preserve"> out</w:t>
      </w:r>
      <w:r w:rsidR="00963D44">
        <w:t xml:space="preserve">, </w:t>
      </w:r>
      <w:r w:rsidR="00EC742E">
        <w:t xml:space="preserve">the </w:t>
      </w:r>
      <w:r w:rsidR="00963D44">
        <w:t>secre</w:t>
      </w:r>
      <w:r w:rsidR="00EC742E">
        <w:t xml:space="preserve">tary sent me the minutes, all these things were sent in on time but </w:t>
      </w:r>
      <w:r w:rsidR="00963D44">
        <w:t xml:space="preserve">there </w:t>
      </w:r>
      <w:r w:rsidR="00EC742E">
        <w:t>were some issues with uploading so that is why there was a delay on the website.</w:t>
      </w:r>
      <w:r w:rsidR="00963D44">
        <w:t xml:space="preserve"> I</w:t>
      </w:r>
      <w:r w:rsidR="00EC742E">
        <w:t>’</w:t>
      </w:r>
      <w:r w:rsidR="00963D44">
        <w:t>ll be meeting with the el</w:t>
      </w:r>
      <w:r w:rsidR="00EC742E">
        <w:t>e</w:t>
      </w:r>
      <w:r w:rsidR="00963D44">
        <w:t>ctions committee and we</w:t>
      </w:r>
      <w:r w:rsidR="00EC742E">
        <w:t>’</w:t>
      </w:r>
      <w:r w:rsidR="00963D44">
        <w:t>ll be doing some marketing and brainstorming</w:t>
      </w:r>
      <w:r w:rsidR="00EC742E">
        <w:t xml:space="preserve"> soon. H</w:t>
      </w:r>
      <w:r w:rsidR="00963D44">
        <w:t>opefully</w:t>
      </w:r>
      <w:r w:rsidR="00EC742E">
        <w:t xml:space="preserve"> I’ll be</w:t>
      </w:r>
      <w:r w:rsidR="00963D44">
        <w:t xml:space="preserve"> confirming</w:t>
      </w:r>
      <w:r w:rsidR="00EC742E">
        <w:t xml:space="preserve"> the</w:t>
      </w:r>
      <w:r w:rsidR="00963D44">
        <w:t xml:space="preserve"> council dates</w:t>
      </w:r>
      <w:r w:rsidR="00EC742E">
        <w:t xml:space="preserve"> soon, I’ll</w:t>
      </w:r>
      <w:r w:rsidR="00963D44">
        <w:t xml:space="preserve"> be calling the room management person</w:t>
      </w:r>
      <w:r w:rsidR="00EC742E">
        <w:t xml:space="preserve"> to sort that out. I’l</w:t>
      </w:r>
      <w:r w:rsidR="00963D44">
        <w:t>l be talking to the F</w:t>
      </w:r>
      <w:r w:rsidR="00EC742E">
        <w:t xml:space="preserve">irst </w:t>
      </w:r>
      <w:r w:rsidR="00963D44">
        <w:t>Y</w:t>
      </w:r>
      <w:r w:rsidR="00EC742E">
        <w:t>ear</w:t>
      </w:r>
      <w:r w:rsidR="00963D44">
        <w:t xml:space="preserve"> exec</w:t>
      </w:r>
      <w:r w:rsidR="00EC742E">
        <w:t>utive</w:t>
      </w:r>
      <w:r w:rsidR="00963D44">
        <w:t xml:space="preserve"> about </w:t>
      </w:r>
      <w:r w:rsidR="00963D44">
        <w:lastRenderedPageBreak/>
        <w:t>council so they know how this works, N</w:t>
      </w:r>
      <w:r w:rsidR="00EC742E">
        <w:t>ick and I will sort out Jacket C</w:t>
      </w:r>
      <w:r w:rsidR="00963D44">
        <w:t>ouncil, and then I</w:t>
      </w:r>
      <w:r w:rsidR="00EC742E">
        <w:t>’</w:t>
      </w:r>
      <w:r w:rsidR="00963D44">
        <w:t>ll try to determine banquet dates</w:t>
      </w:r>
      <w:r w:rsidR="00EC742E">
        <w:t xml:space="preserve">. </w:t>
      </w:r>
    </w:p>
    <w:p w14:paraId="4B1D53FF" w14:textId="77777777" w:rsidR="00EC742E" w:rsidRDefault="00EC742E" w:rsidP="00EC742E">
      <w:pPr>
        <w:pBdr>
          <w:bottom w:val="single" w:sz="6" w:space="1" w:color="auto"/>
        </w:pBdr>
        <w:spacing w:line="276" w:lineRule="auto"/>
        <w:jc w:val="both"/>
      </w:pPr>
    </w:p>
    <w:p w14:paraId="7D57E9E3" w14:textId="77777777" w:rsidR="00A76832" w:rsidRPr="00A5213C" w:rsidRDefault="00A76832" w:rsidP="00B915AC">
      <w:pPr>
        <w:pBdr>
          <w:bottom w:val="single" w:sz="6" w:space="1" w:color="auto"/>
        </w:pBdr>
        <w:spacing w:line="276" w:lineRule="auto"/>
        <w:jc w:val="both"/>
      </w:pPr>
    </w:p>
    <w:p w14:paraId="5B62FC28" w14:textId="54F18074" w:rsidR="006C21C4" w:rsidRPr="00A5213C" w:rsidRDefault="004479C4" w:rsidP="00B915AC">
      <w:pPr>
        <w:pStyle w:val="Heading5"/>
        <w:spacing w:line="276" w:lineRule="auto"/>
        <w:jc w:val="both"/>
      </w:pPr>
      <w:r w:rsidRPr="00A5213C">
        <w:t>xi</w:t>
      </w:r>
      <w:r w:rsidR="007E1BCE" w:rsidRPr="00A5213C">
        <w:t>I</w:t>
      </w:r>
      <w:r w:rsidRPr="00A5213C">
        <w:t>) Professional</w:t>
      </w:r>
      <w:r w:rsidR="009847DE" w:rsidRPr="00A5213C">
        <w:t xml:space="preserve"> Development   </w:t>
      </w:r>
    </w:p>
    <w:p w14:paraId="1E7C7B77" w14:textId="35622A27" w:rsidR="00C5162B" w:rsidRPr="00A5213C" w:rsidRDefault="00A76832" w:rsidP="00C564E9">
      <w:pPr>
        <w:pBdr>
          <w:bottom w:val="single" w:sz="6" w:space="1" w:color="auto"/>
        </w:pBdr>
        <w:spacing w:line="276" w:lineRule="auto"/>
        <w:jc w:val="both"/>
      </w:pPr>
      <w:r w:rsidRPr="00A76832">
        <w:t>Liam Hough</w:t>
      </w:r>
      <w:r w:rsidR="002068F4" w:rsidRPr="00A5213C">
        <w:t>:</w:t>
      </w:r>
      <w:r w:rsidR="00843ACC">
        <w:t xml:space="preserve"> </w:t>
      </w:r>
      <w:r w:rsidR="00963D44">
        <w:t>I had meeting with my team and were organizing workshops and events. Big ne</w:t>
      </w:r>
      <w:r w:rsidR="006F348D">
        <w:t>ws the LinkedIn</w:t>
      </w:r>
      <w:r w:rsidR="00963D44">
        <w:t xml:space="preserve"> workshop and photoshoot </w:t>
      </w:r>
      <w:r w:rsidR="006F348D">
        <w:t>is coming up in October, we’ll also be preparing for homecoming and alumni events. A</w:t>
      </w:r>
      <w:r w:rsidR="00963D44">
        <w:t>lso</w:t>
      </w:r>
      <w:r w:rsidR="006F348D">
        <w:t>,</w:t>
      </w:r>
      <w:r w:rsidR="00963D44">
        <w:t xml:space="preserve"> </w:t>
      </w:r>
      <w:r w:rsidR="006F348D">
        <w:t>I made an amendment to our n</w:t>
      </w:r>
      <w:r w:rsidR="00963D44">
        <w:t>ewsletter, the event is actually on Mo</w:t>
      </w:r>
      <w:r w:rsidR="006F348D">
        <w:t>nday at noon not nighttime. We’r</w:t>
      </w:r>
      <w:r w:rsidR="00963D44">
        <w:t xml:space="preserve">e going to have a full meeting this Friday </w:t>
      </w:r>
      <w:r w:rsidR="006F348D">
        <w:t>getting</w:t>
      </w:r>
      <w:r w:rsidR="00963D44">
        <w:t xml:space="preserve"> </w:t>
      </w:r>
      <w:r w:rsidR="006F348D">
        <w:t>everyone up to speed. Resume review is up now</w:t>
      </w:r>
      <w:r w:rsidR="00963D44">
        <w:t xml:space="preserve">, check that out. </w:t>
      </w:r>
    </w:p>
    <w:p w14:paraId="51B105BD" w14:textId="77777777" w:rsidR="00442AB1" w:rsidRPr="00A5213C" w:rsidRDefault="00442AB1" w:rsidP="00B915AC">
      <w:pPr>
        <w:pBdr>
          <w:bottom w:val="single" w:sz="6" w:space="1" w:color="auto"/>
        </w:pBdr>
        <w:spacing w:line="276" w:lineRule="auto"/>
        <w:jc w:val="both"/>
      </w:pPr>
    </w:p>
    <w:p w14:paraId="1811C7CE" w14:textId="4FD9CD70" w:rsidR="006C21C4" w:rsidRPr="00A5213C" w:rsidRDefault="009847DE" w:rsidP="00B915AC">
      <w:pPr>
        <w:pStyle w:val="Heading5"/>
        <w:spacing w:line="276" w:lineRule="auto"/>
        <w:jc w:val="both"/>
      </w:pPr>
      <w:r w:rsidRPr="00A5213C">
        <w:t>xii</w:t>
      </w:r>
      <w:r w:rsidR="007E1BCE" w:rsidRPr="00A5213C">
        <w:t>I</w:t>
      </w:r>
      <w:r w:rsidRPr="00A5213C">
        <w:t>) Services  </w:t>
      </w:r>
    </w:p>
    <w:p w14:paraId="70EFA79E" w14:textId="578624AE" w:rsidR="00F16A4D" w:rsidRDefault="00A76832" w:rsidP="006F348D">
      <w:pPr>
        <w:spacing w:line="276" w:lineRule="auto"/>
      </w:pPr>
      <w:r w:rsidRPr="00A76832">
        <w:t>Sarah Hatherly</w:t>
      </w:r>
      <w:r w:rsidR="002068F4" w:rsidRPr="00A5213C">
        <w:t>:</w:t>
      </w:r>
      <w:r w:rsidR="006F348D">
        <w:t xml:space="preserve"> I helped out with the jacket fitting, I had my marketing managers meeting, we hired the Science Quest manager and planned for their school year, and did some service officer hiring. Moving forward, the Science</w:t>
      </w:r>
      <w:r w:rsidR="00963D44">
        <w:t xml:space="preserve"> Que</w:t>
      </w:r>
      <w:r w:rsidR="006F348D">
        <w:t>st officer</w:t>
      </w:r>
      <w:r w:rsidR="00963D44">
        <w:t xml:space="preserve"> app</w:t>
      </w:r>
      <w:r w:rsidR="006F348D">
        <w:t>lications</w:t>
      </w:r>
      <w:r w:rsidR="00963D44">
        <w:t xml:space="preserve"> are </w:t>
      </w:r>
      <w:r w:rsidR="006F348D">
        <w:t>up on D</w:t>
      </w:r>
      <w:r w:rsidR="00963D44">
        <w:t>ash</w:t>
      </w:r>
      <w:r w:rsidR="006F348D">
        <w:t xml:space="preserve"> right now, Clark Hall Club is up and running and is actually happening right now</w:t>
      </w:r>
      <w:r w:rsidR="00963D44">
        <w:t xml:space="preserve">, ritual </w:t>
      </w:r>
      <w:r w:rsidR="006F348D">
        <w:t>is happening tomorrow as planned</w:t>
      </w:r>
      <w:r w:rsidR="00963D44">
        <w:t>,</w:t>
      </w:r>
      <w:r w:rsidR="006F348D">
        <w:t xml:space="preserve"> and the tea room spea</w:t>
      </w:r>
      <w:r w:rsidR="00963D44">
        <w:t>ker series</w:t>
      </w:r>
      <w:r w:rsidR="006F348D">
        <w:t xml:space="preserve"> will be starting. Big thank you to Nick and the First Year Team for their hard work on jacket fitting, it went great!</w:t>
      </w:r>
    </w:p>
    <w:p w14:paraId="5840B813" w14:textId="76F5BD98" w:rsidR="00843ACC" w:rsidRDefault="006F6D18" w:rsidP="006F6D18">
      <w:pPr>
        <w:pStyle w:val="Heading5"/>
        <w:jc w:val="left"/>
      </w:pPr>
      <w:r>
        <w:t>xiv) social issues</w:t>
      </w:r>
    </w:p>
    <w:p w14:paraId="038AF193" w14:textId="78E0E26F" w:rsidR="00843ACC" w:rsidRPr="00A5213C" w:rsidRDefault="002E42AD" w:rsidP="006F348D">
      <w:pPr>
        <w:spacing w:line="276" w:lineRule="auto"/>
      </w:pPr>
      <w:r>
        <w:t>Abbey Ford-King:</w:t>
      </w:r>
      <w:r w:rsidR="00843ACC">
        <w:t xml:space="preserve"> </w:t>
      </w:r>
      <w:r w:rsidR="006F348D">
        <w:t>We had</w:t>
      </w:r>
      <w:r w:rsidR="00963D44">
        <w:t xml:space="preserve"> our first bursary meeting</w:t>
      </w:r>
      <w:r w:rsidR="006F348D">
        <w:t>, and we got through all the</w:t>
      </w:r>
      <w:r w:rsidR="00963D44">
        <w:t xml:space="preserve"> jacket</w:t>
      </w:r>
      <w:r w:rsidR="006F348D">
        <w:t xml:space="preserve"> bursaries</w:t>
      </w:r>
      <w:r w:rsidR="00963D44">
        <w:t xml:space="preserve"> and o</w:t>
      </w:r>
      <w:r w:rsidR="006F348D">
        <w:t>rientation</w:t>
      </w:r>
      <w:r w:rsidR="00963D44">
        <w:t xml:space="preserve"> week</w:t>
      </w:r>
      <w:r w:rsidR="006F348D">
        <w:t xml:space="preserve"> bursaries</w:t>
      </w:r>
      <w:r w:rsidR="00963D44">
        <w:t>.</w:t>
      </w:r>
      <w:r w:rsidR="00A51869">
        <w:t xml:space="preserve"> Now we can get on with the regular meetings. Equity meeting is coming u</w:t>
      </w:r>
      <w:r w:rsidR="00963D44">
        <w:t>p</w:t>
      </w:r>
      <w:r w:rsidR="00A51869">
        <w:t xml:space="preserve"> soon so I’ll be preparing for that. Otherwise I’ll be meeting with people</w:t>
      </w:r>
      <w:r w:rsidR="00963D44">
        <w:t xml:space="preserve"> about getting the wellness centre up</w:t>
      </w:r>
      <w:r w:rsidR="00A51869">
        <w:t xml:space="preserve"> and running. </w:t>
      </w:r>
    </w:p>
    <w:p w14:paraId="76212F01" w14:textId="67C4B026" w:rsidR="00530A7E" w:rsidRPr="00A5213C" w:rsidRDefault="00CC6615" w:rsidP="00B915AC">
      <w:pPr>
        <w:pStyle w:val="Heading1"/>
        <w:spacing w:line="276" w:lineRule="auto"/>
        <w:jc w:val="both"/>
      </w:pPr>
      <w:r w:rsidRPr="00A5213C">
        <w:t>x</w:t>
      </w:r>
      <w:r w:rsidR="00DD0239">
        <w:t>i</w:t>
      </w:r>
      <w:r w:rsidR="00C3588E" w:rsidRPr="00A5213C">
        <w:t>.</w:t>
      </w:r>
      <w:r w:rsidR="009847DE" w:rsidRPr="00A5213C">
        <w:t xml:space="preserve"> Questio</w:t>
      </w:r>
      <w:r w:rsidR="004479C4" w:rsidRPr="00A5213C">
        <w:t>n</w:t>
      </w:r>
      <w:r w:rsidR="009847DE" w:rsidRPr="00A5213C">
        <w:t xml:space="preserve"> Period </w:t>
      </w:r>
    </w:p>
    <w:p w14:paraId="5E27BF15" w14:textId="329EEDA8" w:rsidR="003E02E4" w:rsidRPr="00A5213C" w:rsidRDefault="00A2524D" w:rsidP="00C564E9">
      <w:pPr>
        <w:spacing w:line="276" w:lineRule="auto"/>
      </w:pPr>
      <w:r>
        <w:t>Delaney Benoit:</w:t>
      </w:r>
      <w:r w:rsidR="00963D44">
        <w:t xml:space="preserve"> I invi</w:t>
      </w:r>
      <w:r w:rsidR="00A51869">
        <w:t>te anyone who voted yes for the S</w:t>
      </w:r>
      <w:r w:rsidR="00963D44">
        <w:t>ci</w:t>
      </w:r>
      <w:r w:rsidR="00A51869">
        <w:t>’</w:t>
      </w:r>
      <w:r w:rsidR="00963D44">
        <w:t xml:space="preserve">  21 </w:t>
      </w:r>
      <w:r w:rsidR="00A51869">
        <w:t>hymn</w:t>
      </w:r>
      <w:r w:rsidR="00963D44">
        <w:t xml:space="preserve"> to be </w:t>
      </w:r>
      <w:r w:rsidR="00A51869">
        <w:t>extended</w:t>
      </w:r>
      <w:r w:rsidR="00963D44">
        <w:t xml:space="preserve"> to stand up. </w:t>
      </w:r>
    </w:p>
    <w:p w14:paraId="12ECAED1" w14:textId="7FA699FC" w:rsidR="00530A7E" w:rsidRPr="00A5213C" w:rsidRDefault="00D30935" w:rsidP="00B915AC">
      <w:pPr>
        <w:pStyle w:val="Heading1"/>
        <w:spacing w:line="276" w:lineRule="auto"/>
        <w:jc w:val="both"/>
      </w:pPr>
      <w:r w:rsidRPr="00A5213C">
        <w:t>X</w:t>
      </w:r>
      <w:r w:rsidR="00DE7CC1">
        <w:t>I</w:t>
      </w:r>
      <w:r w:rsidR="00DD0239">
        <w:t>i</w:t>
      </w:r>
      <w:r w:rsidR="004479C4" w:rsidRPr="00A5213C">
        <w:t xml:space="preserve">. Faculty Board </w:t>
      </w:r>
      <w:r w:rsidR="009847DE" w:rsidRPr="00A5213C">
        <w:t>Report  </w:t>
      </w:r>
      <w:r w:rsidR="00530A7E" w:rsidRPr="00A5213C">
        <w:t xml:space="preserve">    </w:t>
      </w:r>
    </w:p>
    <w:p w14:paraId="21F943CC" w14:textId="3B467F31" w:rsidR="00530A7E" w:rsidRPr="00A5213C" w:rsidRDefault="00963D44" w:rsidP="00A51869">
      <w:pPr>
        <w:spacing w:line="276" w:lineRule="auto"/>
      </w:pPr>
      <w:r>
        <w:t>Melissa</w:t>
      </w:r>
      <w:r w:rsidR="00A51869">
        <w:t xml:space="preserve"> Young</w:t>
      </w:r>
      <w:r>
        <w:t xml:space="preserve">: </w:t>
      </w:r>
      <w:r w:rsidR="00A51869">
        <w:t xml:space="preserve"> The Faculty Board hasn’t met yet. </w:t>
      </w:r>
    </w:p>
    <w:p w14:paraId="3F3569EB" w14:textId="356E663D" w:rsidR="00146332" w:rsidRPr="00A5213C" w:rsidRDefault="00182FF0" w:rsidP="00B915AC">
      <w:pPr>
        <w:pStyle w:val="Heading1"/>
        <w:spacing w:line="276" w:lineRule="auto"/>
        <w:jc w:val="both"/>
      </w:pPr>
      <w:r w:rsidRPr="00A5213C">
        <w:t>X</w:t>
      </w:r>
      <w:r w:rsidR="00DE7CC1">
        <w:t>I</w:t>
      </w:r>
      <w:r w:rsidR="00605F27" w:rsidRPr="00A5213C">
        <w:t>i</w:t>
      </w:r>
      <w:r w:rsidR="00DD0239">
        <w:t>i</w:t>
      </w:r>
      <w:r w:rsidR="004479C4" w:rsidRPr="00A5213C">
        <w:t xml:space="preserve">. Alma Mater Society </w:t>
      </w:r>
      <w:r w:rsidR="009847DE" w:rsidRPr="00A5213C">
        <w:t>Report  </w:t>
      </w:r>
      <w:r w:rsidR="00573B12" w:rsidRPr="00A5213C">
        <w:t xml:space="preserve"> </w:t>
      </w:r>
    </w:p>
    <w:p w14:paraId="17BA9BEC" w14:textId="11DEEFDC" w:rsidR="00A91D44" w:rsidRPr="00A5213C" w:rsidRDefault="00963D44" w:rsidP="00A51869">
      <w:pPr>
        <w:spacing w:line="276" w:lineRule="auto"/>
        <w:jc w:val="both"/>
      </w:pPr>
      <w:r>
        <w:lastRenderedPageBreak/>
        <w:t>Nat</w:t>
      </w:r>
      <w:r w:rsidR="00A51869">
        <w:t>alie Arpin</w:t>
      </w:r>
      <w:r>
        <w:t>:</w:t>
      </w:r>
      <w:r w:rsidR="00A51869">
        <w:t xml:space="preserve"> The most important thing is that Empower M</w:t>
      </w:r>
      <w:r>
        <w:t>e is available to all student</w:t>
      </w:r>
      <w:r w:rsidR="00A51869">
        <w:t>s now</w:t>
      </w:r>
      <w:r>
        <w:t>,</w:t>
      </w:r>
      <w:r w:rsidR="00A51869">
        <w:t xml:space="preserve"> it’s a new online mental health resource, your</w:t>
      </w:r>
      <w:r>
        <w:t xml:space="preserve"> co</w:t>
      </w:r>
      <w:r w:rsidR="00A51869">
        <w:t>nnected immediately so someone</w:t>
      </w:r>
      <w:r>
        <w:t xml:space="preserve">. </w:t>
      </w:r>
      <w:r w:rsidR="00A51869">
        <w:t xml:space="preserve">The </w:t>
      </w:r>
      <w:r>
        <w:t>AMS membership bursary will be coming up, if you</w:t>
      </w:r>
      <w:r w:rsidR="00A51869">
        <w:t>’</w:t>
      </w:r>
      <w:r>
        <w:t>d like those benefits but can</w:t>
      </w:r>
      <w:r w:rsidR="00A51869">
        <w:t>’</w:t>
      </w:r>
      <w:r>
        <w:t>t pay your welcome</w:t>
      </w:r>
      <w:r w:rsidR="00A51869">
        <w:t xml:space="preserve"> to apply. We approved a lot of budgets, the bi</w:t>
      </w:r>
      <w:r>
        <w:t xml:space="preserve">ggest </w:t>
      </w:r>
      <w:r w:rsidR="00A51869">
        <w:t xml:space="preserve">thing we decided </w:t>
      </w:r>
      <w:r>
        <w:t xml:space="preserve">was the definition of membership, </w:t>
      </w:r>
      <w:r w:rsidR="00A51869">
        <w:t xml:space="preserve">which </w:t>
      </w:r>
      <w:r>
        <w:t xml:space="preserve">was snuck in with another motion with </w:t>
      </w:r>
      <w:r w:rsidR="00A51869">
        <w:t>grammar changes and was then b</w:t>
      </w:r>
      <w:r>
        <w:t>rought up to be a legal issue, we</w:t>
      </w:r>
      <w:r w:rsidR="00A51869">
        <w:t>’</w:t>
      </w:r>
      <w:r>
        <w:t>ll be looking into it</w:t>
      </w:r>
      <w:r w:rsidR="00A51869">
        <w:t xml:space="preserve"> in the coming meetings</w:t>
      </w:r>
      <w:r>
        <w:t>. It passed the first reading, Nursing and Eng</w:t>
      </w:r>
      <w:r w:rsidR="00A51869">
        <w:t>ineering</w:t>
      </w:r>
      <w:r>
        <w:t xml:space="preserve"> were the only faculties that didn’t change their membership constitution. They also divested from foss</w:t>
      </w:r>
      <w:r w:rsidR="00A51869">
        <w:t>il fuels, and OUSA gave us a presentation on the benefits</w:t>
      </w:r>
      <w:r>
        <w:t xml:space="preserve"> of their member</w:t>
      </w:r>
      <w:r w:rsidR="00A51869">
        <w:t xml:space="preserve">ship. The </w:t>
      </w:r>
      <w:r>
        <w:t>alc</w:t>
      </w:r>
      <w:r w:rsidR="00A51869">
        <w:t>ohol</w:t>
      </w:r>
      <w:r>
        <w:t xml:space="preserve"> policy </w:t>
      </w:r>
      <w:r w:rsidR="00A51869">
        <w:t xml:space="preserve">was </w:t>
      </w:r>
      <w:r>
        <w:t>presented a</w:t>
      </w:r>
      <w:r w:rsidR="00A51869">
        <w:t>s well and the</w:t>
      </w:r>
      <w:r>
        <w:t xml:space="preserve"> S</w:t>
      </w:r>
      <w:r w:rsidR="00A51869">
        <w:t xml:space="preserve">tudent </w:t>
      </w:r>
      <w:r>
        <w:t>C</w:t>
      </w:r>
      <w:r w:rsidR="00A51869">
        <w:t>hoice Initiative was</w:t>
      </w:r>
      <w:r>
        <w:t xml:space="preserve"> discussed. </w:t>
      </w:r>
    </w:p>
    <w:p w14:paraId="0537BF46" w14:textId="7CD9C5BC" w:rsidR="006C21C4" w:rsidRPr="00A5213C" w:rsidRDefault="00D30935" w:rsidP="00B915AC">
      <w:pPr>
        <w:pStyle w:val="Heading1"/>
        <w:spacing w:line="276" w:lineRule="auto"/>
        <w:jc w:val="both"/>
      </w:pPr>
      <w:r w:rsidRPr="00A5213C">
        <w:t>X</w:t>
      </w:r>
      <w:r w:rsidR="00B2016A" w:rsidRPr="00A5213C">
        <w:t>I</w:t>
      </w:r>
      <w:r w:rsidR="00DD0239">
        <w:t>v</w:t>
      </w:r>
      <w:r w:rsidR="004479C4" w:rsidRPr="00A5213C">
        <w:t xml:space="preserve">. Senate </w:t>
      </w:r>
      <w:r w:rsidR="009847DE" w:rsidRPr="00A5213C">
        <w:t>Report  </w:t>
      </w:r>
    </w:p>
    <w:p w14:paraId="75E2F55B" w14:textId="0F1833DB" w:rsidR="00557B99" w:rsidRPr="00A5213C" w:rsidRDefault="00963D44" w:rsidP="00C564E9">
      <w:pPr>
        <w:spacing w:line="276" w:lineRule="auto"/>
        <w:jc w:val="both"/>
      </w:pPr>
      <w:r>
        <w:t>Peter</w:t>
      </w:r>
      <w:r w:rsidR="00A51869">
        <w:t xml:space="preserve"> Mathews: Our first meeting </w:t>
      </w:r>
      <w:r>
        <w:t>is Oct 1</w:t>
      </w:r>
      <w:r w:rsidR="00A51869" w:rsidRPr="00A51869">
        <w:rPr>
          <w:vertAlign w:val="superscript"/>
        </w:rPr>
        <w:t>st</w:t>
      </w:r>
      <w:r w:rsidR="00A51869">
        <w:t>.</w:t>
      </w:r>
    </w:p>
    <w:p w14:paraId="2766E73A" w14:textId="7A7311B3" w:rsidR="006C21C4" w:rsidRPr="00A5213C" w:rsidRDefault="00C3588E" w:rsidP="00B915AC">
      <w:pPr>
        <w:pStyle w:val="Heading1"/>
        <w:spacing w:line="276" w:lineRule="auto"/>
        <w:jc w:val="both"/>
      </w:pPr>
      <w:r w:rsidRPr="00A5213C">
        <w:t>X</w:t>
      </w:r>
      <w:r w:rsidR="00DD0239">
        <w:t>v</w:t>
      </w:r>
      <w:r w:rsidR="004479C4" w:rsidRPr="00A5213C">
        <w:t xml:space="preserve">. Engineering Review Board </w:t>
      </w:r>
      <w:r w:rsidR="009847DE" w:rsidRPr="00A5213C">
        <w:t xml:space="preserve">Report </w:t>
      </w:r>
    </w:p>
    <w:p w14:paraId="68AC1BD0" w14:textId="415D3183" w:rsidR="000C3EDE" w:rsidRPr="00A5213C" w:rsidRDefault="00963D44" w:rsidP="00C564E9">
      <w:pPr>
        <w:spacing w:line="276" w:lineRule="auto"/>
        <w:jc w:val="both"/>
      </w:pPr>
      <w:bookmarkStart w:id="2" w:name="_Hlk19196137"/>
      <w:r>
        <w:t>David</w:t>
      </w:r>
      <w:r w:rsidR="00A51869">
        <w:t xml:space="preserve"> Hoskin</w:t>
      </w:r>
      <w:r>
        <w:t>: We</w:t>
      </w:r>
      <w:r w:rsidR="00A51869">
        <w:t xml:space="preserve"> are</w:t>
      </w:r>
      <w:r>
        <w:t xml:space="preserve"> hiring 2 new me</w:t>
      </w:r>
      <w:r w:rsidR="00A51869">
        <w:t>mbers, the applications are up on D</w:t>
      </w:r>
      <w:r>
        <w:t>ash</w:t>
      </w:r>
      <w:r w:rsidR="00A51869">
        <w:t xml:space="preserve"> and will be</w:t>
      </w:r>
      <w:r>
        <w:t xml:space="preserve"> closing Oct 1</w:t>
      </w:r>
      <w:r w:rsidR="00A51869">
        <w:t>st</w:t>
      </w:r>
      <w:r>
        <w:t xml:space="preserve">, tell your friends. </w:t>
      </w:r>
    </w:p>
    <w:p w14:paraId="657F0132" w14:textId="2B7B0B78" w:rsidR="006C21C4" w:rsidRPr="00A5213C" w:rsidRDefault="008C44B0" w:rsidP="00B915AC">
      <w:pPr>
        <w:pStyle w:val="Heading1"/>
        <w:spacing w:line="276" w:lineRule="auto"/>
        <w:jc w:val="both"/>
      </w:pPr>
      <w:r w:rsidRPr="00A5213C">
        <w:t>X</w:t>
      </w:r>
      <w:r w:rsidR="00CE6BEC" w:rsidRPr="00A5213C">
        <w:t>V</w:t>
      </w:r>
      <w:r w:rsidR="00DD0239">
        <w:t>i</w:t>
      </w:r>
      <w:r w:rsidRPr="00A5213C">
        <w:t>. Advisory B</w:t>
      </w:r>
      <w:r w:rsidR="006C21C4" w:rsidRPr="00A5213C">
        <w:t xml:space="preserve">oard </w:t>
      </w:r>
      <w:r w:rsidR="009847DE" w:rsidRPr="00A5213C">
        <w:t xml:space="preserve">Report </w:t>
      </w:r>
    </w:p>
    <w:p w14:paraId="01A8FA2B" w14:textId="4C0F81DC" w:rsidR="004A7CA3" w:rsidRPr="00A5213C" w:rsidRDefault="004E3B88" w:rsidP="00C564E9">
      <w:pPr>
        <w:spacing w:line="276" w:lineRule="auto"/>
        <w:jc w:val="both"/>
      </w:pPr>
      <w:r>
        <w:t xml:space="preserve"> </w:t>
      </w:r>
      <w:r w:rsidR="00963D44">
        <w:t>Andrew V</w:t>
      </w:r>
      <w:r w:rsidR="00A51869">
        <w:t>asila</w:t>
      </w:r>
      <w:r w:rsidR="00963D44">
        <w:t>: We haven’t met since la</w:t>
      </w:r>
      <w:r w:rsidR="00A51869">
        <w:t>s</w:t>
      </w:r>
      <w:r w:rsidR="00963D44">
        <w:t>t council</w:t>
      </w:r>
      <w:r w:rsidR="00A51869">
        <w:t>. We’re</w:t>
      </w:r>
      <w:r w:rsidR="00963D44">
        <w:t xml:space="preserve"> </w:t>
      </w:r>
      <w:r w:rsidR="00A51869">
        <w:t>meeting in a week to discuss the Student Choice Initiative</w:t>
      </w:r>
      <w:r w:rsidR="00963D44">
        <w:t xml:space="preserve">. </w:t>
      </w:r>
    </w:p>
    <w:p w14:paraId="2B2C2B12" w14:textId="2A73D5C8" w:rsidR="00884BD4" w:rsidRPr="00A5213C" w:rsidRDefault="00D30935" w:rsidP="00B915AC">
      <w:pPr>
        <w:pStyle w:val="Heading1"/>
        <w:spacing w:line="276" w:lineRule="auto"/>
        <w:jc w:val="both"/>
      </w:pPr>
      <w:r w:rsidRPr="00A5213C">
        <w:t>XV</w:t>
      </w:r>
      <w:r w:rsidR="00121C2F" w:rsidRPr="00A5213C">
        <w:t>I</w:t>
      </w:r>
      <w:r w:rsidR="00DD0239">
        <w:t>i</w:t>
      </w:r>
      <w:r w:rsidR="004479C4" w:rsidRPr="00A5213C">
        <w:t xml:space="preserve">. Club </w:t>
      </w:r>
      <w:r w:rsidR="009847DE" w:rsidRPr="00A5213C">
        <w:t>Reports</w:t>
      </w:r>
    </w:p>
    <w:p w14:paraId="587D13D9" w14:textId="152716A7" w:rsidR="00C3588E" w:rsidRDefault="00F3054C" w:rsidP="00963D44">
      <w:pPr>
        <w:pStyle w:val="Heading5"/>
        <w:spacing w:line="276" w:lineRule="auto"/>
        <w:jc w:val="both"/>
      </w:pPr>
      <w:r w:rsidRPr="00A5213C">
        <w:t xml:space="preserve">I) </w:t>
      </w:r>
      <w:r w:rsidR="00963D44">
        <w:t>GEO</w:t>
      </w:r>
      <w:r w:rsidR="003E02E4">
        <w:t xml:space="preserve"> </w:t>
      </w:r>
    </w:p>
    <w:p w14:paraId="0770420F" w14:textId="435B19C4" w:rsidR="00A91D44" w:rsidRPr="00A5213C" w:rsidRDefault="002704B2" w:rsidP="00C564E9">
      <w:r>
        <w:t xml:space="preserve">Caitlyn MacPhee: We had our wilderness first-aid </w:t>
      </w:r>
      <w:r w:rsidR="00963D44">
        <w:t>course</w:t>
      </w:r>
      <w:r>
        <w:t>, and our welcome back barbeque</w:t>
      </w:r>
      <w:r w:rsidR="00963D44">
        <w:t>,</w:t>
      </w:r>
      <w:r>
        <w:t xml:space="preserve"> which both went really well. </w:t>
      </w:r>
      <w:r w:rsidR="00963D44">
        <w:t xml:space="preserve"> </w:t>
      </w:r>
    </w:p>
    <w:p w14:paraId="29E168AF" w14:textId="77777777" w:rsidR="00D30935" w:rsidRPr="00A5213C" w:rsidRDefault="00D30935" w:rsidP="00B915AC">
      <w:pPr>
        <w:pBdr>
          <w:bottom w:val="single" w:sz="6" w:space="1" w:color="auto"/>
        </w:pBdr>
        <w:spacing w:after="0" w:line="276" w:lineRule="auto"/>
        <w:jc w:val="both"/>
      </w:pPr>
    </w:p>
    <w:p w14:paraId="3923575E" w14:textId="6264C212" w:rsidR="006C21C4" w:rsidRDefault="00A02E67" w:rsidP="00963D44">
      <w:pPr>
        <w:pStyle w:val="Heading5"/>
        <w:spacing w:line="276" w:lineRule="auto"/>
        <w:jc w:val="both"/>
      </w:pPr>
      <w:r w:rsidRPr="00A5213C">
        <w:t xml:space="preserve">ii) </w:t>
      </w:r>
      <w:r w:rsidR="00963D44">
        <w:t>Chem eng</w:t>
      </w:r>
    </w:p>
    <w:p w14:paraId="5EAEE9E6" w14:textId="3A632A2B" w:rsidR="0019630F" w:rsidRDefault="002704B2" w:rsidP="00B915AC">
      <w:pPr>
        <w:pBdr>
          <w:bottom w:val="single" w:sz="6" w:space="1" w:color="auto"/>
        </w:pBdr>
        <w:spacing w:after="0" w:line="276" w:lineRule="auto"/>
        <w:jc w:val="both"/>
      </w:pPr>
      <w:r>
        <w:t>Jon Groh: Based on f</w:t>
      </w:r>
      <w:r w:rsidR="00963D44">
        <w:t xml:space="preserve">eedback we want to increase </w:t>
      </w:r>
      <w:r>
        <w:t>our academic profile and amend our tutoring service into</w:t>
      </w:r>
      <w:r w:rsidR="00963D44">
        <w:t xml:space="preserve"> a mentorship thing. If that doesn’t work out we</w:t>
      </w:r>
      <w:r>
        <w:t>’</w:t>
      </w:r>
      <w:r w:rsidR="00963D44">
        <w:t xml:space="preserve">ll work on </w:t>
      </w:r>
      <w:r>
        <w:t xml:space="preserve">an </w:t>
      </w:r>
      <w:r w:rsidR="00963D44">
        <w:t>event around this</w:t>
      </w:r>
      <w:r>
        <w:t>.</w:t>
      </w:r>
    </w:p>
    <w:p w14:paraId="663E58F5" w14:textId="77777777" w:rsidR="002704B2" w:rsidRPr="00A5213C" w:rsidRDefault="002704B2" w:rsidP="00B915AC">
      <w:pPr>
        <w:pBdr>
          <w:bottom w:val="single" w:sz="6" w:space="1" w:color="auto"/>
        </w:pBdr>
        <w:spacing w:after="0" w:line="276" w:lineRule="auto"/>
        <w:jc w:val="both"/>
      </w:pPr>
    </w:p>
    <w:p w14:paraId="7484CAC1" w14:textId="63453D6A" w:rsidR="00A82AE4" w:rsidRPr="00A5213C" w:rsidRDefault="00A02E67" w:rsidP="00963D44">
      <w:pPr>
        <w:pStyle w:val="Heading5"/>
        <w:spacing w:line="276" w:lineRule="auto"/>
        <w:jc w:val="both"/>
      </w:pPr>
      <w:r w:rsidRPr="00A5213C">
        <w:t>iii</w:t>
      </w:r>
      <w:r w:rsidR="004479C4" w:rsidRPr="00A5213C">
        <w:t xml:space="preserve">) </w:t>
      </w:r>
      <w:r w:rsidR="00963D44">
        <w:t>Apple Math</w:t>
      </w:r>
    </w:p>
    <w:p w14:paraId="435C5E63" w14:textId="72FCF509" w:rsidR="00077C4C" w:rsidRPr="00A5213C" w:rsidRDefault="000F0E2E" w:rsidP="000F0E2E">
      <w:pPr>
        <w:pBdr>
          <w:bottom w:val="single" w:sz="6" w:space="1" w:color="auto"/>
        </w:pBdr>
        <w:spacing w:line="276" w:lineRule="auto"/>
        <w:jc w:val="both"/>
      </w:pPr>
      <w:r>
        <w:lastRenderedPageBreak/>
        <w:t xml:space="preserve"> </w:t>
      </w:r>
      <w:r w:rsidR="00963D44">
        <w:t>David</w:t>
      </w:r>
      <w:r w:rsidR="00A51869">
        <w:t xml:space="preserve"> Hoskin</w:t>
      </w:r>
      <w:r w:rsidR="00963D44">
        <w:t xml:space="preserve">: </w:t>
      </w:r>
      <w:r w:rsidR="00A51869">
        <w:t>We’re planning an Apple Math</w:t>
      </w:r>
      <w:r w:rsidR="00963D44">
        <w:t xml:space="preserve"> alum</w:t>
      </w:r>
      <w:r w:rsidR="00A51869">
        <w:t>ni</w:t>
      </w:r>
      <w:r w:rsidR="00963D44">
        <w:t xml:space="preserve"> sp</w:t>
      </w:r>
      <w:r w:rsidR="00A51869">
        <w:t>eaker series where</w:t>
      </w:r>
      <w:r w:rsidR="00963D44">
        <w:t xml:space="preserve"> we have </w:t>
      </w:r>
      <w:r w:rsidR="00A51869">
        <w:t>a different alumnus</w:t>
      </w:r>
      <w:r w:rsidR="00963D44">
        <w:t xml:space="preserve"> come speak</w:t>
      </w:r>
      <w:r w:rsidR="00A51869">
        <w:t xml:space="preserve"> each time</w:t>
      </w:r>
      <w:r w:rsidR="00963D44">
        <w:t>. Looking to get our orchard website back up for networking. W</w:t>
      </w:r>
      <w:r w:rsidR="00A51869">
        <w:t>e’re w</w:t>
      </w:r>
      <w:r w:rsidR="00963D44">
        <w:t>or</w:t>
      </w:r>
      <w:r w:rsidR="00A51869">
        <w:t>king out our budget and also lookin</w:t>
      </w:r>
      <w:r w:rsidR="00963D44">
        <w:t>g</w:t>
      </w:r>
      <w:r w:rsidR="00A51869">
        <w:t xml:space="preserve"> at BED</w:t>
      </w:r>
      <w:r w:rsidR="00963D44">
        <w:t>fun</w:t>
      </w:r>
      <w:r w:rsidR="00A51869">
        <w:t xml:space="preserve">d </w:t>
      </w:r>
      <w:r w:rsidR="00963D44">
        <w:t>money</w:t>
      </w:r>
      <w:r w:rsidR="00A51869">
        <w:t>.</w:t>
      </w:r>
    </w:p>
    <w:p w14:paraId="1C284470" w14:textId="7EB8D79E" w:rsidR="00A91D44" w:rsidRDefault="00A91D44" w:rsidP="00B915AC">
      <w:pPr>
        <w:pBdr>
          <w:bottom w:val="single" w:sz="6" w:space="1" w:color="auto"/>
        </w:pBdr>
        <w:spacing w:line="276" w:lineRule="auto"/>
        <w:jc w:val="both"/>
      </w:pPr>
    </w:p>
    <w:p w14:paraId="002D11C7" w14:textId="77777777" w:rsidR="002704B2" w:rsidRDefault="002704B2" w:rsidP="00B915AC">
      <w:pPr>
        <w:pBdr>
          <w:bottom w:val="single" w:sz="6" w:space="1" w:color="auto"/>
        </w:pBdr>
        <w:spacing w:line="276" w:lineRule="auto"/>
        <w:jc w:val="both"/>
      </w:pPr>
    </w:p>
    <w:p w14:paraId="5C0FC20D" w14:textId="77777777" w:rsidR="002704B2" w:rsidRPr="00A5213C" w:rsidRDefault="002704B2" w:rsidP="00B915AC">
      <w:pPr>
        <w:pBdr>
          <w:bottom w:val="single" w:sz="6" w:space="1" w:color="auto"/>
        </w:pBdr>
        <w:spacing w:line="276" w:lineRule="auto"/>
        <w:jc w:val="both"/>
      </w:pPr>
    </w:p>
    <w:p w14:paraId="5B1C980C" w14:textId="77777777" w:rsidR="00963D44" w:rsidRDefault="00A02E67" w:rsidP="00963D44">
      <w:pPr>
        <w:pStyle w:val="Heading5"/>
        <w:spacing w:line="276" w:lineRule="auto"/>
        <w:jc w:val="both"/>
      </w:pPr>
      <w:r w:rsidRPr="00A5213C">
        <w:t xml:space="preserve">iv) </w:t>
      </w:r>
      <w:r w:rsidR="00963D44">
        <w:t>civil</w:t>
      </w:r>
    </w:p>
    <w:p w14:paraId="66AED2B2" w14:textId="56B77874" w:rsidR="00472B5B" w:rsidRPr="00A5213C" w:rsidRDefault="00963D44" w:rsidP="00963D44">
      <w:r>
        <w:t>Coleen</w:t>
      </w:r>
      <w:r w:rsidR="00A51869">
        <w:t xml:space="preserve"> Galang</w:t>
      </w:r>
      <w:r>
        <w:t>:</w:t>
      </w:r>
      <w:r w:rsidR="00A51869">
        <w:t xml:space="preserve"> We’ve just had</w:t>
      </w:r>
      <w:r>
        <w:t xml:space="preserve"> 2 soc</w:t>
      </w:r>
      <w:r w:rsidR="00A51869">
        <w:t>iety</w:t>
      </w:r>
      <w:r>
        <w:t xml:space="preserve"> meeting</w:t>
      </w:r>
      <w:r w:rsidR="00A51869">
        <w:t xml:space="preserve">s, and the hiring for our </w:t>
      </w:r>
      <w:r>
        <w:t>exec</w:t>
      </w:r>
      <w:r w:rsidR="00A51869">
        <w:t>utive</w:t>
      </w:r>
      <w:r>
        <w:t xml:space="preserve"> team w</w:t>
      </w:r>
      <w:r w:rsidR="00A51869">
        <w:t>ent w</w:t>
      </w:r>
      <w:r>
        <w:t xml:space="preserve">ell. </w:t>
      </w:r>
      <w:r w:rsidR="00A51869">
        <w:t xml:space="preserve">We’re working on </w:t>
      </w:r>
      <w:r>
        <w:t>co</w:t>
      </w:r>
      <w:r w:rsidR="00A51869">
        <w:t>ordination between chemical a</w:t>
      </w:r>
      <w:r>
        <w:t xml:space="preserve">nd mining, </w:t>
      </w:r>
      <w:r w:rsidR="00A51869">
        <w:t>and on what we want to do with BED</w:t>
      </w:r>
      <w:r>
        <w:t>fund money</w:t>
      </w:r>
      <w:r w:rsidR="00A51869">
        <w:t>.</w:t>
      </w:r>
    </w:p>
    <w:p w14:paraId="232407E9" w14:textId="38DD35AB" w:rsidR="004479C4" w:rsidRPr="00A5213C" w:rsidRDefault="00D30935" w:rsidP="00B915AC">
      <w:pPr>
        <w:pStyle w:val="Heading1"/>
        <w:spacing w:line="276" w:lineRule="auto"/>
        <w:jc w:val="both"/>
      </w:pPr>
      <w:r w:rsidRPr="00A5213C">
        <w:t>XV</w:t>
      </w:r>
      <w:r w:rsidR="004479C4" w:rsidRPr="00A5213C">
        <w:t>I</w:t>
      </w:r>
      <w:r w:rsidR="00DE7CC1">
        <w:t>I</w:t>
      </w:r>
      <w:r w:rsidR="00DD0239">
        <w:t>i</w:t>
      </w:r>
      <w:r w:rsidR="004479C4" w:rsidRPr="00A5213C">
        <w:t xml:space="preserve">. Year </w:t>
      </w:r>
      <w:r w:rsidR="009847DE" w:rsidRPr="00A5213C">
        <w:t xml:space="preserve">Reports   </w:t>
      </w:r>
    </w:p>
    <w:p w14:paraId="28C1FDC0" w14:textId="028EF980" w:rsidR="006841F5" w:rsidRPr="00C24604" w:rsidRDefault="00C45A3B" w:rsidP="00B915AC">
      <w:pPr>
        <w:pStyle w:val="Heading5"/>
        <w:spacing w:line="276" w:lineRule="auto"/>
        <w:jc w:val="both"/>
        <w:rPr>
          <w:lang w:val="en-US"/>
        </w:rPr>
      </w:pPr>
      <w:r w:rsidRPr="00C24604">
        <w:rPr>
          <w:lang w:val="en-US"/>
        </w:rPr>
        <w:t>I</w:t>
      </w:r>
      <w:r w:rsidR="00B818C3" w:rsidRPr="00C24604">
        <w:rPr>
          <w:lang w:val="en-US"/>
        </w:rPr>
        <w:t>) Sci’</w:t>
      </w:r>
      <w:r w:rsidR="00A76832" w:rsidRPr="00C24604">
        <w:rPr>
          <w:lang w:val="en-US"/>
        </w:rPr>
        <w:t>20</w:t>
      </w:r>
    </w:p>
    <w:p w14:paraId="78FE10A9" w14:textId="07A68BEA" w:rsidR="00454748" w:rsidRPr="00C24604" w:rsidRDefault="00FC231A" w:rsidP="00C564E9">
      <w:pPr>
        <w:spacing w:line="276" w:lineRule="auto"/>
        <w:jc w:val="both"/>
        <w:rPr>
          <w:lang w:val="en-US"/>
        </w:rPr>
      </w:pPr>
      <w:r>
        <w:rPr>
          <w:lang w:val="en-US"/>
        </w:rPr>
        <w:t>Melissa</w:t>
      </w:r>
      <w:r w:rsidR="002704B2">
        <w:rPr>
          <w:lang w:val="en-US"/>
        </w:rPr>
        <w:t xml:space="preserve"> Young: W</w:t>
      </w:r>
      <w:r>
        <w:rPr>
          <w:lang w:val="en-US"/>
        </w:rPr>
        <w:t>e haven’t done much yet, our faculty board rep</w:t>
      </w:r>
      <w:r w:rsidR="002704B2">
        <w:rPr>
          <w:lang w:val="en-US"/>
        </w:rPr>
        <w:t>resentative</w:t>
      </w:r>
      <w:r>
        <w:rPr>
          <w:lang w:val="en-US"/>
        </w:rPr>
        <w:t xml:space="preserve"> resigned last night</w:t>
      </w:r>
      <w:r w:rsidR="002704B2">
        <w:rPr>
          <w:lang w:val="en-US"/>
        </w:rPr>
        <w:t>. So,</w:t>
      </w:r>
      <w:r>
        <w:rPr>
          <w:lang w:val="en-US"/>
        </w:rPr>
        <w:t xml:space="preserve"> we</w:t>
      </w:r>
      <w:r w:rsidR="002704B2">
        <w:rPr>
          <w:lang w:val="en-US"/>
        </w:rPr>
        <w:t>’</w:t>
      </w:r>
      <w:r>
        <w:rPr>
          <w:lang w:val="en-US"/>
        </w:rPr>
        <w:t>ll be electing a new one soon</w:t>
      </w:r>
      <w:r w:rsidR="002704B2">
        <w:rPr>
          <w:lang w:val="en-US"/>
        </w:rPr>
        <w:t xml:space="preserve">. </w:t>
      </w:r>
    </w:p>
    <w:p w14:paraId="01D20880" w14:textId="77777777" w:rsidR="00886BB9" w:rsidRPr="00C24604" w:rsidRDefault="00886BB9" w:rsidP="00B915AC">
      <w:pPr>
        <w:pBdr>
          <w:bottom w:val="single" w:sz="6" w:space="1" w:color="auto"/>
        </w:pBdr>
        <w:spacing w:after="0" w:line="276" w:lineRule="auto"/>
        <w:jc w:val="both"/>
        <w:rPr>
          <w:lang w:val="en-US"/>
        </w:rPr>
      </w:pPr>
    </w:p>
    <w:p w14:paraId="09C4118A" w14:textId="09B935B0" w:rsidR="00030F5E" w:rsidRPr="00C24604" w:rsidRDefault="00030F5E" w:rsidP="00B915AC">
      <w:pPr>
        <w:pStyle w:val="Heading5"/>
        <w:spacing w:line="276" w:lineRule="auto"/>
        <w:jc w:val="both"/>
        <w:rPr>
          <w:lang w:val="en-US"/>
        </w:rPr>
      </w:pPr>
      <w:r w:rsidRPr="00C24604">
        <w:rPr>
          <w:lang w:val="en-US"/>
        </w:rPr>
        <w:t>II) Sci’</w:t>
      </w:r>
      <w:r w:rsidR="002068F4" w:rsidRPr="00C24604">
        <w:rPr>
          <w:lang w:val="en-US"/>
        </w:rPr>
        <w:t>2</w:t>
      </w:r>
      <w:r w:rsidR="00A76832" w:rsidRPr="00C24604">
        <w:rPr>
          <w:lang w:val="en-US"/>
        </w:rPr>
        <w:t>1</w:t>
      </w:r>
    </w:p>
    <w:p w14:paraId="04C70CBF" w14:textId="28C30FE3" w:rsidR="00030F5E" w:rsidRDefault="00FC231A" w:rsidP="002704B2">
      <w:pPr>
        <w:pBdr>
          <w:bottom w:val="single" w:sz="6" w:space="1" w:color="auto"/>
        </w:pBdr>
        <w:spacing w:after="0" w:line="276" w:lineRule="auto"/>
        <w:jc w:val="both"/>
        <w:rPr>
          <w:lang w:val="en-US"/>
        </w:rPr>
      </w:pPr>
      <w:r>
        <w:rPr>
          <w:lang w:val="en-US"/>
        </w:rPr>
        <w:t>Matt</w:t>
      </w:r>
      <w:r w:rsidR="002704B2">
        <w:rPr>
          <w:lang w:val="en-US"/>
        </w:rPr>
        <w:t xml:space="preserve"> Julseth</w:t>
      </w:r>
      <w:r>
        <w:rPr>
          <w:lang w:val="en-US"/>
        </w:rPr>
        <w:t xml:space="preserve">: </w:t>
      </w:r>
      <w:r w:rsidR="002704B2">
        <w:rPr>
          <w:lang w:val="en-US"/>
        </w:rPr>
        <w:t xml:space="preserve">We had our </w:t>
      </w:r>
      <w:r>
        <w:rPr>
          <w:lang w:val="en-US"/>
        </w:rPr>
        <w:t>first meet</w:t>
      </w:r>
      <w:r w:rsidR="002704B2">
        <w:rPr>
          <w:lang w:val="en-US"/>
        </w:rPr>
        <w:t>i</w:t>
      </w:r>
      <w:r>
        <w:rPr>
          <w:lang w:val="en-US"/>
        </w:rPr>
        <w:t>ng last weekend,</w:t>
      </w:r>
      <w:r w:rsidR="002704B2">
        <w:rPr>
          <w:lang w:val="en-US"/>
        </w:rPr>
        <w:t xml:space="preserve"> where we</w:t>
      </w:r>
      <w:r>
        <w:rPr>
          <w:lang w:val="en-US"/>
        </w:rPr>
        <w:t xml:space="preserve"> ta</w:t>
      </w:r>
      <w:r w:rsidR="002704B2">
        <w:rPr>
          <w:lang w:val="en-US"/>
        </w:rPr>
        <w:t>l</w:t>
      </w:r>
      <w:r>
        <w:rPr>
          <w:lang w:val="en-US"/>
        </w:rPr>
        <w:t>ked about merch</w:t>
      </w:r>
      <w:r w:rsidR="002704B2">
        <w:rPr>
          <w:lang w:val="en-US"/>
        </w:rPr>
        <w:t>,</w:t>
      </w:r>
      <w:r>
        <w:rPr>
          <w:lang w:val="en-US"/>
        </w:rPr>
        <w:t xml:space="preserve"> event</w:t>
      </w:r>
      <w:r w:rsidR="002704B2">
        <w:rPr>
          <w:lang w:val="en-US"/>
        </w:rPr>
        <w:t>, and our budget which</w:t>
      </w:r>
      <w:r>
        <w:rPr>
          <w:lang w:val="en-US"/>
        </w:rPr>
        <w:t xml:space="preserve"> I submitted it </w:t>
      </w:r>
      <w:r w:rsidR="002704B2">
        <w:rPr>
          <w:lang w:val="en-US"/>
        </w:rPr>
        <w:t xml:space="preserve">tonight. Haven’t gone to QP yet, </w:t>
      </w:r>
      <w:r>
        <w:rPr>
          <w:lang w:val="en-US"/>
        </w:rPr>
        <w:t>we</w:t>
      </w:r>
      <w:r w:rsidR="002704B2">
        <w:rPr>
          <w:lang w:val="en-US"/>
        </w:rPr>
        <w:t>’re working on that. Shout-out</w:t>
      </w:r>
      <w:r>
        <w:rPr>
          <w:lang w:val="en-US"/>
        </w:rPr>
        <w:t xml:space="preserve"> to Spencer who</w:t>
      </w:r>
      <w:r w:rsidR="002704B2">
        <w:rPr>
          <w:lang w:val="en-US"/>
        </w:rPr>
        <w:t>’s on s</w:t>
      </w:r>
      <w:r>
        <w:rPr>
          <w:lang w:val="en-US"/>
        </w:rPr>
        <w:t xml:space="preserve">ocial media </w:t>
      </w:r>
      <w:r w:rsidR="002704B2">
        <w:rPr>
          <w:lang w:val="en-US"/>
        </w:rPr>
        <w:t>and has</w:t>
      </w:r>
      <w:r>
        <w:rPr>
          <w:lang w:val="en-US"/>
        </w:rPr>
        <w:t xml:space="preserve"> been very active</w:t>
      </w:r>
      <w:r w:rsidR="002704B2">
        <w:rPr>
          <w:lang w:val="en-US"/>
        </w:rPr>
        <w:t xml:space="preserve"> representing Sci’ 21</w:t>
      </w:r>
      <w:r>
        <w:rPr>
          <w:lang w:val="en-US"/>
        </w:rPr>
        <w:t>, and Andre</w:t>
      </w:r>
      <w:r w:rsidR="002704B2">
        <w:rPr>
          <w:lang w:val="en-US"/>
        </w:rPr>
        <w:t>w for helping with our budget. We have a</w:t>
      </w:r>
      <w:r>
        <w:rPr>
          <w:lang w:val="en-US"/>
        </w:rPr>
        <w:t>nother meeti</w:t>
      </w:r>
      <w:r w:rsidR="002704B2">
        <w:rPr>
          <w:lang w:val="en-US"/>
        </w:rPr>
        <w:t>ng on Saturday about</w:t>
      </w:r>
      <w:r>
        <w:rPr>
          <w:lang w:val="en-US"/>
        </w:rPr>
        <w:t xml:space="preserve"> event logistics,</w:t>
      </w:r>
      <w:r w:rsidR="002704B2">
        <w:rPr>
          <w:lang w:val="en-US"/>
        </w:rPr>
        <w:t xml:space="preserve"> and</w:t>
      </w:r>
      <w:r>
        <w:rPr>
          <w:lang w:val="en-US"/>
        </w:rPr>
        <w:t xml:space="preserve"> putting together some new merch. </w:t>
      </w:r>
    </w:p>
    <w:p w14:paraId="3C756EEB" w14:textId="77777777" w:rsidR="002704B2" w:rsidRPr="00C24604" w:rsidRDefault="002704B2" w:rsidP="00B915AC">
      <w:pPr>
        <w:pBdr>
          <w:bottom w:val="single" w:sz="6" w:space="1" w:color="auto"/>
        </w:pBdr>
        <w:spacing w:after="0" w:line="276" w:lineRule="auto"/>
        <w:jc w:val="both"/>
        <w:rPr>
          <w:lang w:val="en-US"/>
        </w:rPr>
      </w:pPr>
    </w:p>
    <w:p w14:paraId="30A44CFB" w14:textId="75783A89" w:rsidR="00030F5E" w:rsidRDefault="00030F5E" w:rsidP="00B915AC">
      <w:pPr>
        <w:pStyle w:val="Heading5"/>
        <w:spacing w:line="276" w:lineRule="auto"/>
        <w:jc w:val="both"/>
        <w:rPr>
          <w:lang w:val="en-US"/>
        </w:rPr>
      </w:pPr>
      <w:r w:rsidRPr="00C24604">
        <w:rPr>
          <w:lang w:val="en-US"/>
        </w:rPr>
        <w:t>III) Sci’2</w:t>
      </w:r>
      <w:r w:rsidR="00A76832" w:rsidRPr="00C24604">
        <w:rPr>
          <w:lang w:val="en-US"/>
        </w:rPr>
        <w:t>2</w:t>
      </w:r>
    </w:p>
    <w:p w14:paraId="35A830BB" w14:textId="1307F1CD" w:rsidR="00FC231A" w:rsidRPr="00FC231A" w:rsidRDefault="00FC231A" w:rsidP="00DD0239">
      <w:pPr>
        <w:rPr>
          <w:lang w:val="en-US"/>
        </w:rPr>
      </w:pPr>
      <w:r>
        <w:rPr>
          <w:lang w:val="en-US"/>
        </w:rPr>
        <w:t xml:space="preserve">Julia </w:t>
      </w:r>
      <w:r w:rsidR="002704B2">
        <w:rPr>
          <w:lang w:val="en-US"/>
        </w:rPr>
        <w:t>Takimoto</w:t>
      </w:r>
      <w:r>
        <w:rPr>
          <w:lang w:val="en-US"/>
        </w:rPr>
        <w:t>:</w:t>
      </w:r>
      <w:r w:rsidR="002704B2">
        <w:rPr>
          <w:lang w:val="en-US"/>
        </w:rPr>
        <w:t xml:space="preserve"> </w:t>
      </w:r>
      <w:r>
        <w:rPr>
          <w:lang w:val="en-US"/>
        </w:rPr>
        <w:t>We ju</w:t>
      </w:r>
      <w:r w:rsidR="00DD0239">
        <w:rPr>
          <w:lang w:val="en-US"/>
        </w:rPr>
        <w:t>st elected our faulty board representative, Katherine. We hired our Sci</w:t>
      </w:r>
      <w:r>
        <w:rPr>
          <w:lang w:val="en-US"/>
        </w:rPr>
        <w:t xml:space="preserve"> formal rep</w:t>
      </w:r>
      <w:r w:rsidR="00DD0239">
        <w:rPr>
          <w:lang w:val="en-US"/>
        </w:rPr>
        <w:t>resentative, Vanessa. We had our first mee</w:t>
      </w:r>
      <w:r>
        <w:rPr>
          <w:lang w:val="en-US"/>
        </w:rPr>
        <w:t>ting about events and merch, we</w:t>
      </w:r>
      <w:r w:rsidR="00DD0239">
        <w:rPr>
          <w:lang w:val="en-US"/>
        </w:rPr>
        <w:t>’</w:t>
      </w:r>
      <w:r>
        <w:rPr>
          <w:lang w:val="en-US"/>
        </w:rPr>
        <w:t>re doing shot glasses</w:t>
      </w:r>
      <w:r w:rsidR="00DD0239">
        <w:rPr>
          <w:lang w:val="en-US"/>
        </w:rPr>
        <w:t xml:space="preserve"> this year</w:t>
      </w:r>
      <w:r>
        <w:rPr>
          <w:lang w:val="en-US"/>
        </w:rPr>
        <w:t xml:space="preserve">, small cups </w:t>
      </w:r>
      <w:r w:rsidR="00DD0239">
        <w:rPr>
          <w:lang w:val="en-US"/>
        </w:rPr>
        <w:t>to be specific!</w:t>
      </w:r>
    </w:p>
    <w:p w14:paraId="12ABC29C" w14:textId="5F48576E" w:rsidR="00176931" w:rsidRDefault="00900F3A" w:rsidP="003E02E4">
      <w:pPr>
        <w:pStyle w:val="Heading1"/>
        <w:spacing w:line="276" w:lineRule="auto"/>
        <w:jc w:val="both"/>
      </w:pPr>
      <w:r w:rsidRPr="00A5213C">
        <w:t>X</w:t>
      </w:r>
      <w:r w:rsidR="00DD0239">
        <w:t>ix</w:t>
      </w:r>
      <w:r w:rsidR="004479C4" w:rsidRPr="00A5213C">
        <w:t>. Statements and Questions by Members  </w:t>
      </w:r>
    </w:p>
    <w:p w14:paraId="37938B24" w14:textId="5BD04F77" w:rsidR="003E02E4" w:rsidRDefault="00DD0239" w:rsidP="002E535E">
      <w:r>
        <w:t>Me</w:t>
      </w:r>
      <w:r w:rsidR="002E535E">
        <w:t>lissa</w:t>
      </w:r>
      <w:r>
        <w:t xml:space="preserve"> Young: T</w:t>
      </w:r>
      <w:r w:rsidR="002E535E">
        <w:t>hanks to these two first years for coming out!</w:t>
      </w:r>
    </w:p>
    <w:p w14:paraId="7364BE84" w14:textId="5E31CD08" w:rsidR="005C1DD1" w:rsidRPr="00A5213C" w:rsidRDefault="00295255" w:rsidP="00B915AC">
      <w:pPr>
        <w:pStyle w:val="Heading5"/>
        <w:spacing w:line="276" w:lineRule="auto"/>
        <w:jc w:val="both"/>
      </w:pPr>
      <w:r w:rsidRPr="00A5213C">
        <w:t>Motion to Close:</w:t>
      </w:r>
    </w:p>
    <w:p w14:paraId="7AEDB547" w14:textId="5123CE72" w:rsidR="00295255" w:rsidRPr="00A5213C" w:rsidRDefault="006F348D" w:rsidP="00C564E9">
      <w:pPr>
        <w:spacing w:after="0" w:line="276" w:lineRule="auto"/>
        <w:jc w:val="both"/>
      </w:pPr>
      <w:r>
        <w:lastRenderedPageBreak/>
        <w:t>Moved by</w:t>
      </w:r>
      <w:r w:rsidR="001138D9" w:rsidRPr="00A5213C">
        <w:t xml:space="preserve"> </w:t>
      </w:r>
      <w:r w:rsidR="002E535E">
        <w:t>Felix</w:t>
      </w:r>
      <w:r>
        <w:t xml:space="preserve"> LeClair</w:t>
      </w:r>
    </w:p>
    <w:p w14:paraId="0C505138" w14:textId="3DE3398E" w:rsidR="00437EED" w:rsidRPr="00A5213C" w:rsidRDefault="00295255" w:rsidP="00C564E9">
      <w:pPr>
        <w:spacing w:after="0" w:line="276" w:lineRule="auto"/>
        <w:jc w:val="both"/>
      </w:pPr>
      <w:r w:rsidRPr="00A5213C">
        <w:t>Seconded by</w:t>
      </w:r>
      <w:r w:rsidR="006F348D">
        <w:t xml:space="preserve"> </w:t>
      </w:r>
      <w:r w:rsidR="002E535E">
        <w:t>Matt</w:t>
      </w:r>
      <w:r w:rsidR="006F348D">
        <w:t xml:space="preserve"> Julseth</w:t>
      </w:r>
    </w:p>
    <w:p w14:paraId="00487E88" w14:textId="77777777" w:rsidR="00BE7763" w:rsidRPr="00A5213C" w:rsidRDefault="00BE7763" w:rsidP="00B915AC">
      <w:pPr>
        <w:spacing w:after="0" w:line="276" w:lineRule="auto"/>
        <w:jc w:val="both"/>
      </w:pPr>
    </w:p>
    <w:p w14:paraId="65D8AEEB" w14:textId="5B206B14" w:rsidR="00D56238" w:rsidRPr="00A5213C" w:rsidRDefault="008A20E2" w:rsidP="00137B9A">
      <w:pPr>
        <w:spacing w:after="0" w:line="276" w:lineRule="auto"/>
        <w:jc w:val="both"/>
        <w:rPr>
          <w:rFonts w:cs="Times New Roman"/>
          <w:b/>
        </w:rPr>
      </w:pPr>
      <w:r w:rsidRPr="00A5213C">
        <w:rPr>
          <w:rFonts w:cs="Times New Roman"/>
          <w:b/>
        </w:rPr>
        <w:t xml:space="preserve">Motion </w:t>
      </w:r>
      <w:bookmarkEnd w:id="1"/>
      <w:r w:rsidRPr="00A5213C">
        <w:rPr>
          <w:rFonts w:cs="Times New Roman"/>
          <w:b/>
        </w:rPr>
        <w:t>Passes</w:t>
      </w:r>
      <w:bookmarkEnd w:id="2"/>
      <w:r w:rsidR="00137B9A">
        <w:rPr>
          <w:rFonts w:cs="Times New Roman"/>
          <w:b/>
        </w:rPr>
        <w:t xml:space="preserve"> </w:t>
      </w:r>
      <w:r w:rsidR="002E535E">
        <w:rPr>
          <w:rFonts w:cs="Times New Roman"/>
          <w:b/>
        </w:rPr>
        <w:t>10:14</w:t>
      </w:r>
      <w:r w:rsidR="006F348D">
        <w:rPr>
          <w:rFonts w:cs="Times New Roman"/>
          <w:b/>
        </w:rPr>
        <w:t xml:space="preserve"> 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6F2B0D" w14:textId="77777777" w:rsidR="0034088F" w:rsidRDefault="0034088F" w:rsidP="00A926C5">
      <w:pPr>
        <w:spacing w:after="0" w:line="240" w:lineRule="auto"/>
      </w:pPr>
      <w:r>
        <w:separator/>
      </w:r>
    </w:p>
  </w:endnote>
  <w:endnote w:type="continuationSeparator" w:id="0">
    <w:p w14:paraId="37AF4428" w14:textId="77777777" w:rsidR="0034088F" w:rsidRDefault="0034088F"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9FE3" w14:textId="77777777" w:rsidR="00C46B66" w:rsidRDefault="00C46B66"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C46B66" w:rsidRDefault="00C46B66" w:rsidP="00BD365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6DF8E5" w14:textId="5EB14C4D" w:rsidR="00C46B66" w:rsidRDefault="00C46B66"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06935">
      <w:rPr>
        <w:rStyle w:val="PageNumber"/>
        <w:noProof/>
      </w:rPr>
      <w:t>14</w:t>
    </w:r>
    <w:r>
      <w:rPr>
        <w:rStyle w:val="PageNumber"/>
      </w:rPr>
      <w:fldChar w:fldCharType="end"/>
    </w:r>
  </w:p>
  <w:p w14:paraId="7B09E8CB" w14:textId="4EBBC676" w:rsidR="00C46B66" w:rsidRDefault="00C46B66"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DB601E" w14:textId="77777777" w:rsidR="0034088F" w:rsidRDefault="0034088F" w:rsidP="00A926C5">
      <w:pPr>
        <w:spacing w:after="0" w:line="240" w:lineRule="auto"/>
      </w:pPr>
      <w:r>
        <w:separator/>
      </w:r>
    </w:p>
  </w:footnote>
  <w:footnote w:type="continuationSeparator" w:id="0">
    <w:p w14:paraId="78BEDDB2" w14:textId="77777777" w:rsidR="0034088F" w:rsidRDefault="0034088F" w:rsidP="00A926C5">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DE690" w14:textId="476386C8" w:rsidR="00C46B66" w:rsidRDefault="00C46B66">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7"/>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3E79"/>
    <w:rsid w:val="000148F6"/>
    <w:rsid w:val="00014BF2"/>
    <w:rsid w:val="00015263"/>
    <w:rsid w:val="0001526E"/>
    <w:rsid w:val="00015970"/>
    <w:rsid w:val="000159EB"/>
    <w:rsid w:val="000160C6"/>
    <w:rsid w:val="00016395"/>
    <w:rsid w:val="0001659D"/>
    <w:rsid w:val="000167C3"/>
    <w:rsid w:val="00016E11"/>
    <w:rsid w:val="000178D7"/>
    <w:rsid w:val="00021C27"/>
    <w:rsid w:val="00021D33"/>
    <w:rsid w:val="00023003"/>
    <w:rsid w:val="0002387A"/>
    <w:rsid w:val="00023BDC"/>
    <w:rsid w:val="00023E4D"/>
    <w:rsid w:val="000246AD"/>
    <w:rsid w:val="0002476C"/>
    <w:rsid w:val="0002492E"/>
    <w:rsid w:val="00024B6F"/>
    <w:rsid w:val="00024BF9"/>
    <w:rsid w:val="000253AE"/>
    <w:rsid w:val="00025442"/>
    <w:rsid w:val="000254C7"/>
    <w:rsid w:val="0002571B"/>
    <w:rsid w:val="00025A5C"/>
    <w:rsid w:val="00025DF4"/>
    <w:rsid w:val="00025EB1"/>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618C"/>
    <w:rsid w:val="0004648C"/>
    <w:rsid w:val="000466CC"/>
    <w:rsid w:val="00046D2E"/>
    <w:rsid w:val="00047267"/>
    <w:rsid w:val="000477D5"/>
    <w:rsid w:val="00047F10"/>
    <w:rsid w:val="00050835"/>
    <w:rsid w:val="00050DD8"/>
    <w:rsid w:val="00050E05"/>
    <w:rsid w:val="0005160B"/>
    <w:rsid w:val="0005191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2C2"/>
    <w:rsid w:val="0006764B"/>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735"/>
    <w:rsid w:val="00075882"/>
    <w:rsid w:val="0007598B"/>
    <w:rsid w:val="00075CC5"/>
    <w:rsid w:val="00075D82"/>
    <w:rsid w:val="00075F2B"/>
    <w:rsid w:val="0007657B"/>
    <w:rsid w:val="00076CC3"/>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050"/>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AF2"/>
    <w:rsid w:val="00096D25"/>
    <w:rsid w:val="00097005"/>
    <w:rsid w:val="000975FA"/>
    <w:rsid w:val="00097714"/>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ED"/>
    <w:rsid w:val="000A4C00"/>
    <w:rsid w:val="000A556F"/>
    <w:rsid w:val="000A5A91"/>
    <w:rsid w:val="000A5D1F"/>
    <w:rsid w:val="000A6035"/>
    <w:rsid w:val="000A62E1"/>
    <w:rsid w:val="000A6B6B"/>
    <w:rsid w:val="000A6F3B"/>
    <w:rsid w:val="000A718F"/>
    <w:rsid w:val="000A76C7"/>
    <w:rsid w:val="000B02D2"/>
    <w:rsid w:val="000B088A"/>
    <w:rsid w:val="000B1227"/>
    <w:rsid w:val="000B1407"/>
    <w:rsid w:val="000B1C2F"/>
    <w:rsid w:val="000B1C5D"/>
    <w:rsid w:val="000B2B8E"/>
    <w:rsid w:val="000B33BE"/>
    <w:rsid w:val="000B3910"/>
    <w:rsid w:val="000B3A18"/>
    <w:rsid w:val="000B423D"/>
    <w:rsid w:val="000B4491"/>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228"/>
    <w:rsid w:val="000C39B2"/>
    <w:rsid w:val="000C3A5E"/>
    <w:rsid w:val="000C3EDE"/>
    <w:rsid w:val="000C3EFC"/>
    <w:rsid w:val="000C3FB2"/>
    <w:rsid w:val="000C4191"/>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3249"/>
    <w:rsid w:val="000D3395"/>
    <w:rsid w:val="000D3909"/>
    <w:rsid w:val="000D3963"/>
    <w:rsid w:val="000D3C26"/>
    <w:rsid w:val="000D4105"/>
    <w:rsid w:val="000D4531"/>
    <w:rsid w:val="000D4B11"/>
    <w:rsid w:val="000D4B97"/>
    <w:rsid w:val="000D4E2E"/>
    <w:rsid w:val="000D5213"/>
    <w:rsid w:val="000D522F"/>
    <w:rsid w:val="000D52A6"/>
    <w:rsid w:val="000D60C3"/>
    <w:rsid w:val="000D617A"/>
    <w:rsid w:val="000D62BA"/>
    <w:rsid w:val="000D62D0"/>
    <w:rsid w:val="000D6702"/>
    <w:rsid w:val="000D679B"/>
    <w:rsid w:val="000D6827"/>
    <w:rsid w:val="000D74D4"/>
    <w:rsid w:val="000D7551"/>
    <w:rsid w:val="000D777D"/>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0E2E"/>
    <w:rsid w:val="000F12A5"/>
    <w:rsid w:val="000F1963"/>
    <w:rsid w:val="000F1C15"/>
    <w:rsid w:val="000F2081"/>
    <w:rsid w:val="000F218E"/>
    <w:rsid w:val="000F2A28"/>
    <w:rsid w:val="000F2AFA"/>
    <w:rsid w:val="000F3D6D"/>
    <w:rsid w:val="000F40A3"/>
    <w:rsid w:val="000F42C9"/>
    <w:rsid w:val="000F46BF"/>
    <w:rsid w:val="000F4980"/>
    <w:rsid w:val="000F500F"/>
    <w:rsid w:val="000F5BD1"/>
    <w:rsid w:val="000F5BE3"/>
    <w:rsid w:val="000F5C5E"/>
    <w:rsid w:val="000F60E9"/>
    <w:rsid w:val="000F65F4"/>
    <w:rsid w:val="000F6BA6"/>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C73"/>
    <w:rsid w:val="00115C81"/>
    <w:rsid w:val="00115C8B"/>
    <w:rsid w:val="00116B75"/>
    <w:rsid w:val="00116C02"/>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8DC"/>
    <w:rsid w:val="00126AD9"/>
    <w:rsid w:val="001272D4"/>
    <w:rsid w:val="00127392"/>
    <w:rsid w:val="00127B48"/>
    <w:rsid w:val="001303A4"/>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63F2"/>
    <w:rsid w:val="00136DCD"/>
    <w:rsid w:val="00137B9A"/>
    <w:rsid w:val="00137BC9"/>
    <w:rsid w:val="00137BE9"/>
    <w:rsid w:val="00140231"/>
    <w:rsid w:val="00140777"/>
    <w:rsid w:val="0014077E"/>
    <w:rsid w:val="00141178"/>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5"/>
    <w:rsid w:val="00151891"/>
    <w:rsid w:val="00152069"/>
    <w:rsid w:val="00152655"/>
    <w:rsid w:val="00152830"/>
    <w:rsid w:val="00152946"/>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665B"/>
    <w:rsid w:val="001667E7"/>
    <w:rsid w:val="00166D50"/>
    <w:rsid w:val="00166E1F"/>
    <w:rsid w:val="0016746B"/>
    <w:rsid w:val="001676AE"/>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E92"/>
    <w:rsid w:val="00176067"/>
    <w:rsid w:val="00176286"/>
    <w:rsid w:val="00176931"/>
    <w:rsid w:val="00176E4E"/>
    <w:rsid w:val="00177005"/>
    <w:rsid w:val="00177110"/>
    <w:rsid w:val="0017747D"/>
    <w:rsid w:val="00177898"/>
    <w:rsid w:val="00177FC2"/>
    <w:rsid w:val="00180441"/>
    <w:rsid w:val="001804AF"/>
    <w:rsid w:val="00180A40"/>
    <w:rsid w:val="00181240"/>
    <w:rsid w:val="001813CD"/>
    <w:rsid w:val="001819BF"/>
    <w:rsid w:val="00181EB5"/>
    <w:rsid w:val="00182E69"/>
    <w:rsid w:val="00182FF0"/>
    <w:rsid w:val="001832C2"/>
    <w:rsid w:val="00183B7C"/>
    <w:rsid w:val="00183D15"/>
    <w:rsid w:val="00184CF9"/>
    <w:rsid w:val="0018545E"/>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C8F"/>
    <w:rsid w:val="00193240"/>
    <w:rsid w:val="001932FB"/>
    <w:rsid w:val="0019394A"/>
    <w:rsid w:val="00194000"/>
    <w:rsid w:val="001944F4"/>
    <w:rsid w:val="00194944"/>
    <w:rsid w:val="00194AEB"/>
    <w:rsid w:val="00194C32"/>
    <w:rsid w:val="001958B1"/>
    <w:rsid w:val="001958FB"/>
    <w:rsid w:val="00195A98"/>
    <w:rsid w:val="00195E58"/>
    <w:rsid w:val="001960F3"/>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E9"/>
    <w:rsid w:val="001A4BDD"/>
    <w:rsid w:val="001A50E8"/>
    <w:rsid w:val="001A5138"/>
    <w:rsid w:val="001A5788"/>
    <w:rsid w:val="001A5F50"/>
    <w:rsid w:val="001A607B"/>
    <w:rsid w:val="001A632E"/>
    <w:rsid w:val="001A6731"/>
    <w:rsid w:val="001A6A17"/>
    <w:rsid w:val="001A6DB0"/>
    <w:rsid w:val="001A6E62"/>
    <w:rsid w:val="001A6EA4"/>
    <w:rsid w:val="001A6F4E"/>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5EDF"/>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35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CA8"/>
    <w:rsid w:val="001D67BD"/>
    <w:rsid w:val="001D69A6"/>
    <w:rsid w:val="001D6DE8"/>
    <w:rsid w:val="001D6F90"/>
    <w:rsid w:val="001D76DE"/>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E770C"/>
    <w:rsid w:val="001F0132"/>
    <w:rsid w:val="001F0970"/>
    <w:rsid w:val="001F10B2"/>
    <w:rsid w:val="001F128E"/>
    <w:rsid w:val="001F1A01"/>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8B8"/>
    <w:rsid w:val="00201B31"/>
    <w:rsid w:val="00201BF0"/>
    <w:rsid w:val="00201E43"/>
    <w:rsid w:val="002020DD"/>
    <w:rsid w:val="00202A9B"/>
    <w:rsid w:val="00203116"/>
    <w:rsid w:val="0020314A"/>
    <w:rsid w:val="0020448E"/>
    <w:rsid w:val="002045B5"/>
    <w:rsid w:val="00204D13"/>
    <w:rsid w:val="0020515C"/>
    <w:rsid w:val="0020546E"/>
    <w:rsid w:val="00205678"/>
    <w:rsid w:val="00205BDC"/>
    <w:rsid w:val="002061A7"/>
    <w:rsid w:val="00206575"/>
    <w:rsid w:val="002068F4"/>
    <w:rsid w:val="00206ABD"/>
    <w:rsid w:val="00206E7D"/>
    <w:rsid w:val="00206FC1"/>
    <w:rsid w:val="002072C4"/>
    <w:rsid w:val="00207393"/>
    <w:rsid w:val="00210193"/>
    <w:rsid w:val="0021103E"/>
    <w:rsid w:val="00211FFF"/>
    <w:rsid w:val="002120CA"/>
    <w:rsid w:val="002121CC"/>
    <w:rsid w:val="0021220A"/>
    <w:rsid w:val="002127FA"/>
    <w:rsid w:val="00212E2C"/>
    <w:rsid w:val="00212F0D"/>
    <w:rsid w:val="002130DD"/>
    <w:rsid w:val="002136B6"/>
    <w:rsid w:val="002137F1"/>
    <w:rsid w:val="00213E3A"/>
    <w:rsid w:val="00213F73"/>
    <w:rsid w:val="002141D4"/>
    <w:rsid w:val="0021468E"/>
    <w:rsid w:val="0021474B"/>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642"/>
    <w:rsid w:val="00235926"/>
    <w:rsid w:val="002359C9"/>
    <w:rsid w:val="00236FCB"/>
    <w:rsid w:val="0023726A"/>
    <w:rsid w:val="0023733E"/>
    <w:rsid w:val="0023775E"/>
    <w:rsid w:val="002378DF"/>
    <w:rsid w:val="0023795F"/>
    <w:rsid w:val="002411DB"/>
    <w:rsid w:val="0024122C"/>
    <w:rsid w:val="00241EEE"/>
    <w:rsid w:val="00242734"/>
    <w:rsid w:val="00242A2B"/>
    <w:rsid w:val="00242E10"/>
    <w:rsid w:val="00242F3B"/>
    <w:rsid w:val="00242F3C"/>
    <w:rsid w:val="002430FA"/>
    <w:rsid w:val="0024317D"/>
    <w:rsid w:val="00243438"/>
    <w:rsid w:val="00243DFA"/>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E7C"/>
    <w:rsid w:val="002567BB"/>
    <w:rsid w:val="00257176"/>
    <w:rsid w:val="0025717D"/>
    <w:rsid w:val="002574FF"/>
    <w:rsid w:val="002576D2"/>
    <w:rsid w:val="00257D08"/>
    <w:rsid w:val="0026038A"/>
    <w:rsid w:val="002603B7"/>
    <w:rsid w:val="002603F4"/>
    <w:rsid w:val="0026073E"/>
    <w:rsid w:val="00260B42"/>
    <w:rsid w:val="00260C88"/>
    <w:rsid w:val="002611C8"/>
    <w:rsid w:val="002617B3"/>
    <w:rsid w:val="00261AF1"/>
    <w:rsid w:val="00261C81"/>
    <w:rsid w:val="00261E98"/>
    <w:rsid w:val="0026226C"/>
    <w:rsid w:val="00262CC1"/>
    <w:rsid w:val="00262D60"/>
    <w:rsid w:val="0026313D"/>
    <w:rsid w:val="00263A7C"/>
    <w:rsid w:val="00263BEE"/>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4B2"/>
    <w:rsid w:val="00270B5C"/>
    <w:rsid w:val="00271051"/>
    <w:rsid w:val="0027171D"/>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2FB"/>
    <w:rsid w:val="002A0C82"/>
    <w:rsid w:val="002A0F42"/>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6E3"/>
    <w:rsid w:val="002A69C5"/>
    <w:rsid w:val="002A69D3"/>
    <w:rsid w:val="002A70ED"/>
    <w:rsid w:val="002A7958"/>
    <w:rsid w:val="002B0286"/>
    <w:rsid w:val="002B02A3"/>
    <w:rsid w:val="002B0827"/>
    <w:rsid w:val="002B095C"/>
    <w:rsid w:val="002B09E9"/>
    <w:rsid w:val="002B0DA8"/>
    <w:rsid w:val="002B0F41"/>
    <w:rsid w:val="002B12F7"/>
    <w:rsid w:val="002B1305"/>
    <w:rsid w:val="002B1B5A"/>
    <w:rsid w:val="002B242F"/>
    <w:rsid w:val="002B29F4"/>
    <w:rsid w:val="002B356B"/>
    <w:rsid w:val="002B36EB"/>
    <w:rsid w:val="002B37AD"/>
    <w:rsid w:val="002B40E1"/>
    <w:rsid w:val="002B4CE6"/>
    <w:rsid w:val="002B5374"/>
    <w:rsid w:val="002B5596"/>
    <w:rsid w:val="002B56A1"/>
    <w:rsid w:val="002B5C6B"/>
    <w:rsid w:val="002B6477"/>
    <w:rsid w:val="002B653D"/>
    <w:rsid w:val="002B684B"/>
    <w:rsid w:val="002B6966"/>
    <w:rsid w:val="002B698B"/>
    <w:rsid w:val="002B6C8F"/>
    <w:rsid w:val="002B7516"/>
    <w:rsid w:val="002B7765"/>
    <w:rsid w:val="002B790F"/>
    <w:rsid w:val="002B7BDC"/>
    <w:rsid w:val="002B7F53"/>
    <w:rsid w:val="002B7F55"/>
    <w:rsid w:val="002C02D5"/>
    <w:rsid w:val="002C05FB"/>
    <w:rsid w:val="002C06A7"/>
    <w:rsid w:val="002C0732"/>
    <w:rsid w:val="002C0DDA"/>
    <w:rsid w:val="002C16C1"/>
    <w:rsid w:val="002C1828"/>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1F4"/>
    <w:rsid w:val="002D07A2"/>
    <w:rsid w:val="002D0946"/>
    <w:rsid w:val="002D0AE5"/>
    <w:rsid w:val="002D1A1C"/>
    <w:rsid w:val="002D1B50"/>
    <w:rsid w:val="002D20E6"/>
    <w:rsid w:val="002D2294"/>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5E"/>
    <w:rsid w:val="002E53BC"/>
    <w:rsid w:val="002E53CC"/>
    <w:rsid w:val="002E57B6"/>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32E"/>
    <w:rsid w:val="0030247C"/>
    <w:rsid w:val="00302557"/>
    <w:rsid w:val="00302ABE"/>
    <w:rsid w:val="00302E5B"/>
    <w:rsid w:val="003031AA"/>
    <w:rsid w:val="003034B1"/>
    <w:rsid w:val="003034FB"/>
    <w:rsid w:val="003040F7"/>
    <w:rsid w:val="003041E6"/>
    <w:rsid w:val="0030423F"/>
    <w:rsid w:val="00304526"/>
    <w:rsid w:val="00304800"/>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17F06"/>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A1E"/>
    <w:rsid w:val="00335B28"/>
    <w:rsid w:val="00335EB9"/>
    <w:rsid w:val="00336909"/>
    <w:rsid w:val="00336B34"/>
    <w:rsid w:val="00336C85"/>
    <w:rsid w:val="00336FF2"/>
    <w:rsid w:val="003374EC"/>
    <w:rsid w:val="003375E2"/>
    <w:rsid w:val="003376C0"/>
    <w:rsid w:val="00337D4C"/>
    <w:rsid w:val="003407D5"/>
    <w:rsid w:val="0034088F"/>
    <w:rsid w:val="00340CE4"/>
    <w:rsid w:val="00340ED3"/>
    <w:rsid w:val="003416E1"/>
    <w:rsid w:val="00342A44"/>
    <w:rsid w:val="00343080"/>
    <w:rsid w:val="00343415"/>
    <w:rsid w:val="003437F8"/>
    <w:rsid w:val="003439D3"/>
    <w:rsid w:val="003441F3"/>
    <w:rsid w:val="00344502"/>
    <w:rsid w:val="00344513"/>
    <w:rsid w:val="00344515"/>
    <w:rsid w:val="00344791"/>
    <w:rsid w:val="003448EE"/>
    <w:rsid w:val="00344C3A"/>
    <w:rsid w:val="00344E3D"/>
    <w:rsid w:val="00344FA3"/>
    <w:rsid w:val="003456E1"/>
    <w:rsid w:val="0034571E"/>
    <w:rsid w:val="003462DF"/>
    <w:rsid w:val="00346F1E"/>
    <w:rsid w:val="00347B09"/>
    <w:rsid w:val="00347B88"/>
    <w:rsid w:val="00347CD9"/>
    <w:rsid w:val="00350111"/>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2D20"/>
    <w:rsid w:val="003634E0"/>
    <w:rsid w:val="00363984"/>
    <w:rsid w:val="00363D5B"/>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34C"/>
    <w:rsid w:val="003674CD"/>
    <w:rsid w:val="003702CF"/>
    <w:rsid w:val="003705CD"/>
    <w:rsid w:val="00370F28"/>
    <w:rsid w:val="00371315"/>
    <w:rsid w:val="0037144A"/>
    <w:rsid w:val="00372637"/>
    <w:rsid w:val="00372760"/>
    <w:rsid w:val="0037286C"/>
    <w:rsid w:val="00373331"/>
    <w:rsid w:val="003734C4"/>
    <w:rsid w:val="00373673"/>
    <w:rsid w:val="00373899"/>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808"/>
    <w:rsid w:val="00382AB3"/>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A04"/>
    <w:rsid w:val="00396B1A"/>
    <w:rsid w:val="00397588"/>
    <w:rsid w:val="00397BA9"/>
    <w:rsid w:val="00397BEE"/>
    <w:rsid w:val="00397FEF"/>
    <w:rsid w:val="003A09E2"/>
    <w:rsid w:val="003A104B"/>
    <w:rsid w:val="003A13A5"/>
    <w:rsid w:val="003A170F"/>
    <w:rsid w:val="003A18B1"/>
    <w:rsid w:val="003A191C"/>
    <w:rsid w:val="003A1952"/>
    <w:rsid w:val="003A1B1E"/>
    <w:rsid w:val="003A1DE2"/>
    <w:rsid w:val="003A2320"/>
    <w:rsid w:val="003A3144"/>
    <w:rsid w:val="003A3442"/>
    <w:rsid w:val="003A387E"/>
    <w:rsid w:val="003A4A60"/>
    <w:rsid w:val="003A4B40"/>
    <w:rsid w:val="003A4E7B"/>
    <w:rsid w:val="003A4FF0"/>
    <w:rsid w:val="003A51A3"/>
    <w:rsid w:val="003A5E88"/>
    <w:rsid w:val="003A5F8F"/>
    <w:rsid w:val="003A60C9"/>
    <w:rsid w:val="003A6124"/>
    <w:rsid w:val="003A62A9"/>
    <w:rsid w:val="003A686A"/>
    <w:rsid w:val="003A71B5"/>
    <w:rsid w:val="003A73F7"/>
    <w:rsid w:val="003A78FB"/>
    <w:rsid w:val="003A7ACD"/>
    <w:rsid w:val="003A7DC0"/>
    <w:rsid w:val="003B0124"/>
    <w:rsid w:val="003B04D5"/>
    <w:rsid w:val="003B06AF"/>
    <w:rsid w:val="003B06E3"/>
    <w:rsid w:val="003B0762"/>
    <w:rsid w:val="003B098B"/>
    <w:rsid w:val="003B0B4A"/>
    <w:rsid w:val="003B1180"/>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1A7"/>
    <w:rsid w:val="003C23AD"/>
    <w:rsid w:val="003C277A"/>
    <w:rsid w:val="003C2945"/>
    <w:rsid w:val="003C2B8C"/>
    <w:rsid w:val="003C3494"/>
    <w:rsid w:val="003C39A4"/>
    <w:rsid w:val="003C3A0E"/>
    <w:rsid w:val="003C413C"/>
    <w:rsid w:val="003C4341"/>
    <w:rsid w:val="003C4CA3"/>
    <w:rsid w:val="003C5E1F"/>
    <w:rsid w:val="003C5F4B"/>
    <w:rsid w:val="003C62B9"/>
    <w:rsid w:val="003C6660"/>
    <w:rsid w:val="003C6BFF"/>
    <w:rsid w:val="003C6D12"/>
    <w:rsid w:val="003C7115"/>
    <w:rsid w:val="003C72D8"/>
    <w:rsid w:val="003C7755"/>
    <w:rsid w:val="003C7834"/>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DA"/>
    <w:rsid w:val="003D4254"/>
    <w:rsid w:val="003D49AB"/>
    <w:rsid w:val="003D4D4A"/>
    <w:rsid w:val="003D501C"/>
    <w:rsid w:val="003D5086"/>
    <w:rsid w:val="003D524E"/>
    <w:rsid w:val="003D5438"/>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6935"/>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2FE3"/>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2861"/>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4D9"/>
    <w:rsid w:val="004606FC"/>
    <w:rsid w:val="00460B52"/>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642"/>
    <w:rsid w:val="004657BE"/>
    <w:rsid w:val="00465B1D"/>
    <w:rsid w:val="00465DC3"/>
    <w:rsid w:val="00466995"/>
    <w:rsid w:val="004669E3"/>
    <w:rsid w:val="00467001"/>
    <w:rsid w:val="004677F6"/>
    <w:rsid w:val="00467A67"/>
    <w:rsid w:val="00467AB6"/>
    <w:rsid w:val="00467C1F"/>
    <w:rsid w:val="00467D66"/>
    <w:rsid w:val="00467F7D"/>
    <w:rsid w:val="00470ED0"/>
    <w:rsid w:val="0047196E"/>
    <w:rsid w:val="00471EB6"/>
    <w:rsid w:val="00472247"/>
    <w:rsid w:val="00472A3D"/>
    <w:rsid w:val="00472B5B"/>
    <w:rsid w:val="00472C93"/>
    <w:rsid w:val="0047335D"/>
    <w:rsid w:val="0047339C"/>
    <w:rsid w:val="004736F6"/>
    <w:rsid w:val="004741EF"/>
    <w:rsid w:val="004744C6"/>
    <w:rsid w:val="00474906"/>
    <w:rsid w:val="00474BC8"/>
    <w:rsid w:val="00475A09"/>
    <w:rsid w:val="004768AE"/>
    <w:rsid w:val="00477063"/>
    <w:rsid w:val="0047738D"/>
    <w:rsid w:val="00477995"/>
    <w:rsid w:val="00477A8C"/>
    <w:rsid w:val="00477EE4"/>
    <w:rsid w:val="0048012E"/>
    <w:rsid w:val="00480156"/>
    <w:rsid w:val="004803DA"/>
    <w:rsid w:val="00480956"/>
    <w:rsid w:val="00480C7F"/>
    <w:rsid w:val="00481187"/>
    <w:rsid w:val="004811A0"/>
    <w:rsid w:val="004815FF"/>
    <w:rsid w:val="00481A06"/>
    <w:rsid w:val="00481B3C"/>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6C4"/>
    <w:rsid w:val="004A6922"/>
    <w:rsid w:val="004A697D"/>
    <w:rsid w:val="004A6A00"/>
    <w:rsid w:val="004A6C64"/>
    <w:rsid w:val="004A6F95"/>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71F5"/>
    <w:rsid w:val="004C72EC"/>
    <w:rsid w:val="004C7D8C"/>
    <w:rsid w:val="004D05EE"/>
    <w:rsid w:val="004D1586"/>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A18"/>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4CF"/>
    <w:rsid w:val="004E461B"/>
    <w:rsid w:val="004E4F39"/>
    <w:rsid w:val="004E6052"/>
    <w:rsid w:val="004E6196"/>
    <w:rsid w:val="004E68E0"/>
    <w:rsid w:val="004E6CC5"/>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EC8"/>
    <w:rsid w:val="004F5F41"/>
    <w:rsid w:val="004F5F8D"/>
    <w:rsid w:val="004F6194"/>
    <w:rsid w:val="004F6592"/>
    <w:rsid w:val="004F659E"/>
    <w:rsid w:val="004F69F4"/>
    <w:rsid w:val="004F737D"/>
    <w:rsid w:val="004F77C5"/>
    <w:rsid w:val="00500162"/>
    <w:rsid w:val="00500388"/>
    <w:rsid w:val="00500F94"/>
    <w:rsid w:val="00502323"/>
    <w:rsid w:val="0050265A"/>
    <w:rsid w:val="00502A63"/>
    <w:rsid w:val="00502AB9"/>
    <w:rsid w:val="0050319F"/>
    <w:rsid w:val="005031D5"/>
    <w:rsid w:val="005031FD"/>
    <w:rsid w:val="005032E8"/>
    <w:rsid w:val="00503A3F"/>
    <w:rsid w:val="00503B5C"/>
    <w:rsid w:val="0050481C"/>
    <w:rsid w:val="00505039"/>
    <w:rsid w:val="00505789"/>
    <w:rsid w:val="00505CDD"/>
    <w:rsid w:val="00506497"/>
    <w:rsid w:val="00506809"/>
    <w:rsid w:val="00506DB0"/>
    <w:rsid w:val="00506FF2"/>
    <w:rsid w:val="00507537"/>
    <w:rsid w:val="005078BB"/>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6A4"/>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0A6"/>
    <w:rsid w:val="00526600"/>
    <w:rsid w:val="00526D20"/>
    <w:rsid w:val="00527495"/>
    <w:rsid w:val="00527598"/>
    <w:rsid w:val="00527B33"/>
    <w:rsid w:val="00527D21"/>
    <w:rsid w:val="00527EB3"/>
    <w:rsid w:val="00530A7E"/>
    <w:rsid w:val="00530AF0"/>
    <w:rsid w:val="00531270"/>
    <w:rsid w:val="005315D8"/>
    <w:rsid w:val="00531B4D"/>
    <w:rsid w:val="00531F50"/>
    <w:rsid w:val="005328E2"/>
    <w:rsid w:val="00532C39"/>
    <w:rsid w:val="00532E02"/>
    <w:rsid w:val="00532FCA"/>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500BE"/>
    <w:rsid w:val="005509C4"/>
    <w:rsid w:val="00551121"/>
    <w:rsid w:val="0055116A"/>
    <w:rsid w:val="00551446"/>
    <w:rsid w:val="00551BD2"/>
    <w:rsid w:val="00553241"/>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DD3"/>
    <w:rsid w:val="005663F1"/>
    <w:rsid w:val="00566739"/>
    <w:rsid w:val="005668E7"/>
    <w:rsid w:val="00566A47"/>
    <w:rsid w:val="005675E5"/>
    <w:rsid w:val="0056780E"/>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609"/>
    <w:rsid w:val="00597870"/>
    <w:rsid w:val="00597B4E"/>
    <w:rsid w:val="00597F94"/>
    <w:rsid w:val="005A0062"/>
    <w:rsid w:val="005A0279"/>
    <w:rsid w:val="005A02EB"/>
    <w:rsid w:val="005A0574"/>
    <w:rsid w:val="005A05F7"/>
    <w:rsid w:val="005A07B8"/>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DA"/>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244E"/>
    <w:rsid w:val="00612DB6"/>
    <w:rsid w:val="006132E2"/>
    <w:rsid w:val="00613B15"/>
    <w:rsid w:val="00613BFA"/>
    <w:rsid w:val="00614309"/>
    <w:rsid w:val="006146E7"/>
    <w:rsid w:val="006157FB"/>
    <w:rsid w:val="006158C9"/>
    <w:rsid w:val="00616A1E"/>
    <w:rsid w:val="00616CAA"/>
    <w:rsid w:val="00617A12"/>
    <w:rsid w:val="006208DC"/>
    <w:rsid w:val="00620C32"/>
    <w:rsid w:val="006213EA"/>
    <w:rsid w:val="006219D3"/>
    <w:rsid w:val="00621FA1"/>
    <w:rsid w:val="006220EF"/>
    <w:rsid w:val="00622122"/>
    <w:rsid w:val="0062277B"/>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934"/>
    <w:rsid w:val="00643009"/>
    <w:rsid w:val="0064336C"/>
    <w:rsid w:val="00643A5D"/>
    <w:rsid w:val="00643C3A"/>
    <w:rsid w:val="00643EB0"/>
    <w:rsid w:val="00644411"/>
    <w:rsid w:val="00644779"/>
    <w:rsid w:val="00644D19"/>
    <w:rsid w:val="00644FA7"/>
    <w:rsid w:val="006450E9"/>
    <w:rsid w:val="006452E0"/>
    <w:rsid w:val="006457CB"/>
    <w:rsid w:val="00645BB0"/>
    <w:rsid w:val="00646308"/>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60AA"/>
    <w:rsid w:val="0066681B"/>
    <w:rsid w:val="00667547"/>
    <w:rsid w:val="0066767E"/>
    <w:rsid w:val="00667A1F"/>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E4F"/>
    <w:rsid w:val="006859DA"/>
    <w:rsid w:val="00685B31"/>
    <w:rsid w:val="00685CDB"/>
    <w:rsid w:val="00685D94"/>
    <w:rsid w:val="00686158"/>
    <w:rsid w:val="0068619E"/>
    <w:rsid w:val="00686672"/>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331F"/>
    <w:rsid w:val="00693490"/>
    <w:rsid w:val="0069411B"/>
    <w:rsid w:val="0069438D"/>
    <w:rsid w:val="006944FA"/>
    <w:rsid w:val="0069466F"/>
    <w:rsid w:val="0069468D"/>
    <w:rsid w:val="00695480"/>
    <w:rsid w:val="0069548C"/>
    <w:rsid w:val="00695CF6"/>
    <w:rsid w:val="00695D4D"/>
    <w:rsid w:val="006960DD"/>
    <w:rsid w:val="006964C8"/>
    <w:rsid w:val="006965D7"/>
    <w:rsid w:val="006969D5"/>
    <w:rsid w:val="00696F89"/>
    <w:rsid w:val="00697263"/>
    <w:rsid w:val="0069766F"/>
    <w:rsid w:val="006976F3"/>
    <w:rsid w:val="00697AA5"/>
    <w:rsid w:val="00697F36"/>
    <w:rsid w:val="006A02BE"/>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372"/>
    <w:rsid w:val="006A5613"/>
    <w:rsid w:val="006A57E4"/>
    <w:rsid w:val="006A697D"/>
    <w:rsid w:val="006A6BCD"/>
    <w:rsid w:val="006A6CCF"/>
    <w:rsid w:val="006A70CE"/>
    <w:rsid w:val="006A75DB"/>
    <w:rsid w:val="006A79AA"/>
    <w:rsid w:val="006A7CA6"/>
    <w:rsid w:val="006B031C"/>
    <w:rsid w:val="006B0C1E"/>
    <w:rsid w:val="006B0F52"/>
    <w:rsid w:val="006B10D2"/>
    <w:rsid w:val="006B13C1"/>
    <w:rsid w:val="006B203D"/>
    <w:rsid w:val="006B20C1"/>
    <w:rsid w:val="006B219C"/>
    <w:rsid w:val="006B2F35"/>
    <w:rsid w:val="006B32E5"/>
    <w:rsid w:val="006B3A63"/>
    <w:rsid w:val="006B421B"/>
    <w:rsid w:val="006B4ACB"/>
    <w:rsid w:val="006B4EEE"/>
    <w:rsid w:val="006B59C3"/>
    <w:rsid w:val="006B5A1F"/>
    <w:rsid w:val="006B5D06"/>
    <w:rsid w:val="006B5E79"/>
    <w:rsid w:val="006B6237"/>
    <w:rsid w:val="006B6280"/>
    <w:rsid w:val="006B6503"/>
    <w:rsid w:val="006B6AB5"/>
    <w:rsid w:val="006B6C8E"/>
    <w:rsid w:val="006B6E31"/>
    <w:rsid w:val="006B756F"/>
    <w:rsid w:val="006B7A8B"/>
    <w:rsid w:val="006B7D6A"/>
    <w:rsid w:val="006C00F9"/>
    <w:rsid w:val="006C0D92"/>
    <w:rsid w:val="006C0E9F"/>
    <w:rsid w:val="006C1024"/>
    <w:rsid w:val="006C1250"/>
    <w:rsid w:val="006C1405"/>
    <w:rsid w:val="006C1ABE"/>
    <w:rsid w:val="006C1C0D"/>
    <w:rsid w:val="006C1F5E"/>
    <w:rsid w:val="006C21C4"/>
    <w:rsid w:val="006C21FE"/>
    <w:rsid w:val="006C301C"/>
    <w:rsid w:val="006C306F"/>
    <w:rsid w:val="006C32B3"/>
    <w:rsid w:val="006C45C1"/>
    <w:rsid w:val="006C4CE4"/>
    <w:rsid w:val="006C561B"/>
    <w:rsid w:val="006C57C8"/>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EFE"/>
    <w:rsid w:val="006D0F90"/>
    <w:rsid w:val="006D1348"/>
    <w:rsid w:val="006D1D15"/>
    <w:rsid w:val="006D1F68"/>
    <w:rsid w:val="006D2DF7"/>
    <w:rsid w:val="006D34E6"/>
    <w:rsid w:val="006D3509"/>
    <w:rsid w:val="006D3D2F"/>
    <w:rsid w:val="006D42D7"/>
    <w:rsid w:val="006D44DB"/>
    <w:rsid w:val="006D451E"/>
    <w:rsid w:val="006D474F"/>
    <w:rsid w:val="006D4843"/>
    <w:rsid w:val="006D4F58"/>
    <w:rsid w:val="006D523B"/>
    <w:rsid w:val="006D5C08"/>
    <w:rsid w:val="006D5D27"/>
    <w:rsid w:val="006D5E66"/>
    <w:rsid w:val="006D60F2"/>
    <w:rsid w:val="006D670B"/>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4D"/>
    <w:rsid w:val="006E5B56"/>
    <w:rsid w:val="006E5FFE"/>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48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6C0"/>
    <w:rsid w:val="00722945"/>
    <w:rsid w:val="00723180"/>
    <w:rsid w:val="007234D6"/>
    <w:rsid w:val="0072362A"/>
    <w:rsid w:val="0072421D"/>
    <w:rsid w:val="0072488D"/>
    <w:rsid w:val="00724B2C"/>
    <w:rsid w:val="00724DE0"/>
    <w:rsid w:val="00725003"/>
    <w:rsid w:val="0072529B"/>
    <w:rsid w:val="007255B6"/>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3B5A"/>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3F6F"/>
    <w:rsid w:val="0074490E"/>
    <w:rsid w:val="0074537C"/>
    <w:rsid w:val="00745EF4"/>
    <w:rsid w:val="007462E5"/>
    <w:rsid w:val="00746736"/>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4B4D"/>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1DFB"/>
    <w:rsid w:val="007A27E1"/>
    <w:rsid w:val="007A34CC"/>
    <w:rsid w:val="007A3667"/>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1C5"/>
    <w:rsid w:val="007B25DE"/>
    <w:rsid w:val="007B277D"/>
    <w:rsid w:val="007B2792"/>
    <w:rsid w:val="007B2DBB"/>
    <w:rsid w:val="007B356E"/>
    <w:rsid w:val="007B432C"/>
    <w:rsid w:val="007B45AF"/>
    <w:rsid w:val="007B4628"/>
    <w:rsid w:val="007B4EB1"/>
    <w:rsid w:val="007B5189"/>
    <w:rsid w:val="007B54BF"/>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B30"/>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1F1"/>
    <w:rsid w:val="007D2524"/>
    <w:rsid w:val="007D2678"/>
    <w:rsid w:val="007D27EA"/>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C12"/>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DAB"/>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6320"/>
    <w:rsid w:val="00826833"/>
    <w:rsid w:val="00827057"/>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CDF"/>
    <w:rsid w:val="00842DCC"/>
    <w:rsid w:val="00842EC6"/>
    <w:rsid w:val="0084359F"/>
    <w:rsid w:val="008437AD"/>
    <w:rsid w:val="00843ACC"/>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2AF"/>
    <w:rsid w:val="008664EA"/>
    <w:rsid w:val="00866A23"/>
    <w:rsid w:val="00866AB8"/>
    <w:rsid w:val="00866C20"/>
    <w:rsid w:val="00866F46"/>
    <w:rsid w:val="00866FD6"/>
    <w:rsid w:val="0086777E"/>
    <w:rsid w:val="008678B9"/>
    <w:rsid w:val="00867B83"/>
    <w:rsid w:val="00870370"/>
    <w:rsid w:val="0087070F"/>
    <w:rsid w:val="00870AD1"/>
    <w:rsid w:val="008714AF"/>
    <w:rsid w:val="00871691"/>
    <w:rsid w:val="00871E9C"/>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618"/>
    <w:rsid w:val="0088489F"/>
    <w:rsid w:val="00884AD7"/>
    <w:rsid w:val="00884BCC"/>
    <w:rsid w:val="00884BD4"/>
    <w:rsid w:val="00884D24"/>
    <w:rsid w:val="00884D4B"/>
    <w:rsid w:val="0088652A"/>
    <w:rsid w:val="00886BB9"/>
    <w:rsid w:val="008872FF"/>
    <w:rsid w:val="0088795A"/>
    <w:rsid w:val="00887964"/>
    <w:rsid w:val="00887E63"/>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AC1"/>
    <w:rsid w:val="008E7D3A"/>
    <w:rsid w:val="008E7D75"/>
    <w:rsid w:val="008F00A4"/>
    <w:rsid w:val="008F0268"/>
    <w:rsid w:val="008F0320"/>
    <w:rsid w:val="008F08A9"/>
    <w:rsid w:val="008F0917"/>
    <w:rsid w:val="008F0BF8"/>
    <w:rsid w:val="008F1E95"/>
    <w:rsid w:val="008F216B"/>
    <w:rsid w:val="008F216F"/>
    <w:rsid w:val="008F2344"/>
    <w:rsid w:val="008F23A5"/>
    <w:rsid w:val="008F256C"/>
    <w:rsid w:val="008F26EA"/>
    <w:rsid w:val="008F286D"/>
    <w:rsid w:val="008F2870"/>
    <w:rsid w:val="008F348C"/>
    <w:rsid w:val="008F361A"/>
    <w:rsid w:val="008F381C"/>
    <w:rsid w:val="008F38B4"/>
    <w:rsid w:val="008F4368"/>
    <w:rsid w:val="008F447D"/>
    <w:rsid w:val="008F4526"/>
    <w:rsid w:val="008F4865"/>
    <w:rsid w:val="008F4981"/>
    <w:rsid w:val="008F4BE8"/>
    <w:rsid w:val="008F4D9D"/>
    <w:rsid w:val="008F51F6"/>
    <w:rsid w:val="008F55F1"/>
    <w:rsid w:val="008F6175"/>
    <w:rsid w:val="008F6407"/>
    <w:rsid w:val="008F661D"/>
    <w:rsid w:val="008F6655"/>
    <w:rsid w:val="008F6D08"/>
    <w:rsid w:val="008F7015"/>
    <w:rsid w:val="008F7A3E"/>
    <w:rsid w:val="008F7FC3"/>
    <w:rsid w:val="00900436"/>
    <w:rsid w:val="00900F21"/>
    <w:rsid w:val="00900F3A"/>
    <w:rsid w:val="00901717"/>
    <w:rsid w:val="00901976"/>
    <w:rsid w:val="00901A0C"/>
    <w:rsid w:val="00901D65"/>
    <w:rsid w:val="0090213A"/>
    <w:rsid w:val="0090246C"/>
    <w:rsid w:val="009026E6"/>
    <w:rsid w:val="00902D08"/>
    <w:rsid w:val="00903277"/>
    <w:rsid w:val="00903317"/>
    <w:rsid w:val="00903382"/>
    <w:rsid w:val="0090390C"/>
    <w:rsid w:val="009039C1"/>
    <w:rsid w:val="00903AC4"/>
    <w:rsid w:val="00903CE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EF"/>
    <w:rsid w:val="00913610"/>
    <w:rsid w:val="00913F02"/>
    <w:rsid w:val="00913F31"/>
    <w:rsid w:val="00914B79"/>
    <w:rsid w:val="00915BFB"/>
    <w:rsid w:val="00916899"/>
    <w:rsid w:val="00916F17"/>
    <w:rsid w:val="009175C5"/>
    <w:rsid w:val="00917896"/>
    <w:rsid w:val="00917952"/>
    <w:rsid w:val="00917A78"/>
    <w:rsid w:val="0092048E"/>
    <w:rsid w:val="00920811"/>
    <w:rsid w:val="0092083C"/>
    <w:rsid w:val="00920931"/>
    <w:rsid w:val="00921297"/>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2761E"/>
    <w:rsid w:val="00930101"/>
    <w:rsid w:val="009302D7"/>
    <w:rsid w:val="00930476"/>
    <w:rsid w:val="009304FC"/>
    <w:rsid w:val="009305CB"/>
    <w:rsid w:val="00930A07"/>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C29"/>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D1E"/>
    <w:rsid w:val="00937E2D"/>
    <w:rsid w:val="00940042"/>
    <w:rsid w:val="009400AF"/>
    <w:rsid w:val="00940240"/>
    <w:rsid w:val="00940392"/>
    <w:rsid w:val="00940BDE"/>
    <w:rsid w:val="00940FA8"/>
    <w:rsid w:val="009413BD"/>
    <w:rsid w:val="00941403"/>
    <w:rsid w:val="0094147C"/>
    <w:rsid w:val="0094157F"/>
    <w:rsid w:val="00941FF6"/>
    <w:rsid w:val="00942A06"/>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5AA"/>
    <w:rsid w:val="00962975"/>
    <w:rsid w:val="00962DE3"/>
    <w:rsid w:val="00962DF5"/>
    <w:rsid w:val="009630B2"/>
    <w:rsid w:val="00963C52"/>
    <w:rsid w:val="00963D44"/>
    <w:rsid w:val="0096401A"/>
    <w:rsid w:val="00964113"/>
    <w:rsid w:val="00964196"/>
    <w:rsid w:val="009641D4"/>
    <w:rsid w:val="009649AF"/>
    <w:rsid w:val="009652C2"/>
    <w:rsid w:val="009658E2"/>
    <w:rsid w:val="00965AB5"/>
    <w:rsid w:val="0096716A"/>
    <w:rsid w:val="0096718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54A"/>
    <w:rsid w:val="00975ABA"/>
    <w:rsid w:val="00976204"/>
    <w:rsid w:val="00976520"/>
    <w:rsid w:val="00976DD2"/>
    <w:rsid w:val="00977CA2"/>
    <w:rsid w:val="009803A9"/>
    <w:rsid w:val="009808CB"/>
    <w:rsid w:val="009808D6"/>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4B66"/>
    <w:rsid w:val="009A51F8"/>
    <w:rsid w:val="009A5856"/>
    <w:rsid w:val="009A5E10"/>
    <w:rsid w:val="009A62A4"/>
    <w:rsid w:val="009A63B4"/>
    <w:rsid w:val="009A6527"/>
    <w:rsid w:val="009A6CC8"/>
    <w:rsid w:val="009A70FD"/>
    <w:rsid w:val="009A7AB0"/>
    <w:rsid w:val="009B01B2"/>
    <w:rsid w:val="009B0224"/>
    <w:rsid w:val="009B0231"/>
    <w:rsid w:val="009B0905"/>
    <w:rsid w:val="009B0B3D"/>
    <w:rsid w:val="009B1025"/>
    <w:rsid w:val="009B1311"/>
    <w:rsid w:val="009B1345"/>
    <w:rsid w:val="009B2A5B"/>
    <w:rsid w:val="009B309B"/>
    <w:rsid w:val="009B3510"/>
    <w:rsid w:val="009B3927"/>
    <w:rsid w:val="009B3DDD"/>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AF2"/>
    <w:rsid w:val="009E0BF1"/>
    <w:rsid w:val="009E11E2"/>
    <w:rsid w:val="009E15DE"/>
    <w:rsid w:val="009E19A1"/>
    <w:rsid w:val="009E263F"/>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5EB2"/>
    <w:rsid w:val="009E64BE"/>
    <w:rsid w:val="009E68C4"/>
    <w:rsid w:val="009E6A5A"/>
    <w:rsid w:val="009E71D3"/>
    <w:rsid w:val="009E7571"/>
    <w:rsid w:val="009E7C1A"/>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603"/>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438"/>
    <w:rsid w:val="00A2193A"/>
    <w:rsid w:val="00A219A1"/>
    <w:rsid w:val="00A21ED2"/>
    <w:rsid w:val="00A221D5"/>
    <w:rsid w:val="00A22AC5"/>
    <w:rsid w:val="00A23DD0"/>
    <w:rsid w:val="00A23E33"/>
    <w:rsid w:val="00A244B4"/>
    <w:rsid w:val="00A24E18"/>
    <w:rsid w:val="00A2508F"/>
    <w:rsid w:val="00A2524D"/>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6583"/>
    <w:rsid w:val="00A468D6"/>
    <w:rsid w:val="00A47994"/>
    <w:rsid w:val="00A47ED7"/>
    <w:rsid w:val="00A50515"/>
    <w:rsid w:val="00A50C0C"/>
    <w:rsid w:val="00A50D8D"/>
    <w:rsid w:val="00A510A8"/>
    <w:rsid w:val="00A511D9"/>
    <w:rsid w:val="00A51869"/>
    <w:rsid w:val="00A5213C"/>
    <w:rsid w:val="00A521A3"/>
    <w:rsid w:val="00A52E02"/>
    <w:rsid w:val="00A5331C"/>
    <w:rsid w:val="00A53489"/>
    <w:rsid w:val="00A53739"/>
    <w:rsid w:val="00A53890"/>
    <w:rsid w:val="00A53C93"/>
    <w:rsid w:val="00A53CC2"/>
    <w:rsid w:val="00A54EDF"/>
    <w:rsid w:val="00A55391"/>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6D"/>
    <w:rsid w:val="00A62592"/>
    <w:rsid w:val="00A6276E"/>
    <w:rsid w:val="00A627F4"/>
    <w:rsid w:val="00A62C7A"/>
    <w:rsid w:val="00A62DE7"/>
    <w:rsid w:val="00A62E9E"/>
    <w:rsid w:val="00A62EC7"/>
    <w:rsid w:val="00A62FEE"/>
    <w:rsid w:val="00A63D42"/>
    <w:rsid w:val="00A63F25"/>
    <w:rsid w:val="00A63F5F"/>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EF9"/>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3B88"/>
    <w:rsid w:val="00A93C94"/>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2C6D"/>
    <w:rsid w:val="00AA32C2"/>
    <w:rsid w:val="00AA39D2"/>
    <w:rsid w:val="00AA41AF"/>
    <w:rsid w:val="00AA4353"/>
    <w:rsid w:val="00AA5FA2"/>
    <w:rsid w:val="00AA6433"/>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27"/>
    <w:rsid w:val="00AB6FCC"/>
    <w:rsid w:val="00AB7186"/>
    <w:rsid w:val="00AB759E"/>
    <w:rsid w:val="00AB7801"/>
    <w:rsid w:val="00AB7BE0"/>
    <w:rsid w:val="00AC0A1F"/>
    <w:rsid w:val="00AC16A8"/>
    <w:rsid w:val="00AC2180"/>
    <w:rsid w:val="00AC2216"/>
    <w:rsid w:val="00AC2442"/>
    <w:rsid w:val="00AC2DAA"/>
    <w:rsid w:val="00AC44DF"/>
    <w:rsid w:val="00AC474E"/>
    <w:rsid w:val="00AC4945"/>
    <w:rsid w:val="00AC4EA4"/>
    <w:rsid w:val="00AC513C"/>
    <w:rsid w:val="00AC596A"/>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82A"/>
    <w:rsid w:val="00AF7A37"/>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302F7"/>
    <w:rsid w:val="00B30A15"/>
    <w:rsid w:val="00B30CC3"/>
    <w:rsid w:val="00B30D85"/>
    <w:rsid w:val="00B314E8"/>
    <w:rsid w:val="00B31C30"/>
    <w:rsid w:val="00B3243F"/>
    <w:rsid w:val="00B3277C"/>
    <w:rsid w:val="00B330D3"/>
    <w:rsid w:val="00B3350E"/>
    <w:rsid w:val="00B337A9"/>
    <w:rsid w:val="00B338C7"/>
    <w:rsid w:val="00B34759"/>
    <w:rsid w:val="00B34A8C"/>
    <w:rsid w:val="00B34C7C"/>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72D6"/>
    <w:rsid w:val="00B874EB"/>
    <w:rsid w:val="00B87AC9"/>
    <w:rsid w:val="00B91129"/>
    <w:rsid w:val="00B915AC"/>
    <w:rsid w:val="00B91C6C"/>
    <w:rsid w:val="00B92DF4"/>
    <w:rsid w:val="00B92FBB"/>
    <w:rsid w:val="00B9378D"/>
    <w:rsid w:val="00B93E1F"/>
    <w:rsid w:val="00B95031"/>
    <w:rsid w:val="00B9509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ED8"/>
    <w:rsid w:val="00BA2757"/>
    <w:rsid w:val="00BA29DC"/>
    <w:rsid w:val="00BA2AD5"/>
    <w:rsid w:val="00BA2EC2"/>
    <w:rsid w:val="00BA4843"/>
    <w:rsid w:val="00BA4928"/>
    <w:rsid w:val="00BA4A5B"/>
    <w:rsid w:val="00BA4CAE"/>
    <w:rsid w:val="00BA557D"/>
    <w:rsid w:val="00BA59D4"/>
    <w:rsid w:val="00BA5C16"/>
    <w:rsid w:val="00BA6379"/>
    <w:rsid w:val="00BA6707"/>
    <w:rsid w:val="00BA6E5E"/>
    <w:rsid w:val="00BA74AD"/>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6174"/>
    <w:rsid w:val="00BD7233"/>
    <w:rsid w:val="00BE00D7"/>
    <w:rsid w:val="00BE08E4"/>
    <w:rsid w:val="00BE1077"/>
    <w:rsid w:val="00BE18AB"/>
    <w:rsid w:val="00BE29AA"/>
    <w:rsid w:val="00BE311B"/>
    <w:rsid w:val="00BE33E0"/>
    <w:rsid w:val="00BE3938"/>
    <w:rsid w:val="00BE3AD8"/>
    <w:rsid w:val="00BE3FEE"/>
    <w:rsid w:val="00BE4383"/>
    <w:rsid w:val="00BE4577"/>
    <w:rsid w:val="00BE4763"/>
    <w:rsid w:val="00BE4874"/>
    <w:rsid w:val="00BE4DA4"/>
    <w:rsid w:val="00BE587F"/>
    <w:rsid w:val="00BE5B4F"/>
    <w:rsid w:val="00BE5CBB"/>
    <w:rsid w:val="00BE6030"/>
    <w:rsid w:val="00BE68BB"/>
    <w:rsid w:val="00BE6F12"/>
    <w:rsid w:val="00BE7122"/>
    <w:rsid w:val="00BE7763"/>
    <w:rsid w:val="00BE7B15"/>
    <w:rsid w:val="00BF00C5"/>
    <w:rsid w:val="00BF0AA7"/>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2C9"/>
    <w:rsid w:val="00BF6D28"/>
    <w:rsid w:val="00BF6F00"/>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2A6B"/>
    <w:rsid w:val="00C03455"/>
    <w:rsid w:val="00C03630"/>
    <w:rsid w:val="00C03A24"/>
    <w:rsid w:val="00C04430"/>
    <w:rsid w:val="00C045AF"/>
    <w:rsid w:val="00C04791"/>
    <w:rsid w:val="00C04D3C"/>
    <w:rsid w:val="00C04E5C"/>
    <w:rsid w:val="00C05562"/>
    <w:rsid w:val="00C05590"/>
    <w:rsid w:val="00C0608B"/>
    <w:rsid w:val="00C060AE"/>
    <w:rsid w:val="00C065EC"/>
    <w:rsid w:val="00C0679E"/>
    <w:rsid w:val="00C068B3"/>
    <w:rsid w:val="00C069B0"/>
    <w:rsid w:val="00C06B60"/>
    <w:rsid w:val="00C06CC1"/>
    <w:rsid w:val="00C06DF8"/>
    <w:rsid w:val="00C07A82"/>
    <w:rsid w:val="00C07D2F"/>
    <w:rsid w:val="00C10B96"/>
    <w:rsid w:val="00C10F5D"/>
    <w:rsid w:val="00C11813"/>
    <w:rsid w:val="00C12118"/>
    <w:rsid w:val="00C121B8"/>
    <w:rsid w:val="00C13699"/>
    <w:rsid w:val="00C1383E"/>
    <w:rsid w:val="00C13D2C"/>
    <w:rsid w:val="00C140BB"/>
    <w:rsid w:val="00C1464C"/>
    <w:rsid w:val="00C15183"/>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772"/>
    <w:rsid w:val="00C21F18"/>
    <w:rsid w:val="00C21F99"/>
    <w:rsid w:val="00C22DCC"/>
    <w:rsid w:val="00C23E1E"/>
    <w:rsid w:val="00C24604"/>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BE3"/>
    <w:rsid w:val="00C33C1E"/>
    <w:rsid w:val="00C33FF3"/>
    <w:rsid w:val="00C34149"/>
    <w:rsid w:val="00C343A6"/>
    <w:rsid w:val="00C34576"/>
    <w:rsid w:val="00C34952"/>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A3B"/>
    <w:rsid w:val="00C45E6D"/>
    <w:rsid w:val="00C45EEA"/>
    <w:rsid w:val="00C463DE"/>
    <w:rsid w:val="00C466E1"/>
    <w:rsid w:val="00C4696A"/>
    <w:rsid w:val="00C46B66"/>
    <w:rsid w:val="00C46E46"/>
    <w:rsid w:val="00C4734F"/>
    <w:rsid w:val="00C47DC4"/>
    <w:rsid w:val="00C5034C"/>
    <w:rsid w:val="00C504AB"/>
    <w:rsid w:val="00C505C6"/>
    <w:rsid w:val="00C50666"/>
    <w:rsid w:val="00C508F9"/>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4E9"/>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0C0"/>
    <w:rsid w:val="00C62464"/>
    <w:rsid w:val="00C626BD"/>
    <w:rsid w:val="00C626D2"/>
    <w:rsid w:val="00C6296C"/>
    <w:rsid w:val="00C62AC9"/>
    <w:rsid w:val="00C62C51"/>
    <w:rsid w:val="00C63243"/>
    <w:rsid w:val="00C63718"/>
    <w:rsid w:val="00C63EDE"/>
    <w:rsid w:val="00C6406A"/>
    <w:rsid w:val="00C641EA"/>
    <w:rsid w:val="00C649A0"/>
    <w:rsid w:val="00C64AD3"/>
    <w:rsid w:val="00C64C16"/>
    <w:rsid w:val="00C6582A"/>
    <w:rsid w:val="00C66167"/>
    <w:rsid w:val="00C66A5E"/>
    <w:rsid w:val="00C6701C"/>
    <w:rsid w:val="00C67365"/>
    <w:rsid w:val="00C67CF3"/>
    <w:rsid w:val="00C70581"/>
    <w:rsid w:val="00C707BB"/>
    <w:rsid w:val="00C707DE"/>
    <w:rsid w:val="00C70FE0"/>
    <w:rsid w:val="00C71260"/>
    <w:rsid w:val="00C71804"/>
    <w:rsid w:val="00C73728"/>
    <w:rsid w:val="00C737AD"/>
    <w:rsid w:val="00C7404E"/>
    <w:rsid w:val="00C74F17"/>
    <w:rsid w:val="00C750EA"/>
    <w:rsid w:val="00C7547F"/>
    <w:rsid w:val="00C76897"/>
    <w:rsid w:val="00C76936"/>
    <w:rsid w:val="00C76C27"/>
    <w:rsid w:val="00C77249"/>
    <w:rsid w:val="00C777ED"/>
    <w:rsid w:val="00C778C4"/>
    <w:rsid w:val="00C806C3"/>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A0"/>
    <w:rsid w:val="00C835CF"/>
    <w:rsid w:val="00C838A7"/>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6550"/>
    <w:rsid w:val="00CA65C3"/>
    <w:rsid w:val="00CA6957"/>
    <w:rsid w:val="00CA6EE6"/>
    <w:rsid w:val="00CA6F65"/>
    <w:rsid w:val="00CA723D"/>
    <w:rsid w:val="00CA73BA"/>
    <w:rsid w:val="00CA7A44"/>
    <w:rsid w:val="00CA7CD0"/>
    <w:rsid w:val="00CA7CF5"/>
    <w:rsid w:val="00CB069E"/>
    <w:rsid w:val="00CB0846"/>
    <w:rsid w:val="00CB16F2"/>
    <w:rsid w:val="00CB19F1"/>
    <w:rsid w:val="00CB1A9C"/>
    <w:rsid w:val="00CB25CB"/>
    <w:rsid w:val="00CB2B3D"/>
    <w:rsid w:val="00CB3284"/>
    <w:rsid w:val="00CB35DB"/>
    <w:rsid w:val="00CB46F6"/>
    <w:rsid w:val="00CB4751"/>
    <w:rsid w:val="00CB490C"/>
    <w:rsid w:val="00CB5DE2"/>
    <w:rsid w:val="00CB6051"/>
    <w:rsid w:val="00CB620D"/>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60D"/>
    <w:rsid w:val="00CD7F3B"/>
    <w:rsid w:val="00CD7FDD"/>
    <w:rsid w:val="00CE03B6"/>
    <w:rsid w:val="00CE104A"/>
    <w:rsid w:val="00CE15E8"/>
    <w:rsid w:val="00CE1BE4"/>
    <w:rsid w:val="00CE22F7"/>
    <w:rsid w:val="00CE239E"/>
    <w:rsid w:val="00CE23F5"/>
    <w:rsid w:val="00CE26D9"/>
    <w:rsid w:val="00CE2956"/>
    <w:rsid w:val="00CE39F4"/>
    <w:rsid w:val="00CE3B22"/>
    <w:rsid w:val="00CE3FB6"/>
    <w:rsid w:val="00CE4D7A"/>
    <w:rsid w:val="00CE5750"/>
    <w:rsid w:val="00CE59F1"/>
    <w:rsid w:val="00CE5C90"/>
    <w:rsid w:val="00CE63F2"/>
    <w:rsid w:val="00CE6BEC"/>
    <w:rsid w:val="00CE6D55"/>
    <w:rsid w:val="00CE70CC"/>
    <w:rsid w:val="00CE7846"/>
    <w:rsid w:val="00CE7B1C"/>
    <w:rsid w:val="00CE7C6E"/>
    <w:rsid w:val="00CF08C1"/>
    <w:rsid w:val="00CF09AA"/>
    <w:rsid w:val="00CF0E93"/>
    <w:rsid w:val="00CF275E"/>
    <w:rsid w:val="00CF2891"/>
    <w:rsid w:val="00CF2C18"/>
    <w:rsid w:val="00CF3030"/>
    <w:rsid w:val="00CF31B0"/>
    <w:rsid w:val="00CF3A95"/>
    <w:rsid w:val="00CF3F07"/>
    <w:rsid w:val="00CF3F34"/>
    <w:rsid w:val="00CF417B"/>
    <w:rsid w:val="00CF4205"/>
    <w:rsid w:val="00CF45BD"/>
    <w:rsid w:val="00CF4643"/>
    <w:rsid w:val="00CF4B0B"/>
    <w:rsid w:val="00CF4BAA"/>
    <w:rsid w:val="00CF4DDE"/>
    <w:rsid w:val="00CF5168"/>
    <w:rsid w:val="00CF5571"/>
    <w:rsid w:val="00CF5864"/>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769"/>
    <w:rsid w:val="00D157BE"/>
    <w:rsid w:val="00D167E0"/>
    <w:rsid w:val="00D16B3A"/>
    <w:rsid w:val="00D1707B"/>
    <w:rsid w:val="00D1734B"/>
    <w:rsid w:val="00D17ED3"/>
    <w:rsid w:val="00D20BEF"/>
    <w:rsid w:val="00D20D6F"/>
    <w:rsid w:val="00D21020"/>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B80"/>
    <w:rsid w:val="00D35C1E"/>
    <w:rsid w:val="00D35D30"/>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3130"/>
    <w:rsid w:val="00D4346A"/>
    <w:rsid w:val="00D43583"/>
    <w:rsid w:val="00D43940"/>
    <w:rsid w:val="00D43F12"/>
    <w:rsid w:val="00D43F8D"/>
    <w:rsid w:val="00D442F2"/>
    <w:rsid w:val="00D447B3"/>
    <w:rsid w:val="00D44B7B"/>
    <w:rsid w:val="00D4570B"/>
    <w:rsid w:val="00D45A2E"/>
    <w:rsid w:val="00D46139"/>
    <w:rsid w:val="00D464CA"/>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6F42"/>
    <w:rsid w:val="00D575B5"/>
    <w:rsid w:val="00D57708"/>
    <w:rsid w:val="00D57A50"/>
    <w:rsid w:val="00D57B1B"/>
    <w:rsid w:val="00D57C4D"/>
    <w:rsid w:val="00D57EFD"/>
    <w:rsid w:val="00D57F8B"/>
    <w:rsid w:val="00D60010"/>
    <w:rsid w:val="00D60021"/>
    <w:rsid w:val="00D60A20"/>
    <w:rsid w:val="00D60A7E"/>
    <w:rsid w:val="00D617DD"/>
    <w:rsid w:val="00D61ACB"/>
    <w:rsid w:val="00D61BA7"/>
    <w:rsid w:val="00D61C42"/>
    <w:rsid w:val="00D62C5D"/>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E68"/>
    <w:rsid w:val="00D77FD6"/>
    <w:rsid w:val="00D80690"/>
    <w:rsid w:val="00D80D46"/>
    <w:rsid w:val="00D80E33"/>
    <w:rsid w:val="00D81013"/>
    <w:rsid w:val="00D81123"/>
    <w:rsid w:val="00D812CF"/>
    <w:rsid w:val="00D81B23"/>
    <w:rsid w:val="00D81BAF"/>
    <w:rsid w:val="00D81F61"/>
    <w:rsid w:val="00D82031"/>
    <w:rsid w:val="00D8260B"/>
    <w:rsid w:val="00D82743"/>
    <w:rsid w:val="00D82805"/>
    <w:rsid w:val="00D82B45"/>
    <w:rsid w:val="00D82CC1"/>
    <w:rsid w:val="00D82D28"/>
    <w:rsid w:val="00D82E7F"/>
    <w:rsid w:val="00D8331F"/>
    <w:rsid w:val="00D83EEB"/>
    <w:rsid w:val="00D84B6B"/>
    <w:rsid w:val="00D84D77"/>
    <w:rsid w:val="00D85137"/>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F8"/>
    <w:rsid w:val="00D90869"/>
    <w:rsid w:val="00D90E41"/>
    <w:rsid w:val="00D90F81"/>
    <w:rsid w:val="00D910C7"/>
    <w:rsid w:val="00D912B3"/>
    <w:rsid w:val="00D91B66"/>
    <w:rsid w:val="00D920AC"/>
    <w:rsid w:val="00D92562"/>
    <w:rsid w:val="00D9293F"/>
    <w:rsid w:val="00D94582"/>
    <w:rsid w:val="00D9478F"/>
    <w:rsid w:val="00D949EA"/>
    <w:rsid w:val="00D95963"/>
    <w:rsid w:val="00D95E4A"/>
    <w:rsid w:val="00D96B25"/>
    <w:rsid w:val="00D96C93"/>
    <w:rsid w:val="00D97210"/>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74C"/>
    <w:rsid w:val="00DA280A"/>
    <w:rsid w:val="00DA2D71"/>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FC8"/>
    <w:rsid w:val="00DC6058"/>
    <w:rsid w:val="00DC63D7"/>
    <w:rsid w:val="00DC65C5"/>
    <w:rsid w:val="00DC68D0"/>
    <w:rsid w:val="00DC690B"/>
    <w:rsid w:val="00DC6A8F"/>
    <w:rsid w:val="00DC6B4B"/>
    <w:rsid w:val="00DC6CEE"/>
    <w:rsid w:val="00DC7B9A"/>
    <w:rsid w:val="00DD0239"/>
    <w:rsid w:val="00DD0364"/>
    <w:rsid w:val="00DD0368"/>
    <w:rsid w:val="00DD03F1"/>
    <w:rsid w:val="00DD0B54"/>
    <w:rsid w:val="00DD1074"/>
    <w:rsid w:val="00DD10C7"/>
    <w:rsid w:val="00DD133B"/>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3026"/>
    <w:rsid w:val="00DE32BA"/>
    <w:rsid w:val="00DE37E5"/>
    <w:rsid w:val="00DE3B39"/>
    <w:rsid w:val="00DE3E6D"/>
    <w:rsid w:val="00DE40EC"/>
    <w:rsid w:val="00DE45E3"/>
    <w:rsid w:val="00DE4644"/>
    <w:rsid w:val="00DE50FA"/>
    <w:rsid w:val="00DE514C"/>
    <w:rsid w:val="00DE5487"/>
    <w:rsid w:val="00DE549F"/>
    <w:rsid w:val="00DE5DBB"/>
    <w:rsid w:val="00DE6078"/>
    <w:rsid w:val="00DE60A2"/>
    <w:rsid w:val="00DE692D"/>
    <w:rsid w:val="00DE6C00"/>
    <w:rsid w:val="00DE6DD2"/>
    <w:rsid w:val="00DE7235"/>
    <w:rsid w:val="00DE794D"/>
    <w:rsid w:val="00DE7CC1"/>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053"/>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75"/>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506F0"/>
    <w:rsid w:val="00E5083C"/>
    <w:rsid w:val="00E50AB1"/>
    <w:rsid w:val="00E50BAE"/>
    <w:rsid w:val="00E51714"/>
    <w:rsid w:val="00E51D4B"/>
    <w:rsid w:val="00E526CD"/>
    <w:rsid w:val="00E527E7"/>
    <w:rsid w:val="00E5293B"/>
    <w:rsid w:val="00E52E82"/>
    <w:rsid w:val="00E53FCC"/>
    <w:rsid w:val="00E544D2"/>
    <w:rsid w:val="00E54682"/>
    <w:rsid w:val="00E5472A"/>
    <w:rsid w:val="00E54A01"/>
    <w:rsid w:val="00E55C49"/>
    <w:rsid w:val="00E55E26"/>
    <w:rsid w:val="00E56BF7"/>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1BC"/>
    <w:rsid w:val="00E8531F"/>
    <w:rsid w:val="00E85A0E"/>
    <w:rsid w:val="00E860ED"/>
    <w:rsid w:val="00E86151"/>
    <w:rsid w:val="00E866BE"/>
    <w:rsid w:val="00E8690E"/>
    <w:rsid w:val="00E87287"/>
    <w:rsid w:val="00E87C53"/>
    <w:rsid w:val="00E90C23"/>
    <w:rsid w:val="00E9105B"/>
    <w:rsid w:val="00E9122D"/>
    <w:rsid w:val="00E91AC2"/>
    <w:rsid w:val="00E91D5E"/>
    <w:rsid w:val="00E91E5F"/>
    <w:rsid w:val="00E92977"/>
    <w:rsid w:val="00E92CD4"/>
    <w:rsid w:val="00E92FAD"/>
    <w:rsid w:val="00E9312F"/>
    <w:rsid w:val="00E9385D"/>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888"/>
    <w:rsid w:val="00EA4BF6"/>
    <w:rsid w:val="00EA4F33"/>
    <w:rsid w:val="00EA5532"/>
    <w:rsid w:val="00EA5812"/>
    <w:rsid w:val="00EA5AC6"/>
    <w:rsid w:val="00EA5CC1"/>
    <w:rsid w:val="00EA63F4"/>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2C"/>
    <w:rsid w:val="00EC384D"/>
    <w:rsid w:val="00EC48D0"/>
    <w:rsid w:val="00EC4F3D"/>
    <w:rsid w:val="00EC508F"/>
    <w:rsid w:val="00EC5456"/>
    <w:rsid w:val="00EC550C"/>
    <w:rsid w:val="00EC6A5E"/>
    <w:rsid w:val="00EC6A70"/>
    <w:rsid w:val="00EC6CA2"/>
    <w:rsid w:val="00EC742E"/>
    <w:rsid w:val="00EC7470"/>
    <w:rsid w:val="00ED0AE2"/>
    <w:rsid w:val="00ED0B31"/>
    <w:rsid w:val="00ED0E2F"/>
    <w:rsid w:val="00ED1329"/>
    <w:rsid w:val="00ED14DD"/>
    <w:rsid w:val="00ED1572"/>
    <w:rsid w:val="00ED1F94"/>
    <w:rsid w:val="00ED2A4A"/>
    <w:rsid w:val="00ED38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3E75"/>
    <w:rsid w:val="00EF440F"/>
    <w:rsid w:val="00EF4790"/>
    <w:rsid w:val="00EF47FA"/>
    <w:rsid w:val="00EF4B4C"/>
    <w:rsid w:val="00EF55FB"/>
    <w:rsid w:val="00EF686F"/>
    <w:rsid w:val="00EF695A"/>
    <w:rsid w:val="00EF7595"/>
    <w:rsid w:val="00EF7BAE"/>
    <w:rsid w:val="00EF7BC9"/>
    <w:rsid w:val="00EF7C60"/>
    <w:rsid w:val="00F004B9"/>
    <w:rsid w:val="00F00502"/>
    <w:rsid w:val="00F00552"/>
    <w:rsid w:val="00F01891"/>
    <w:rsid w:val="00F01933"/>
    <w:rsid w:val="00F02112"/>
    <w:rsid w:val="00F02C47"/>
    <w:rsid w:val="00F02CB7"/>
    <w:rsid w:val="00F0316E"/>
    <w:rsid w:val="00F03CAE"/>
    <w:rsid w:val="00F03E91"/>
    <w:rsid w:val="00F0484E"/>
    <w:rsid w:val="00F04E3E"/>
    <w:rsid w:val="00F05165"/>
    <w:rsid w:val="00F05799"/>
    <w:rsid w:val="00F05A08"/>
    <w:rsid w:val="00F05A4B"/>
    <w:rsid w:val="00F05A50"/>
    <w:rsid w:val="00F05CDD"/>
    <w:rsid w:val="00F06124"/>
    <w:rsid w:val="00F0616D"/>
    <w:rsid w:val="00F06340"/>
    <w:rsid w:val="00F06404"/>
    <w:rsid w:val="00F068F9"/>
    <w:rsid w:val="00F06E66"/>
    <w:rsid w:val="00F0715F"/>
    <w:rsid w:val="00F07837"/>
    <w:rsid w:val="00F079AD"/>
    <w:rsid w:val="00F1029B"/>
    <w:rsid w:val="00F10657"/>
    <w:rsid w:val="00F107F4"/>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F9C"/>
    <w:rsid w:val="00F204AC"/>
    <w:rsid w:val="00F20F94"/>
    <w:rsid w:val="00F21142"/>
    <w:rsid w:val="00F21170"/>
    <w:rsid w:val="00F21436"/>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6EE9"/>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815"/>
    <w:rsid w:val="00F379D9"/>
    <w:rsid w:val="00F37D22"/>
    <w:rsid w:val="00F40130"/>
    <w:rsid w:val="00F40AD5"/>
    <w:rsid w:val="00F40E62"/>
    <w:rsid w:val="00F4106E"/>
    <w:rsid w:val="00F41108"/>
    <w:rsid w:val="00F415F1"/>
    <w:rsid w:val="00F4170B"/>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6F3"/>
    <w:rsid w:val="00F60C94"/>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49"/>
    <w:rsid w:val="00F67807"/>
    <w:rsid w:val="00F678B1"/>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1F6"/>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A17"/>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06A"/>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C0233"/>
    <w:rsid w:val="00FC0F7F"/>
    <w:rsid w:val="00FC150B"/>
    <w:rsid w:val="00FC1A20"/>
    <w:rsid w:val="00FC1B88"/>
    <w:rsid w:val="00FC1E5E"/>
    <w:rsid w:val="00FC231A"/>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626"/>
    <w:rsid w:val="00FD77B4"/>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817"/>
    <w:rsid w:val="00FF2986"/>
    <w:rsid w:val="00FF3141"/>
    <w:rsid w:val="00FF3465"/>
    <w:rsid w:val="00FF36DE"/>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A4"/>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564859">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230426259">
      <w:bodyDiv w:val="1"/>
      <w:marLeft w:val="0"/>
      <w:marRight w:val="0"/>
      <w:marTop w:val="0"/>
      <w:marBottom w:val="0"/>
      <w:divBdr>
        <w:top w:val="none" w:sz="0" w:space="0" w:color="auto"/>
        <w:left w:val="none" w:sz="0" w:space="0" w:color="auto"/>
        <w:bottom w:val="none" w:sz="0" w:space="0" w:color="auto"/>
        <w:right w:val="none" w:sz="0" w:space="0" w:color="auto"/>
      </w:divBdr>
    </w:div>
    <w:div w:id="325524653">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424964332">
      <w:bodyDiv w:val="1"/>
      <w:marLeft w:val="0"/>
      <w:marRight w:val="0"/>
      <w:marTop w:val="0"/>
      <w:marBottom w:val="0"/>
      <w:divBdr>
        <w:top w:val="none" w:sz="0" w:space="0" w:color="auto"/>
        <w:left w:val="none" w:sz="0" w:space="0" w:color="auto"/>
        <w:bottom w:val="none" w:sz="0" w:space="0" w:color="auto"/>
        <w:right w:val="none" w:sz="0" w:space="0" w:color="auto"/>
      </w:divBdr>
    </w:div>
    <w:div w:id="479926414">
      <w:bodyDiv w:val="1"/>
      <w:marLeft w:val="0"/>
      <w:marRight w:val="0"/>
      <w:marTop w:val="0"/>
      <w:marBottom w:val="0"/>
      <w:divBdr>
        <w:top w:val="none" w:sz="0" w:space="0" w:color="auto"/>
        <w:left w:val="none" w:sz="0" w:space="0" w:color="auto"/>
        <w:bottom w:val="none" w:sz="0" w:space="0" w:color="auto"/>
        <w:right w:val="none" w:sz="0" w:space="0" w:color="auto"/>
      </w:divBdr>
    </w:div>
    <w:div w:id="514854813">
      <w:bodyDiv w:val="1"/>
      <w:marLeft w:val="0"/>
      <w:marRight w:val="0"/>
      <w:marTop w:val="0"/>
      <w:marBottom w:val="0"/>
      <w:divBdr>
        <w:top w:val="none" w:sz="0" w:space="0" w:color="auto"/>
        <w:left w:val="none" w:sz="0" w:space="0" w:color="auto"/>
        <w:bottom w:val="none" w:sz="0" w:space="0" w:color="auto"/>
        <w:right w:val="none" w:sz="0" w:space="0" w:color="auto"/>
      </w:divBdr>
    </w:div>
    <w:div w:id="515271401">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642587785">
      <w:bodyDiv w:val="1"/>
      <w:marLeft w:val="0"/>
      <w:marRight w:val="0"/>
      <w:marTop w:val="0"/>
      <w:marBottom w:val="0"/>
      <w:divBdr>
        <w:top w:val="none" w:sz="0" w:space="0" w:color="auto"/>
        <w:left w:val="none" w:sz="0" w:space="0" w:color="auto"/>
        <w:bottom w:val="none" w:sz="0" w:space="0" w:color="auto"/>
        <w:right w:val="none" w:sz="0" w:space="0" w:color="auto"/>
      </w:divBdr>
    </w:div>
    <w:div w:id="895361050">
      <w:bodyDiv w:val="1"/>
      <w:marLeft w:val="0"/>
      <w:marRight w:val="0"/>
      <w:marTop w:val="0"/>
      <w:marBottom w:val="0"/>
      <w:divBdr>
        <w:top w:val="none" w:sz="0" w:space="0" w:color="auto"/>
        <w:left w:val="none" w:sz="0" w:space="0" w:color="auto"/>
        <w:bottom w:val="none" w:sz="0" w:space="0" w:color="auto"/>
        <w:right w:val="none" w:sz="0" w:space="0" w:color="auto"/>
      </w:divBdr>
    </w:div>
    <w:div w:id="956716668">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251084845">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67607413">
      <w:bodyDiv w:val="1"/>
      <w:marLeft w:val="0"/>
      <w:marRight w:val="0"/>
      <w:marTop w:val="0"/>
      <w:marBottom w:val="0"/>
      <w:divBdr>
        <w:top w:val="none" w:sz="0" w:space="0" w:color="auto"/>
        <w:left w:val="none" w:sz="0" w:space="0" w:color="auto"/>
        <w:bottom w:val="none" w:sz="0" w:space="0" w:color="auto"/>
        <w:right w:val="none" w:sz="0" w:space="0" w:color="auto"/>
      </w:divBdr>
    </w:div>
    <w:div w:id="1438525186">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65405287">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886869112">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6202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2</TotalTime>
  <Pages>29</Pages>
  <Words>9824</Words>
  <Characters>56002</Characters>
  <Application>Microsoft Macintosh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dana.fahey112@gmail.com</cp:lastModifiedBy>
  <cp:revision>9</cp:revision>
  <dcterms:created xsi:type="dcterms:W3CDTF">2019-09-25T17:58:00Z</dcterms:created>
  <dcterms:modified xsi:type="dcterms:W3CDTF">2019-10-08T01:13:00Z</dcterms:modified>
</cp:coreProperties>
</file>